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C36D46" w14:textId="7AA51C14" w:rsidR="00E34577" w:rsidRDefault="00E34577" w:rsidP="00A1194C">
      <w:pPr>
        <w:rPr>
          <w:rFonts w:ascii="Helvetica" w:hAnsi="Helvetica" w:cs="Helvetica"/>
          <w:b/>
          <w:bCs/>
          <w:sz w:val="96"/>
          <w:szCs w:val="72"/>
        </w:rPr>
      </w:pPr>
    </w:p>
    <w:p w14:paraId="2B3312D1" w14:textId="77777777" w:rsidR="00F02FBB" w:rsidRDefault="00F02FBB" w:rsidP="00E34577">
      <w:pPr>
        <w:jc w:val="center"/>
        <w:rPr>
          <w:rFonts w:ascii="Helvetica" w:hAnsi="Helvetica" w:cs="Helvetica"/>
          <w:b/>
          <w:bCs/>
          <w:sz w:val="96"/>
          <w:szCs w:val="72"/>
        </w:rPr>
      </w:pPr>
    </w:p>
    <w:p w14:paraId="702C895D" w14:textId="060FB5E6" w:rsidR="00E34577" w:rsidRPr="00F02FBB" w:rsidRDefault="00F02FBB" w:rsidP="00E34577">
      <w:pPr>
        <w:jc w:val="center"/>
        <w:rPr>
          <w:rFonts w:ascii="Helvetica" w:hAnsi="Helvetica" w:cs="Helvetica"/>
          <w:b/>
          <w:bCs/>
          <w:sz w:val="56"/>
          <w:szCs w:val="52"/>
        </w:rPr>
      </w:pPr>
      <w:r w:rsidRPr="00F02FBB">
        <w:rPr>
          <w:rFonts w:ascii="Helvetica" w:hAnsi="Helvetica" w:cs="Helvetica"/>
          <w:b/>
          <w:bCs/>
          <w:sz w:val="56"/>
          <w:szCs w:val="52"/>
        </w:rPr>
        <w:t>The Seven Secrets of Influence</w:t>
      </w:r>
    </w:p>
    <w:p w14:paraId="52EFD1CC" w14:textId="77777777" w:rsidR="00F02FBB" w:rsidRDefault="00F02FBB" w:rsidP="00E34577">
      <w:pPr>
        <w:jc w:val="center"/>
        <w:rPr>
          <w:rFonts w:ascii="Helvetica" w:hAnsi="Helvetica" w:cs="Helvetica"/>
          <w:b/>
          <w:bCs/>
          <w:sz w:val="56"/>
          <w:szCs w:val="52"/>
        </w:rPr>
      </w:pPr>
    </w:p>
    <w:p w14:paraId="0859DDF8" w14:textId="77777777" w:rsidR="00F02FBB" w:rsidRDefault="00F02FBB" w:rsidP="00E34577">
      <w:pPr>
        <w:jc w:val="center"/>
        <w:rPr>
          <w:rFonts w:ascii="Helvetica" w:hAnsi="Helvetica" w:cs="Helvetica"/>
          <w:b/>
          <w:bCs/>
          <w:sz w:val="56"/>
          <w:szCs w:val="52"/>
        </w:rPr>
      </w:pPr>
    </w:p>
    <w:p w14:paraId="27C6EFE2" w14:textId="0F5067CD" w:rsidR="00E34577" w:rsidRDefault="00E34577" w:rsidP="00E34577">
      <w:pPr>
        <w:jc w:val="center"/>
        <w:rPr>
          <w:rFonts w:ascii="Helvetica" w:hAnsi="Helvetica" w:cs="Helvetica"/>
          <w:sz w:val="56"/>
          <w:szCs w:val="52"/>
        </w:rPr>
      </w:pPr>
      <w:r w:rsidRPr="00F02FBB">
        <w:rPr>
          <w:rFonts w:ascii="Helvetica" w:hAnsi="Helvetica" w:cs="Helvetica"/>
          <w:sz w:val="56"/>
          <w:szCs w:val="52"/>
        </w:rPr>
        <w:t>Workbook</w:t>
      </w:r>
    </w:p>
    <w:p w14:paraId="1AAAD77A" w14:textId="114DBFEF" w:rsidR="00523889" w:rsidRDefault="00523889" w:rsidP="00523889">
      <w:pPr>
        <w:pStyle w:val="Normal2Center"/>
      </w:pPr>
    </w:p>
    <w:p w14:paraId="1922B405" w14:textId="18A439B5" w:rsidR="00523889" w:rsidRPr="00523889" w:rsidRDefault="00A1194C" w:rsidP="00A1194C">
      <w:pPr>
        <w:pStyle w:val="Normal2Center"/>
        <w:jc w:val="both"/>
        <w:rPr>
          <w:i/>
          <w:iCs/>
          <w:sz w:val="40"/>
          <w:szCs w:val="32"/>
        </w:rPr>
      </w:pPr>
      <w:r>
        <w:t xml:space="preserve">                                                       </w:t>
      </w:r>
      <w:proofErr w:type="gramStart"/>
      <w:r w:rsidR="00523889" w:rsidRPr="00523889">
        <w:rPr>
          <w:i/>
          <w:iCs/>
          <w:sz w:val="40"/>
          <w:szCs w:val="32"/>
        </w:rPr>
        <w:t>by</w:t>
      </w:r>
      <w:proofErr w:type="gramEnd"/>
      <w:r w:rsidR="00523889" w:rsidRPr="00523889">
        <w:rPr>
          <w:i/>
          <w:iCs/>
          <w:sz w:val="40"/>
          <w:szCs w:val="32"/>
        </w:rPr>
        <w:t xml:space="preserve"> Elaina Zuker</w:t>
      </w:r>
    </w:p>
    <w:p w14:paraId="6F469950" w14:textId="77777777" w:rsidR="00A1194C" w:rsidRDefault="00A1194C" w:rsidP="00A1194C">
      <w:pPr>
        <w:spacing w:after="160" w:line="259" w:lineRule="auto"/>
        <w:jc w:val="left"/>
      </w:pPr>
    </w:p>
    <w:p w14:paraId="027473A0" w14:textId="77777777" w:rsidR="00A1194C" w:rsidRDefault="00A1194C" w:rsidP="00A1194C">
      <w:pPr>
        <w:spacing w:after="160" w:line="259" w:lineRule="auto"/>
        <w:jc w:val="left"/>
      </w:pPr>
    </w:p>
    <w:p w14:paraId="4884616B" w14:textId="77777777" w:rsidR="00A1194C" w:rsidRDefault="00A1194C" w:rsidP="00A1194C">
      <w:pPr>
        <w:spacing w:after="160" w:line="259" w:lineRule="auto"/>
        <w:jc w:val="left"/>
      </w:pPr>
    </w:p>
    <w:p w14:paraId="199A2ABB" w14:textId="77777777" w:rsidR="00A1194C" w:rsidRDefault="00A1194C" w:rsidP="00A1194C">
      <w:pPr>
        <w:spacing w:after="160" w:line="259" w:lineRule="auto"/>
        <w:jc w:val="left"/>
      </w:pPr>
    </w:p>
    <w:p w14:paraId="4A65FEC8" w14:textId="77777777" w:rsidR="00A1194C" w:rsidRDefault="00A1194C" w:rsidP="00A1194C">
      <w:pPr>
        <w:spacing w:after="160" w:line="259" w:lineRule="auto"/>
        <w:jc w:val="left"/>
      </w:pPr>
    </w:p>
    <w:p w14:paraId="45EC16FF" w14:textId="77777777" w:rsidR="00A1194C" w:rsidRDefault="00A1194C" w:rsidP="00A1194C">
      <w:pPr>
        <w:spacing w:after="160" w:line="259" w:lineRule="auto"/>
        <w:jc w:val="left"/>
      </w:pPr>
    </w:p>
    <w:p w14:paraId="0D3B1466" w14:textId="77777777" w:rsidR="00A1194C" w:rsidRDefault="00A1194C" w:rsidP="00A1194C">
      <w:pPr>
        <w:spacing w:after="160" w:line="259" w:lineRule="auto"/>
        <w:jc w:val="left"/>
      </w:pPr>
    </w:p>
    <w:p w14:paraId="2E8A45C7" w14:textId="77777777" w:rsidR="00A1194C" w:rsidRDefault="00A1194C" w:rsidP="00A1194C">
      <w:pPr>
        <w:spacing w:after="160" w:line="259" w:lineRule="auto"/>
        <w:jc w:val="left"/>
      </w:pPr>
    </w:p>
    <w:p w14:paraId="21EED40E" w14:textId="24AF96EA" w:rsidR="00C03DB8" w:rsidRDefault="00C03DB8" w:rsidP="00A1194C">
      <w:pPr>
        <w:spacing w:after="160" w:line="259" w:lineRule="auto"/>
        <w:jc w:val="left"/>
      </w:pPr>
      <w:bookmarkStart w:id="0" w:name="_GoBack"/>
      <w:bookmarkEnd w:id="0"/>
      <w:r w:rsidRPr="00C03DB8">
        <w:t xml:space="preserve">All exercises, concepts, charts, </w:t>
      </w:r>
      <w:proofErr w:type="gramStart"/>
      <w:r w:rsidRPr="00C03DB8">
        <w:t>descriptions</w:t>
      </w:r>
      <w:proofErr w:type="gramEnd"/>
      <w:r w:rsidRPr="00C03DB8">
        <w:t xml:space="preserve"> and phrases in this workbook are the copyrighted property of Elaina Zuker, and may not be reproduced, shared or sent to any other individuals. </w:t>
      </w:r>
      <w:r w:rsidRPr="00523889">
        <w:t xml:space="preserve">© </w:t>
      </w:r>
      <w:r w:rsidRPr="00C03DB8">
        <w:t>Elaina Zuker Associates.</w:t>
      </w:r>
    </w:p>
    <w:p w14:paraId="486C7273" w14:textId="77777777" w:rsidR="00523889" w:rsidRDefault="00523889" w:rsidP="00E34577">
      <w:pPr>
        <w:sectPr w:rsidR="00523889" w:rsidSect="00E34577">
          <w:pgSz w:w="12240" w:h="15840" w:code="1"/>
          <w:pgMar w:top="1440" w:right="1440" w:bottom="1440" w:left="1440" w:header="720" w:footer="720" w:gutter="0"/>
          <w:cols w:space="720"/>
          <w:titlePg/>
          <w:docGrid w:linePitch="360"/>
        </w:sectPr>
      </w:pPr>
    </w:p>
    <w:p w14:paraId="23124712" w14:textId="77777777" w:rsidR="00C46888" w:rsidRPr="00775774" w:rsidRDefault="00C46888" w:rsidP="00E34577"/>
    <w:p w14:paraId="2DAC8FBC" w14:textId="77777777" w:rsidR="00580E1A" w:rsidRPr="00775774" w:rsidRDefault="00580E1A" w:rsidP="00622E6D">
      <w:r w:rsidRPr="00775774">
        <w:t>This little book of exercises, the Workbook, is designed for you to practice the various skills and styles described in the book.</w:t>
      </w:r>
    </w:p>
    <w:p w14:paraId="5012E009" w14:textId="77777777" w:rsidR="00580E1A" w:rsidRPr="00775774" w:rsidRDefault="00580E1A" w:rsidP="00580E1A">
      <w:pPr>
        <w:pStyle w:val="NI"/>
      </w:pPr>
      <w:r w:rsidRPr="00775774">
        <w:t>You can do the exercises in the order that the concepts appear in the book, to reinforce your learning.</w:t>
      </w:r>
    </w:p>
    <w:p w14:paraId="642B7D81" w14:textId="687235A7" w:rsidR="00580E1A" w:rsidRPr="00775774" w:rsidRDefault="00580E1A" w:rsidP="00580E1A">
      <w:pPr>
        <w:pStyle w:val="NI"/>
        <w:rPr>
          <w:i/>
          <w:iCs/>
        </w:rPr>
      </w:pPr>
      <w:r w:rsidRPr="00775774">
        <w:rPr>
          <w:i/>
          <w:iCs/>
        </w:rPr>
        <w:t>You may print ONE copy of these pages, for your use</w:t>
      </w:r>
      <w:r w:rsidR="00622E6D" w:rsidRPr="00775774">
        <w:rPr>
          <w:i/>
          <w:iCs/>
        </w:rPr>
        <w:t xml:space="preserve"> </w:t>
      </w:r>
      <w:r w:rsidRPr="00775774">
        <w:rPr>
          <w:i/>
          <w:iCs/>
        </w:rPr>
        <w:t>only. Printing multiple copies or distributing this document to others who have not purchased the book is strictly prohibited by</w:t>
      </w:r>
      <w:r w:rsidR="00622E6D" w:rsidRPr="00775774">
        <w:rPr>
          <w:i/>
          <w:iCs/>
        </w:rPr>
        <w:t xml:space="preserve"> </w:t>
      </w:r>
      <w:r w:rsidRPr="00775774">
        <w:rPr>
          <w:i/>
          <w:iCs/>
        </w:rPr>
        <w:t>copyright law.</w:t>
      </w:r>
    </w:p>
    <w:p w14:paraId="737AB479" w14:textId="0081373E" w:rsidR="00580E1A" w:rsidRPr="00775774" w:rsidRDefault="00580E1A" w:rsidP="00580E1A">
      <w:pPr>
        <w:pStyle w:val="NI"/>
      </w:pPr>
      <w:r w:rsidRPr="00775774">
        <w:t>So enjoy your practice exercises – I hope they offer you some more learning and insight into your Influence Practice, and further enhance your own “Portable Power</w:t>
      </w:r>
      <w:proofErr w:type="gramStart"/>
      <w:r w:rsidR="00622E6D" w:rsidRPr="00775774">
        <w:t>.</w:t>
      </w:r>
      <w:r w:rsidRPr="00775774">
        <w:t>”</w:t>
      </w:r>
      <w:proofErr w:type="gramEnd"/>
    </w:p>
    <w:p w14:paraId="456A7467" w14:textId="77777777" w:rsidR="00580E1A" w:rsidRPr="00775774" w:rsidRDefault="00580E1A" w:rsidP="00580E1A">
      <w:pPr>
        <w:pStyle w:val="NI"/>
      </w:pPr>
      <w:r w:rsidRPr="00775774">
        <w:t>What influences you one day may not appeal to you the next. Since the goal of these first exercises is for you to begin discover what influences you, do the best you can with the clues provided to trigger your memory.</w:t>
      </w:r>
    </w:p>
    <w:p w14:paraId="0B495D7C" w14:textId="77777777" w:rsidR="00622E6D" w:rsidRPr="00775774" w:rsidRDefault="00622E6D" w:rsidP="00622E6D">
      <w:r w:rsidRPr="00775774">
        <w:br w:type="page"/>
      </w:r>
    </w:p>
    <w:p w14:paraId="49F0DFB8" w14:textId="3A6003DF" w:rsidR="00580E1A" w:rsidRPr="00775774" w:rsidRDefault="00622E6D" w:rsidP="00622E6D">
      <w:pPr>
        <w:pStyle w:val="NormalH5Appendix"/>
      </w:pPr>
      <w:r w:rsidRPr="00775774">
        <w:lastRenderedPageBreak/>
        <w:t>Influence Exercise 1</w:t>
      </w:r>
      <w:r w:rsidR="00FD2313" w:rsidRPr="00775774">
        <w:t>a</w:t>
      </w:r>
      <w:r w:rsidRPr="00775774">
        <w:t>: What Influences You?</w:t>
      </w:r>
    </w:p>
    <w:p w14:paraId="38C37621" w14:textId="77777777" w:rsidR="00580E1A" w:rsidRPr="00775774" w:rsidRDefault="00580E1A" w:rsidP="00FD2313">
      <w:r w:rsidRPr="00775774">
        <w:t>As you remember a time when you were influenced, try to capture the key components or elements of what that person said or did. Did he or she offer you a reward? Use logic? Paint a brighter vision of the future? What words or phrases influenced you? Write down as many of them as you can think of.</w:t>
      </w:r>
    </w:p>
    <w:p w14:paraId="090323A5" w14:textId="15F080F5" w:rsidR="00FD2313" w:rsidRPr="00775774" w:rsidRDefault="00580E1A" w:rsidP="00E34577">
      <w:pPr>
        <w:pStyle w:val="NormalAppendix"/>
        <w:spacing w:before="200" w:after="200"/>
      </w:pPr>
      <w:r w:rsidRPr="00775774">
        <w:t>1. The person who influenced me was:</w:t>
      </w:r>
      <w:r w:rsidR="00FD2313" w:rsidRPr="00775774">
        <w:t xml:space="preserve"> _____________________________________________________________________________________________________________________________________________________________</w:t>
      </w:r>
      <w:r w:rsidR="00E34577">
        <w:t>_____</w:t>
      </w:r>
      <w:r w:rsidR="00E34577" w:rsidRPr="00775774">
        <w:t>__________________________________________________________________</w:t>
      </w:r>
      <w:r w:rsidR="00E34577">
        <w:t>____________________________</w:t>
      </w:r>
      <w:r w:rsidR="00FD2313" w:rsidRPr="00775774">
        <w:t>________</w:t>
      </w:r>
    </w:p>
    <w:p w14:paraId="7AF402DF" w14:textId="468FE22A" w:rsidR="00580E1A" w:rsidRPr="00775774" w:rsidRDefault="00580E1A" w:rsidP="00E34577">
      <w:pPr>
        <w:pStyle w:val="NormalAppendix"/>
        <w:spacing w:before="200" w:after="200"/>
      </w:pPr>
      <w:r w:rsidRPr="00775774">
        <w:t>2. I was influenced to (do, think, change, believe):</w:t>
      </w:r>
      <w:r w:rsidR="00FD2313" w:rsidRPr="00775774">
        <w:t xml:space="preserve"> </w:t>
      </w:r>
      <w:r w:rsidR="00E34577" w:rsidRPr="00775774">
        <w:t>_______________________________________________________________________________________________________________________________________________________________________________________________________________________________</w:t>
      </w:r>
      <w:r w:rsidR="00E34577">
        <w:t>_________________________________</w:t>
      </w:r>
      <w:r w:rsidR="00E34577" w:rsidRPr="00775774">
        <w:t>________</w:t>
      </w:r>
    </w:p>
    <w:p w14:paraId="7E1F1374" w14:textId="18E430B7" w:rsidR="00580E1A" w:rsidRPr="00775774" w:rsidRDefault="00580E1A" w:rsidP="00E34577">
      <w:pPr>
        <w:pStyle w:val="NormalAppendix"/>
        <w:spacing w:before="200" w:after="200"/>
      </w:pPr>
      <w:r w:rsidRPr="00775774">
        <w:t>3. The key reasons I was influenced were (for example, to maintain the status quo, to face reality, to take the practical course, to accept the person’s future vision, financial reward, fear of loss, prospect of good relationship, etc.):</w:t>
      </w:r>
      <w:r w:rsidR="00FD2313" w:rsidRPr="00775774">
        <w:t xml:space="preserve"> </w:t>
      </w:r>
      <w:r w:rsidR="00E34577" w:rsidRPr="00775774">
        <w:t>_______________________________________________________________________________________________________________________________________________________________________________________________________________________________</w:t>
      </w:r>
      <w:r w:rsidR="00E34577">
        <w:t>_________________________________</w:t>
      </w:r>
      <w:r w:rsidR="00E34577" w:rsidRPr="00775774">
        <w:t>________</w:t>
      </w:r>
    </w:p>
    <w:p w14:paraId="018B4936" w14:textId="052D8C97" w:rsidR="00622E6D" w:rsidRPr="00775774" w:rsidRDefault="00580E1A" w:rsidP="00E34577">
      <w:pPr>
        <w:pStyle w:val="NormalAppendix"/>
        <w:spacing w:before="200" w:after="200"/>
      </w:pPr>
      <w:r w:rsidRPr="00775774">
        <w:t>4. The words and phrases that influenced me were:</w:t>
      </w:r>
      <w:r w:rsidR="00FD2313" w:rsidRPr="00775774">
        <w:t xml:space="preserve"> </w:t>
      </w:r>
      <w:r w:rsidR="00E34577" w:rsidRPr="00775774">
        <w:t>_____________________________________________________________________________________________________________________________________________________________</w:t>
      </w:r>
      <w:r w:rsidR="00E34577">
        <w:t>____</w:t>
      </w:r>
      <w:r w:rsidR="00E34577" w:rsidRPr="00775774">
        <w:t>__________________________________________________________________</w:t>
      </w:r>
      <w:r w:rsidR="00E34577">
        <w:t>_____________________________</w:t>
      </w:r>
      <w:r w:rsidR="00E34577" w:rsidRPr="00775774">
        <w:t>________</w:t>
      </w:r>
      <w:r w:rsidR="00622E6D" w:rsidRPr="00775774">
        <w:br w:type="page"/>
      </w:r>
    </w:p>
    <w:p w14:paraId="311A6146" w14:textId="57217A5C" w:rsidR="00580E1A" w:rsidRPr="00775774" w:rsidRDefault="00622E6D" w:rsidP="00FD2313">
      <w:pPr>
        <w:pStyle w:val="NormalH5Appendix"/>
        <w:spacing w:after="120"/>
      </w:pPr>
      <w:r w:rsidRPr="00775774">
        <w:lastRenderedPageBreak/>
        <w:t xml:space="preserve">Influence Exercise </w:t>
      </w:r>
      <w:r w:rsidR="00FD2313" w:rsidRPr="00775774">
        <w:t>1b</w:t>
      </w:r>
      <w:r w:rsidRPr="00775774">
        <w:t>: Influence Factors Checklist</w:t>
      </w:r>
    </w:p>
    <w:p w14:paraId="5C127971" w14:textId="77777777" w:rsidR="00580E1A" w:rsidRPr="00775774" w:rsidRDefault="00580E1A" w:rsidP="00FD2313">
      <w:pPr>
        <w:pStyle w:val="NormalAppendix"/>
        <w:spacing w:before="120" w:after="120"/>
      </w:pPr>
      <w:r w:rsidRPr="00775774">
        <w:t>Below is a list of values or tendencies that many people say are the kinds of things that influence them. Completing this list will help you understand what influences you. You may also realize you are influenced by things not on this li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0"/>
        <w:gridCol w:w="2836"/>
      </w:tblGrid>
      <w:tr w:rsidR="00FD2313" w:rsidRPr="00E34577" w14:paraId="487F62E0" w14:textId="77777777" w:rsidTr="00FD2313">
        <w:tc>
          <w:tcPr>
            <w:tcW w:w="3519" w:type="pct"/>
          </w:tcPr>
          <w:p w14:paraId="40CE77AB" w14:textId="77777777" w:rsidR="00FD2313" w:rsidRPr="00E34577" w:rsidRDefault="00FD2313" w:rsidP="00FD2313">
            <w:pPr>
              <w:pStyle w:val="NormalAppendix2"/>
              <w:spacing w:before="0" w:after="0" w:line="264" w:lineRule="auto"/>
              <w:rPr>
                <w:b/>
                <w:bCs/>
                <w:sz w:val="24"/>
                <w:szCs w:val="24"/>
              </w:rPr>
            </w:pPr>
            <w:r w:rsidRPr="00E34577">
              <w:rPr>
                <w:b/>
                <w:bCs/>
                <w:sz w:val="24"/>
                <w:szCs w:val="24"/>
              </w:rPr>
              <w:t>I am influenced by:</w:t>
            </w:r>
          </w:p>
        </w:tc>
        <w:tc>
          <w:tcPr>
            <w:tcW w:w="1481" w:type="pct"/>
            <w:vAlign w:val="bottom"/>
          </w:tcPr>
          <w:p w14:paraId="4BD1BE53" w14:textId="77777777" w:rsidR="00FD2313" w:rsidRPr="00E34577" w:rsidRDefault="00FD2313" w:rsidP="00FD2313">
            <w:pPr>
              <w:pStyle w:val="NormalAppendix2"/>
              <w:spacing w:before="0" w:after="0" w:line="264" w:lineRule="auto"/>
              <w:jc w:val="center"/>
              <w:rPr>
                <w:b/>
                <w:bCs/>
                <w:sz w:val="24"/>
                <w:szCs w:val="24"/>
              </w:rPr>
            </w:pPr>
            <w:r w:rsidRPr="00E34577">
              <w:rPr>
                <w:b/>
                <w:bCs/>
                <w:sz w:val="24"/>
                <w:szCs w:val="24"/>
              </w:rPr>
              <w:t>Yes No</w:t>
            </w:r>
          </w:p>
        </w:tc>
      </w:tr>
      <w:tr w:rsidR="00FD2313" w:rsidRPr="00E34577" w14:paraId="4CA12EA8" w14:textId="77777777" w:rsidTr="00FD2313">
        <w:tc>
          <w:tcPr>
            <w:tcW w:w="3519" w:type="pct"/>
          </w:tcPr>
          <w:p w14:paraId="5A00F45B" w14:textId="77777777" w:rsidR="00FD2313" w:rsidRPr="00E34577" w:rsidRDefault="00FD2313" w:rsidP="00FD2313">
            <w:pPr>
              <w:pStyle w:val="NormalAppendix2"/>
              <w:spacing w:before="0" w:after="0" w:line="264" w:lineRule="auto"/>
              <w:rPr>
                <w:sz w:val="24"/>
                <w:szCs w:val="24"/>
              </w:rPr>
            </w:pPr>
            <w:r w:rsidRPr="00E34577">
              <w:rPr>
                <w:sz w:val="24"/>
                <w:szCs w:val="24"/>
              </w:rPr>
              <w:t>Those I trust</w:t>
            </w:r>
          </w:p>
        </w:tc>
        <w:tc>
          <w:tcPr>
            <w:tcW w:w="1481" w:type="pct"/>
            <w:vAlign w:val="bottom"/>
          </w:tcPr>
          <w:p w14:paraId="71AB1DBF"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50A35EF9" w14:textId="77777777" w:rsidTr="00FD2313">
        <w:tc>
          <w:tcPr>
            <w:tcW w:w="3519" w:type="pct"/>
          </w:tcPr>
          <w:p w14:paraId="5E87D00D" w14:textId="77777777" w:rsidR="00FD2313" w:rsidRPr="00E34577" w:rsidRDefault="00FD2313" w:rsidP="00FD2313">
            <w:pPr>
              <w:pStyle w:val="NormalAppendix2"/>
              <w:spacing w:before="0" w:after="0" w:line="264" w:lineRule="auto"/>
              <w:rPr>
                <w:sz w:val="24"/>
                <w:szCs w:val="24"/>
              </w:rPr>
            </w:pPr>
            <w:r w:rsidRPr="00E34577">
              <w:rPr>
                <w:sz w:val="24"/>
                <w:szCs w:val="24"/>
              </w:rPr>
              <w:t>Good rapport</w:t>
            </w:r>
          </w:p>
        </w:tc>
        <w:tc>
          <w:tcPr>
            <w:tcW w:w="1481" w:type="pct"/>
            <w:vAlign w:val="bottom"/>
          </w:tcPr>
          <w:p w14:paraId="1B456794"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748E7B80" w14:textId="77777777" w:rsidTr="00FD2313">
        <w:tc>
          <w:tcPr>
            <w:tcW w:w="3519" w:type="pct"/>
          </w:tcPr>
          <w:p w14:paraId="267F57DE" w14:textId="77777777" w:rsidR="00FD2313" w:rsidRPr="00E34577" w:rsidRDefault="00FD2313" w:rsidP="00FD2313">
            <w:pPr>
              <w:pStyle w:val="NormalAppendix2"/>
              <w:spacing w:before="0" w:after="0" w:line="264" w:lineRule="auto"/>
              <w:rPr>
                <w:sz w:val="24"/>
                <w:szCs w:val="24"/>
              </w:rPr>
            </w:pPr>
            <w:r w:rsidRPr="00E34577">
              <w:rPr>
                <w:sz w:val="24"/>
                <w:szCs w:val="24"/>
              </w:rPr>
              <w:t>Logic, data, or analysis</w:t>
            </w:r>
          </w:p>
        </w:tc>
        <w:tc>
          <w:tcPr>
            <w:tcW w:w="1481" w:type="pct"/>
            <w:vAlign w:val="bottom"/>
          </w:tcPr>
          <w:p w14:paraId="7E5A9837"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CC13491" w14:textId="77777777" w:rsidTr="00FD2313">
        <w:tc>
          <w:tcPr>
            <w:tcW w:w="3519" w:type="pct"/>
          </w:tcPr>
          <w:p w14:paraId="1924D1B7" w14:textId="77777777" w:rsidR="00FD2313" w:rsidRPr="00E34577" w:rsidRDefault="00FD2313" w:rsidP="00FD2313">
            <w:pPr>
              <w:pStyle w:val="NormalAppendix2"/>
              <w:spacing w:before="0" w:after="0" w:line="264" w:lineRule="auto"/>
              <w:rPr>
                <w:sz w:val="24"/>
                <w:szCs w:val="24"/>
              </w:rPr>
            </w:pPr>
            <w:r w:rsidRPr="00E34577">
              <w:rPr>
                <w:sz w:val="24"/>
                <w:szCs w:val="24"/>
              </w:rPr>
              <w:t>An appeal to my intuition</w:t>
            </w:r>
          </w:p>
        </w:tc>
        <w:tc>
          <w:tcPr>
            <w:tcW w:w="1481" w:type="pct"/>
            <w:vAlign w:val="bottom"/>
          </w:tcPr>
          <w:p w14:paraId="348E28D5"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625C6AFB" w14:textId="77777777" w:rsidTr="00FD2313">
        <w:tc>
          <w:tcPr>
            <w:tcW w:w="3519" w:type="pct"/>
          </w:tcPr>
          <w:p w14:paraId="2B0A7991" w14:textId="77777777" w:rsidR="00FD2313" w:rsidRPr="00E34577" w:rsidRDefault="00FD2313" w:rsidP="00FD2313">
            <w:pPr>
              <w:pStyle w:val="NormalAppendix2"/>
              <w:spacing w:before="0" w:after="0" w:line="264" w:lineRule="auto"/>
              <w:rPr>
                <w:sz w:val="24"/>
                <w:szCs w:val="24"/>
              </w:rPr>
            </w:pPr>
            <w:r w:rsidRPr="00E34577">
              <w:rPr>
                <w:sz w:val="24"/>
                <w:szCs w:val="24"/>
              </w:rPr>
              <w:t>Authority or power in another person</w:t>
            </w:r>
          </w:p>
        </w:tc>
        <w:tc>
          <w:tcPr>
            <w:tcW w:w="1481" w:type="pct"/>
            <w:vAlign w:val="bottom"/>
          </w:tcPr>
          <w:p w14:paraId="4BE66FD0"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9DE1FE6" w14:textId="77777777" w:rsidTr="00FD2313">
        <w:tc>
          <w:tcPr>
            <w:tcW w:w="3519" w:type="pct"/>
          </w:tcPr>
          <w:p w14:paraId="0E811905" w14:textId="77777777" w:rsidR="00FD2313" w:rsidRPr="00E34577" w:rsidRDefault="00FD2313" w:rsidP="00FD2313">
            <w:pPr>
              <w:pStyle w:val="NormalAppendix2"/>
              <w:spacing w:before="0" w:after="0" w:line="264" w:lineRule="auto"/>
              <w:rPr>
                <w:sz w:val="24"/>
                <w:szCs w:val="24"/>
              </w:rPr>
            </w:pPr>
            <w:r w:rsidRPr="00E34577">
              <w:rPr>
                <w:sz w:val="24"/>
                <w:szCs w:val="24"/>
              </w:rPr>
              <w:t>The chance to use my own power and authority</w:t>
            </w:r>
          </w:p>
        </w:tc>
        <w:tc>
          <w:tcPr>
            <w:tcW w:w="1481" w:type="pct"/>
            <w:vAlign w:val="bottom"/>
          </w:tcPr>
          <w:p w14:paraId="09A995A2"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0C48809D" w14:textId="77777777" w:rsidTr="00FD2313">
        <w:tc>
          <w:tcPr>
            <w:tcW w:w="3519" w:type="pct"/>
          </w:tcPr>
          <w:p w14:paraId="697A8F4C" w14:textId="77777777" w:rsidR="00FD2313" w:rsidRPr="00E34577" w:rsidRDefault="00FD2313" w:rsidP="00FD2313">
            <w:pPr>
              <w:pStyle w:val="NormalAppendix2"/>
              <w:spacing w:before="0" w:after="0" w:line="264" w:lineRule="auto"/>
              <w:rPr>
                <w:sz w:val="24"/>
                <w:szCs w:val="24"/>
              </w:rPr>
            </w:pPr>
            <w:r w:rsidRPr="00E34577">
              <w:rPr>
                <w:sz w:val="24"/>
                <w:szCs w:val="24"/>
              </w:rPr>
              <w:t>Money</w:t>
            </w:r>
          </w:p>
        </w:tc>
        <w:tc>
          <w:tcPr>
            <w:tcW w:w="1481" w:type="pct"/>
            <w:vAlign w:val="bottom"/>
          </w:tcPr>
          <w:p w14:paraId="1DD84129"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F4DBCDF" w14:textId="77777777" w:rsidTr="00FD2313">
        <w:tc>
          <w:tcPr>
            <w:tcW w:w="3519" w:type="pct"/>
          </w:tcPr>
          <w:p w14:paraId="547ABBC9" w14:textId="77777777" w:rsidR="00FD2313" w:rsidRPr="00E34577" w:rsidRDefault="00FD2313" w:rsidP="00FD2313">
            <w:pPr>
              <w:pStyle w:val="NormalAppendix2"/>
              <w:spacing w:before="0" w:after="0" w:line="264" w:lineRule="auto"/>
              <w:rPr>
                <w:sz w:val="24"/>
                <w:szCs w:val="24"/>
              </w:rPr>
            </w:pPr>
            <w:r w:rsidRPr="00E34577">
              <w:rPr>
                <w:sz w:val="24"/>
                <w:szCs w:val="24"/>
              </w:rPr>
              <w:t>Anger</w:t>
            </w:r>
          </w:p>
        </w:tc>
        <w:tc>
          <w:tcPr>
            <w:tcW w:w="1481" w:type="pct"/>
            <w:vAlign w:val="bottom"/>
          </w:tcPr>
          <w:p w14:paraId="0382E311"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0AC745B2" w14:textId="77777777" w:rsidTr="00FD2313">
        <w:tc>
          <w:tcPr>
            <w:tcW w:w="3519" w:type="pct"/>
          </w:tcPr>
          <w:p w14:paraId="74538B9A" w14:textId="77777777" w:rsidR="00FD2313" w:rsidRPr="00E34577" w:rsidRDefault="00FD2313" w:rsidP="00FD2313">
            <w:pPr>
              <w:pStyle w:val="NormalAppendix2"/>
              <w:spacing w:before="0" w:after="0" w:line="264" w:lineRule="auto"/>
              <w:rPr>
                <w:sz w:val="24"/>
                <w:szCs w:val="24"/>
              </w:rPr>
            </w:pPr>
            <w:r w:rsidRPr="00E34577">
              <w:rPr>
                <w:sz w:val="24"/>
                <w:szCs w:val="24"/>
              </w:rPr>
              <w:t>Rewards</w:t>
            </w:r>
          </w:p>
        </w:tc>
        <w:tc>
          <w:tcPr>
            <w:tcW w:w="1481" w:type="pct"/>
            <w:vAlign w:val="bottom"/>
          </w:tcPr>
          <w:p w14:paraId="441F95EC"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6F4EDB5F" w14:textId="77777777" w:rsidTr="00FD2313">
        <w:tc>
          <w:tcPr>
            <w:tcW w:w="3519" w:type="pct"/>
          </w:tcPr>
          <w:p w14:paraId="19C971AB" w14:textId="77777777" w:rsidR="00FD2313" w:rsidRPr="00E34577" w:rsidRDefault="00FD2313" w:rsidP="00FD2313">
            <w:pPr>
              <w:pStyle w:val="NormalAppendix2"/>
              <w:spacing w:before="0" w:after="0" w:line="264" w:lineRule="auto"/>
              <w:rPr>
                <w:sz w:val="24"/>
                <w:szCs w:val="24"/>
              </w:rPr>
            </w:pPr>
            <w:r w:rsidRPr="00E34577">
              <w:rPr>
                <w:sz w:val="24"/>
                <w:szCs w:val="24"/>
              </w:rPr>
              <w:t>Threats</w:t>
            </w:r>
          </w:p>
        </w:tc>
        <w:tc>
          <w:tcPr>
            <w:tcW w:w="1481" w:type="pct"/>
            <w:vAlign w:val="bottom"/>
          </w:tcPr>
          <w:p w14:paraId="601A62D8"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3136D78D" w14:textId="77777777" w:rsidTr="00FD2313">
        <w:tc>
          <w:tcPr>
            <w:tcW w:w="3519" w:type="pct"/>
          </w:tcPr>
          <w:p w14:paraId="3F42C2B9" w14:textId="77777777" w:rsidR="00FD2313" w:rsidRPr="00E34577" w:rsidRDefault="00FD2313" w:rsidP="00FD2313">
            <w:pPr>
              <w:pStyle w:val="NormalAppendix2"/>
              <w:spacing w:before="0" w:after="0" w:line="264" w:lineRule="auto"/>
              <w:rPr>
                <w:sz w:val="24"/>
                <w:szCs w:val="24"/>
              </w:rPr>
            </w:pPr>
            <w:r w:rsidRPr="00E34577">
              <w:rPr>
                <w:sz w:val="24"/>
                <w:szCs w:val="24"/>
              </w:rPr>
              <w:t>Maintaining the status quo</w:t>
            </w:r>
          </w:p>
        </w:tc>
        <w:tc>
          <w:tcPr>
            <w:tcW w:w="1481" w:type="pct"/>
            <w:vAlign w:val="bottom"/>
          </w:tcPr>
          <w:p w14:paraId="7F350CBE"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5C6D3FCC" w14:textId="77777777" w:rsidTr="00FD2313">
        <w:tc>
          <w:tcPr>
            <w:tcW w:w="3519" w:type="pct"/>
          </w:tcPr>
          <w:p w14:paraId="1FF7FFE3" w14:textId="77777777" w:rsidR="00FD2313" w:rsidRPr="00E34577" w:rsidRDefault="00FD2313" w:rsidP="00FD2313">
            <w:pPr>
              <w:pStyle w:val="NormalAppendix2"/>
              <w:spacing w:before="0" w:after="0" w:line="264" w:lineRule="auto"/>
              <w:rPr>
                <w:sz w:val="24"/>
                <w:szCs w:val="24"/>
              </w:rPr>
            </w:pPr>
            <w:r w:rsidRPr="00E34577">
              <w:rPr>
                <w:sz w:val="24"/>
                <w:szCs w:val="24"/>
              </w:rPr>
              <w:t>A consensus among others</w:t>
            </w:r>
          </w:p>
        </w:tc>
        <w:tc>
          <w:tcPr>
            <w:tcW w:w="1481" w:type="pct"/>
            <w:vAlign w:val="bottom"/>
          </w:tcPr>
          <w:p w14:paraId="08205BC5"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7EDEC582" w14:textId="77777777" w:rsidTr="00FD2313">
        <w:tc>
          <w:tcPr>
            <w:tcW w:w="3519" w:type="pct"/>
          </w:tcPr>
          <w:p w14:paraId="66356DE4" w14:textId="77777777" w:rsidR="00FD2313" w:rsidRPr="00E34577" w:rsidRDefault="00FD2313" w:rsidP="00FD2313">
            <w:pPr>
              <w:pStyle w:val="NormalAppendix2"/>
              <w:spacing w:before="0" w:after="0" w:line="264" w:lineRule="auto"/>
              <w:rPr>
                <w:sz w:val="24"/>
                <w:szCs w:val="24"/>
              </w:rPr>
            </w:pPr>
            <w:r w:rsidRPr="00E34577">
              <w:rPr>
                <w:sz w:val="24"/>
                <w:szCs w:val="24"/>
              </w:rPr>
              <w:t>The chance to be happy</w:t>
            </w:r>
          </w:p>
        </w:tc>
        <w:tc>
          <w:tcPr>
            <w:tcW w:w="1481" w:type="pct"/>
            <w:vAlign w:val="bottom"/>
          </w:tcPr>
          <w:p w14:paraId="2AC5BC8A"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BD75033" w14:textId="77777777" w:rsidTr="00FD2313">
        <w:tc>
          <w:tcPr>
            <w:tcW w:w="3519" w:type="pct"/>
          </w:tcPr>
          <w:p w14:paraId="434C0217" w14:textId="77777777" w:rsidR="00FD2313" w:rsidRPr="00E34577" w:rsidRDefault="00FD2313" w:rsidP="00FD2313">
            <w:pPr>
              <w:pStyle w:val="NormalAppendix2"/>
              <w:spacing w:before="0" w:after="0" w:line="264" w:lineRule="auto"/>
              <w:rPr>
                <w:sz w:val="24"/>
                <w:szCs w:val="24"/>
              </w:rPr>
            </w:pPr>
            <w:r w:rsidRPr="00E34577">
              <w:rPr>
                <w:sz w:val="24"/>
                <w:szCs w:val="24"/>
              </w:rPr>
              <w:t>Thrill or risk-taking</w:t>
            </w:r>
          </w:p>
        </w:tc>
        <w:tc>
          <w:tcPr>
            <w:tcW w:w="1481" w:type="pct"/>
            <w:vAlign w:val="bottom"/>
          </w:tcPr>
          <w:p w14:paraId="55F8FB8E"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6429051E" w14:textId="77777777" w:rsidTr="00FD2313">
        <w:tc>
          <w:tcPr>
            <w:tcW w:w="3519" w:type="pct"/>
          </w:tcPr>
          <w:p w14:paraId="1E2C97A9" w14:textId="77777777" w:rsidR="00FD2313" w:rsidRPr="00E34577" w:rsidRDefault="00FD2313" w:rsidP="00FD2313">
            <w:pPr>
              <w:pStyle w:val="NormalAppendix2"/>
              <w:spacing w:before="0" w:after="0" w:line="264" w:lineRule="auto"/>
              <w:rPr>
                <w:sz w:val="24"/>
                <w:szCs w:val="24"/>
              </w:rPr>
            </w:pPr>
            <w:r w:rsidRPr="00E34577">
              <w:rPr>
                <w:sz w:val="24"/>
                <w:szCs w:val="24"/>
              </w:rPr>
              <w:t>A sense of security</w:t>
            </w:r>
          </w:p>
        </w:tc>
        <w:tc>
          <w:tcPr>
            <w:tcW w:w="1481" w:type="pct"/>
            <w:vAlign w:val="bottom"/>
          </w:tcPr>
          <w:p w14:paraId="2FC2EDC9"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3895326D" w14:textId="77777777" w:rsidTr="00FD2313">
        <w:tc>
          <w:tcPr>
            <w:tcW w:w="3519" w:type="pct"/>
          </w:tcPr>
          <w:p w14:paraId="14B64C95" w14:textId="77777777" w:rsidR="00FD2313" w:rsidRPr="00E34577" w:rsidRDefault="00FD2313" w:rsidP="00FD2313">
            <w:pPr>
              <w:pStyle w:val="NormalAppendix2"/>
              <w:spacing w:before="0" w:after="0" w:line="264" w:lineRule="auto"/>
              <w:rPr>
                <w:sz w:val="24"/>
                <w:szCs w:val="24"/>
              </w:rPr>
            </w:pPr>
            <w:r w:rsidRPr="00E34577">
              <w:rPr>
                <w:sz w:val="24"/>
                <w:szCs w:val="24"/>
              </w:rPr>
              <w:t>The chance to achieve</w:t>
            </w:r>
          </w:p>
        </w:tc>
        <w:tc>
          <w:tcPr>
            <w:tcW w:w="1481" w:type="pct"/>
            <w:vAlign w:val="bottom"/>
          </w:tcPr>
          <w:p w14:paraId="30A4AD32"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2DDCEC79" w14:textId="77777777" w:rsidTr="00FD2313">
        <w:tc>
          <w:tcPr>
            <w:tcW w:w="3519" w:type="pct"/>
          </w:tcPr>
          <w:p w14:paraId="4EBC6294" w14:textId="77777777" w:rsidR="00FD2313" w:rsidRPr="00E34577" w:rsidRDefault="00FD2313" w:rsidP="00FD2313">
            <w:pPr>
              <w:pStyle w:val="NormalAppendix2"/>
              <w:spacing w:before="0" w:after="0" w:line="264" w:lineRule="auto"/>
              <w:rPr>
                <w:sz w:val="24"/>
                <w:szCs w:val="24"/>
              </w:rPr>
            </w:pPr>
            <w:r w:rsidRPr="00E34577">
              <w:rPr>
                <w:sz w:val="24"/>
                <w:szCs w:val="24"/>
              </w:rPr>
              <w:t>Competence or efficiency</w:t>
            </w:r>
          </w:p>
        </w:tc>
        <w:tc>
          <w:tcPr>
            <w:tcW w:w="1481" w:type="pct"/>
            <w:vAlign w:val="bottom"/>
          </w:tcPr>
          <w:p w14:paraId="2C1E9F95"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E44E447" w14:textId="77777777" w:rsidTr="00FD2313">
        <w:tc>
          <w:tcPr>
            <w:tcW w:w="3519" w:type="pct"/>
          </w:tcPr>
          <w:p w14:paraId="0F68B387" w14:textId="77777777" w:rsidR="00FD2313" w:rsidRPr="00E34577" w:rsidRDefault="00FD2313" w:rsidP="00FD2313">
            <w:pPr>
              <w:pStyle w:val="NormalAppendix2"/>
              <w:spacing w:before="0" w:after="0" w:line="264" w:lineRule="auto"/>
              <w:rPr>
                <w:sz w:val="24"/>
                <w:szCs w:val="24"/>
              </w:rPr>
            </w:pPr>
            <w:r w:rsidRPr="00E34577">
              <w:rPr>
                <w:sz w:val="24"/>
                <w:szCs w:val="24"/>
              </w:rPr>
              <w:t>Adventure</w:t>
            </w:r>
          </w:p>
        </w:tc>
        <w:tc>
          <w:tcPr>
            <w:tcW w:w="1481" w:type="pct"/>
            <w:vAlign w:val="bottom"/>
          </w:tcPr>
          <w:p w14:paraId="3EBC0627"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222B0733" w14:textId="77777777" w:rsidTr="00FD2313">
        <w:tc>
          <w:tcPr>
            <w:tcW w:w="3519" w:type="pct"/>
          </w:tcPr>
          <w:p w14:paraId="43F65707" w14:textId="77777777" w:rsidR="00FD2313" w:rsidRPr="00E34577" w:rsidRDefault="00FD2313" w:rsidP="00FD2313">
            <w:pPr>
              <w:pStyle w:val="NormalAppendix2"/>
              <w:spacing w:before="0" w:after="0" w:line="264" w:lineRule="auto"/>
              <w:rPr>
                <w:sz w:val="24"/>
                <w:szCs w:val="24"/>
              </w:rPr>
            </w:pPr>
            <w:r w:rsidRPr="00E34577">
              <w:rPr>
                <w:sz w:val="24"/>
                <w:szCs w:val="24"/>
              </w:rPr>
              <w:t>Friendship</w:t>
            </w:r>
          </w:p>
        </w:tc>
        <w:tc>
          <w:tcPr>
            <w:tcW w:w="1481" w:type="pct"/>
            <w:vAlign w:val="bottom"/>
          </w:tcPr>
          <w:p w14:paraId="5C757C36"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2737513F" w14:textId="77777777" w:rsidTr="00FD2313">
        <w:tc>
          <w:tcPr>
            <w:tcW w:w="3519" w:type="pct"/>
          </w:tcPr>
          <w:p w14:paraId="67BFF25C" w14:textId="77777777" w:rsidR="00FD2313" w:rsidRPr="00E34577" w:rsidRDefault="00FD2313" w:rsidP="00FD2313">
            <w:pPr>
              <w:pStyle w:val="NormalAppendix2"/>
              <w:spacing w:before="0" w:after="0" w:line="264" w:lineRule="auto"/>
              <w:rPr>
                <w:sz w:val="24"/>
                <w:szCs w:val="24"/>
              </w:rPr>
            </w:pPr>
            <w:r w:rsidRPr="00E34577">
              <w:rPr>
                <w:sz w:val="24"/>
                <w:szCs w:val="24"/>
              </w:rPr>
              <w:t>Creativity</w:t>
            </w:r>
          </w:p>
        </w:tc>
        <w:tc>
          <w:tcPr>
            <w:tcW w:w="1481" w:type="pct"/>
            <w:vAlign w:val="bottom"/>
          </w:tcPr>
          <w:p w14:paraId="49C1B486"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5A476CC0" w14:textId="77777777" w:rsidTr="00FD2313">
        <w:tc>
          <w:tcPr>
            <w:tcW w:w="3519" w:type="pct"/>
          </w:tcPr>
          <w:p w14:paraId="1034AC31" w14:textId="77777777" w:rsidR="00FD2313" w:rsidRPr="00E34577" w:rsidRDefault="00FD2313" w:rsidP="00FD2313">
            <w:pPr>
              <w:pStyle w:val="NormalAppendix2"/>
              <w:spacing w:before="0" w:after="0" w:line="264" w:lineRule="auto"/>
              <w:rPr>
                <w:sz w:val="24"/>
                <w:szCs w:val="24"/>
              </w:rPr>
            </w:pPr>
            <w:r w:rsidRPr="00E34577">
              <w:rPr>
                <w:sz w:val="24"/>
                <w:szCs w:val="24"/>
              </w:rPr>
              <w:t>Moral or ethical arguments</w:t>
            </w:r>
          </w:p>
        </w:tc>
        <w:tc>
          <w:tcPr>
            <w:tcW w:w="1481" w:type="pct"/>
            <w:vAlign w:val="bottom"/>
          </w:tcPr>
          <w:p w14:paraId="4FBE8028"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21FE649D" w14:textId="77777777" w:rsidTr="00FD2313">
        <w:tc>
          <w:tcPr>
            <w:tcW w:w="3519" w:type="pct"/>
          </w:tcPr>
          <w:p w14:paraId="0123E303" w14:textId="77777777" w:rsidR="00FD2313" w:rsidRPr="00E34577" w:rsidRDefault="00FD2313" w:rsidP="00FD2313">
            <w:pPr>
              <w:pStyle w:val="NormalAppendix2"/>
              <w:spacing w:before="0" w:after="0" w:line="264" w:lineRule="auto"/>
              <w:rPr>
                <w:sz w:val="24"/>
                <w:szCs w:val="24"/>
              </w:rPr>
            </w:pPr>
            <w:r w:rsidRPr="00E34577">
              <w:rPr>
                <w:sz w:val="24"/>
                <w:szCs w:val="24"/>
              </w:rPr>
              <w:t>The chance to help others or help society</w:t>
            </w:r>
          </w:p>
        </w:tc>
        <w:tc>
          <w:tcPr>
            <w:tcW w:w="1481" w:type="pct"/>
            <w:vAlign w:val="bottom"/>
          </w:tcPr>
          <w:p w14:paraId="58C894B9"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40144CCF" w14:textId="77777777" w:rsidTr="00FD2313">
        <w:tc>
          <w:tcPr>
            <w:tcW w:w="3519" w:type="pct"/>
          </w:tcPr>
          <w:p w14:paraId="37668D17" w14:textId="77777777" w:rsidR="00FD2313" w:rsidRPr="00E34577" w:rsidRDefault="00FD2313" w:rsidP="00FD2313">
            <w:pPr>
              <w:pStyle w:val="NormalAppendix2"/>
              <w:spacing w:before="0" w:after="0" w:line="264" w:lineRule="auto"/>
              <w:rPr>
                <w:sz w:val="24"/>
                <w:szCs w:val="24"/>
              </w:rPr>
            </w:pPr>
            <w:r w:rsidRPr="00E34577">
              <w:rPr>
                <w:sz w:val="24"/>
                <w:szCs w:val="24"/>
              </w:rPr>
              <w:t>Recognition</w:t>
            </w:r>
          </w:p>
        </w:tc>
        <w:tc>
          <w:tcPr>
            <w:tcW w:w="1481" w:type="pct"/>
            <w:vAlign w:val="bottom"/>
          </w:tcPr>
          <w:p w14:paraId="743F6BB7"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14F5F4D8" w14:textId="77777777" w:rsidTr="00FD2313">
        <w:tc>
          <w:tcPr>
            <w:tcW w:w="3519" w:type="pct"/>
          </w:tcPr>
          <w:p w14:paraId="65D36874" w14:textId="77777777" w:rsidR="00FD2313" w:rsidRPr="00E34577" w:rsidRDefault="00FD2313" w:rsidP="00FD2313">
            <w:pPr>
              <w:pStyle w:val="NormalAppendix2"/>
              <w:spacing w:before="0" w:after="0" w:line="264" w:lineRule="auto"/>
              <w:rPr>
                <w:sz w:val="24"/>
                <w:szCs w:val="24"/>
              </w:rPr>
            </w:pPr>
            <w:r w:rsidRPr="00E34577">
              <w:rPr>
                <w:sz w:val="24"/>
                <w:szCs w:val="24"/>
              </w:rPr>
              <w:t>Independence</w:t>
            </w:r>
          </w:p>
        </w:tc>
        <w:tc>
          <w:tcPr>
            <w:tcW w:w="1481" w:type="pct"/>
            <w:vAlign w:val="bottom"/>
          </w:tcPr>
          <w:p w14:paraId="7A5B2060"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6681CE5B" w14:textId="77777777" w:rsidTr="00FD2313">
        <w:tc>
          <w:tcPr>
            <w:tcW w:w="3519" w:type="pct"/>
          </w:tcPr>
          <w:p w14:paraId="3ABEC096" w14:textId="77777777" w:rsidR="00FD2313" w:rsidRPr="00E34577" w:rsidRDefault="00FD2313" w:rsidP="00FD2313">
            <w:pPr>
              <w:pStyle w:val="NormalAppendix2"/>
              <w:spacing w:before="0" w:after="0" w:line="264" w:lineRule="auto"/>
              <w:rPr>
                <w:sz w:val="24"/>
                <w:szCs w:val="24"/>
              </w:rPr>
            </w:pPr>
            <w:r w:rsidRPr="00E34577">
              <w:rPr>
                <w:sz w:val="24"/>
                <w:szCs w:val="24"/>
              </w:rPr>
              <w:t>Practical considerations</w:t>
            </w:r>
          </w:p>
        </w:tc>
        <w:tc>
          <w:tcPr>
            <w:tcW w:w="1481" w:type="pct"/>
            <w:vAlign w:val="bottom"/>
          </w:tcPr>
          <w:p w14:paraId="42EF0439"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12BD3AC3" w14:textId="77777777" w:rsidTr="00FD2313">
        <w:tc>
          <w:tcPr>
            <w:tcW w:w="3519" w:type="pct"/>
          </w:tcPr>
          <w:p w14:paraId="1CD6561F" w14:textId="77777777" w:rsidR="00FD2313" w:rsidRPr="00E34577" w:rsidRDefault="00FD2313" w:rsidP="00FD2313">
            <w:pPr>
              <w:pStyle w:val="NormalAppendix2"/>
              <w:spacing w:before="0" w:after="0" w:line="264" w:lineRule="auto"/>
              <w:rPr>
                <w:sz w:val="24"/>
                <w:szCs w:val="24"/>
              </w:rPr>
            </w:pPr>
            <w:r w:rsidRPr="00E34577">
              <w:rPr>
                <w:sz w:val="24"/>
                <w:szCs w:val="24"/>
              </w:rPr>
              <w:t>The chance to benefit</w:t>
            </w:r>
          </w:p>
        </w:tc>
        <w:tc>
          <w:tcPr>
            <w:tcW w:w="1481" w:type="pct"/>
            <w:vAlign w:val="bottom"/>
          </w:tcPr>
          <w:p w14:paraId="65B2ADAA" w14:textId="77777777" w:rsidR="00FD2313" w:rsidRPr="00E34577" w:rsidRDefault="00FD2313" w:rsidP="00FD2313">
            <w:pPr>
              <w:pStyle w:val="NormalAppendix2"/>
              <w:spacing w:before="0" w:after="0" w:line="264" w:lineRule="auto"/>
              <w:jc w:val="center"/>
              <w:rPr>
                <w:sz w:val="24"/>
                <w:szCs w:val="24"/>
              </w:rPr>
            </w:pPr>
            <w:r w:rsidRPr="00E34577">
              <w:rPr>
                <w:sz w:val="24"/>
                <w:szCs w:val="24"/>
              </w:rPr>
              <w:t>_______ _______</w:t>
            </w:r>
          </w:p>
        </w:tc>
      </w:tr>
      <w:tr w:rsidR="00FD2313" w:rsidRPr="00E34577" w14:paraId="5C28D8E9" w14:textId="77777777" w:rsidTr="00FD2313">
        <w:tc>
          <w:tcPr>
            <w:tcW w:w="5000" w:type="pct"/>
            <w:gridSpan w:val="2"/>
          </w:tcPr>
          <w:p w14:paraId="008402D1" w14:textId="755BE3B0" w:rsidR="00FD2313" w:rsidRPr="00E34577" w:rsidRDefault="00FD2313" w:rsidP="00FD2313">
            <w:pPr>
              <w:pStyle w:val="NormalAppendix2"/>
              <w:spacing w:before="0" w:after="0" w:line="264" w:lineRule="auto"/>
              <w:rPr>
                <w:sz w:val="24"/>
                <w:szCs w:val="24"/>
              </w:rPr>
            </w:pPr>
            <w:r w:rsidRPr="00E34577">
              <w:rPr>
                <w:sz w:val="24"/>
                <w:szCs w:val="24"/>
              </w:rPr>
              <w:t>Other (please specify)</w:t>
            </w:r>
            <w:proofErr w:type="gramStart"/>
            <w:r w:rsidRPr="00E34577">
              <w:rPr>
                <w:sz w:val="24"/>
                <w:szCs w:val="24"/>
              </w:rPr>
              <w:t>:_</w:t>
            </w:r>
            <w:proofErr w:type="gramEnd"/>
            <w:r w:rsidRPr="00E34577">
              <w:rPr>
                <w:sz w:val="24"/>
                <w:szCs w:val="24"/>
              </w:rPr>
              <w:t>_______________________</w:t>
            </w:r>
            <w:r w:rsidR="00E34577">
              <w:rPr>
                <w:sz w:val="24"/>
                <w:szCs w:val="24"/>
              </w:rPr>
              <w:t>__________</w:t>
            </w:r>
            <w:r w:rsidRPr="00E34577">
              <w:rPr>
                <w:sz w:val="24"/>
                <w:szCs w:val="24"/>
              </w:rPr>
              <w:t>_____________________</w:t>
            </w:r>
          </w:p>
          <w:p w14:paraId="636CB356" w14:textId="1CD6F87E" w:rsidR="00FD2313" w:rsidRPr="00E34577" w:rsidRDefault="00FD2313" w:rsidP="00FD2313">
            <w:pPr>
              <w:pStyle w:val="NormalAppendix2"/>
              <w:spacing w:before="0" w:after="0" w:line="264" w:lineRule="auto"/>
              <w:rPr>
                <w:sz w:val="24"/>
                <w:szCs w:val="24"/>
              </w:rPr>
            </w:pPr>
            <w:r w:rsidRPr="00E34577">
              <w:rPr>
                <w:sz w:val="24"/>
                <w:szCs w:val="24"/>
              </w:rPr>
              <w:t>____________________________________________</w:t>
            </w:r>
            <w:r w:rsidR="00E34577">
              <w:rPr>
                <w:sz w:val="24"/>
                <w:szCs w:val="24"/>
              </w:rPr>
              <w:t>__________</w:t>
            </w:r>
            <w:r w:rsidRPr="00E34577">
              <w:rPr>
                <w:sz w:val="24"/>
                <w:szCs w:val="24"/>
              </w:rPr>
              <w:t>___________________</w:t>
            </w:r>
          </w:p>
        </w:tc>
      </w:tr>
    </w:tbl>
    <w:p w14:paraId="3CF7EB58" w14:textId="681E431A" w:rsidR="00580E1A" w:rsidRPr="00775774" w:rsidRDefault="00696C5B" w:rsidP="00696C5B">
      <w:pPr>
        <w:pStyle w:val="NormalH5Appendix"/>
      </w:pPr>
      <w:r w:rsidRPr="00775774">
        <w:t>Influence Exercise 2: You as Influencer</w:t>
      </w:r>
    </w:p>
    <w:p w14:paraId="0E0C6716" w14:textId="19B4E861" w:rsidR="00580E1A" w:rsidRPr="00775774" w:rsidRDefault="00580E1A" w:rsidP="00407CE2">
      <w:pPr>
        <w:pStyle w:val="Normal01"/>
      </w:pPr>
      <w:r w:rsidRPr="00775774">
        <w:t>In Exercise</w:t>
      </w:r>
      <w:r w:rsidR="00407CE2">
        <w:t xml:space="preserve"> 1</w:t>
      </w:r>
      <w:r w:rsidRPr="00775774">
        <w:t xml:space="preserve">, you may have found it easy to think of instances when you were influenced. Did the other person’s influence over you seem to be more of a </w:t>
      </w:r>
      <w:r w:rsidRPr="00775774">
        <w:lastRenderedPageBreak/>
        <w:t xml:space="preserve">strategic process or a random series of arguments? Just as often you are an </w:t>
      </w:r>
      <w:r w:rsidRPr="00775774">
        <w:rPr>
          <w:i/>
          <w:iCs/>
        </w:rPr>
        <w:t xml:space="preserve">influencer. </w:t>
      </w:r>
      <w:r w:rsidRPr="00775774">
        <w:t>To see for yourself, try Influence Exercise</w:t>
      </w:r>
      <w:r w:rsidR="00407CE2">
        <w:t xml:space="preserve"> 2.</w:t>
      </w:r>
    </w:p>
    <w:p w14:paraId="0CDB81D9" w14:textId="77777777" w:rsidR="00580E1A" w:rsidRPr="00775774" w:rsidRDefault="00580E1A" w:rsidP="00580E1A">
      <w:pPr>
        <w:pStyle w:val="NI"/>
      </w:pPr>
      <w:r w:rsidRPr="00775774">
        <w:t xml:space="preserve">Think about a time when </w:t>
      </w:r>
      <w:r w:rsidRPr="00775774">
        <w:rPr>
          <w:i/>
          <w:iCs/>
        </w:rPr>
        <w:t xml:space="preserve">you </w:t>
      </w:r>
      <w:r w:rsidRPr="00775774">
        <w:t>influenced someone. Maybe you talked someone into changing jobs, or maybe you simply convinced someone to try out a new place for lunch. Again, try to visualize the verbal and nonverbal exchange. Write down what happened in the space provided.</w:t>
      </w:r>
    </w:p>
    <w:p w14:paraId="78DF30E8" w14:textId="1ACD0BA2" w:rsidR="00580E1A" w:rsidRPr="00775774" w:rsidRDefault="00580E1A" w:rsidP="00580E1A">
      <w:pPr>
        <w:pStyle w:val="NI"/>
      </w:pPr>
      <w:r w:rsidRPr="00775774">
        <w:t>You can probably think of one or two things you said that really turned the other person around. But those easily remembered moments were the culmination of a longer sequence of events. If you could break situations down into a distinct</w:t>
      </w:r>
      <w:r w:rsidR="00F82939" w:rsidRPr="00775774">
        <w:t xml:space="preserve"> </w:t>
      </w:r>
      <w:r w:rsidRPr="00775774">
        <w:t xml:space="preserve">want </w:t>
      </w:r>
      <w:r w:rsidRPr="00775774">
        <w:rPr>
          <w:i/>
          <w:iCs/>
        </w:rPr>
        <w:t xml:space="preserve">without </w:t>
      </w:r>
      <w:r w:rsidRPr="00775774">
        <w:t>manipulating others, but you will be more confident, more skilled, and less vulnerable to others’ attempts to manipulate you.</w:t>
      </w:r>
    </w:p>
    <w:p w14:paraId="357FEC59" w14:textId="77641D55" w:rsidR="00F92225" w:rsidRPr="00775774" w:rsidRDefault="00F82939" w:rsidP="00FD2313">
      <w:pPr>
        <w:pStyle w:val="NormalAppendix"/>
      </w:pPr>
      <w:r w:rsidRPr="00775774">
        <w:t>Recalling Details of When You Used Influence Successfully</w:t>
      </w:r>
      <w:r w:rsidR="00FD2313" w:rsidRPr="00775774">
        <w:t xml:space="preserve"> ____________________________________________________________________________________________________________________________________________________________________________________________________________________</w:t>
      </w:r>
      <w:r w:rsidR="00E34577" w:rsidRPr="00775774">
        <w:t>__________________________________________________________________</w:t>
      </w:r>
      <w:r w:rsidR="00FD2313"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34577"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92225" w:rsidRPr="00775774">
        <w:br w:type="page"/>
      </w:r>
    </w:p>
    <w:p w14:paraId="25641E28" w14:textId="12FE012E" w:rsidR="00580E1A" w:rsidRPr="00775774" w:rsidRDefault="00580E1A" w:rsidP="00F82939">
      <w:pPr>
        <w:pStyle w:val="NormalH4"/>
      </w:pPr>
      <w:r w:rsidRPr="00775774">
        <w:lastRenderedPageBreak/>
        <w:t>THE GENTLE ART</w:t>
      </w:r>
    </w:p>
    <w:p w14:paraId="622114AE" w14:textId="77777777" w:rsidR="00F82939" w:rsidRPr="00775774" w:rsidRDefault="00580E1A" w:rsidP="00F82939">
      <w:pPr>
        <w:pStyle w:val="NormalKWN"/>
      </w:pPr>
      <w:r w:rsidRPr="00775774">
        <w:t>So far, we’ve talked about what influence isn’t:</w:t>
      </w:r>
    </w:p>
    <w:p w14:paraId="0CE5B156" w14:textId="2D8BAAB8" w:rsidR="00580E1A" w:rsidRPr="00775774" w:rsidRDefault="00580E1A" w:rsidP="00F82939">
      <w:pPr>
        <w:pStyle w:val="Normal2IndentNospace"/>
      </w:pPr>
      <w:r w:rsidRPr="00775774">
        <w:t>Influence isn’t power alone.</w:t>
      </w:r>
    </w:p>
    <w:p w14:paraId="62D0EAAF" w14:textId="77777777" w:rsidR="00580E1A" w:rsidRPr="00775774" w:rsidRDefault="00580E1A" w:rsidP="00F82939">
      <w:pPr>
        <w:pStyle w:val="Normal2IndentNospace"/>
      </w:pPr>
      <w:r w:rsidRPr="00775774">
        <w:t>Influence isn’t Just communication.</w:t>
      </w:r>
    </w:p>
    <w:p w14:paraId="03C82F7E" w14:textId="6A56226A" w:rsidR="00580E1A" w:rsidRPr="00775774" w:rsidRDefault="00580E1A" w:rsidP="00F82939">
      <w:pPr>
        <w:pStyle w:val="Normal2IndentNospace"/>
      </w:pPr>
      <w:r w:rsidRPr="00775774">
        <w:t>Influence is</w:t>
      </w:r>
      <w:r w:rsidR="00F82939" w:rsidRPr="00775774">
        <w:t>n</w:t>
      </w:r>
      <w:r w:rsidRPr="00775774">
        <w:t>’t manipulation.</w:t>
      </w:r>
    </w:p>
    <w:p w14:paraId="798A910C" w14:textId="184B8122" w:rsidR="00580E1A" w:rsidRPr="00775774" w:rsidRDefault="00F82939" w:rsidP="00F82939">
      <w:pPr>
        <w:pStyle w:val="NormalH5Appendix"/>
      </w:pPr>
      <w:r w:rsidRPr="00775774">
        <w:t>Influence Exercise 3: What Influence Means to You</w:t>
      </w:r>
    </w:p>
    <w:p w14:paraId="53EB7D3B" w14:textId="5A1B0278" w:rsidR="00580E1A" w:rsidRPr="00775774" w:rsidRDefault="00580E1A" w:rsidP="00F82939">
      <w:pPr>
        <w:pStyle w:val="NormalKWN"/>
      </w:pPr>
      <w:proofErr w:type="gramStart"/>
      <w:r w:rsidRPr="00775774">
        <w:t>So</w:t>
      </w:r>
      <w:proofErr w:type="gramEnd"/>
      <w:r w:rsidRPr="00775774">
        <w:t xml:space="preserve"> what is influence? What does </w:t>
      </w:r>
      <w:r w:rsidRPr="00775774">
        <w:rPr>
          <w:i/>
          <w:iCs/>
        </w:rPr>
        <w:t xml:space="preserve">influence </w:t>
      </w:r>
      <w:r w:rsidRPr="00775774">
        <w:t xml:space="preserve">mean to you? Write your definition in the space provided in </w:t>
      </w:r>
      <w:r w:rsidR="00407CE2">
        <w:t>this e</w:t>
      </w:r>
      <w:r w:rsidRPr="00775774">
        <w:t>xercise</w:t>
      </w:r>
      <w:r w:rsidR="00FD2313" w:rsidRPr="00775774">
        <w:t>.</w:t>
      </w:r>
    </w:p>
    <w:p w14:paraId="0CA6B1E9" w14:textId="706D010B" w:rsidR="00F82939" w:rsidRPr="00775774" w:rsidRDefault="00F82939" w:rsidP="00F82939">
      <w:pPr>
        <w:pStyle w:val="NormalAppendix"/>
      </w:pPr>
      <w:r w:rsidRPr="00775774">
        <w:t xml:space="preserve">Write your definition of influence here: </w:t>
      </w:r>
      <w:r w:rsidR="00FD2313" w:rsidRPr="00775774">
        <w:t>_______________________________________________________________________________________________________________________________________________________________</w:t>
      </w:r>
      <w:r w:rsidR="00E34577" w:rsidRPr="00775774">
        <w:t>____________________________________________________________________________________________________________________________________</w:t>
      </w:r>
      <w:r w:rsidR="00FD2313" w:rsidRPr="00775774">
        <w:t>_________________________________________________________________________________________________________</w:t>
      </w:r>
    </w:p>
    <w:p w14:paraId="26EE5A2D" w14:textId="57B8F7B6" w:rsidR="00F82939" w:rsidRPr="00775774" w:rsidRDefault="00F82939" w:rsidP="00FD2313">
      <w:pPr>
        <w:pStyle w:val="NormalAppendix"/>
      </w:pPr>
      <w:r w:rsidRPr="00775774">
        <w:t>Now write down what you’d be able to accomplish if you had more influence. How would things be different?</w:t>
      </w:r>
      <w:r w:rsidR="00FD2313" w:rsidRPr="00775774">
        <w:t xml:space="preserve"> _____________________________________________________________________________________________________________________________________________________________</w:t>
      </w:r>
      <w:r w:rsidR="00E34577" w:rsidRPr="00775774">
        <w:t>____________________________________________________________________________________________________________________________________</w:t>
      </w:r>
      <w:r w:rsidR="00FD2313"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775774">
        <w:br w:type="page"/>
      </w:r>
    </w:p>
    <w:p w14:paraId="275FAEE1" w14:textId="103F34A8" w:rsidR="00580E1A" w:rsidRPr="00775774" w:rsidRDefault="002D386D" w:rsidP="002D386D">
      <w:pPr>
        <w:pStyle w:val="NormalH5Appendix"/>
      </w:pPr>
      <w:r w:rsidRPr="00775774">
        <w:lastRenderedPageBreak/>
        <w:t>Influence Exercise 4</w:t>
      </w:r>
      <w:r w:rsidR="00F82939" w:rsidRPr="00775774">
        <w:t>: Influence Action Plan</w:t>
      </w:r>
    </w:p>
    <w:p w14:paraId="1CC4AF74" w14:textId="16F1FF9C" w:rsidR="00580E1A" w:rsidRPr="00775774" w:rsidRDefault="00580E1A" w:rsidP="00FD2313">
      <w:pPr>
        <w:pStyle w:val="NormalAppendix"/>
        <w:spacing w:line="271" w:lineRule="auto"/>
      </w:pPr>
      <w:r w:rsidRPr="00775774">
        <w:t>1.</w:t>
      </w:r>
      <w:r w:rsidRPr="00775774">
        <w:rPr>
          <w:b/>
          <w:bCs/>
        </w:rPr>
        <w:t xml:space="preserve"> </w:t>
      </w:r>
      <w:r w:rsidRPr="00775774">
        <w:rPr>
          <w:i/>
          <w:iCs/>
        </w:rPr>
        <w:t xml:space="preserve">Who </w:t>
      </w:r>
      <w:r w:rsidRPr="00775774">
        <w:t>do I want to influence?</w:t>
      </w:r>
      <w:r w:rsidR="00FD2313" w:rsidRPr="00775774">
        <w:t xml:space="preserve"> __________________________________________________________________________________</w:t>
      </w:r>
      <w:r w:rsidR="00E34577" w:rsidRPr="00775774">
        <w:t>__________________________________________________________________</w:t>
      </w:r>
      <w:r w:rsidR="00FD2313" w:rsidRPr="00775774">
        <w:t>____________________________________________________________________________________________________________________</w:t>
      </w:r>
    </w:p>
    <w:p w14:paraId="408BB415" w14:textId="50F96D89" w:rsidR="00580E1A" w:rsidRPr="00775774" w:rsidRDefault="00580E1A" w:rsidP="00FD2313">
      <w:pPr>
        <w:pStyle w:val="NormalAppendix"/>
        <w:spacing w:line="271" w:lineRule="auto"/>
      </w:pPr>
      <w:r w:rsidRPr="00775774">
        <w:t xml:space="preserve">2. </w:t>
      </w:r>
      <w:r w:rsidRPr="00775774">
        <w:rPr>
          <w:i/>
          <w:iCs/>
        </w:rPr>
        <w:t xml:space="preserve">What </w:t>
      </w:r>
      <w:r w:rsidRPr="00775774">
        <w:t>behavior do I want to change in this person?</w:t>
      </w:r>
      <w:r w:rsidR="00FD2313" w:rsidRPr="00775774">
        <w:t xml:space="preserve"> ______________________________________________________________________________________________________________________________________________________________________________________________________</w:t>
      </w:r>
      <w:r w:rsidR="00E34577" w:rsidRPr="00775774">
        <w:t>__________________________________________________________________</w:t>
      </w:r>
    </w:p>
    <w:p w14:paraId="4A885348" w14:textId="29C03638" w:rsidR="00580E1A" w:rsidRPr="00775774" w:rsidRDefault="00580E1A" w:rsidP="00FD2313">
      <w:pPr>
        <w:pStyle w:val="NormalAppendix"/>
        <w:spacing w:line="271" w:lineRule="auto"/>
      </w:pPr>
      <w:r w:rsidRPr="00775774">
        <w:t xml:space="preserve">3. </w:t>
      </w:r>
      <w:r w:rsidRPr="00775774">
        <w:rPr>
          <w:i/>
          <w:iCs/>
        </w:rPr>
        <w:t xml:space="preserve">What </w:t>
      </w:r>
      <w:r w:rsidRPr="00775774">
        <w:t>will result if I manage to influence this change?</w:t>
      </w:r>
      <w:r w:rsidR="00FD2313" w:rsidRPr="00775774">
        <w:t xml:space="preserve"> _________________________________________________________________________________________________________________________________________________________________</w:t>
      </w:r>
      <w:r w:rsidR="00E34577" w:rsidRPr="00775774">
        <w:t>__________________________________________________________________</w:t>
      </w:r>
      <w:r w:rsidR="00FD2313" w:rsidRPr="00775774">
        <w:t>_____________________________________</w:t>
      </w:r>
    </w:p>
    <w:p w14:paraId="6AEFE033" w14:textId="0BC0516D" w:rsidR="00580E1A" w:rsidRPr="00775774" w:rsidRDefault="00580E1A" w:rsidP="00FD2313">
      <w:pPr>
        <w:pStyle w:val="NormalAppendix"/>
        <w:spacing w:line="271" w:lineRule="auto"/>
      </w:pPr>
      <w:r w:rsidRPr="00775774">
        <w:t xml:space="preserve">4. </w:t>
      </w:r>
      <w:r w:rsidRPr="00775774">
        <w:rPr>
          <w:i/>
          <w:iCs/>
        </w:rPr>
        <w:t xml:space="preserve">How </w:t>
      </w:r>
      <w:r w:rsidRPr="00775774">
        <w:t>will I know the result has been achieved?</w:t>
      </w:r>
      <w:r w:rsidR="00FD2313" w:rsidRPr="00775774">
        <w:t xml:space="preserve"> ______________________________________________________________________________________________________________________________________________________________________________________________________</w:t>
      </w:r>
      <w:r w:rsidR="00E34577" w:rsidRPr="00775774">
        <w:t>__________________________________________________________________</w:t>
      </w:r>
    </w:p>
    <w:p w14:paraId="1F2D13E6" w14:textId="711BD132" w:rsidR="002D386D" w:rsidRPr="00775774" w:rsidRDefault="00580E1A" w:rsidP="00FD2313">
      <w:pPr>
        <w:pStyle w:val="NormalAppendix"/>
        <w:spacing w:line="271" w:lineRule="auto"/>
      </w:pPr>
      <w:r w:rsidRPr="00775774">
        <w:t xml:space="preserve">5. </w:t>
      </w:r>
      <w:r w:rsidRPr="00775774">
        <w:rPr>
          <w:i/>
          <w:iCs/>
        </w:rPr>
        <w:t xml:space="preserve">When </w:t>
      </w:r>
      <w:r w:rsidRPr="00775774">
        <w:t>will I realistically influence this person and fulfill this goal?</w:t>
      </w:r>
      <w:r w:rsidR="00FD2313" w:rsidRPr="00775774">
        <w:t xml:space="preserve"> ______________________________________________________________________________________________________________________________________________________________________________________________________</w:t>
      </w:r>
      <w:r w:rsidR="00E34577" w:rsidRPr="00775774">
        <w:t>__________________________________________________________________</w:t>
      </w:r>
      <w:r w:rsidR="002D386D" w:rsidRPr="00775774">
        <w:br w:type="page"/>
      </w:r>
    </w:p>
    <w:p w14:paraId="4EAABAF3" w14:textId="25E635F2" w:rsidR="002D386D" w:rsidRPr="00775774" w:rsidRDefault="002D386D" w:rsidP="002D386D">
      <w:pPr>
        <w:pStyle w:val="NormalH5Appendix"/>
      </w:pPr>
      <w:r w:rsidRPr="00775774">
        <w:lastRenderedPageBreak/>
        <w:t xml:space="preserve">Influence Exercise 5: </w:t>
      </w:r>
      <w:r w:rsidR="003505EA" w:rsidRPr="00775774">
        <w:t>My Influence Goals + Targets</w:t>
      </w:r>
    </w:p>
    <w:p w14:paraId="21B237E4" w14:textId="77777777" w:rsidR="00D1713C" w:rsidRPr="00775774" w:rsidRDefault="00D1713C" w:rsidP="00D1713C">
      <w:pPr>
        <w:pStyle w:val="NormalAppendix3"/>
      </w:pPr>
      <w:r w:rsidRPr="00775774">
        <w:t>Learn Flexibility</w:t>
      </w:r>
    </w:p>
    <w:p w14:paraId="28EEC23C" w14:textId="378D2AF9" w:rsidR="00D1713C" w:rsidRPr="00775774" w:rsidRDefault="00D1713C" w:rsidP="00A658E2">
      <w:pPr>
        <w:pStyle w:val="NormalAppendix4"/>
        <w:numPr>
          <w:ilvl w:val="0"/>
          <w:numId w:val="2"/>
        </w:numPr>
        <w:ind w:left="360"/>
      </w:pPr>
      <w:r w:rsidRPr="00775774">
        <w:t>Yes____ No____</w:t>
      </w:r>
    </w:p>
    <w:p w14:paraId="0BDACDA5" w14:textId="40060066" w:rsidR="00D1713C" w:rsidRPr="00775774" w:rsidRDefault="00D1713C" w:rsidP="00A658E2">
      <w:pPr>
        <w:pStyle w:val="NormalAppendix4"/>
        <w:numPr>
          <w:ilvl w:val="0"/>
          <w:numId w:val="2"/>
        </w:numPr>
        <w:ind w:left="360"/>
      </w:pPr>
      <w:r w:rsidRPr="00775774">
        <w:t>Who I want to influence:</w:t>
      </w:r>
      <w:r w:rsidR="00E34577">
        <w:t xml:space="preserve">  </w:t>
      </w:r>
      <w:r w:rsidRPr="00775774">
        <w:t>_</w:t>
      </w:r>
      <w:r w:rsidR="00E34577">
        <w:t>_</w:t>
      </w:r>
      <w:r w:rsidRPr="00775774">
        <w:t>_____________________</w:t>
      </w:r>
      <w:r w:rsidR="00E34577">
        <w:t>__________</w:t>
      </w:r>
      <w:r w:rsidRPr="00775774">
        <w:t>_</w:t>
      </w:r>
      <w:r w:rsidR="00E34577">
        <w:t>_</w:t>
      </w:r>
      <w:r w:rsidRPr="00775774">
        <w:t>________</w:t>
      </w:r>
    </w:p>
    <w:p w14:paraId="4F12F825" w14:textId="6105991E" w:rsidR="00D1713C" w:rsidRPr="00775774" w:rsidRDefault="00D1713C" w:rsidP="00A658E2">
      <w:pPr>
        <w:pStyle w:val="NormalAppendix4"/>
        <w:numPr>
          <w:ilvl w:val="0"/>
          <w:numId w:val="2"/>
        </w:numPr>
        <w:ind w:left="360"/>
      </w:pPr>
      <w:r w:rsidRPr="00775774">
        <w:t>What I can do to attain my goal:</w:t>
      </w:r>
      <w:r w:rsidR="00E34577">
        <w:t xml:space="preserve">  </w:t>
      </w:r>
      <w:r w:rsidRPr="00775774">
        <w:t>_________________________</w:t>
      </w:r>
      <w:r w:rsidR="00E34577">
        <w:t>____________</w:t>
      </w:r>
    </w:p>
    <w:p w14:paraId="61ABF09D" w14:textId="6BE1D614" w:rsidR="00D1713C" w:rsidRPr="00775774" w:rsidRDefault="00D1713C" w:rsidP="00A658E2">
      <w:pPr>
        <w:pStyle w:val="NormalAppendix4"/>
        <w:numPr>
          <w:ilvl w:val="0"/>
          <w:numId w:val="2"/>
        </w:numPr>
        <w:ind w:left="360"/>
      </w:pPr>
      <w:r w:rsidRPr="00775774">
        <w:t>Positive outcome:</w:t>
      </w:r>
      <w:r w:rsidR="00E34577">
        <w:t xml:space="preserve"> _</w:t>
      </w:r>
      <w:r w:rsidRPr="00775774">
        <w:t>___________________________________</w:t>
      </w:r>
      <w:r w:rsidR="00E34577">
        <w:t>__</w:t>
      </w:r>
      <w:r w:rsidRPr="00775774">
        <w:t>__</w:t>
      </w:r>
      <w:r w:rsidR="00E34577">
        <w:t>_________</w:t>
      </w:r>
    </w:p>
    <w:p w14:paraId="77E0C24F" w14:textId="31EB0FA1" w:rsidR="00D1713C" w:rsidRPr="00775774" w:rsidRDefault="00D1713C" w:rsidP="00D1713C">
      <w:pPr>
        <w:pStyle w:val="NormalAppendix4"/>
        <w:ind w:left="360"/>
      </w:pPr>
      <w:r w:rsidRPr="00775774">
        <w:t>____________________________________________________</w:t>
      </w:r>
      <w:r w:rsidR="00E34577">
        <w:t>____________</w:t>
      </w:r>
    </w:p>
    <w:p w14:paraId="4F1E44B6" w14:textId="19DC1EB0" w:rsidR="00D1713C" w:rsidRPr="00775774" w:rsidRDefault="00D1713C" w:rsidP="00D1713C">
      <w:pPr>
        <w:pStyle w:val="NormalAppendix3"/>
      </w:pPr>
      <w:r w:rsidRPr="00775774">
        <w:t>Gain Cooperation from Previously Adversarial</w:t>
      </w:r>
      <w:r w:rsidRPr="00775774">
        <w:br/>
        <w:t>Individuals and Groups</w:t>
      </w:r>
    </w:p>
    <w:p w14:paraId="3CCD7F9D" w14:textId="77777777" w:rsidR="00E34577" w:rsidRPr="00775774" w:rsidRDefault="00E34577" w:rsidP="00A658E2">
      <w:pPr>
        <w:pStyle w:val="NormalAppendix4"/>
        <w:numPr>
          <w:ilvl w:val="0"/>
          <w:numId w:val="19"/>
        </w:numPr>
        <w:ind w:left="360"/>
      </w:pPr>
      <w:r w:rsidRPr="00775774">
        <w:t>Yes____ No____</w:t>
      </w:r>
    </w:p>
    <w:p w14:paraId="32A58526" w14:textId="77777777" w:rsidR="00E34577" w:rsidRPr="00775774" w:rsidRDefault="00E34577" w:rsidP="00A658E2">
      <w:pPr>
        <w:pStyle w:val="NormalAppendix4"/>
        <w:numPr>
          <w:ilvl w:val="0"/>
          <w:numId w:val="19"/>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12F1D7DA" w14:textId="77777777" w:rsidR="00E34577" w:rsidRPr="00775774" w:rsidRDefault="00E34577" w:rsidP="00A658E2">
      <w:pPr>
        <w:pStyle w:val="NormalAppendix4"/>
        <w:numPr>
          <w:ilvl w:val="0"/>
          <w:numId w:val="19"/>
        </w:numPr>
        <w:ind w:left="360"/>
      </w:pPr>
      <w:r w:rsidRPr="00775774">
        <w:t>What I can do to attain my goal:</w:t>
      </w:r>
      <w:r>
        <w:t xml:space="preserve">  </w:t>
      </w:r>
      <w:r w:rsidRPr="00775774">
        <w:t>_________________________</w:t>
      </w:r>
      <w:r>
        <w:t>____________</w:t>
      </w:r>
    </w:p>
    <w:p w14:paraId="62F27FE3" w14:textId="77777777" w:rsidR="00E34577" w:rsidRPr="00775774" w:rsidRDefault="00E34577" w:rsidP="00A658E2">
      <w:pPr>
        <w:pStyle w:val="NormalAppendix4"/>
        <w:numPr>
          <w:ilvl w:val="0"/>
          <w:numId w:val="19"/>
        </w:numPr>
        <w:ind w:left="360"/>
      </w:pPr>
      <w:r w:rsidRPr="00775774">
        <w:t>Positive outcome:</w:t>
      </w:r>
      <w:r>
        <w:t xml:space="preserve"> _</w:t>
      </w:r>
      <w:r w:rsidRPr="00775774">
        <w:t>___________________________________</w:t>
      </w:r>
      <w:r>
        <w:t>__</w:t>
      </w:r>
      <w:r w:rsidRPr="00775774">
        <w:t>__</w:t>
      </w:r>
      <w:r>
        <w:t>_________</w:t>
      </w:r>
    </w:p>
    <w:p w14:paraId="0C21226D" w14:textId="77777777" w:rsidR="00E34577" w:rsidRPr="00775774" w:rsidRDefault="00E34577" w:rsidP="00E34577">
      <w:pPr>
        <w:pStyle w:val="NormalAppendix4"/>
        <w:ind w:left="360"/>
      </w:pPr>
      <w:r w:rsidRPr="00775774">
        <w:t>____________________________________________________</w:t>
      </w:r>
      <w:r>
        <w:t>____________</w:t>
      </w:r>
    </w:p>
    <w:p w14:paraId="22E2B252" w14:textId="4E449DF0" w:rsidR="00D1713C" w:rsidRPr="00775774" w:rsidRDefault="00D1713C" w:rsidP="00D1713C">
      <w:pPr>
        <w:pStyle w:val="NormalAppendix3"/>
      </w:pPr>
      <w:r w:rsidRPr="00775774">
        <w:t>Persuade Others to Support My Projects</w:t>
      </w:r>
    </w:p>
    <w:p w14:paraId="29958456" w14:textId="77777777" w:rsidR="00E34577" w:rsidRPr="00775774" w:rsidRDefault="00E34577" w:rsidP="00A658E2">
      <w:pPr>
        <w:pStyle w:val="NormalAppendix4"/>
        <w:numPr>
          <w:ilvl w:val="0"/>
          <w:numId w:val="20"/>
        </w:numPr>
        <w:ind w:left="360"/>
      </w:pPr>
      <w:r w:rsidRPr="00775774">
        <w:t>Yes____ No____</w:t>
      </w:r>
    </w:p>
    <w:p w14:paraId="6802ACE2" w14:textId="77777777" w:rsidR="00E34577" w:rsidRPr="00775774" w:rsidRDefault="00E34577" w:rsidP="00A658E2">
      <w:pPr>
        <w:pStyle w:val="NormalAppendix4"/>
        <w:numPr>
          <w:ilvl w:val="0"/>
          <w:numId w:val="20"/>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49AF4B8B" w14:textId="77777777" w:rsidR="00E34577" w:rsidRPr="00775774" w:rsidRDefault="00E34577" w:rsidP="00A658E2">
      <w:pPr>
        <w:pStyle w:val="NormalAppendix4"/>
        <w:numPr>
          <w:ilvl w:val="0"/>
          <w:numId w:val="20"/>
        </w:numPr>
        <w:ind w:left="360"/>
      </w:pPr>
      <w:r w:rsidRPr="00775774">
        <w:t>What I can do to attain my goal:</w:t>
      </w:r>
      <w:r>
        <w:t xml:space="preserve">  </w:t>
      </w:r>
      <w:r w:rsidRPr="00775774">
        <w:t>_________________________</w:t>
      </w:r>
      <w:r>
        <w:t>____________</w:t>
      </w:r>
    </w:p>
    <w:p w14:paraId="64F1ED7C" w14:textId="77777777" w:rsidR="00E34577" w:rsidRPr="00775774" w:rsidRDefault="00E34577" w:rsidP="00A658E2">
      <w:pPr>
        <w:pStyle w:val="NormalAppendix4"/>
        <w:numPr>
          <w:ilvl w:val="0"/>
          <w:numId w:val="20"/>
        </w:numPr>
        <w:ind w:left="360"/>
      </w:pPr>
      <w:r w:rsidRPr="00775774">
        <w:t>Positive outcome:</w:t>
      </w:r>
      <w:r>
        <w:t xml:space="preserve"> _</w:t>
      </w:r>
      <w:r w:rsidRPr="00775774">
        <w:t>___________________________________</w:t>
      </w:r>
      <w:r>
        <w:t>__</w:t>
      </w:r>
      <w:r w:rsidRPr="00775774">
        <w:t>__</w:t>
      </w:r>
      <w:r>
        <w:t>_________</w:t>
      </w:r>
    </w:p>
    <w:p w14:paraId="30308DA8" w14:textId="77777777" w:rsidR="00E34577" w:rsidRPr="00775774" w:rsidRDefault="00E34577" w:rsidP="00E34577">
      <w:pPr>
        <w:pStyle w:val="NormalAppendix4"/>
        <w:ind w:left="360"/>
      </w:pPr>
      <w:r w:rsidRPr="00775774">
        <w:t>____________________________________________________</w:t>
      </w:r>
      <w:r>
        <w:t>____________</w:t>
      </w:r>
    </w:p>
    <w:p w14:paraId="3B98E56A" w14:textId="396BDADA" w:rsidR="00D1713C" w:rsidRPr="00775774" w:rsidRDefault="00D1713C" w:rsidP="00D1713C">
      <w:pPr>
        <w:pStyle w:val="NormalAppendix3"/>
      </w:pPr>
      <w:r w:rsidRPr="00775774">
        <w:t>Get More Information from People When It’s Needed</w:t>
      </w:r>
    </w:p>
    <w:p w14:paraId="3F6BF333" w14:textId="77777777" w:rsidR="00E34577" w:rsidRPr="00775774" w:rsidRDefault="00E34577" w:rsidP="00A658E2">
      <w:pPr>
        <w:pStyle w:val="NormalAppendix4"/>
        <w:numPr>
          <w:ilvl w:val="0"/>
          <w:numId w:val="21"/>
        </w:numPr>
        <w:ind w:left="360"/>
      </w:pPr>
      <w:r w:rsidRPr="00775774">
        <w:t>Yes____ No____</w:t>
      </w:r>
    </w:p>
    <w:p w14:paraId="2B5DB34F" w14:textId="77777777" w:rsidR="00E34577" w:rsidRPr="00775774" w:rsidRDefault="00E34577" w:rsidP="00A658E2">
      <w:pPr>
        <w:pStyle w:val="NormalAppendix4"/>
        <w:numPr>
          <w:ilvl w:val="0"/>
          <w:numId w:val="21"/>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44B4B7FD" w14:textId="77777777" w:rsidR="00E34577" w:rsidRPr="00775774" w:rsidRDefault="00E34577" w:rsidP="00A658E2">
      <w:pPr>
        <w:pStyle w:val="NormalAppendix4"/>
        <w:numPr>
          <w:ilvl w:val="0"/>
          <w:numId w:val="21"/>
        </w:numPr>
        <w:ind w:left="360"/>
      </w:pPr>
      <w:r w:rsidRPr="00775774">
        <w:t>What I can do to attain my goal:</w:t>
      </w:r>
      <w:r>
        <w:t xml:space="preserve">  </w:t>
      </w:r>
      <w:r w:rsidRPr="00775774">
        <w:t>_________________________</w:t>
      </w:r>
      <w:r>
        <w:t>____________</w:t>
      </w:r>
    </w:p>
    <w:p w14:paraId="64033A07" w14:textId="77777777" w:rsidR="00E34577" w:rsidRPr="00775774" w:rsidRDefault="00E34577" w:rsidP="00A658E2">
      <w:pPr>
        <w:pStyle w:val="NormalAppendix4"/>
        <w:numPr>
          <w:ilvl w:val="0"/>
          <w:numId w:val="21"/>
        </w:numPr>
        <w:ind w:left="360"/>
      </w:pPr>
      <w:r w:rsidRPr="00775774">
        <w:t>Positive outcome:</w:t>
      </w:r>
      <w:r>
        <w:t xml:space="preserve"> _</w:t>
      </w:r>
      <w:r w:rsidRPr="00775774">
        <w:t>___________________________________</w:t>
      </w:r>
      <w:r>
        <w:t>__</w:t>
      </w:r>
      <w:r w:rsidRPr="00775774">
        <w:t>__</w:t>
      </w:r>
      <w:r>
        <w:t>_________</w:t>
      </w:r>
    </w:p>
    <w:p w14:paraId="6AD60591" w14:textId="77777777" w:rsidR="00E34577" w:rsidRPr="00775774" w:rsidRDefault="00E34577" w:rsidP="00E34577">
      <w:pPr>
        <w:pStyle w:val="NormalAppendix4"/>
        <w:ind w:left="360"/>
      </w:pPr>
      <w:r w:rsidRPr="00775774">
        <w:t>____________________________________________________</w:t>
      </w:r>
      <w:r>
        <w:t>____________</w:t>
      </w:r>
    </w:p>
    <w:p w14:paraId="005E5DF5" w14:textId="642375D2" w:rsidR="00D1713C" w:rsidRPr="00775774" w:rsidRDefault="00D1713C" w:rsidP="00D1713C">
      <w:pPr>
        <w:pStyle w:val="NormalAppendix4"/>
        <w:ind w:left="360"/>
      </w:pPr>
    </w:p>
    <w:p w14:paraId="3E644E74" w14:textId="79B7AECA" w:rsidR="00D1713C" w:rsidRPr="00775774" w:rsidRDefault="00D1713C" w:rsidP="00D1713C">
      <w:pPr>
        <w:pStyle w:val="NormalAppendix3"/>
      </w:pPr>
      <w:r w:rsidRPr="00775774">
        <w:t>Have More Credibility with Others</w:t>
      </w:r>
    </w:p>
    <w:p w14:paraId="695D7FAB" w14:textId="77777777" w:rsidR="00E34577" w:rsidRPr="00775774" w:rsidRDefault="00E34577" w:rsidP="00A658E2">
      <w:pPr>
        <w:pStyle w:val="NormalAppendix4"/>
        <w:numPr>
          <w:ilvl w:val="0"/>
          <w:numId w:val="22"/>
        </w:numPr>
        <w:ind w:left="360"/>
      </w:pPr>
      <w:r w:rsidRPr="00775774">
        <w:t>Yes____ No____</w:t>
      </w:r>
    </w:p>
    <w:p w14:paraId="42F7B3BD" w14:textId="77777777" w:rsidR="00E34577" w:rsidRPr="00775774" w:rsidRDefault="00E34577" w:rsidP="00A658E2">
      <w:pPr>
        <w:pStyle w:val="NormalAppendix4"/>
        <w:numPr>
          <w:ilvl w:val="0"/>
          <w:numId w:val="22"/>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33B733BA" w14:textId="77777777" w:rsidR="00E34577" w:rsidRPr="00775774" w:rsidRDefault="00E34577" w:rsidP="00A658E2">
      <w:pPr>
        <w:pStyle w:val="NormalAppendix4"/>
        <w:numPr>
          <w:ilvl w:val="0"/>
          <w:numId w:val="22"/>
        </w:numPr>
        <w:ind w:left="360"/>
      </w:pPr>
      <w:r w:rsidRPr="00775774">
        <w:t>What I can do to attain my goal:</w:t>
      </w:r>
      <w:r>
        <w:t xml:space="preserve">  </w:t>
      </w:r>
      <w:r w:rsidRPr="00775774">
        <w:t>_________________________</w:t>
      </w:r>
      <w:r>
        <w:t>____________</w:t>
      </w:r>
    </w:p>
    <w:p w14:paraId="164826C9" w14:textId="77777777" w:rsidR="00E34577" w:rsidRPr="00775774" w:rsidRDefault="00E34577" w:rsidP="00A658E2">
      <w:pPr>
        <w:pStyle w:val="NormalAppendix4"/>
        <w:numPr>
          <w:ilvl w:val="0"/>
          <w:numId w:val="22"/>
        </w:numPr>
        <w:ind w:left="360"/>
      </w:pPr>
      <w:r w:rsidRPr="00775774">
        <w:lastRenderedPageBreak/>
        <w:t>Positive outcome:</w:t>
      </w:r>
      <w:r>
        <w:t xml:space="preserve"> _</w:t>
      </w:r>
      <w:r w:rsidRPr="00775774">
        <w:t>___________________________________</w:t>
      </w:r>
      <w:r>
        <w:t>__</w:t>
      </w:r>
      <w:r w:rsidRPr="00775774">
        <w:t>__</w:t>
      </w:r>
      <w:r>
        <w:t>_________</w:t>
      </w:r>
    </w:p>
    <w:p w14:paraId="6904BA0B" w14:textId="77777777" w:rsidR="00E34577" w:rsidRPr="00775774" w:rsidRDefault="00E34577" w:rsidP="00E34577">
      <w:pPr>
        <w:pStyle w:val="NormalAppendix4"/>
        <w:ind w:left="360"/>
      </w:pPr>
      <w:r w:rsidRPr="00775774">
        <w:t>____________________________________________________</w:t>
      </w:r>
      <w:r>
        <w:t>____________</w:t>
      </w:r>
    </w:p>
    <w:p w14:paraId="2F3890FE" w14:textId="16B9742C" w:rsidR="00D1713C" w:rsidRPr="00775774" w:rsidRDefault="00D1713C" w:rsidP="00D1713C">
      <w:pPr>
        <w:pStyle w:val="NormalAppendix3"/>
      </w:pPr>
      <w:r w:rsidRPr="00775774">
        <w:t>Sell My Ideas Inside as Well as Outside My Immediate Department or Group</w:t>
      </w:r>
    </w:p>
    <w:p w14:paraId="1E97C175" w14:textId="77777777" w:rsidR="00E34577" w:rsidRPr="00775774" w:rsidRDefault="00E34577" w:rsidP="00A658E2">
      <w:pPr>
        <w:pStyle w:val="NormalAppendix4"/>
        <w:numPr>
          <w:ilvl w:val="0"/>
          <w:numId w:val="23"/>
        </w:numPr>
        <w:ind w:left="360"/>
      </w:pPr>
      <w:r w:rsidRPr="00775774">
        <w:t>Yes____ No____</w:t>
      </w:r>
    </w:p>
    <w:p w14:paraId="3EE579B9" w14:textId="77777777" w:rsidR="00E34577" w:rsidRPr="00775774" w:rsidRDefault="00E34577" w:rsidP="00A658E2">
      <w:pPr>
        <w:pStyle w:val="NormalAppendix4"/>
        <w:numPr>
          <w:ilvl w:val="0"/>
          <w:numId w:val="23"/>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047B8E58" w14:textId="77777777" w:rsidR="00E34577" w:rsidRPr="00775774" w:rsidRDefault="00E34577" w:rsidP="00A658E2">
      <w:pPr>
        <w:pStyle w:val="NormalAppendix4"/>
        <w:numPr>
          <w:ilvl w:val="0"/>
          <w:numId w:val="23"/>
        </w:numPr>
        <w:ind w:left="360"/>
      </w:pPr>
      <w:r w:rsidRPr="00775774">
        <w:t>What I can do to attain my goal:</w:t>
      </w:r>
      <w:r>
        <w:t xml:space="preserve">  </w:t>
      </w:r>
      <w:r w:rsidRPr="00775774">
        <w:t>_________________________</w:t>
      </w:r>
      <w:r>
        <w:t>____________</w:t>
      </w:r>
    </w:p>
    <w:p w14:paraId="13107B2C" w14:textId="77777777" w:rsidR="00E34577" w:rsidRPr="00775774" w:rsidRDefault="00E34577" w:rsidP="00A658E2">
      <w:pPr>
        <w:pStyle w:val="NormalAppendix4"/>
        <w:numPr>
          <w:ilvl w:val="0"/>
          <w:numId w:val="23"/>
        </w:numPr>
        <w:ind w:left="360"/>
      </w:pPr>
      <w:r w:rsidRPr="00775774">
        <w:t>Positive outcome:</w:t>
      </w:r>
      <w:r>
        <w:t xml:space="preserve"> _</w:t>
      </w:r>
      <w:r w:rsidRPr="00775774">
        <w:t>___________________________________</w:t>
      </w:r>
      <w:r>
        <w:t>__</w:t>
      </w:r>
      <w:r w:rsidRPr="00775774">
        <w:t>__</w:t>
      </w:r>
      <w:r>
        <w:t>_________</w:t>
      </w:r>
    </w:p>
    <w:p w14:paraId="7A51F91C" w14:textId="77777777" w:rsidR="00E34577" w:rsidRPr="00775774" w:rsidRDefault="00E34577" w:rsidP="00E34577">
      <w:pPr>
        <w:pStyle w:val="NormalAppendix4"/>
        <w:ind w:left="360"/>
      </w:pPr>
      <w:r w:rsidRPr="00775774">
        <w:t>____________________________________________________</w:t>
      </w:r>
      <w:r>
        <w:t>____________</w:t>
      </w:r>
    </w:p>
    <w:p w14:paraId="50D17E89" w14:textId="4A25EEA6" w:rsidR="00D1713C" w:rsidRPr="00775774" w:rsidRDefault="00D1713C" w:rsidP="00D1713C">
      <w:pPr>
        <w:pStyle w:val="NormalAppendix3"/>
      </w:pPr>
      <w:r w:rsidRPr="00775774">
        <w:t>Communicate Better within My Department and</w:t>
      </w:r>
      <w:r w:rsidRPr="00775774">
        <w:br/>
        <w:t>with My Manager</w:t>
      </w:r>
    </w:p>
    <w:p w14:paraId="6A32C7EE" w14:textId="77777777" w:rsidR="00E34577" w:rsidRPr="00775774" w:rsidRDefault="00E34577" w:rsidP="00A658E2">
      <w:pPr>
        <w:pStyle w:val="NormalAppendix4"/>
        <w:numPr>
          <w:ilvl w:val="0"/>
          <w:numId w:val="24"/>
        </w:numPr>
        <w:ind w:left="360"/>
      </w:pPr>
      <w:r w:rsidRPr="00775774">
        <w:t>Yes____ No____</w:t>
      </w:r>
    </w:p>
    <w:p w14:paraId="392CE67E" w14:textId="77777777" w:rsidR="00E34577" w:rsidRPr="00775774" w:rsidRDefault="00E34577" w:rsidP="00A658E2">
      <w:pPr>
        <w:pStyle w:val="NormalAppendix4"/>
        <w:numPr>
          <w:ilvl w:val="0"/>
          <w:numId w:val="24"/>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0A9336A9" w14:textId="77777777" w:rsidR="00E34577" w:rsidRPr="00775774" w:rsidRDefault="00E34577" w:rsidP="00A658E2">
      <w:pPr>
        <w:pStyle w:val="NormalAppendix4"/>
        <w:numPr>
          <w:ilvl w:val="0"/>
          <w:numId w:val="24"/>
        </w:numPr>
        <w:ind w:left="360"/>
      </w:pPr>
      <w:r w:rsidRPr="00775774">
        <w:t>What I can do to attain my goal:</w:t>
      </w:r>
      <w:r>
        <w:t xml:space="preserve">  </w:t>
      </w:r>
      <w:r w:rsidRPr="00775774">
        <w:t>_________________________</w:t>
      </w:r>
      <w:r>
        <w:t>____________</w:t>
      </w:r>
    </w:p>
    <w:p w14:paraId="4CA49E6D" w14:textId="77777777" w:rsidR="00E34577" w:rsidRPr="00775774" w:rsidRDefault="00E34577" w:rsidP="00A658E2">
      <w:pPr>
        <w:pStyle w:val="NormalAppendix4"/>
        <w:numPr>
          <w:ilvl w:val="0"/>
          <w:numId w:val="24"/>
        </w:numPr>
        <w:ind w:left="360"/>
      </w:pPr>
      <w:r w:rsidRPr="00775774">
        <w:t>Positive outcome:</w:t>
      </w:r>
      <w:r>
        <w:t xml:space="preserve"> _</w:t>
      </w:r>
      <w:r w:rsidRPr="00775774">
        <w:t>___________________________________</w:t>
      </w:r>
      <w:r>
        <w:t>__</w:t>
      </w:r>
      <w:r w:rsidRPr="00775774">
        <w:t>__</w:t>
      </w:r>
      <w:r>
        <w:t>_________</w:t>
      </w:r>
    </w:p>
    <w:p w14:paraId="625E9BCE" w14:textId="77777777" w:rsidR="00E34577" w:rsidRPr="00775774" w:rsidRDefault="00E34577" w:rsidP="00E34577">
      <w:pPr>
        <w:pStyle w:val="NormalAppendix4"/>
        <w:ind w:left="360"/>
      </w:pPr>
      <w:r w:rsidRPr="00775774">
        <w:t>____________________________________________________</w:t>
      </w:r>
      <w:r>
        <w:t>____________</w:t>
      </w:r>
    </w:p>
    <w:p w14:paraId="0AB96285" w14:textId="1B636079" w:rsidR="00D1713C" w:rsidRPr="00775774" w:rsidRDefault="00D1713C" w:rsidP="00D1713C">
      <w:pPr>
        <w:pStyle w:val="NormalAppendix3"/>
      </w:pPr>
      <w:r w:rsidRPr="00775774">
        <w:t>Listen and Respond Better to Others</w:t>
      </w:r>
    </w:p>
    <w:p w14:paraId="70BEC4BD" w14:textId="77777777" w:rsidR="00E34577" w:rsidRPr="00775774" w:rsidRDefault="00E34577" w:rsidP="00A658E2">
      <w:pPr>
        <w:pStyle w:val="NormalAppendix4"/>
        <w:numPr>
          <w:ilvl w:val="0"/>
          <w:numId w:val="25"/>
        </w:numPr>
        <w:ind w:left="360"/>
      </w:pPr>
      <w:r w:rsidRPr="00775774">
        <w:t>Yes____ No____</w:t>
      </w:r>
    </w:p>
    <w:p w14:paraId="618E6D4F" w14:textId="77777777" w:rsidR="00E34577" w:rsidRPr="00775774" w:rsidRDefault="00E34577" w:rsidP="00A658E2">
      <w:pPr>
        <w:pStyle w:val="NormalAppendix4"/>
        <w:numPr>
          <w:ilvl w:val="0"/>
          <w:numId w:val="25"/>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30046A35" w14:textId="77777777" w:rsidR="00E34577" w:rsidRPr="00775774" w:rsidRDefault="00E34577" w:rsidP="00A658E2">
      <w:pPr>
        <w:pStyle w:val="NormalAppendix4"/>
        <w:numPr>
          <w:ilvl w:val="0"/>
          <w:numId w:val="25"/>
        </w:numPr>
        <w:ind w:left="360"/>
      </w:pPr>
      <w:r w:rsidRPr="00775774">
        <w:t>What I can do to attain my goal:</w:t>
      </w:r>
      <w:r>
        <w:t xml:space="preserve">  </w:t>
      </w:r>
      <w:r w:rsidRPr="00775774">
        <w:t>_________________________</w:t>
      </w:r>
      <w:r>
        <w:t>____________</w:t>
      </w:r>
    </w:p>
    <w:p w14:paraId="346B4C6B" w14:textId="77777777" w:rsidR="00E34577" w:rsidRPr="00775774" w:rsidRDefault="00E34577" w:rsidP="00A658E2">
      <w:pPr>
        <w:pStyle w:val="NormalAppendix4"/>
        <w:numPr>
          <w:ilvl w:val="0"/>
          <w:numId w:val="25"/>
        </w:numPr>
        <w:ind w:left="360"/>
      </w:pPr>
      <w:r w:rsidRPr="00775774">
        <w:t>Positive outcome:</w:t>
      </w:r>
      <w:r>
        <w:t xml:space="preserve"> _</w:t>
      </w:r>
      <w:r w:rsidRPr="00775774">
        <w:t>___________________________________</w:t>
      </w:r>
      <w:r>
        <w:t>__</w:t>
      </w:r>
      <w:r w:rsidRPr="00775774">
        <w:t>__</w:t>
      </w:r>
      <w:r>
        <w:t>_________</w:t>
      </w:r>
    </w:p>
    <w:p w14:paraId="135F848F" w14:textId="77777777" w:rsidR="00E34577" w:rsidRPr="00775774" w:rsidRDefault="00E34577" w:rsidP="00E34577">
      <w:pPr>
        <w:pStyle w:val="NormalAppendix4"/>
        <w:ind w:left="360"/>
      </w:pPr>
      <w:r w:rsidRPr="00775774">
        <w:t>____________________________________________________</w:t>
      </w:r>
      <w:r>
        <w:t>____________</w:t>
      </w:r>
    </w:p>
    <w:p w14:paraId="03FAD412" w14:textId="77777777" w:rsidR="00E34577" w:rsidRDefault="00E34577" w:rsidP="00E34577"/>
    <w:p w14:paraId="3677598A" w14:textId="52AE4E33" w:rsidR="00D1713C" w:rsidRPr="00775774" w:rsidRDefault="00D1713C" w:rsidP="00D1713C">
      <w:pPr>
        <w:pStyle w:val="NormalAppendix3"/>
      </w:pPr>
      <w:r w:rsidRPr="00775774">
        <w:t>Learn New Ideas and Apply These Ideas in My Communication</w:t>
      </w:r>
    </w:p>
    <w:p w14:paraId="48A66C56" w14:textId="77777777" w:rsidR="00E34577" w:rsidRPr="00775774" w:rsidRDefault="00E34577" w:rsidP="00A658E2">
      <w:pPr>
        <w:pStyle w:val="NormalAppendix4"/>
        <w:numPr>
          <w:ilvl w:val="0"/>
          <w:numId w:val="26"/>
        </w:numPr>
        <w:ind w:left="360"/>
      </w:pPr>
      <w:r w:rsidRPr="00775774">
        <w:t>Yes____ No____</w:t>
      </w:r>
    </w:p>
    <w:p w14:paraId="3397091E" w14:textId="77777777" w:rsidR="00E34577" w:rsidRPr="00775774" w:rsidRDefault="00E34577" w:rsidP="00A658E2">
      <w:pPr>
        <w:pStyle w:val="NormalAppendix4"/>
        <w:numPr>
          <w:ilvl w:val="0"/>
          <w:numId w:val="26"/>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444590A0" w14:textId="77777777" w:rsidR="00E34577" w:rsidRPr="00775774" w:rsidRDefault="00E34577" w:rsidP="00A658E2">
      <w:pPr>
        <w:pStyle w:val="NormalAppendix4"/>
        <w:numPr>
          <w:ilvl w:val="0"/>
          <w:numId w:val="26"/>
        </w:numPr>
        <w:ind w:left="360"/>
      </w:pPr>
      <w:r w:rsidRPr="00775774">
        <w:t>What I can do to attain my goal:</w:t>
      </w:r>
      <w:r>
        <w:t xml:space="preserve">  </w:t>
      </w:r>
      <w:r w:rsidRPr="00775774">
        <w:t>_________________________</w:t>
      </w:r>
      <w:r>
        <w:t>____________</w:t>
      </w:r>
    </w:p>
    <w:p w14:paraId="3BCA23F7" w14:textId="77777777" w:rsidR="00E34577" w:rsidRPr="00775774" w:rsidRDefault="00E34577" w:rsidP="00A658E2">
      <w:pPr>
        <w:pStyle w:val="NormalAppendix4"/>
        <w:numPr>
          <w:ilvl w:val="0"/>
          <w:numId w:val="26"/>
        </w:numPr>
        <w:ind w:left="360"/>
      </w:pPr>
      <w:r w:rsidRPr="00775774">
        <w:t>Positive outcome:</w:t>
      </w:r>
      <w:r>
        <w:t xml:space="preserve"> _</w:t>
      </w:r>
      <w:r w:rsidRPr="00775774">
        <w:t>___________________________________</w:t>
      </w:r>
      <w:r>
        <w:t>__</w:t>
      </w:r>
      <w:r w:rsidRPr="00775774">
        <w:t>__</w:t>
      </w:r>
      <w:r>
        <w:t>_________</w:t>
      </w:r>
    </w:p>
    <w:p w14:paraId="54D28C67" w14:textId="77777777" w:rsidR="00E34577" w:rsidRPr="00775774" w:rsidRDefault="00E34577" w:rsidP="00E34577">
      <w:pPr>
        <w:pStyle w:val="NormalAppendix4"/>
        <w:ind w:left="360"/>
      </w:pPr>
      <w:r w:rsidRPr="00775774">
        <w:t>____________________________________________________</w:t>
      </w:r>
      <w:r>
        <w:t>____________</w:t>
      </w:r>
    </w:p>
    <w:p w14:paraId="33D4BC2C" w14:textId="5BBB6ECB" w:rsidR="00D1713C" w:rsidRPr="00775774" w:rsidRDefault="00D1713C" w:rsidP="00D1713C">
      <w:pPr>
        <w:pStyle w:val="NormalAppendix3"/>
      </w:pPr>
      <w:r w:rsidRPr="00775774">
        <w:lastRenderedPageBreak/>
        <w:t>Communicate More Effectively with Others Outside</w:t>
      </w:r>
      <w:r w:rsidRPr="00775774">
        <w:br/>
        <w:t>My Immediate Group</w:t>
      </w:r>
    </w:p>
    <w:p w14:paraId="431C3B5E" w14:textId="77777777" w:rsidR="00E34577" w:rsidRPr="00775774" w:rsidRDefault="00E34577" w:rsidP="00A658E2">
      <w:pPr>
        <w:pStyle w:val="NormalAppendix4"/>
        <w:numPr>
          <w:ilvl w:val="0"/>
          <w:numId w:val="27"/>
        </w:numPr>
        <w:ind w:left="360"/>
      </w:pPr>
      <w:r w:rsidRPr="00775774">
        <w:t>Yes____ No____</w:t>
      </w:r>
    </w:p>
    <w:p w14:paraId="2D1E59AB" w14:textId="77777777" w:rsidR="00E34577" w:rsidRPr="00775774" w:rsidRDefault="00E34577" w:rsidP="00A658E2">
      <w:pPr>
        <w:pStyle w:val="NormalAppendix4"/>
        <w:numPr>
          <w:ilvl w:val="0"/>
          <w:numId w:val="27"/>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0062CAC5" w14:textId="77777777" w:rsidR="00E34577" w:rsidRPr="00775774" w:rsidRDefault="00E34577" w:rsidP="00A658E2">
      <w:pPr>
        <w:pStyle w:val="NormalAppendix4"/>
        <w:numPr>
          <w:ilvl w:val="0"/>
          <w:numId w:val="27"/>
        </w:numPr>
        <w:ind w:left="360"/>
      </w:pPr>
      <w:r w:rsidRPr="00775774">
        <w:t>What I can do to attain my goal:</w:t>
      </w:r>
      <w:r>
        <w:t xml:space="preserve">  </w:t>
      </w:r>
      <w:r w:rsidRPr="00775774">
        <w:t>_________________________</w:t>
      </w:r>
      <w:r>
        <w:t>____________</w:t>
      </w:r>
    </w:p>
    <w:p w14:paraId="69098C47" w14:textId="77777777" w:rsidR="00E34577" w:rsidRPr="00775774" w:rsidRDefault="00E34577" w:rsidP="00A658E2">
      <w:pPr>
        <w:pStyle w:val="NormalAppendix4"/>
        <w:numPr>
          <w:ilvl w:val="0"/>
          <w:numId w:val="27"/>
        </w:numPr>
        <w:ind w:left="360"/>
      </w:pPr>
      <w:r w:rsidRPr="00775774">
        <w:t>Positive outcome:</w:t>
      </w:r>
      <w:r>
        <w:t xml:space="preserve"> _</w:t>
      </w:r>
      <w:r w:rsidRPr="00775774">
        <w:t>___________________________________</w:t>
      </w:r>
      <w:r>
        <w:t>__</w:t>
      </w:r>
      <w:r w:rsidRPr="00775774">
        <w:t>__</w:t>
      </w:r>
      <w:r>
        <w:t>_________</w:t>
      </w:r>
    </w:p>
    <w:p w14:paraId="2E578026" w14:textId="77777777" w:rsidR="00E34577" w:rsidRPr="00775774" w:rsidRDefault="00E34577" w:rsidP="00E34577">
      <w:pPr>
        <w:pStyle w:val="NormalAppendix4"/>
        <w:ind w:left="360"/>
      </w:pPr>
      <w:r w:rsidRPr="00775774">
        <w:t>____________________________________________________</w:t>
      </w:r>
      <w:r>
        <w:t>____________</w:t>
      </w:r>
    </w:p>
    <w:p w14:paraId="54698C47" w14:textId="343DA723" w:rsidR="00D1713C" w:rsidRPr="00775774" w:rsidRDefault="00D1713C" w:rsidP="00D1713C">
      <w:pPr>
        <w:pStyle w:val="NormalAppendix3"/>
      </w:pPr>
      <w:r w:rsidRPr="00775774">
        <w:t>Become More Effective at Meetings</w:t>
      </w:r>
    </w:p>
    <w:p w14:paraId="3C632EA1" w14:textId="77777777" w:rsidR="00E34577" w:rsidRPr="00775774" w:rsidRDefault="00E34577" w:rsidP="00A658E2">
      <w:pPr>
        <w:pStyle w:val="NormalAppendix4"/>
        <w:numPr>
          <w:ilvl w:val="0"/>
          <w:numId w:val="28"/>
        </w:numPr>
        <w:ind w:left="360"/>
      </w:pPr>
      <w:r w:rsidRPr="00775774">
        <w:t>Yes____ No____</w:t>
      </w:r>
    </w:p>
    <w:p w14:paraId="4400B6B2" w14:textId="77777777" w:rsidR="00E34577" w:rsidRPr="00775774" w:rsidRDefault="00E34577" w:rsidP="00A658E2">
      <w:pPr>
        <w:pStyle w:val="NormalAppendix4"/>
        <w:numPr>
          <w:ilvl w:val="0"/>
          <w:numId w:val="28"/>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6A6DAD31" w14:textId="77777777" w:rsidR="00E34577" w:rsidRPr="00775774" w:rsidRDefault="00E34577" w:rsidP="00A658E2">
      <w:pPr>
        <w:pStyle w:val="NormalAppendix4"/>
        <w:numPr>
          <w:ilvl w:val="0"/>
          <w:numId w:val="28"/>
        </w:numPr>
        <w:ind w:left="360"/>
      </w:pPr>
      <w:r w:rsidRPr="00775774">
        <w:t>What I can do to attain my goal:</w:t>
      </w:r>
      <w:r>
        <w:t xml:space="preserve">  </w:t>
      </w:r>
      <w:r w:rsidRPr="00775774">
        <w:t>_________________________</w:t>
      </w:r>
      <w:r>
        <w:t>____________</w:t>
      </w:r>
    </w:p>
    <w:p w14:paraId="0C9A2B89" w14:textId="77777777" w:rsidR="00E34577" w:rsidRPr="00775774" w:rsidRDefault="00E34577" w:rsidP="00A658E2">
      <w:pPr>
        <w:pStyle w:val="NormalAppendix4"/>
        <w:numPr>
          <w:ilvl w:val="0"/>
          <w:numId w:val="28"/>
        </w:numPr>
        <w:ind w:left="360"/>
      </w:pPr>
      <w:r w:rsidRPr="00775774">
        <w:t>Positive outcome:</w:t>
      </w:r>
      <w:r>
        <w:t xml:space="preserve"> _</w:t>
      </w:r>
      <w:r w:rsidRPr="00775774">
        <w:t>___________________________________</w:t>
      </w:r>
      <w:r>
        <w:t>__</w:t>
      </w:r>
      <w:r w:rsidRPr="00775774">
        <w:t>__</w:t>
      </w:r>
      <w:r>
        <w:t>_________</w:t>
      </w:r>
    </w:p>
    <w:p w14:paraId="1184EE7B" w14:textId="77777777" w:rsidR="00E34577" w:rsidRPr="00775774" w:rsidRDefault="00E34577" w:rsidP="00E34577">
      <w:pPr>
        <w:pStyle w:val="NormalAppendix4"/>
        <w:ind w:left="360"/>
      </w:pPr>
      <w:r w:rsidRPr="00775774">
        <w:t>____________________________________________________</w:t>
      </w:r>
      <w:r>
        <w:t>____________</w:t>
      </w:r>
    </w:p>
    <w:p w14:paraId="18426FD6" w14:textId="3C41AA9A" w:rsidR="00D1713C" w:rsidRPr="00775774" w:rsidRDefault="00D1713C" w:rsidP="00D1713C">
      <w:pPr>
        <w:pStyle w:val="NormalAppendix3"/>
      </w:pPr>
      <w:r w:rsidRPr="00775774">
        <w:t>Keep Meetings Moving Productively</w:t>
      </w:r>
    </w:p>
    <w:p w14:paraId="574CD611" w14:textId="77777777" w:rsidR="00E34577" w:rsidRPr="00775774" w:rsidRDefault="00E34577" w:rsidP="00A658E2">
      <w:pPr>
        <w:pStyle w:val="NormalAppendix4"/>
        <w:numPr>
          <w:ilvl w:val="0"/>
          <w:numId w:val="29"/>
        </w:numPr>
        <w:ind w:left="360"/>
      </w:pPr>
      <w:r w:rsidRPr="00775774">
        <w:t>Yes____ No____</w:t>
      </w:r>
    </w:p>
    <w:p w14:paraId="39BD321A" w14:textId="77777777" w:rsidR="00E34577" w:rsidRPr="00775774" w:rsidRDefault="00E34577" w:rsidP="00A658E2">
      <w:pPr>
        <w:pStyle w:val="NormalAppendix4"/>
        <w:numPr>
          <w:ilvl w:val="0"/>
          <w:numId w:val="29"/>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2A37E6D0" w14:textId="77777777" w:rsidR="00E34577" w:rsidRPr="00775774" w:rsidRDefault="00E34577" w:rsidP="00A658E2">
      <w:pPr>
        <w:pStyle w:val="NormalAppendix4"/>
        <w:numPr>
          <w:ilvl w:val="0"/>
          <w:numId w:val="29"/>
        </w:numPr>
        <w:ind w:left="360"/>
      </w:pPr>
      <w:r w:rsidRPr="00775774">
        <w:t>What I can do to attain my goal:</w:t>
      </w:r>
      <w:r>
        <w:t xml:space="preserve">  </w:t>
      </w:r>
      <w:r w:rsidRPr="00775774">
        <w:t>_________________________</w:t>
      </w:r>
      <w:r>
        <w:t>____________</w:t>
      </w:r>
    </w:p>
    <w:p w14:paraId="3D9E8B76" w14:textId="77777777" w:rsidR="00E34577" w:rsidRPr="00775774" w:rsidRDefault="00E34577" w:rsidP="00A658E2">
      <w:pPr>
        <w:pStyle w:val="NormalAppendix4"/>
        <w:numPr>
          <w:ilvl w:val="0"/>
          <w:numId w:val="29"/>
        </w:numPr>
        <w:ind w:left="360"/>
      </w:pPr>
      <w:r w:rsidRPr="00775774">
        <w:t>Positive outcome:</w:t>
      </w:r>
      <w:r>
        <w:t xml:space="preserve"> _</w:t>
      </w:r>
      <w:r w:rsidRPr="00775774">
        <w:t>___________________________________</w:t>
      </w:r>
      <w:r>
        <w:t>__</w:t>
      </w:r>
      <w:r w:rsidRPr="00775774">
        <w:t>__</w:t>
      </w:r>
      <w:r>
        <w:t>_________</w:t>
      </w:r>
    </w:p>
    <w:p w14:paraId="0658F5CD" w14:textId="77777777" w:rsidR="00E34577" w:rsidRPr="00775774" w:rsidRDefault="00E34577" w:rsidP="00E34577">
      <w:pPr>
        <w:pStyle w:val="NormalAppendix4"/>
        <w:ind w:left="360"/>
      </w:pPr>
      <w:r w:rsidRPr="00775774">
        <w:t>____________________________________________________</w:t>
      </w:r>
      <w:r>
        <w:t>____________</w:t>
      </w:r>
    </w:p>
    <w:p w14:paraId="75717401" w14:textId="77777777" w:rsidR="00E34577" w:rsidRDefault="00E34577" w:rsidP="00E34577"/>
    <w:p w14:paraId="0BF48884" w14:textId="39FE8CEF" w:rsidR="00D1713C" w:rsidRPr="00775774" w:rsidRDefault="00D1713C" w:rsidP="00D1713C">
      <w:pPr>
        <w:pStyle w:val="NormalAppendix3"/>
      </w:pPr>
      <w:r w:rsidRPr="00775774">
        <w:t>Learn to Get More Information from People in My Organization</w:t>
      </w:r>
    </w:p>
    <w:p w14:paraId="1C7C39A2" w14:textId="77777777" w:rsidR="00E34577" w:rsidRPr="00775774" w:rsidRDefault="00E34577" w:rsidP="00A658E2">
      <w:pPr>
        <w:pStyle w:val="NormalAppendix4"/>
        <w:numPr>
          <w:ilvl w:val="0"/>
          <w:numId w:val="30"/>
        </w:numPr>
        <w:ind w:left="360"/>
      </w:pPr>
      <w:r w:rsidRPr="00775774">
        <w:t>Yes____ No____</w:t>
      </w:r>
    </w:p>
    <w:p w14:paraId="64BBCBA6" w14:textId="77777777" w:rsidR="00E34577" w:rsidRPr="00775774" w:rsidRDefault="00E34577" w:rsidP="00A658E2">
      <w:pPr>
        <w:pStyle w:val="NormalAppendix4"/>
        <w:numPr>
          <w:ilvl w:val="0"/>
          <w:numId w:val="30"/>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13808A4E" w14:textId="77777777" w:rsidR="00E34577" w:rsidRPr="00775774" w:rsidRDefault="00E34577" w:rsidP="00A658E2">
      <w:pPr>
        <w:pStyle w:val="NormalAppendix4"/>
        <w:numPr>
          <w:ilvl w:val="0"/>
          <w:numId w:val="30"/>
        </w:numPr>
        <w:ind w:left="360"/>
      </w:pPr>
      <w:r w:rsidRPr="00775774">
        <w:t>What I can do to attain my goal:</w:t>
      </w:r>
      <w:r>
        <w:t xml:space="preserve">  </w:t>
      </w:r>
      <w:r w:rsidRPr="00775774">
        <w:t>_________________________</w:t>
      </w:r>
      <w:r>
        <w:t>____________</w:t>
      </w:r>
    </w:p>
    <w:p w14:paraId="4546947F" w14:textId="77777777" w:rsidR="00E34577" w:rsidRPr="00775774" w:rsidRDefault="00E34577" w:rsidP="00A658E2">
      <w:pPr>
        <w:pStyle w:val="NormalAppendix4"/>
        <w:numPr>
          <w:ilvl w:val="0"/>
          <w:numId w:val="30"/>
        </w:numPr>
        <w:ind w:left="360"/>
      </w:pPr>
      <w:r w:rsidRPr="00775774">
        <w:t>Positive outcome:</w:t>
      </w:r>
      <w:r>
        <w:t xml:space="preserve"> _</w:t>
      </w:r>
      <w:r w:rsidRPr="00775774">
        <w:t>___________________________________</w:t>
      </w:r>
      <w:r>
        <w:t>__</w:t>
      </w:r>
      <w:r w:rsidRPr="00775774">
        <w:t>__</w:t>
      </w:r>
      <w:r>
        <w:t>_________</w:t>
      </w:r>
    </w:p>
    <w:p w14:paraId="3FBBB4E3" w14:textId="77777777" w:rsidR="00E34577" w:rsidRPr="00775774" w:rsidRDefault="00E34577" w:rsidP="00E34577">
      <w:pPr>
        <w:pStyle w:val="NormalAppendix4"/>
        <w:ind w:left="360"/>
      </w:pPr>
      <w:r w:rsidRPr="00775774">
        <w:t>____________________________________________________</w:t>
      </w:r>
      <w:r>
        <w:t>____________</w:t>
      </w:r>
    </w:p>
    <w:p w14:paraId="2AA14F7F" w14:textId="60AF01AF" w:rsidR="00D1713C" w:rsidRPr="00775774" w:rsidRDefault="00D1713C" w:rsidP="00D1713C">
      <w:pPr>
        <w:pStyle w:val="NormalAppendix3"/>
      </w:pPr>
      <w:r w:rsidRPr="00775774">
        <w:t>Become More Aware of and Open to the Different Styles of</w:t>
      </w:r>
      <w:r w:rsidRPr="00775774">
        <w:br/>
        <w:t>Those I Work With</w:t>
      </w:r>
    </w:p>
    <w:p w14:paraId="3D6237D5" w14:textId="77777777" w:rsidR="00E34577" w:rsidRPr="00775774" w:rsidRDefault="00E34577" w:rsidP="00A658E2">
      <w:pPr>
        <w:pStyle w:val="NormalAppendix4"/>
        <w:numPr>
          <w:ilvl w:val="0"/>
          <w:numId w:val="31"/>
        </w:numPr>
        <w:ind w:left="360"/>
      </w:pPr>
      <w:r w:rsidRPr="00775774">
        <w:t>Yes____ No____</w:t>
      </w:r>
    </w:p>
    <w:p w14:paraId="7C04BC78" w14:textId="77777777" w:rsidR="00E34577" w:rsidRPr="00775774" w:rsidRDefault="00E34577" w:rsidP="00A658E2">
      <w:pPr>
        <w:pStyle w:val="NormalAppendix4"/>
        <w:numPr>
          <w:ilvl w:val="0"/>
          <w:numId w:val="31"/>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5CBF3C7B" w14:textId="77777777" w:rsidR="00E34577" w:rsidRPr="00775774" w:rsidRDefault="00E34577" w:rsidP="00A658E2">
      <w:pPr>
        <w:pStyle w:val="NormalAppendix4"/>
        <w:numPr>
          <w:ilvl w:val="0"/>
          <w:numId w:val="31"/>
        </w:numPr>
        <w:ind w:left="360"/>
      </w:pPr>
      <w:r w:rsidRPr="00775774">
        <w:t>What I can do to attain my goal:</w:t>
      </w:r>
      <w:r>
        <w:t xml:space="preserve">  </w:t>
      </w:r>
      <w:r w:rsidRPr="00775774">
        <w:t>_________________________</w:t>
      </w:r>
      <w:r>
        <w:t>____________</w:t>
      </w:r>
    </w:p>
    <w:p w14:paraId="2F802250" w14:textId="77777777" w:rsidR="00E34577" w:rsidRPr="00775774" w:rsidRDefault="00E34577" w:rsidP="00A658E2">
      <w:pPr>
        <w:pStyle w:val="NormalAppendix4"/>
        <w:numPr>
          <w:ilvl w:val="0"/>
          <w:numId w:val="31"/>
        </w:numPr>
        <w:ind w:left="360"/>
      </w:pPr>
      <w:r w:rsidRPr="00775774">
        <w:lastRenderedPageBreak/>
        <w:t>Positive outcome:</w:t>
      </w:r>
      <w:r>
        <w:t xml:space="preserve"> _</w:t>
      </w:r>
      <w:r w:rsidRPr="00775774">
        <w:t>___________________________________</w:t>
      </w:r>
      <w:r>
        <w:t>__</w:t>
      </w:r>
      <w:r w:rsidRPr="00775774">
        <w:t>__</w:t>
      </w:r>
      <w:r>
        <w:t>_________</w:t>
      </w:r>
    </w:p>
    <w:p w14:paraId="61B1128E" w14:textId="77777777" w:rsidR="00E34577" w:rsidRPr="00775774" w:rsidRDefault="00E34577" w:rsidP="00E34577">
      <w:pPr>
        <w:pStyle w:val="NormalAppendix4"/>
        <w:ind w:left="360"/>
      </w:pPr>
      <w:r w:rsidRPr="00775774">
        <w:t>____________________________________________________</w:t>
      </w:r>
      <w:r>
        <w:t>____________</w:t>
      </w:r>
    </w:p>
    <w:p w14:paraId="32384BB8" w14:textId="7002A9DA" w:rsidR="00D1713C" w:rsidRPr="00775774" w:rsidRDefault="00D1713C" w:rsidP="00D1713C">
      <w:pPr>
        <w:pStyle w:val="NormalAppendix3"/>
      </w:pPr>
      <w:r w:rsidRPr="00775774">
        <w:t>Learn How to Create Cooperation</w:t>
      </w:r>
    </w:p>
    <w:p w14:paraId="488A05C0" w14:textId="77777777" w:rsidR="00E34577" w:rsidRPr="00775774" w:rsidRDefault="00E34577" w:rsidP="00A658E2">
      <w:pPr>
        <w:pStyle w:val="NormalAppendix4"/>
        <w:numPr>
          <w:ilvl w:val="0"/>
          <w:numId w:val="32"/>
        </w:numPr>
        <w:ind w:left="360"/>
      </w:pPr>
      <w:r w:rsidRPr="00775774">
        <w:t>Yes____ No____</w:t>
      </w:r>
    </w:p>
    <w:p w14:paraId="720B803F" w14:textId="77777777" w:rsidR="00E34577" w:rsidRPr="00775774" w:rsidRDefault="00E34577" w:rsidP="00A658E2">
      <w:pPr>
        <w:pStyle w:val="NormalAppendix4"/>
        <w:numPr>
          <w:ilvl w:val="0"/>
          <w:numId w:val="32"/>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3E43E780" w14:textId="77777777" w:rsidR="00E34577" w:rsidRPr="00775774" w:rsidRDefault="00E34577" w:rsidP="00A658E2">
      <w:pPr>
        <w:pStyle w:val="NormalAppendix4"/>
        <w:numPr>
          <w:ilvl w:val="0"/>
          <w:numId w:val="32"/>
        </w:numPr>
        <w:ind w:left="360"/>
      </w:pPr>
      <w:r w:rsidRPr="00775774">
        <w:t>What I can do to attain my goal:</w:t>
      </w:r>
      <w:r>
        <w:t xml:space="preserve">  </w:t>
      </w:r>
      <w:r w:rsidRPr="00775774">
        <w:t>_________________________</w:t>
      </w:r>
      <w:r>
        <w:t>____________</w:t>
      </w:r>
    </w:p>
    <w:p w14:paraId="4E14E1A8" w14:textId="77777777" w:rsidR="00E34577" w:rsidRPr="00775774" w:rsidRDefault="00E34577" w:rsidP="00A658E2">
      <w:pPr>
        <w:pStyle w:val="NormalAppendix4"/>
        <w:numPr>
          <w:ilvl w:val="0"/>
          <w:numId w:val="32"/>
        </w:numPr>
        <w:ind w:left="360"/>
      </w:pPr>
      <w:r w:rsidRPr="00775774">
        <w:t>Positive outcome:</w:t>
      </w:r>
      <w:r>
        <w:t xml:space="preserve"> _</w:t>
      </w:r>
      <w:r w:rsidRPr="00775774">
        <w:t>___________________________________</w:t>
      </w:r>
      <w:r>
        <w:t>__</w:t>
      </w:r>
      <w:r w:rsidRPr="00775774">
        <w:t>__</w:t>
      </w:r>
      <w:r>
        <w:t>_________</w:t>
      </w:r>
    </w:p>
    <w:p w14:paraId="1221C0CD" w14:textId="77777777" w:rsidR="00E34577" w:rsidRPr="00775774" w:rsidRDefault="00E34577" w:rsidP="00E34577">
      <w:pPr>
        <w:pStyle w:val="NormalAppendix4"/>
        <w:ind w:left="360"/>
      </w:pPr>
      <w:r w:rsidRPr="00775774">
        <w:t>____________________________________________________</w:t>
      </w:r>
      <w:r>
        <w:t>____________</w:t>
      </w:r>
    </w:p>
    <w:p w14:paraId="67AA55B3" w14:textId="313AF1D4" w:rsidR="00D1713C" w:rsidRPr="00775774" w:rsidRDefault="00D1713C" w:rsidP="00D1713C">
      <w:pPr>
        <w:pStyle w:val="NormalAppendix3"/>
      </w:pPr>
      <w:r w:rsidRPr="00775774">
        <w:t>Identify and Expand My Base of Supporters</w:t>
      </w:r>
    </w:p>
    <w:p w14:paraId="1AA75771" w14:textId="77777777" w:rsidR="00E34577" w:rsidRPr="00775774" w:rsidRDefault="00E34577" w:rsidP="00A658E2">
      <w:pPr>
        <w:pStyle w:val="NormalAppendix4"/>
        <w:numPr>
          <w:ilvl w:val="0"/>
          <w:numId w:val="33"/>
        </w:numPr>
        <w:ind w:left="360"/>
      </w:pPr>
      <w:r w:rsidRPr="00775774">
        <w:t>Yes____ No____</w:t>
      </w:r>
    </w:p>
    <w:p w14:paraId="20D2526F" w14:textId="77777777" w:rsidR="00E34577" w:rsidRPr="00775774" w:rsidRDefault="00E34577" w:rsidP="00A658E2">
      <w:pPr>
        <w:pStyle w:val="NormalAppendix4"/>
        <w:numPr>
          <w:ilvl w:val="0"/>
          <w:numId w:val="33"/>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3FB131A2" w14:textId="77777777" w:rsidR="00E34577" w:rsidRPr="00775774" w:rsidRDefault="00E34577" w:rsidP="00A658E2">
      <w:pPr>
        <w:pStyle w:val="NormalAppendix4"/>
        <w:numPr>
          <w:ilvl w:val="0"/>
          <w:numId w:val="33"/>
        </w:numPr>
        <w:ind w:left="360"/>
      </w:pPr>
      <w:r w:rsidRPr="00775774">
        <w:t>What I can do to attain my goal:</w:t>
      </w:r>
      <w:r>
        <w:t xml:space="preserve">  </w:t>
      </w:r>
      <w:r w:rsidRPr="00775774">
        <w:t>_________________________</w:t>
      </w:r>
      <w:r>
        <w:t>____________</w:t>
      </w:r>
    </w:p>
    <w:p w14:paraId="0BC9EE5E" w14:textId="77777777" w:rsidR="00E34577" w:rsidRPr="00775774" w:rsidRDefault="00E34577" w:rsidP="00A658E2">
      <w:pPr>
        <w:pStyle w:val="NormalAppendix4"/>
        <w:numPr>
          <w:ilvl w:val="0"/>
          <w:numId w:val="33"/>
        </w:numPr>
        <w:ind w:left="360"/>
      </w:pPr>
      <w:r w:rsidRPr="00775774">
        <w:t>Positive outcome:</w:t>
      </w:r>
      <w:r>
        <w:t xml:space="preserve"> _</w:t>
      </w:r>
      <w:r w:rsidRPr="00775774">
        <w:t>___________________________________</w:t>
      </w:r>
      <w:r>
        <w:t>__</w:t>
      </w:r>
      <w:r w:rsidRPr="00775774">
        <w:t>__</w:t>
      </w:r>
      <w:r>
        <w:t>_________</w:t>
      </w:r>
    </w:p>
    <w:p w14:paraId="5CCA4FCF" w14:textId="77777777" w:rsidR="00E34577" w:rsidRPr="00775774" w:rsidRDefault="00E34577" w:rsidP="00E34577">
      <w:pPr>
        <w:pStyle w:val="NormalAppendix4"/>
        <w:ind w:left="360"/>
      </w:pPr>
      <w:r w:rsidRPr="00775774">
        <w:t>____________________________________________________</w:t>
      </w:r>
      <w:r>
        <w:t>____________</w:t>
      </w:r>
    </w:p>
    <w:p w14:paraId="1E45F2A9" w14:textId="77777777" w:rsidR="00E34577" w:rsidRDefault="00E34577" w:rsidP="00E34577"/>
    <w:p w14:paraId="6D1609E3" w14:textId="3CC9A183" w:rsidR="00D1713C" w:rsidRPr="00775774" w:rsidRDefault="00D1713C" w:rsidP="00D1713C">
      <w:pPr>
        <w:pStyle w:val="NormalAppendix3"/>
      </w:pPr>
      <w:r w:rsidRPr="00775774">
        <w:t>Get My Projects Supported by Upper Management</w:t>
      </w:r>
    </w:p>
    <w:p w14:paraId="405ACFEC" w14:textId="77777777" w:rsidR="00E34577" w:rsidRPr="00775774" w:rsidRDefault="00E34577" w:rsidP="00A658E2">
      <w:pPr>
        <w:pStyle w:val="NormalAppendix4"/>
        <w:numPr>
          <w:ilvl w:val="0"/>
          <w:numId w:val="34"/>
        </w:numPr>
        <w:ind w:left="360"/>
      </w:pPr>
      <w:r w:rsidRPr="00775774">
        <w:t>Yes____ No____</w:t>
      </w:r>
    </w:p>
    <w:p w14:paraId="76E7603B" w14:textId="77777777" w:rsidR="00E34577" w:rsidRPr="00775774" w:rsidRDefault="00E34577" w:rsidP="00A658E2">
      <w:pPr>
        <w:pStyle w:val="NormalAppendix4"/>
        <w:numPr>
          <w:ilvl w:val="0"/>
          <w:numId w:val="34"/>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2563ACEC" w14:textId="77777777" w:rsidR="00E34577" w:rsidRPr="00775774" w:rsidRDefault="00E34577" w:rsidP="00A658E2">
      <w:pPr>
        <w:pStyle w:val="NormalAppendix4"/>
        <w:numPr>
          <w:ilvl w:val="0"/>
          <w:numId w:val="34"/>
        </w:numPr>
        <w:ind w:left="360"/>
      </w:pPr>
      <w:r w:rsidRPr="00775774">
        <w:t>What I can do to attain my goal:</w:t>
      </w:r>
      <w:r>
        <w:t xml:space="preserve">  </w:t>
      </w:r>
      <w:r w:rsidRPr="00775774">
        <w:t>_________________________</w:t>
      </w:r>
      <w:r>
        <w:t>____________</w:t>
      </w:r>
    </w:p>
    <w:p w14:paraId="7BEDAC60" w14:textId="77777777" w:rsidR="00E34577" w:rsidRPr="00775774" w:rsidRDefault="00E34577" w:rsidP="00A658E2">
      <w:pPr>
        <w:pStyle w:val="NormalAppendix4"/>
        <w:numPr>
          <w:ilvl w:val="0"/>
          <w:numId w:val="34"/>
        </w:numPr>
        <w:ind w:left="360"/>
      </w:pPr>
      <w:r w:rsidRPr="00775774">
        <w:t>Positive outcome:</w:t>
      </w:r>
      <w:r>
        <w:t xml:space="preserve"> _</w:t>
      </w:r>
      <w:r w:rsidRPr="00775774">
        <w:t>___________________________________</w:t>
      </w:r>
      <w:r>
        <w:t>__</w:t>
      </w:r>
      <w:r w:rsidRPr="00775774">
        <w:t>__</w:t>
      </w:r>
      <w:r>
        <w:t>_________</w:t>
      </w:r>
    </w:p>
    <w:p w14:paraId="67FAEC7D" w14:textId="77777777" w:rsidR="00E34577" w:rsidRPr="00775774" w:rsidRDefault="00E34577" w:rsidP="00E34577">
      <w:pPr>
        <w:pStyle w:val="NormalAppendix4"/>
        <w:ind w:left="360"/>
      </w:pPr>
      <w:r w:rsidRPr="00775774">
        <w:t>____________________________________________________</w:t>
      </w:r>
      <w:r>
        <w:t>____________</w:t>
      </w:r>
    </w:p>
    <w:p w14:paraId="14C29988" w14:textId="1233D771" w:rsidR="00D1713C" w:rsidRPr="00775774" w:rsidRDefault="00D1713C" w:rsidP="00D1713C">
      <w:pPr>
        <w:pStyle w:val="NormalAppendix3"/>
      </w:pPr>
      <w:r w:rsidRPr="00775774">
        <w:t>Become Aware of More Options So I Don’t Get Stuck</w:t>
      </w:r>
    </w:p>
    <w:p w14:paraId="7C7B0F96" w14:textId="77777777" w:rsidR="00E34577" w:rsidRPr="00775774" w:rsidRDefault="00E34577" w:rsidP="00A658E2">
      <w:pPr>
        <w:pStyle w:val="NormalAppendix4"/>
        <w:numPr>
          <w:ilvl w:val="0"/>
          <w:numId w:val="35"/>
        </w:numPr>
        <w:ind w:left="360"/>
      </w:pPr>
      <w:r w:rsidRPr="00775774">
        <w:t>Yes____ No____</w:t>
      </w:r>
    </w:p>
    <w:p w14:paraId="1811F7AA" w14:textId="77777777" w:rsidR="00E34577" w:rsidRPr="00775774" w:rsidRDefault="00E34577" w:rsidP="00A658E2">
      <w:pPr>
        <w:pStyle w:val="NormalAppendix4"/>
        <w:numPr>
          <w:ilvl w:val="0"/>
          <w:numId w:val="35"/>
        </w:numPr>
        <w:ind w:left="360"/>
      </w:pPr>
      <w:r w:rsidRPr="00775774">
        <w:t>Who I want to influence:</w:t>
      </w:r>
      <w:r>
        <w:t xml:space="preserve">  </w:t>
      </w:r>
      <w:r w:rsidRPr="00775774">
        <w:t>_</w:t>
      </w:r>
      <w:r>
        <w:t>_</w:t>
      </w:r>
      <w:r w:rsidRPr="00775774">
        <w:t>_____________________</w:t>
      </w:r>
      <w:r>
        <w:t>__________</w:t>
      </w:r>
      <w:r w:rsidRPr="00775774">
        <w:t>_</w:t>
      </w:r>
      <w:r>
        <w:t>_</w:t>
      </w:r>
      <w:r w:rsidRPr="00775774">
        <w:t>________</w:t>
      </w:r>
    </w:p>
    <w:p w14:paraId="0456E624" w14:textId="77777777" w:rsidR="00E34577" w:rsidRPr="00775774" w:rsidRDefault="00E34577" w:rsidP="00A658E2">
      <w:pPr>
        <w:pStyle w:val="NormalAppendix4"/>
        <w:numPr>
          <w:ilvl w:val="0"/>
          <w:numId w:val="35"/>
        </w:numPr>
        <w:ind w:left="360"/>
      </w:pPr>
      <w:r w:rsidRPr="00775774">
        <w:t>What I can do to attain my goal:</w:t>
      </w:r>
      <w:r>
        <w:t xml:space="preserve">  </w:t>
      </w:r>
      <w:r w:rsidRPr="00775774">
        <w:t>_________________________</w:t>
      </w:r>
      <w:r>
        <w:t>____________</w:t>
      </w:r>
    </w:p>
    <w:p w14:paraId="14C79B18" w14:textId="77777777" w:rsidR="00E34577" w:rsidRPr="00775774" w:rsidRDefault="00E34577" w:rsidP="00A658E2">
      <w:pPr>
        <w:pStyle w:val="NormalAppendix4"/>
        <w:numPr>
          <w:ilvl w:val="0"/>
          <w:numId w:val="35"/>
        </w:numPr>
        <w:ind w:left="360"/>
      </w:pPr>
      <w:r w:rsidRPr="00775774">
        <w:t>Positive outcome:</w:t>
      </w:r>
      <w:r>
        <w:t xml:space="preserve"> _</w:t>
      </w:r>
      <w:r w:rsidRPr="00775774">
        <w:t>___________________________________</w:t>
      </w:r>
      <w:r>
        <w:t>__</w:t>
      </w:r>
      <w:r w:rsidRPr="00775774">
        <w:t>__</w:t>
      </w:r>
      <w:r>
        <w:t>_________</w:t>
      </w:r>
    </w:p>
    <w:p w14:paraId="48959B0B" w14:textId="77777777" w:rsidR="00E34577" w:rsidRPr="00775774" w:rsidRDefault="00E34577" w:rsidP="00E34577">
      <w:pPr>
        <w:pStyle w:val="NormalAppendix4"/>
        <w:ind w:left="360"/>
      </w:pPr>
      <w:r w:rsidRPr="00775774">
        <w:t>____________________________________________________</w:t>
      </w:r>
      <w:r>
        <w:t>____________</w:t>
      </w:r>
    </w:p>
    <w:p w14:paraId="773A1485" w14:textId="636683FF" w:rsidR="00580E1A" w:rsidRPr="00775774" w:rsidRDefault="00580E1A" w:rsidP="00E34577">
      <w:pPr>
        <w:pStyle w:val="NormalH4"/>
        <w:spacing w:after="0"/>
      </w:pPr>
      <w:r w:rsidRPr="00775774">
        <w:t>Goals Summary</w:t>
      </w:r>
    </w:p>
    <w:p w14:paraId="0A3227F5" w14:textId="5D610620" w:rsidR="00580E1A" w:rsidRPr="00775774" w:rsidRDefault="00580E1A" w:rsidP="00A658E2">
      <w:pPr>
        <w:pStyle w:val="Bullet1"/>
        <w:numPr>
          <w:ilvl w:val="0"/>
          <w:numId w:val="1"/>
        </w:numPr>
        <w:spacing w:before="0"/>
      </w:pPr>
      <w:r w:rsidRPr="00775774">
        <w:t xml:space="preserve">To learn to </w:t>
      </w:r>
      <w:r w:rsidRPr="00775774">
        <w:rPr>
          <w:i/>
          <w:iCs/>
        </w:rPr>
        <w:t xml:space="preserve">read </w:t>
      </w:r>
      <w:r w:rsidRPr="00775774">
        <w:t>other people and situations better.</w:t>
      </w:r>
    </w:p>
    <w:p w14:paraId="41339C60" w14:textId="74DE469F" w:rsidR="00580E1A" w:rsidRPr="00775774" w:rsidRDefault="00580E1A" w:rsidP="00A658E2">
      <w:pPr>
        <w:pStyle w:val="Bullet1"/>
        <w:numPr>
          <w:ilvl w:val="0"/>
          <w:numId w:val="1"/>
        </w:numPr>
      </w:pPr>
      <w:r w:rsidRPr="00775774">
        <w:t xml:space="preserve">To learn </w:t>
      </w:r>
      <w:r w:rsidRPr="00775774">
        <w:rPr>
          <w:i/>
          <w:iCs/>
        </w:rPr>
        <w:t>flexibility</w:t>
      </w:r>
      <w:r w:rsidRPr="00775774">
        <w:t>.</w:t>
      </w:r>
    </w:p>
    <w:p w14:paraId="7402D574" w14:textId="0E483F92" w:rsidR="00580E1A" w:rsidRPr="00775774" w:rsidRDefault="00580E1A" w:rsidP="00A658E2">
      <w:pPr>
        <w:pStyle w:val="Bullet1"/>
        <w:numPr>
          <w:ilvl w:val="0"/>
          <w:numId w:val="1"/>
        </w:numPr>
      </w:pPr>
      <w:r w:rsidRPr="00775774">
        <w:lastRenderedPageBreak/>
        <w:t xml:space="preserve">To get </w:t>
      </w:r>
      <w:r w:rsidRPr="00775774">
        <w:rPr>
          <w:i/>
          <w:iCs/>
        </w:rPr>
        <w:t xml:space="preserve">cooperation </w:t>
      </w:r>
      <w:r w:rsidRPr="00775774">
        <w:t>from previously adversarial individuals or groups.</w:t>
      </w:r>
    </w:p>
    <w:p w14:paraId="2BC3C764" w14:textId="04BB769F" w:rsidR="00580E1A" w:rsidRPr="00775774" w:rsidRDefault="00580E1A" w:rsidP="00A658E2">
      <w:pPr>
        <w:pStyle w:val="Bullet1"/>
        <w:numPr>
          <w:ilvl w:val="0"/>
          <w:numId w:val="1"/>
        </w:numPr>
      </w:pPr>
      <w:r w:rsidRPr="00775774">
        <w:t xml:space="preserve">To </w:t>
      </w:r>
      <w:r w:rsidRPr="00775774">
        <w:rPr>
          <w:i/>
          <w:iCs/>
        </w:rPr>
        <w:t xml:space="preserve">persuade </w:t>
      </w:r>
      <w:r w:rsidRPr="00775774">
        <w:t>others to support my projects.</w:t>
      </w:r>
    </w:p>
    <w:p w14:paraId="10C511BC" w14:textId="26C2562E" w:rsidR="00580E1A" w:rsidRPr="00775774" w:rsidRDefault="00580E1A" w:rsidP="00A658E2">
      <w:pPr>
        <w:pStyle w:val="Bullet1"/>
        <w:numPr>
          <w:ilvl w:val="0"/>
          <w:numId w:val="1"/>
        </w:numPr>
      </w:pPr>
      <w:r w:rsidRPr="00775774">
        <w:t xml:space="preserve">To get more </w:t>
      </w:r>
      <w:r w:rsidRPr="00775774">
        <w:rPr>
          <w:i/>
          <w:iCs/>
        </w:rPr>
        <w:t xml:space="preserve">information </w:t>
      </w:r>
      <w:r w:rsidRPr="00775774">
        <w:t>from people when it’s needed.</w:t>
      </w:r>
    </w:p>
    <w:p w14:paraId="73461AEE" w14:textId="0870E0D5" w:rsidR="00580E1A" w:rsidRPr="00775774" w:rsidRDefault="00580E1A" w:rsidP="00A658E2">
      <w:pPr>
        <w:pStyle w:val="Bullet1"/>
        <w:numPr>
          <w:ilvl w:val="0"/>
          <w:numId w:val="1"/>
        </w:numPr>
      </w:pPr>
      <w:r w:rsidRPr="00775774">
        <w:t xml:space="preserve">To have more </w:t>
      </w:r>
      <w:r w:rsidRPr="00775774">
        <w:rPr>
          <w:i/>
          <w:iCs/>
        </w:rPr>
        <w:t xml:space="preserve">credibility </w:t>
      </w:r>
      <w:r w:rsidRPr="00775774">
        <w:t>with others.</w:t>
      </w:r>
    </w:p>
    <w:p w14:paraId="63842128" w14:textId="6D6DEEBE" w:rsidR="00580E1A" w:rsidRPr="00775774" w:rsidRDefault="00580E1A" w:rsidP="00A658E2">
      <w:pPr>
        <w:pStyle w:val="Bullet1"/>
        <w:numPr>
          <w:ilvl w:val="0"/>
          <w:numId w:val="1"/>
        </w:numPr>
      </w:pPr>
      <w:r w:rsidRPr="00775774">
        <w:t xml:space="preserve">To </w:t>
      </w:r>
      <w:r w:rsidRPr="00775774">
        <w:rPr>
          <w:i/>
          <w:iCs/>
        </w:rPr>
        <w:t xml:space="preserve">sell my ideas </w:t>
      </w:r>
      <w:r w:rsidRPr="00775774">
        <w:t>inside as well as outside my immediate department or group.</w:t>
      </w:r>
    </w:p>
    <w:p w14:paraId="5EF8EFBE" w14:textId="2D6CE509" w:rsidR="00580E1A" w:rsidRPr="00775774" w:rsidRDefault="00580E1A" w:rsidP="00A658E2">
      <w:pPr>
        <w:pStyle w:val="Bullet1"/>
        <w:numPr>
          <w:ilvl w:val="0"/>
          <w:numId w:val="1"/>
        </w:numPr>
      </w:pPr>
      <w:r w:rsidRPr="00775774">
        <w:t xml:space="preserve">To </w:t>
      </w:r>
      <w:r w:rsidRPr="00775774">
        <w:rPr>
          <w:i/>
          <w:iCs/>
        </w:rPr>
        <w:t xml:space="preserve">communicate </w:t>
      </w:r>
      <w:r w:rsidRPr="00775774">
        <w:t>better within my department and with my manager.</w:t>
      </w:r>
    </w:p>
    <w:p w14:paraId="0F1241AA" w14:textId="459B6768" w:rsidR="00580E1A" w:rsidRPr="00775774" w:rsidRDefault="00580E1A" w:rsidP="00A658E2">
      <w:pPr>
        <w:pStyle w:val="Bullet1"/>
        <w:numPr>
          <w:ilvl w:val="0"/>
          <w:numId w:val="1"/>
        </w:numPr>
      </w:pPr>
      <w:r w:rsidRPr="00775774">
        <w:t xml:space="preserve">To </w:t>
      </w:r>
      <w:r w:rsidRPr="00775774">
        <w:rPr>
          <w:i/>
          <w:iCs/>
        </w:rPr>
        <w:t xml:space="preserve">listen and respond </w:t>
      </w:r>
      <w:r w:rsidRPr="00775774">
        <w:t>better to others.</w:t>
      </w:r>
    </w:p>
    <w:p w14:paraId="4A6DD0FA" w14:textId="77777777" w:rsidR="00580E1A" w:rsidRPr="00775774" w:rsidRDefault="00580E1A" w:rsidP="002D386D">
      <w:r w:rsidRPr="00775774">
        <w:t xml:space="preserve">What you need, in short, is </w:t>
      </w:r>
      <w:r w:rsidRPr="00775774">
        <w:rPr>
          <w:i/>
          <w:iCs/>
        </w:rPr>
        <w:t>influence</w:t>
      </w:r>
      <w:r w:rsidRPr="00775774">
        <w:t>: a set of people skills that can serve you whenever and wherever you are, a set of interpersonal skills that you can practice anytime, anywhere, inside or outside an organization. We call it ‘“portable power’.”</w:t>
      </w:r>
    </w:p>
    <w:p w14:paraId="66BD060C" w14:textId="123E2611" w:rsidR="002D386D" w:rsidRPr="00775774" w:rsidRDefault="00580E1A" w:rsidP="00E34577">
      <w:pPr>
        <w:pStyle w:val="NI"/>
      </w:pPr>
      <w:r w:rsidRPr="00775774">
        <w:t>Mastery of influence skills represents a strategic approach to moving ahead in today’s world. As we’ve said, influence is not an inherent gift or talent, but a set of skills that anyone can learn, practice, and master.</w:t>
      </w:r>
      <w:r w:rsidR="002D386D" w:rsidRPr="00775774">
        <w:br w:type="page"/>
      </w:r>
    </w:p>
    <w:p w14:paraId="5C8EEDC0" w14:textId="556E0B6A" w:rsidR="006E1CB0" w:rsidRPr="00775774" w:rsidRDefault="00D1713C" w:rsidP="00D1713C">
      <w:pPr>
        <w:pStyle w:val="NormalH4"/>
      </w:pPr>
      <w:r w:rsidRPr="00775774">
        <w:lastRenderedPageBreak/>
        <w:t>TRENDS IN TODAY’S WORKPLACE</w:t>
      </w:r>
    </w:p>
    <w:p w14:paraId="7243C8B2" w14:textId="77777777" w:rsidR="006E1CB0" w:rsidRPr="00775774" w:rsidRDefault="006E1CB0" w:rsidP="00D1713C">
      <w:r w:rsidRPr="00775774">
        <w:t xml:space="preserve">Now let’s examine the changes discussed at the beginning of this chapter. How many of these changes or trends are taking place in your company? Are they having an impact on you? If so, how? Write your answers in the </w:t>
      </w:r>
      <w:proofErr w:type="gramStart"/>
      <w:r w:rsidRPr="00775774">
        <w:t>work space</w:t>
      </w:r>
      <w:proofErr w:type="gramEnd"/>
      <w:r w:rsidRPr="00775774">
        <w:t xml:space="preserve"> provided</w:t>
      </w:r>
    </w:p>
    <w:p w14:paraId="2D774EB9" w14:textId="4B6A74D3" w:rsidR="006E1CB0" w:rsidRPr="00775774" w:rsidRDefault="00C54527" w:rsidP="00C54527">
      <w:pPr>
        <w:pStyle w:val="NormalH5Appendix"/>
      </w:pPr>
      <w:r>
        <w:t xml:space="preserve">Influence </w:t>
      </w:r>
      <w:r w:rsidR="006E1CB0" w:rsidRPr="00775774">
        <w:t>Exercise 6</w:t>
      </w:r>
      <w:r>
        <w:t>: H</w:t>
      </w:r>
      <w:r w:rsidR="006E1CB0" w:rsidRPr="00775774">
        <w:t>ow are today’s workplace</w:t>
      </w:r>
      <w:r>
        <w:br/>
      </w:r>
      <w:r w:rsidR="006E1CB0" w:rsidRPr="00775774">
        <w:t>changes and trends affecting you?</w:t>
      </w:r>
    </w:p>
    <w:p w14:paraId="77450A03" w14:textId="73194078" w:rsidR="006E1CB0" w:rsidRPr="00775774" w:rsidRDefault="006E1CB0" w:rsidP="00AA3A25">
      <w:pPr>
        <w:pStyle w:val="NormalAppendix"/>
      </w:pPr>
      <w:r w:rsidRPr="00775774">
        <w:rPr>
          <w:b/>
          <w:bCs/>
        </w:rPr>
        <w:t>Competition</w:t>
      </w:r>
      <w:r w:rsidRPr="00775774">
        <w:t xml:space="preserve"> - do you feel competitive with co-workers?</w:t>
      </w:r>
      <w:r w:rsidR="00AA3A25" w:rsidRPr="00775774">
        <w:t xml:space="preserve"> </w:t>
      </w:r>
      <w:r w:rsidRPr="00775774">
        <w:t>What are you competing for? (Resources, staff, time with management)</w:t>
      </w:r>
      <w:r w:rsidR="00AA3A25" w:rsidRPr="00775774">
        <w:t xml:space="preserve"> 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__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______________________________________</w:t>
      </w:r>
      <w:r w:rsidR="00B16CA9" w:rsidRPr="00775774">
        <w:t>__________________________________________________________________</w:t>
      </w:r>
    </w:p>
    <w:p w14:paraId="2E9E0D34" w14:textId="6E0FE6E1" w:rsidR="006E1CB0" w:rsidRPr="00775774" w:rsidRDefault="006E1CB0" w:rsidP="00AA3A25">
      <w:pPr>
        <w:pStyle w:val="NormalAppendix"/>
      </w:pPr>
      <w:r w:rsidRPr="00775774">
        <w:rPr>
          <w:b/>
          <w:bCs/>
        </w:rPr>
        <w:t>Technology</w:t>
      </w:r>
      <w:r w:rsidRPr="00775774">
        <w:t xml:space="preserve"> – how have technological advances and changes affected your work (negatively or positively)</w:t>
      </w:r>
      <w:r w:rsidR="00AA3A25" w:rsidRPr="00775774">
        <w:t xml:space="preserve"> ______________________________________________________________________________</w:t>
      </w:r>
      <w:r w:rsidR="00B16CA9" w:rsidRPr="00775774">
        <w:t>____________________________________________________________________________________________________________________________________</w:t>
      </w:r>
      <w:r w:rsidR="00AA3A25"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p>
    <w:p w14:paraId="006D3DF7" w14:textId="4272ABC0" w:rsidR="006E1CB0" w:rsidRPr="00775774" w:rsidRDefault="006E1CB0" w:rsidP="00AA3A25">
      <w:pPr>
        <w:pStyle w:val="NormalAppendix"/>
      </w:pPr>
      <w:r w:rsidRPr="00775774">
        <w:rPr>
          <w:b/>
          <w:bCs/>
        </w:rPr>
        <w:t>Information</w:t>
      </w:r>
      <w:r w:rsidRPr="00775774">
        <w:t xml:space="preserve"> - is there an increased demand on you for information? Do you have an increased burden of reading or reviewing information?</w:t>
      </w:r>
      <w:r w:rsidR="00AA3A25" w:rsidRPr="00775774">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w:t>
      </w:r>
      <w:r w:rsidR="00AA3A25" w:rsidRPr="00775774">
        <w:lastRenderedPageBreak/>
        <w:t>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_______________________________________________________________________________________________________</w:t>
      </w:r>
      <w:r w:rsidR="00B16CA9" w:rsidRPr="00775774">
        <w:t>__________________________________________________________________</w:t>
      </w:r>
    </w:p>
    <w:p w14:paraId="79EED770" w14:textId="4433BD2B" w:rsidR="006E1CB0" w:rsidRPr="00775774" w:rsidRDefault="006E1CB0" w:rsidP="00AA3A25">
      <w:pPr>
        <w:pStyle w:val="NormalAppendix"/>
      </w:pPr>
      <w:r w:rsidRPr="00775774">
        <w:rPr>
          <w:b/>
          <w:bCs/>
        </w:rPr>
        <w:t xml:space="preserve">Innovation </w:t>
      </w:r>
      <w:r w:rsidRPr="00775774">
        <w:t>- Are you and your colleagues being asked to come up with new ideas? New ways of doing things?</w:t>
      </w:r>
      <w:r w:rsidR="00AA3A25" w:rsidRPr="00775774">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w:t>
      </w:r>
      <w:r w:rsidR="00B16CA9" w:rsidRPr="00775774">
        <w:t>__________________________________________________________________</w:t>
      </w:r>
      <w:r w:rsidR="00AA3A25" w:rsidRPr="00775774">
        <w:t>___________________________________________________________</w:t>
      </w:r>
      <w:r w:rsidR="00B16CA9" w:rsidRPr="00775774">
        <w:t>__________________________________________________________________</w:t>
      </w:r>
      <w:r w:rsidR="00AA3A25" w:rsidRPr="00775774">
        <w:t>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p>
    <w:p w14:paraId="5ACBD20F" w14:textId="6A949517" w:rsidR="006E1CB0" w:rsidRPr="00775774" w:rsidRDefault="006E1CB0" w:rsidP="00AA3A25">
      <w:pPr>
        <w:pStyle w:val="NormalAppendix"/>
      </w:pPr>
      <w:r w:rsidRPr="00775774">
        <w:rPr>
          <w:b/>
          <w:bCs/>
        </w:rPr>
        <w:t>Organizational Structure</w:t>
      </w:r>
      <w:r w:rsidRPr="00775774">
        <w:t xml:space="preserve"> - Is the current organizational structure clear, are you required to work across departmental lines, on teams and task forces?</w:t>
      </w:r>
      <w:r w:rsidR="00AA3A25" w:rsidRPr="00775774">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________________________________________________________________________________________________________________________</w:t>
      </w:r>
      <w:r w:rsidR="00B16CA9" w:rsidRPr="00775774">
        <w:t>__________________________________________________________________</w:t>
      </w:r>
      <w:r w:rsidR="00AA3A25" w:rsidRPr="00775774">
        <w:t>_______________________________</w:t>
      </w:r>
      <w:r w:rsidR="00B16CA9" w:rsidRPr="00775774">
        <w:t>__________________________________________________________________</w:t>
      </w:r>
    </w:p>
    <w:p w14:paraId="3C928246" w14:textId="7D84CC0A" w:rsidR="00AA3A25" w:rsidRPr="00775774" w:rsidRDefault="006E1CB0" w:rsidP="00AA3A25">
      <w:pPr>
        <w:pStyle w:val="NormalAppendix"/>
      </w:pPr>
      <w:r w:rsidRPr="00775774">
        <w:rPr>
          <w:b/>
          <w:bCs/>
        </w:rPr>
        <w:t>New Worker Values</w:t>
      </w:r>
      <w:r w:rsidRPr="00775774">
        <w:t>; are there any changes in your values or those of your co-workers? How do these affect your work?</w:t>
      </w:r>
      <w:r w:rsidR="00AA3A25" w:rsidRPr="00775774">
        <w:t xml:space="preserve"> ____________________________________________________________________________________________________________________________________________________________________________________</w:t>
      </w:r>
      <w:r w:rsidR="00AA3A25" w:rsidRPr="00775774">
        <w:lastRenderedPageBreak/>
        <w:t>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____________________________________________________________________________________________________________________________________</w:t>
      </w:r>
      <w:r w:rsidR="00AA3A25"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A3A25" w:rsidRPr="00775774">
        <w:br w:type="page"/>
      </w:r>
    </w:p>
    <w:p w14:paraId="24C1918C" w14:textId="18EA43EA" w:rsidR="006E1CB0" w:rsidRPr="00775774" w:rsidRDefault="00AA3A25" w:rsidP="00AA3A25">
      <w:pPr>
        <w:pStyle w:val="NormalH4"/>
      </w:pPr>
      <w:r w:rsidRPr="00775774">
        <w:lastRenderedPageBreak/>
        <w:t>DISCOVERING YOUR PERSONAL INFLUENCE STYLE</w:t>
      </w:r>
    </w:p>
    <w:p w14:paraId="6AFDAF38" w14:textId="1CC55235" w:rsidR="006E1CB0" w:rsidRPr="00B16CA9" w:rsidRDefault="00AA3A25" w:rsidP="00AA3A25">
      <w:pPr>
        <w:rPr>
          <w:spacing w:val="-2"/>
        </w:rPr>
      </w:pPr>
      <w:r w:rsidRPr="00B16CA9">
        <w:rPr>
          <w:spacing w:val="-2"/>
        </w:rPr>
        <w:t>N</w:t>
      </w:r>
      <w:r w:rsidR="006E1CB0" w:rsidRPr="00B16CA9">
        <w:rPr>
          <w:spacing w:val="-2"/>
        </w:rPr>
        <w:t>ow, let’s examine how you currently speak when you’re trying to influence someone.</w:t>
      </w:r>
    </w:p>
    <w:p w14:paraId="2137EFE8" w14:textId="697B8B9B" w:rsidR="006E1CB0" w:rsidRPr="00775774" w:rsidRDefault="00AA3A25" w:rsidP="00AA3A25">
      <w:pPr>
        <w:pStyle w:val="NormalH5Appendix"/>
      </w:pPr>
      <w:r w:rsidRPr="00775774">
        <w:t>Influence Exercise 7</w:t>
      </w:r>
      <w:r w:rsidR="00C54527">
        <w:t>:</w:t>
      </w:r>
      <w:r w:rsidRPr="00775774">
        <w:t xml:space="preserve"> Profiling Your</w:t>
      </w:r>
      <w:r w:rsidR="00B16CA9">
        <w:br/>
      </w:r>
      <w:r w:rsidRPr="00775774">
        <w:t>Current Modus Operandi!</w:t>
      </w:r>
    </w:p>
    <w:p w14:paraId="79FB54CB" w14:textId="77777777" w:rsidR="006E1CB0" w:rsidRPr="00775774" w:rsidRDefault="006E1CB0" w:rsidP="00AA3A25">
      <w:r w:rsidRPr="00775774">
        <w:t>How do you influence people? Do you stop, listen, and watch yourself as you try to sway someone’s opinion or change someone’s behavior? If you’re like most people, you probably don’t really know how you influence others.</w:t>
      </w:r>
    </w:p>
    <w:p w14:paraId="39F0F4D2" w14:textId="2E4BB61E" w:rsidR="006E1CB0" w:rsidRPr="00775774" w:rsidRDefault="006E1CB0" w:rsidP="00AA3A25">
      <w:pPr>
        <w:pStyle w:val="NI005"/>
      </w:pPr>
      <w:r w:rsidRPr="00775774">
        <w:t xml:space="preserve">As mentioned in Chapter 1, understanding your own ‘technology’ of influence is the beginning of mastering influence skills in all situations. The questions in Exercise </w:t>
      </w:r>
      <w:r w:rsidR="00407CE2">
        <w:t>7</w:t>
      </w:r>
      <w:r w:rsidRPr="00775774">
        <w:t xml:space="preserve"> are designed to help you become aware of how you usually behave when you’re trying to influence.</w:t>
      </w:r>
    </w:p>
    <w:p w14:paraId="55EAC913" w14:textId="0F2C2211" w:rsidR="00AA3A25" w:rsidRPr="00775774" w:rsidRDefault="00AA3A25" w:rsidP="00A658E2">
      <w:pPr>
        <w:pStyle w:val="NormalAppendix2"/>
        <w:numPr>
          <w:ilvl w:val="0"/>
          <w:numId w:val="3"/>
        </w:numPr>
        <w:ind w:left="360"/>
      </w:pPr>
      <w:r w:rsidRPr="00775774">
        <w:t>How you have influenced someone:</w:t>
      </w:r>
    </w:p>
    <w:p w14:paraId="161C1183" w14:textId="0B26710D" w:rsidR="00AA3A25" w:rsidRPr="00775774" w:rsidRDefault="00AA3A25" w:rsidP="00A658E2">
      <w:pPr>
        <w:pStyle w:val="NormalAppendix2"/>
        <w:numPr>
          <w:ilvl w:val="0"/>
          <w:numId w:val="4"/>
        </w:numPr>
      </w:pPr>
      <w:r w:rsidRPr="00775774">
        <w:t>Describe a recent situation in which you influenced someone to believe or do something different. _______________________________________________________________________________</w:t>
      </w:r>
      <w:r w:rsidR="00B16CA9" w:rsidRPr="00775774">
        <w:t>_____________________________________________________________</w:t>
      </w:r>
      <w:r w:rsidRPr="00775774">
        <w:t>________________________________________________________________________________________________________</w:t>
      </w:r>
      <w:r w:rsidR="00B16CA9" w:rsidRPr="00775774">
        <w:t>_____________________________________________________________</w:t>
      </w:r>
    </w:p>
    <w:p w14:paraId="330120AD" w14:textId="5CCBB7C5" w:rsidR="006E1CB0" w:rsidRPr="00775774" w:rsidRDefault="006E1CB0" w:rsidP="00A658E2">
      <w:pPr>
        <w:pStyle w:val="NormalAppendix2"/>
        <w:numPr>
          <w:ilvl w:val="0"/>
          <w:numId w:val="4"/>
        </w:numPr>
      </w:pPr>
      <w:r w:rsidRPr="00775774">
        <w:t>Describe that person’s personality. For example, is he or she usually easy-going, stubborn, open to change, not open to change?</w:t>
      </w:r>
      <w:r w:rsidR="00AA3A25" w:rsidRPr="00775774">
        <w:t xml:space="preserve"> ___________________________________________________________________________</w:t>
      </w:r>
      <w:r w:rsidR="00B16CA9" w:rsidRPr="00775774">
        <w:t>_____________________________________________________________</w:t>
      </w:r>
      <w:r w:rsidR="00AA3A25" w:rsidRPr="00775774">
        <w:t>_______</w:t>
      </w:r>
      <w:r w:rsidR="00B16CA9" w:rsidRPr="00775774">
        <w:t>_____________________________________________________________</w:t>
      </w:r>
      <w:r w:rsidR="00AA3A25" w:rsidRPr="00775774">
        <w:t>_____________________________________________________________________________________________________</w:t>
      </w:r>
      <w:r w:rsidR="00B16CA9" w:rsidRPr="00775774">
        <w:t>_____________________________________________________________</w:t>
      </w:r>
    </w:p>
    <w:p w14:paraId="4D4F67E3" w14:textId="5849D305" w:rsidR="006E1CB0" w:rsidRPr="00775774" w:rsidRDefault="006E1CB0" w:rsidP="00A658E2">
      <w:pPr>
        <w:pStyle w:val="NormalAppendix2"/>
        <w:numPr>
          <w:ilvl w:val="0"/>
          <w:numId w:val="4"/>
        </w:numPr>
      </w:pPr>
      <w:r w:rsidRPr="00775774">
        <w:t>Describe what you really wanted.</w:t>
      </w:r>
      <w:r w:rsidR="00AA3A25" w:rsidRPr="00775774">
        <w:t xml:space="preserve"> 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w:t>
      </w:r>
      <w:r w:rsidR="00B16CA9" w:rsidRPr="00775774">
        <w:lastRenderedPageBreak/>
        <w:t>_____________</w:t>
      </w:r>
      <w:r w:rsidR="00AA3A25" w:rsidRPr="00775774">
        <w:t>___________________________________________</w:t>
      </w:r>
      <w:r w:rsidR="00B16CA9" w:rsidRPr="00775774">
        <w:t>_____________________________________________________________</w:t>
      </w:r>
    </w:p>
    <w:p w14:paraId="7A513D89" w14:textId="79CD6933" w:rsidR="006E1CB0" w:rsidRPr="00775774" w:rsidRDefault="006E1CB0" w:rsidP="00A658E2">
      <w:pPr>
        <w:pStyle w:val="NormalAppendix2"/>
        <w:numPr>
          <w:ilvl w:val="0"/>
          <w:numId w:val="4"/>
        </w:numPr>
      </w:pPr>
      <w:r w:rsidRPr="00775774">
        <w:t>What did you say or do that was the most influential? (This is basically your usual method of influencing someone.)</w:t>
      </w:r>
      <w:r w:rsidR="00AA3A25" w:rsidRPr="00775774">
        <w:t xml:space="preserve"> ___________________________________________________________________________________________________________________________________________</w:t>
      </w:r>
      <w:r w:rsidR="00B16CA9" w:rsidRPr="00775774">
        <w:t>_____________________________________________________________</w:t>
      </w:r>
      <w:r w:rsidR="00AA3A25" w:rsidRPr="00775774">
        <w:t>_________________________________________________________________________________________________________</w:t>
      </w:r>
      <w:r w:rsidR="00B16CA9" w:rsidRPr="00775774">
        <w:t>_____________________________________________________________</w:t>
      </w:r>
    </w:p>
    <w:p w14:paraId="19B2BB51" w14:textId="487336C7" w:rsidR="006E1CB0" w:rsidRPr="00775774" w:rsidRDefault="006E1CB0" w:rsidP="00A658E2">
      <w:pPr>
        <w:pStyle w:val="NormalAppendix2"/>
        <w:numPr>
          <w:ilvl w:val="0"/>
          <w:numId w:val="3"/>
        </w:numPr>
        <w:ind w:left="360"/>
      </w:pPr>
      <w:r w:rsidRPr="00775774">
        <w:t>What do you think your three most effective influence skills are? Think about the skills discussed so far and how you answered question 1. As you read the previous chapters and some of the influence methods discussed, you probably found yourself thinking, ‘Yes, that sounds like me, that’s what I do’. Here’s your chance to crystallize these thoughts.</w:t>
      </w:r>
    </w:p>
    <w:p w14:paraId="78C8C05B" w14:textId="291B80CC" w:rsidR="006E1CB0" w:rsidRPr="00775774" w:rsidRDefault="00AA3A25" w:rsidP="00A658E2">
      <w:pPr>
        <w:pStyle w:val="NormalAppendix2"/>
        <w:numPr>
          <w:ilvl w:val="0"/>
          <w:numId w:val="5"/>
        </w:numPr>
      </w:pPr>
      <w:r w:rsidRPr="00775774">
        <w:t>___________________________</w:t>
      </w:r>
      <w:r w:rsidR="00B16CA9">
        <w:t>____________</w:t>
      </w:r>
      <w:r w:rsidRPr="00775774">
        <w:t>______________________</w:t>
      </w:r>
    </w:p>
    <w:p w14:paraId="48884A29" w14:textId="3E1C887F" w:rsidR="006E1CB0" w:rsidRPr="00775774" w:rsidRDefault="00AA3A25" w:rsidP="00A658E2">
      <w:pPr>
        <w:pStyle w:val="NormalAppendix2"/>
        <w:numPr>
          <w:ilvl w:val="0"/>
          <w:numId w:val="5"/>
        </w:numPr>
      </w:pPr>
      <w:r w:rsidRPr="00775774">
        <w:t>_______________________________________</w:t>
      </w:r>
      <w:r w:rsidR="00B16CA9">
        <w:t>____________</w:t>
      </w:r>
      <w:r w:rsidRPr="00775774">
        <w:t>__________</w:t>
      </w:r>
    </w:p>
    <w:p w14:paraId="2F91DE56" w14:textId="4A76AE53" w:rsidR="006E1CB0" w:rsidRPr="00775774" w:rsidRDefault="00AA3A25" w:rsidP="00A658E2">
      <w:pPr>
        <w:pStyle w:val="NormalAppendix2"/>
        <w:numPr>
          <w:ilvl w:val="0"/>
          <w:numId w:val="5"/>
        </w:numPr>
      </w:pPr>
      <w:r w:rsidRPr="00775774">
        <w:t>________________________________________________</w:t>
      </w:r>
      <w:r w:rsidR="00B16CA9">
        <w:t>____________</w:t>
      </w:r>
      <w:r w:rsidRPr="00775774">
        <w:t>_</w:t>
      </w:r>
    </w:p>
    <w:p w14:paraId="0A0B621C" w14:textId="149D6F41" w:rsidR="006E1CB0" w:rsidRPr="00775774" w:rsidRDefault="006E1CB0" w:rsidP="00A658E2">
      <w:pPr>
        <w:pStyle w:val="NormalAppendix2"/>
        <w:numPr>
          <w:ilvl w:val="0"/>
          <w:numId w:val="3"/>
        </w:numPr>
        <w:ind w:left="360"/>
      </w:pPr>
      <w:r w:rsidRPr="00775774">
        <w:t xml:space="preserve">What influence skills would you like to improve? Again, you may, as you’ve read, have said to yourself, ‘I wish I could do that </w:t>
      </w:r>
      <w:proofErr w:type="gramStart"/>
      <w:r w:rsidRPr="00775774">
        <w:t>better</w:t>
      </w:r>
      <w:proofErr w:type="gramEnd"/>
      <w:r w:rsidRPr="00775774">
        <w:t>’, when a particular influence method was discussed.</w:t>
      </w:r>
    </w:p>
    <w:p w14:paraId="71BF8FFB" w14:textId="708CB881" w:rsidR="006E1CB0" w:rsidRPr="00775774" w:rsidRDefault="00AA3A25" w:rsidP="00A658E2">
      <w:pPr>
        <w:pStyle w:val="NormalAppendix2"/>
        <w:numPr>
          <w:ilvl w:val="0"/>
          <w:numId w:val="6"/>
        </w:numPr>
      </w:pPr>
      <w:r w:rsidRPr="00775774">
        <w:t>________________________________________________</w:t>
      </w:r>
      <w:r w:rsidR="00B16CA9">
        <w:t>____________</w:t>
      </w:r>
      <w:r w:rsidRPr="00775774">
        <w:t>_</w:t>
      </w:r>
    </w:p>
    <w:p w14:paraId="5D0378C8" w14:textId="706A6C9A" w:rsidR="006E1CB0" w:rsidRPr="00775774" w:rsidRDefault="00AA3A25" w:rsidP="00A658E2">
      <w:pPr>
        <w:pStyle w:val="NormalAppendix2"/>
        <w:numPr>
          <w:ilvl w:val="0"/>
          <w:numId w:val="6"/>
        </w:numPr>
      </w:pPr>
      <w:r w:rsidRPr="00775774">
        <w:t>________________________________________________</w:t>
      </w:r>
      <w:r w:rsidR="00B16CA9">
        <w:t>____________</w:t>
      </w:r>
      <w:r w:rsidRPr="00775774">
        <w:t>_</w:t>
      </w:r>
    </w:p>
    <w:p w14:paraId="693D805F" w14:textId="282BD3FE" w:rsidR="006E1CB0" w:rsidRPr="00775774" w:rsidRDefault="00AA3A25" w:rsidP="00A658E2">
      <w:pPr>
        <w:pStyle w:val="NormalAppendix2"/>
        <w:numPr>
          <w:ilvl w:val="0"/>
          <w:numId w:val="6"/>
        </w:numPr>
      </w:pPr>
      <w:r w:rsidRPr="00775774">
        <w:t>________________________________________________</w:t>
      </w:r>
      <w:r w:rsidR="00B16CA9">
        <w:t>____________</w:t>
      </w:r>
      <w:r w:rsidRPr="00775774">
        <w:t>_</w:t>
      </w:r>
    </w:p>
    <w:p w14:paraId="7AE13622" w14:textId="3E5334AF" w:rsidR="00AA3A25" w:rsidRPr="00775774" w:rsidRDefault="00AA3A25" w:rsidP="00A658E2">
      <w:pPr>
        <w:pStyle w:val="NormalAppendix2"/>
        <w:numPr>
          <w:ilvl w:val="0"/>
          <w:numId w:val="3"/>
        </w:numPr>
        <w:ind w:left="360"/>
      </w:pPr>
      <w:r w:rsidRPr="00775774">
        <w:t>Who do you need to influence to further your career? Try to stick with names this time, not titles, since influencing someone is easier if you know them. Try to limit the number of names to three.</w:t>
      </w:r>
    </w:p>
    <w:p w14:paraId="2CE6B55B" w14:textId="22F8C79F" w:rsidR="00AA3A25" w:rsidRPr="00775774" w:rsidRDefault="00AA3A25" w:rsidP="00A658E2">
      <w:pPr>
        <w:pStyle w:val="NormalAppendix2"/>
        <w:numPr>
          <w:ilvl w:val="0"/>
          <w:numId w:val="7"/>
        </w:numPr>
      </w:pPr>
      <w:r w:rsidRPr="00775774">
        <w:t>_________________________________</w:t>
      </w:r>
      <w:r w:rsidR="00B16CA9">
        <w:t>____________</w:t>
      </w:r>
      <w:r w:rsidRPr="00775774">
        <w:t>________________</w:t>
      </w:r>
    </w:p>
    <w:p w14:paraId="29C83967" w14:textId="5F74219C" w:rsidR="00AA3A25" w:rsidRPr="00775774" w:rsidRDefault="00AA3A25" w:rsidP="00A658E2">
      <w:pPr>
        <w:pStyle w:val="NormalAppendix2"/>
        <w:numPr>
          <w:ilvl w:val="0"/>
          <w:numId w:val="7"/>
        </w:numPr>
      </w:pPr>
      <w:r w:rsidRPr="00775774">
        <w:t>_____________________________________________</w:t>
      </w:r>
      <w:r w:rsidR="00B16CA9">
        <w:t>____________</w:t>
      </w:r>
      <w:r w:rsidRPr="00775774">
        <w:t>____</w:t>
      </w:r>
    </w:p>
    <w:p w14:paraId="014EF9FD" w14:textId="039A081E" w:rsidR="00AA3A25" w:rsidRPr="00775774" w:rsidRDefault="00AA3A25" w:rsidP="00A658E2">
      <w:pPr>
        <w:pStyle w:val="NormalAppendix2"/>
        <w:numPr>
          <w:ilvl w:val="0"/>
          <w:numId w:val="7"/>
        </w:numPr>
      </w:pPr>
      <w:r w:rsidRPr="00775774">
        <w:t>________________________________________________</w:t>
      </w:r>
      <w:r w:rsidR="00B16CA9">
        <w:t>____________</w:t>
      </w:r>
      <w:r w:rsidRPr="00775774">
        <w:t>_</w:t>
      </w:r>
    </w:p>
    <w:p w14:paraId="34421EF9" w14:textId="575E4AA8" w:rsidR="00AA3A25" w:rsidRPr="00775774" w:rsidRDefault="00AA3A25" w:rsidP="00A658E2">
      <w:pPr>
        <w:pStyle w:val="NormalAppendix2"/>
        <w:numPr>
          <w:ilvl w:val="0"/>
          <w:numId w:val="3"/>
        </w:numPr>
        <w:ind w:left="360"/>
      </w:pPr>
      <w:r w:rsidRPr="00775774">
        <w:t xml:space="preserve">Describe a current situation and an individual, not a group, you’d like to influence. What do you want this person to do, think, or change? For example, maybe you’d like that higher level job just vacated by a co-worker. Or maybe you’d like to turn a difficult client around to your way of thinking. </w:t>
      </w:r>
      <w:r w:rsidRPr="00775774">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6CA9" w:rsidRPr="00775774">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775774">
        <w:t>_____________________________</w:t>
      </w:r>
      <w:r w:rsidR="00B16CA9" w:rsidRPr="00775774">
        <w:t>________________________________________________________________</w:t>
      </w:r>
      <w:r w:rsidRPr="00775774">
        <w:br w:type="page"/>
      </w:r>
    </w:p>
    <w:p w14:paraId="7772B60B" w14:textId="1518E0EA" w:rsidR="006E1CB0" w:rsidRPr="00775774" w:rsidRDefault="00556705" w:rsidP="00556705">
      <w:pPr>
        <w:pStyle w:val="NormalH5Appendix"/>
      </w:pPr>
      <w:r w:rsidRPr="00775774">
        <w:lastRenderedPageBreak/>
        <w:t>Influence Exercise 8</w:t>
      </w:r>
      <w:r w:rsidR="00C54527">
        <w:t>:</w:t>
      </w:r>
      <w:r w:rsidRPr="00775774">
        <w:t xml:space="preserve"> Taking The Influence Styles </w:t>
      </w:r>
      <w:proofErr w:type="spellStart"/>
      <w:r w:rsidRPr="00775774">
        <w:t>Inventory</w:t>
      </w:r>
      <w:r w:rsidRPr="00775774">
        <w:rPr>
          <w:vertAlign w:val="superscript"/>
        </w:rPr>
        <w:t>tm</w:t>
      </w:r>
      <w:proofErr w:type="spellEnd"/>
    </w:p>
    <w:p w14:paraId="1E5286DC" w14:textId="77777777" w:rsidR="006B5B5A" w:rsidRPr="00775774" w:rsidRDefault="006B5B5A" w:rsidP="006B5B5A">
      <w:r w:rsidRPr="00775774">
        <w:t>To begin improving your influencing powers, you must begin by understanding your personal influence style. Each of us has a different approach that we use to get the results we want. Some are more effective than others.</w:t>
      </w:r>
    </w:p>
    <w:p w14:paraId="5F0C5BF2" w14:textId="03A5CC5A" w:rsidR="006B5B5A" w:rsidRPr="00775774" w:rsidRDefault="006B5B5A" w:rsidP="006B5B5A">
      <w:pPr>
        <w:pStyle w:val="NI"/>
      </w:pPr>
      <w:r w:rsidRPr="00775774">
        <w:t>In this exercise</w:t>
      </w:r>
      <w:r w:rsidR="004C71BD">
        <w:t>,</w:t>
      </w:r>
      <w:r w:rsidRPr="00775774">
        <w:t xml:space="preserve"> you’ll find a sampling of 12 questions from our psychological testing program called the Influence Styles </w:t>
      </w:r>
      <w:proofErr w:type="spellStart"/>
      <w:r w:rsidRPr="00775774">
        <w:t>Inventory</w:t>
      </w:r>
      <w:r w:rsidRPr="00775774">
        <w:rPr>
          <w:vertAlign w:val="superscript"/>
        </w:rPr>
        <w:t>TM</w:t>
      </w:r>
      <w:proofErr w:type="spellEnd"/>
      <w:r w:rsidRPr="00775774">
        <w:t>. The inventory is a self-assessment instrument that was prepared by training professionals, management experts, and psychologists. While a complete and accurate interpretation of your style should be done only by a trained instructor, this inventory segment will help you pinpoint what specific style or styles of influence you use and how to recognize and react to similar styles in other people.</w:t>
      </w:r>
    </w:p>
    <w:p w14:paraId="737C5963" w14:textId="78302B54" w:rsidR="006B5B5A" w:rsidRPr="00775774" w:rsidRDefault="006B5B5A" w:rsidP="006B5B5A">
      <w:pPr>
        <w:pStyle w:val="NI"/>
      </w:pPr>
      <w:r w:rsidRPr="00775774">
        <w:t>There are, as will be explained six different basic styles of influence. Your current style will fall into one of these six categories; that is, one of the six styles will distinguish the way you now go about trying to get the results you want. It’s your preferred influence style. By introducing you to these styles and showing you how to use them to your advantage, you will be learning, in essence, the first six secrets of influence. To benefit from the seventh and final secret, which you will learn you must first learn all six basic styles on which successful influence is based.</w:t>
      </w:r>
    </w:p>
    <w:p w14:paraId="4829E100" w14:textId="04416433" w:rsidR="006E1CB0" w:rsidRDefault="006E1CB0" w:rsidP="00556705">
      <w:pPr>
        <w:pStyle w:val="Normal2"/>
        <w:rPr>
          <w:u w:val="single"/>
        </w:rPr>
      </w:pPr>
      <w:r w:rsidRPr="00775774">
        <w:t>You can go to the link below, answer the questions that appear, and then click to get your “Influence Profile”</w:t>
      </w:r>
      <w:r w:rsidR="00B16CA9">
        <w:t xml:space="preserve"> </w:t>
      </w:r>
      <w:hyperlink r:id="rId9" w:history="1">
        <w:r w:rsidR="00B16CA9" w:rsidRPr="006F3A4A">
          <w:rPr>
            <w:rStyle w:val="Hyperlink"/>
          </w:rPr>
          <w:t>https://form.jotform.me/73425281313450</w:t>
        </w:r>
      </w:hyperlink>
    </w:p>
    <w:p w14:paraId="09A98B27" w14:textId="7F4009D6" w:rsidR="006E1CB0" w:rsidRPr="00775774" w:rsidRDefault="006E1CB0" w:rsidP="006B5B5A">
      <w:pPr>
        <w:pStyle w:val="Normal2"/>
      </w:pPr>
      <w:r w:rsidRPr="00775774">
        <w:t>Or you can answer a) or b) in the questions below</w:t>
      </w:r>
      <w:r w:rsidR="006E2621" w:rsidRPr="00775774">
        <w:t>:</w:t>
      </w:r>
    </w:p>
    <w:p w14:paraId="58F3B8A4" w14:textId="77777777" w:rsidR="006E1CB0" w:rsidRPr="00775774" w:rsidRDefault="006E1CB0" w:rsidP="006B5B5A">
      <w:pPr>
        <w:pStyle w:val="Indent"/>
      </w:pPr>
      <w:r w:rsidRPr="00775774">
        <w:t>Read each pair of statements and decide which statement most accurately describes you when you are attempting to influence someone. Even if you feel that neither statement fits you perfectly, choose the one that most closely applies to your behavior or attitude. Indicate your choice with a check mark on the line to the right of the statement.</w:t>
      </w:r>
    </w:p>
    <w:p w14:paraId="18FF5B26" w14:textId="77777777" w:rsidR="006E1CB0" w:rsidRPr="00775774" w:rsidRDefault="006E1CB0" w:rsidP="006B5B5A">
      <w:pPr>
        <w:pStyle w:val="Indent"/>
      </w:pPr>
      <w:r w:rsidRPr="00775774">
        <w:rPr>
          <w:i/>
          <w:iCs/>
        </w:rPr>
        <w:lastRenderedPageBreak/>
        <w:t xml:space="preserve">Example: </w:t>
      </w:r>
      <w:r w:rsidRPr="00775774">
        <w:t xml:space="preserve">In the pair below, if you feel that the statement, ‘When someone presents a ‘blue sky’ idea, I bring them back to reality’ describes you better than ‘I present my ideas by appealing to emotions, not logic’, then you would check line </w:t>
      </w:r>
      <w:r w:rsidRPr="00775774">
        <w:rPr>
          <w:i/>
          <w:iCs/>
        </w:rPr>
        <w:t xml:space="preserve">a </w:t>
      </w:r>
      <w:r w:rsidRPr="00775774">
        <w:t>as shown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1"/>
        <w:gridCol w:w="1329"/>
      </w:tblGrid>
      <w:tr w:rsidR="006B5B5A" w:rsidRPr="00775774" w14:paraId="586ED9ED" w14:textId="77777777" w:rsidTr="001F312E">
        <w:tc>
          <w:tcPr>
            <w:tcW w:w="4290" w:type="pct"/>
          </w:tcPr>
          <w:p w14:paraId="3571904F" w14:textId="77777777" w:rsidR="006B5B5A" w:rsidRPr="00775774" w:rsidRDefault="006B5B5A" w:rsidP="00A658E2">
            <w:pPr>
              <w:pStyle w:val="NormalTable"/>
              <w:numPr>
                <w:ilvl w:val="0"/>
                <w:numId w:val="8"/>
              </w:numPr>
              <w:ind w:right="0"/>
            </w:pPr>
            <w:r w:rsidRPr="00775774">
              <w:t>When someone presents a ‘blue sky’ idea,</w:t>
            </w:r>
            <w:r w:rsidRPr="00775774">
              <w:br/>
              <w:t>I bring them back to reality.</w:t>
            </w:r>
          </w:p>
        </w:tc>
        <w:tc>
          <w:tcPr>
            <w:tcW w:w="710" w:type="pct"/>
          </w:tcPr>
          <w:p w14:paraId="60B9F167" w14:textId="77777777" w:rsidR="006B5B5A" w:rsidRPr="00775774" w:rsidRDefault="006B5B5A" w:rsidP="00312165">
            <w:pPr>
              <w:pStyle w:val="NormalTable"/>
              <w:ind w:left="0" w:right="0"/>
            </w:pPr>
            <w:r w:rsidRPr="00775774">
              <w:t>a. ____</w:t>
            </w:r>
          </w:p>
        </w:tc>
      </w:tr>
      <w:tr w:rsidR="006B5B5A" w:rsidRPr="00775774" w14:paraId="79BC54D2" w14:textId="77777777" w:rsidTr="001F312E">
        <w:tc>
          <w:tcPr>
            <w:tcW w:w="4290" w:type="pct"/>
          </w:tcPr>
          <w:p w14:paraId="2FAB4D50" w14:textId="77777777" w:rsidR="006B5B5A" w:rsidRPr="00775774" w:rsidRDefault="006B5B5A" w:rsidP="00A658E2">
            <w:pPr>
              <w:pStyle w:val="NormalTable"/>
              <w:numPr>
                <w:ilvl w:val="0"/>
                <w:numId w:val="8"/>
              </w:numPr>
              <w:ind w:right="0"/>
            </w:pPr>
            <w:r w:rsidRPr="00775774">
              <w:t>I present my ideas by appealing to emotions,</w:t>
            </w:r>
            <w:r w:rsidRPr="00775774">
              <w:br/>
              <w:t>not logic.</w:t>
            </w:r>
          </w:p>
        </w:tc>
        <w:tc>
          <w:tcPr>
            <w:tcW w:w="710" w:type="pct"/>
          </w:tcPr>
          <w:p w14:paraId="59C1C556" w14:textId="77777777" w:rsidR="006B5B5A" w:rsidRPr="00775774" w:rsidRDefault="006B5B5A" w:rsidP="00312165">
            <w:pPr>
              <w:pStyle w:val="NormalTable"/>
              <w:ind w:left="0" w:right="0"/>
            </w:pPr>
            <w:r w:rsidRPr="00775774">
              <w:t>b. ____</w:t>
            </w:r>
          </w:p>
        </w:tc>
      </w:tr>
      <w:tr w:rsidR="006B5B5A" w:rsidRPr="00775774" w14:paraId="5FBF9685" w14:textId="77777777" w:rsidTr="001F312E">
        <w:tc>
          <w:tcPr>
            <w:tcW w:w="5000" w:type="pct"/>
            <w:gridSpan w:val="2"/>
          </w:tcPr>
          <w:p w14:paraId="490F01A9" w14:textId="77777777" w:rsidR="006B5B5A" w:rsidRPr="00775774" w:rsidRDefault="006B5B5A" w:rsidP="001F312E">
            <w:pPr>
              <w:pStyle w:val="NormalTable"/>
              <w:ind w:right="0"/>
            </w:pPr>
            <w:r w:rsidRPr="00775774">
              <w:rPr>
                <w:b/>
                <w:bCs/>
              </w:rPr>
              <w:t>A few guidelines</w:t>
            </w:r>
            <w:r w:rsidRPr="00775774">
              <w:t>:</w:t>
            </w:r>
          </w:p>
        </w:tc>
      </w:tr>
      <w:tr w:rsidR="006B5B5A" w:rsidRPr="00775774" w14:paraId="6026380D" w14:textId="77777777" w:rsidTr="001F312E">
        <w:tc>
          <w:tcPr>
            <w:tcW w:w="5000" w:type="pct"/>
            <w:gridSpan w:val="2"/>
          </w:tcPr>
          <w:p w14:paraId="53FE5C42" w14:textId="77777777" w:rsidR="006B5B5A" w:rsidRPr="00775774" w:rsidRDefault="006B5B5A" w:rsidP="00A658E2">
            <w:pPr>
              <w:pStyle w:val="NormalTable"/>
              <w:numPr>
                <w:ilvl w:val="0"/>
                <w:numId w:val="9"/>
              </w:numPr>
              <w:spacing w:before="60" w:after="60"/>
              <w:ind w:right="0"/>
            </w:pPr>
            <w:r w:rsidRPr="00775774">
              <w:t>Work quickly and intuitively. Chances are the first answer you choose for each question is the right one for you.</w:t>
            </w:r>
          </w:p>
        </w:tc>
      </w:tr>
      <w:tr w:rsidR="006B5B5A" w:rsidRPr="00775774" w14:paraId="20DC4633" w14:textId="77777777" w:rsidTr="001F312E">
        <w:tc>
          <w:tcPr>
            <w:tcW w:w="5000" w:type="pct"/>
            <w:gridSpan w:val="2"/>
          </w:tcPr>
          <w:p w14:paraId="35413007" w14:textId="77777777" w:rsidR="006B5B5A" w:rsidRPr="00775774" w:rsidRDefault="006B5B5A" w:rsidP="00A658E2">
            <w:pPr>
              <w:pStyle w:val="NormalTable"/>
              <w:numPr>
                <w:ilvl w:val="0"/>
                <w:numId w:val="9"/>
              </w:numPr>
              <w:spacing w:before="60" w:after="60"/>
              <w:ind w:right="0"/>
            </w:pPr>
            <w:r w:rsidRPr="00775774">
              <w:t>Don’t try to base your answer on what you think is socially desirable. There is no right or wrong way. Just respond in the way that’s most true for you.</w:t>
            </w:r>
          </w:p>
        </w:tc>
      </w:tr>
      <w:tr w:rsidR="006B5B5A" w:rsidRPr="00775774" w14:paraId="204F6170" w14:textId="77777777" w:rsidTr="001F312E">
        <w:tc>
          <w:tcPr>
            <w:tcW w:w="5000" w:type="pct"/>
            <w:gridSpan w:val="2"/>
          </w:tcPr>
          <w:p w14:paraId="3D7DDB35" w14:textId="77777777" w:rsidR="006B5B5A" w:rsidRPr="00775774" w:rsidRDefault="006B5B5A" w:rsidP="00A658E2">
            <w:pPr>
              <w:pStyle w:val="NormalTable"/>
              <w:numPr>
                <w:ilvl w:val="0"/>
                <w:numId w:val="9"/>
              </w:numPr>
              <w:spacing w:before="60" w:after="60"/>
              <w:ind w:right="0"/>
            </w:pPr>
            <w:r w:rsidRPr="00775774">
              <w:t>Don’t worry about apparent inconsistencies. You’ll notice that some of the phrases come up more than once. You may be tempted to answer the same way you did in the previous occurrence, but keep in mind that the repeated statement is being paired with a different statement. Just answer each item as a totally discrete and separate question.</w:t>
            </w:r>
          </w:p>
        </w:tc>
      </w:tr>
      <w:tr w:rsidR="006B5B5A" w:rsidRPr="00775774" w14:paraId="30828B01" w14:textId="77777777" w:rsidTr="001F312E">
        <w:tc>
          <w:tcPr>
            <w:tcW w:w="5000" w:type="pct"/>
            <w:gridSpan w:val="2"/>
          </w:tcPr>
          <w:p w14:paraId="2059CFB8" w14:textId="77777777" w:rsidR="006B5B5A" w:rsidRPr="00775774" w:rsidRDefault="006B5B5A" w:rsidP="00A658E2">
            <w:pPr>
              <w:pStyle w:val="NormalTable"/>
              <w:numPr>
                <w:ilvl w:val="0"/>
                <w:numId w:val="9"/>
              </w:numPr>
              <w:spacing w:before="60" w:after="60"/>
              <w:ind w:right="0"/>
            </w:pPr>
            <w:r w:rsidRPr="00775774">
              <w:t>For now, disregard the letters to the right of each answer line.</w:t>
            </w:r>
          </w:p>
        </w:tc>
      </w:tr>
      <w:tr w:rsidR="006B5B5A" w:rsidRPr="00775774" w14:paraId="06EEF675" w14:textId="77777777" w:rsidTr="001F312E">
        <w:tc>
          <w:tcPr>
            <w:tcW w:w="5000" w:type="pct"/>
            <w:gridSpan w:val="2"/>
          </w:tcPr>
          <w:p w14:paraId="1B1B71F1" w14:textId="77777777" w:rsidR="006B5B5A" w:rsidRPr="00775774" w:rsidRDefault="006B5B5A" w:rsidP="00A658E2">
            <w:pPr>
              <w:pStyle w:val="NormalTable"/>
              <w:numPr>
                <w:ilvl w:val="0"/>
                <w:numId w:val="9"/>
              </w:numPr>
              <w:spacing w:before="60" w:after="60"/>
              <w:ind w:right="0"/>
            </w:pPr>
            <w:r w:rsidRPr="00775774">
              <w:t>It may be helpful for you to have a particular influence situation in mind as you go through these questions. Or you may want to focus on your usual way of influencing others.</w:t>
            </w:r>
          </w:p>
        </w:tc>
      </w:tr>
      <w:tr w:rsidR="00FB60F8" w:rsidRPr="00775774" w14:paraId="2C500B79" w14:textId="77777777" w:rsidTr="001F312E">
        <w:tc>
          <w:tcPr>
            <w:tcW w:w="5000" w:type="pct"/>
            <w:gridSpan w:val="2"/>
          </w:tcPr>
          <w:p w14:paraId="34DA0DCC" w14:textId="77777777" w:rsidR="00FB60F8" w:rsidRPr="00775774" w:rsidRDefault="00FB60F8" w:rsidP="00FB60F8">
            <w:pPr>
              <w:pStyle w:val="NormalTable"/>
              <w:spacing w:before="60" w:after="60"/>
              <w:ind w:right="0"/>
            </w:pPr>
          </w:p>
        </w:tc>
      </w:tr>
      <w:tr w:rsidR="001F312E" w:rsidRPr="00775774" w14:paraId="0BFD643D" w14:textId="77777777" w:rsidTr="001F312E">
        <w:tc>
          <w:tcPr>
            <w:tcW w:w="5000" w:type="pct"/>
            <w:gridSpan w:val="2"/>
          </w:tcPr>
          <w:p w14:paraId="7256EE35" w14:textId="77777777" w:rsidR="001F312E" w:rsidRPr="00775774" w:rsidRDefault="001F312E" w:rsidP="00FB60F8">
            <w:pPr>
              <w:pStyle w:val="NormalTable"/>
              <w:spacing w:before="60" w:after="60"/>
              <w:ind w:right="0"/>
            </w:pPr>
          </w:p>
        </w:tc>
      </w:tr>
      <w:tr w:rsidR="006B5B5A" w:rsidRPr="00775774" w14:paraId="1D402BD7" w14:textId="77777777" w:rsidTr="001F312E">
        <w:tc>
          <w:tcPr>
            <w:tcW w:w="4290" w:type="pct"/>
          </w:tcPr>
          <w:p w14:paraId="18719A0F" w14:textId="77777777" w:rsidR="006B5B5A" w:rsidRPr="00775774" w:rsidRDefault="006B5B5A" w:rsidP="00A658E2">
            <w:pPr>
              <w:pStyle w:val="NormalTable"/>
              <w:numPr>
                <w:ilvl w:val="0"/>
                <w:numId w:val="10"/>
              </w:numPr>
              <w:spacing w:line="266" w:lineRule="auto"/>
              <w:ind w:left="360" w:right="0"/>
            </w:pPr>
            <w:r w:rsidRPr="00775774">
              <w:t>a. When someone presents a ‘blue sky’ idea,</w:t>
            </w:r>
            <w:r w:rsidRPr="00775774">
              <w:br/>
              <w:t>I bring them back to reality.</w:t>
            </w:r>
          </w:p>
        </w:tc>
        <w:tc>
          <w:tcPr>
            <w:tcW w:w="710" w:type="pct"/>
          </w:tcPr>
          <w:p w14:paraId="592FE3BA" w14:textId="77777777" w:rsidR="006B5B5A" w:rsidRPr="00775774" w:rsidRDefault="006B5B5A" w:rsidP="001F312E">
            <w:pPr>
              <w:pStyle w:val="NormalTable"/>
              <w:spacing w:line="266" w:lineRule="auto"/>
              <w:ind w:left="0" w:right="0"/>
            </w:pPr>
            <w:r w:rsidRPr="00775774">
              <w:t>a. ___F</w:t>
            </w:r>
          </w:p>
        </w:tc>
      </w:tr>
      <w:tr w:rsidR="006B5B5A" w:rsidRPr="00775774" w14:paraId="179C1949" w14:textId="77777777" w:rsidTr="001F312E">
        <w:tc>
          <w:tcPr>
            <w:tcW w:w="4290" w:type="pct"/>
          </w:tcPr>
          <w:p w14:paraId="41DEA5B5" w14:textId="77777777" w:rsidR="006B5B5A" w:rsidRPr="00775774" w:rsidRDefault="006B5B5A" w:rsidP="001F312E">
            <w:pPr>
              <w:pStyle w:val="NormalTable"/>
              <w:spacing w:line="266" w:lineRule="auto"/>
              <w:ind w:right="0"/>
            </w:pPr>
            <w:r w:rsidRPr="00775774">
              <w:t>b. I present my ideas by appealing to emotions,</w:t>
            </w:r>
            <w:r w:rsidRPr="00775774">
              <w:br/>
            </w:r>
            <w:r w:rsidRPr="00775774">
              <w:lastRenderedPageBreak/>
              <w:t>not logic.</w:t>
            </w:r>
          </w:p>
        </w:tc>
        <w:tc>
          <w:tcPr>
            <w:tcW w:w="710" w:type="pct"/>
          </w:tcPr>
          <w:p w14:paraId="1587D8FD" w14:textId="77777777" w:rsidR="006B5B5A" w:rsidRPr="00775774" w:rsidRDefault="006B5B5A" w:rsidP="001F312E">
            <w:pPr>
              <w:pStyle w:val="NormalTable"/>
              <w:spacing w:line="266" w:lineRule="auto"/>
              <w:ind w:left="0" w:right="0"/>
            </w:pPr>
            <w:r w:rsidRPr="00775774">
              <w:lastRenderedPageBreak/>
              <w:t>b. ___G</w:t>
            </w:r>
          </w:p>
        </w:tc>
      </w:tr>
      <w:tr w:rsidR="006B5B5A" w:rsidRPr="00775774" w14:paraId="2D084914" w14:textId="77777777" w:rsidTr="001F312E">
        <w:tc>
          <w:tcPr>
            <w:tcW w:w="4290" w:type="pct"/>
          </w:tcPr>
          <w:p w14:paraId="5A82C1E9" w14:textId="77777777" w:rsidR="006B5B5A" w:rsidRPr="00775774" w:rsidRDefault="006B5B5A" w:rsidP="00A658E2">
            <w:pPr>
              <w:pStyle w:val="NormalTable"/>
              <w:numPr>
                <w:ilvl w:val="0"/>
                <w:numId w:val="10"/>
              </w:numPr>
              <w:spacing w:line="266" w:lineRule="auto"/>
              <w:ind w:left="360" w:right="0"/>
            </w:pPr>
            <w:r w:rsidRPr="00775774">
              <w:lastRenderedPageBreak/>
              <w:t>a. I always tell people specifically how my</w:t>
            </w:r>
            <w:r w:rsidRPr="00775774">
              <w:br/>
              <w:t>ideas benefit them.</w:t>
            </w:r>
          </w:p>
        </w:tc>
        <w:tc>
          <w:tcPr>
            <w:tcW w:w="710" w:type="pct"/>
          </w:tcPr>
          <w:p w14:paraId="6555F0EB" w14:textId="77777777" w:rsidR="006B5B5A" w:rsidRPr="00775774" w:rsidRDefault="006B5B5A" w:rsidP="001F312E">
            <w:pPr>
              <w:pStyle w:val="NormalTable"/>
              <w:spacing w:line="266" w:lineRule="auto"/>
              <w:ind w:left="0" w:right="0"/>
            </w:pPr>
            <w:r w:rsidRPr="00775774">
              <w:t>a. ___S</w:t>
            </w:r>
          </w:p>
        </w:tc>
      </w:tr>
      <w:tr w:rsidR="006B5B5A" w:rsidRPr="00775774" w14:paraId="4C1796F2" w14:textId="77777777" w:rsidTr="001F312E">
        <w:tc>
          <w:tcPr>
            <w:tcW w:w="4290" w:type="pct"/>
          </w:tcPr>
          <w:p w14:paraId="31E858B6" w14:textId="77777777" w:rsidR="006B5B5A" w:rsidRPr="00775774" w:rsidRDefault="006B5B5A" w:rsidP="001F312E">
            <w:pPr>
              <w:pStyle w:val="NormalTable"/>
              <w:spacing w:line="266" w:lineRule="auto"/>
              <w:ind w:right="0"/>
            </w:pPr>
            <w:r w:rsidRPr="00775774">
              <w:t>b. I believe in telling people what you need from</w:t>
            </w:r>
            <w:r w:rsidRPr="00775774">
              <w:br/>
              <w:t>them and what you’re willing to give in return.</w:t>
            </w:r>
          </w:p>
        </w:tc>
        <w:tc>
          <w:tcPr>
            <w:tcW w:w="710" w:type="pct"/>
          </w:tcPr>
          <w:p w14:paraId="39A00CCB" w14:textId="77777777" w:rsidR="006B5B5A" w:rsidRPr="00775774" w:rsidRDefault="006B5B5A" w:rsidP="001F312E">
            <w:pPr>
              <w:pStyle w:val="NormalTable"/>
              <w:spacing w:line="266" w:lineRule="auto"/>
              <w:ind w:left="0" w:right="0"/>
            </w:pPr>
            <w:r w:rsidRPr="00775774">
              <w:t>b. ___C</w:t>
            </w:r>
          </w:p>
        </w:tc>
      </w:tr>
      <w:tr w:rsidR="006B5B5A" w:rsidRPr="00775774" w14:paraId="2B2E16BD" w14:textId="77777777" w:rsidTr="001F312E">
        <w:tc>
          <w:tcPr>
            <w:tcW w:w="4290" w:type="pct"/>
          </w:tcPr>
          <w:p w14:paraId="40069B87" w14:textId="77777777" w:rsidR="006B5B5A" w:rsidRPr="00775774" w:rsidRDefault="006B5B5A" w:rsidP="00A658E2">
            <w:pPr>
              <w:pStyle w:val="NormalTable"/>
              <w:numPr>
                <w:ilvl w:val="0"/>
                <w:numId w:val="10"/>
              </w:numPr>
              <w:spacing w:line="266" w:lineRule="auto"/>
              <w:ind w:left="360" w:right="0"/>
            </w:pPr>
            <w:r w:rsidRPr="00775774">
              <w:t>a. If someone disagrees, I respond by offering</w:t>
            </w:r>
            <w:r w:rsidRPr="00775774">
              <w:br/>
              <w:t>solid evidence.</w:t>
            </w:r>
          </w:p>
        </w:tc>
        <w:tc>
          <w:tcPr>
            <w:tcW w:w="710" w:type="pct"/>
          </w:tcPr>
          <w:p w14:paraId="58896D2C" w14:textId="77777777" w:rsidR="006B5B5A" w:rsidRPr="00775774" w:rsidRDefault="006B5B5A" w:rsidP="001F312E">
            <w:pPr>
              <w:pStyle w:val="NormalTable"/>
              <w:spacing w:line="266" w:lineRule="auto"/>
              <w:ind w:left="0" w:right="0"/>
            </w:pPr>
            <w:r w:rsidRPr="00775774">
              <w:t>a. ___T</w:t>
            </w:r>
          </w:p>
        </w:tc>
      </w:tr>
      <w:tr w:rsidR="006B5B5A" w:rsidRPr="00775774" w14:paraId="02D719F7" w14:textId="77777777" w:rsidTr="001F312E">
        <w:tc>
          <w:tcPr>
            <w:tcW w:w="4290" w:type="pct"/>
          </w:tcPr>
          <w:p w14:paraId="222B1DC3" w14:textId="77777777" w:rsidR="006B5B5A" w:rsidRPr="00775774" w:rsidRDefault="006B5B5A" w:rsidP="001F312E">
            <w:pPr>
              <w:pStyle w:val="NormalTable"/>
              <w:spacing w:line="266" w:lineRule="auto"/>
              <w:ind w:right="0"/>
            </w:pPr>
            <w:r w:rsidRPr="00775774">
              <w:t>b. I often change my ideas after hearing the</w:t>
            </w:r>
            <w:r w:rsidRPr="00775774">
              <w:br/>
              <w:t>opinions of others.</w:t>
            </w:r>
          </w:p>
        </w:tc>
        <w:tc>
          <w:tcPr>
            <w:tcW w:w="710" w:type="pct"/>
          </w:tcPr>
          <w:p w14:paraId="6B219828" w14:textId="77777777" w:rsidR="006B5B5A" w:rsidRPr="00775774" w:rsidRDefault="006B5B5A" w:rsidP="001F312E">
            <w:pPr>
              <w:pStyle w:val="NormalTable"/>
              <w:spacing w:line="266" w:lineRule="auto"/>
              <w:ind w:left="0" w:right="0"/>
            </w:pPr>
            <w:r w:rsidRPr="00775774">
              <w:t>b. ___W</w:t>
            </w:r>
          </w:p>
        </w:tc>
      </w:tr>
      <w:tr w:rsidR="006B5B5A" w:rsidRPr="00775774" w14:paraId="6FE6604D" w14:textId="77777777" w:rsidTr="001F312E">
        <w:tc>
          <w:tcPr>
            <w:tcW w:w="4290" w:type="pct"/>
          </w:tcPr>
          <w:p w14:paraId="110BCDB5" w14:textId="77777777" w:rsidR="006B5B5A" w:rsidRPr="00775774" w:rsidRDefault="006B5B5A" w:rsidP="00A658E2">
            <w:pPr>
              <w:pStyle w:val="NormalTable"/>
              <w:numPr>
                <w:ilvl w:val="0"/>
                <w:numId w:val="10"/>
              </w:numPr>
              <w:spacing w:line="266" w:lineRule="auto"/>
              <w:ind w:left="360" w:right="0"/>
            </w:pPr>
            <w:r w:rsidRPr="00775774">
              <w:t>a. I get others to act by establishing a</w:t>
            </w:r>
            <w:r w:rsidRPr="00775774">
              <w:br/>
              <w:t>shared mission.</w:t>
            </w:r>
          </w:p>
        </w:tc>
        <w:tc>
          <w:tcPr>
            <w:tcW w:w="710" w:type="pct"/>
          </w:tcPr>
          <w:p w14:paraId="0CDF5C58" w14:textId="77777777" w:rsidR="006B5B5A" w:rsidRPr="00775774" w:rsidRDefault="006B5B5A" w:rsidP="001F312E">
            <w:pPr>
              <w:pStyle w:val="NormalTable"/>
              <w:spacing w:line="266" w:lineRule="auto"/>
              <w:ind w:left="0" w:right="0"/>
            </w:pPr>
            <w:r w:rsidRPr="00775774">
              <w:t>a. ___G</w:t>
            </w:r>
          </w:p>
        </w:tc>
      </w:tr>
      <w:tr w:rsidR="006B5B5A" w:rsidRPr="00775774" w14:paraId="2CC93665" w14:textId="77777777" w:rsidTr="001F312E">
        <w:tc>
          <w:tcPr>
            <w:tcW w:w="4290" w:type="pct"/>
          </w:tcPr>
          <w:p w14:paraId="74095CFC" w14:textId="77777777" w:rsidR="006B5B5A" w:rsidRPr="00775774" w:rsidRDefault="006B5B5A" w:rsidP="001F312E">
            <w:pPr>
              <w:pStyle w:val="NormalTable"/>
              <w:spacing w:line="266" w:lineRule="auto"/>
              <w:ind w:right="0"/>
            </w:pPr>
            <w:r w:rsidRPr="00775774">
              <w:t>b. I let people know up front what I expect</w:t>
            </w:r>
            <w:r w:rsidRPr="00775774">
              <w:br/>
              <w:t>of them.</w:t>
            </w:r>
          </w:p>
        </w:tc>
        <w:tc>
          <w:tcPr>
            <w:tcW w:w="710" w:type="pct"/>
          </w:tcPr>
          <w:p w14:paraId="264128DC" w14:textId="77777777" w:rsidR="006B5B5A" w:rsidRPr="00775774" w:rsidRDefault="006B5B5A" w:rsidP="001F312E">
            <w:pPr>
              <w:pStyle w:val="NormalTable"/>
              <w:spacing w:line="266" w:lineRule="auto"/>
              <w:ind w:left="0" w:right="0"/>
            </w:pPr>
            <w:r w:rsidRPr="00775774">
              <w:t>b. ___C</w:t>
            </w:r>
          </w:p>
        </w:tc>
      </w:tr>
      <w:tr w:rsidR="006B5B5A" w:rsidRPr="00775774" w14:paraId="0F4174B5" w14:textId="77777777" w:rsidTr="001F312E">
        <w:tc>
          <w:tcPr>
            <w:tcW w:w="4290" w:type="pct"/>
          </w:tcPr>
          <w:p w14:paraId="3E389C8E" w14:textId="77777777" w:rsidR="006B5B5A" w:rsidRPr="00775774" w:rsidRDefault="006B5B5A" w:rsidP="00A658E2">
            <w:pPr>
              <w:pStyle w:val="NormalTable"/>
              <w:numPr>
                <w:ilvl w:val="0"/>
                <w:numId w:val="10"/>
              </w:numPr>
              <w:spacing w:line="266" w:lineRule="auto"/>
              <w:ind w:left="360" w:right="0"/>
            </w:pPr>
            <w:r w:rsidRPr="00775774">
              <w:t>a. I’m satisfied when people agree to only</w:t>
            </w:r>
            <w:r w:rsidRPr="00775774">
              <w:br/>
              <w:t>a piece of what I’m proposing.</w:t>
            </w:r>
          </w:p>
        </w:tc>
        <w:tc>
          <w:tcPr>
            <w:tcW w:w="710" w:type="pct"/>
          </w:tcPr>
          <w:p w14:paraId="1CDAC197" w14:textId="77777777" w:rsidR="006B5B5A" w:rsidRPr="00775774" w:rsidRDefault="006B5B5A" w:rsidP="001F312E">
            <w:pPr>
              <w:pStyle w:val="NormalTable"/>
              <w:spacing w:line="266" w:lineRule="auto"/>
              <w:ind w:left="0" w:right="0"/>
            </w:pPr>
            <w:r w:rsidRPr="00775774">
              <w:t>a. ___S</w:t>
            </w:r>
          </w:p>
        </w:tc>
      </w:tr>
      <w:tr w:rsidR="006B5B5A" w:rsidRPr="00775774" w14:paraId="3C77F363" w14:textId="77777777" w:rsidTr="001F312E">
        <w:tc>
          <w:tcPr>
            <w:tcW w:w="4290" w:type="pct"/>
          </w:tcPr>
          <w:p w14:paraId="5D26F5BB" w14:textId="77777777" w:rsidR="006B5B5A" w:rsidRPr="00775774" w:rsidRDefault="006B5B5A" w:rsidP="001F312E">
            <w:pPr>
              <w:pStyle w:val="NormalTable"/>
              <w:spacing w:line="266" w:lineRule="auto"/>
              <w:ind w:right="0"/>
            </w:pPr>
            <w:r w:rsidRPr="00775774">
              <w:t>b. I offer detailed logical plans about a job that</w:t>
            </w:r>
            <w:r w:rsidRPr="00775774">
              <w:br/>
              <w:t>needs to be done.</w:t>
            </w:r>
          </w:p>
        </w:tc>
        <w:tc>
          <w:tcPr>
            <w:tcW w:w="710" w:type="pct"/>
          </w:tcPr>
          <w:p w14:paraId="3AADE6B1" w14:textId="77777777" w:rsidR="006B5B5A" w:rsidRPr="00775774" w:rsidRDefault="006B5B5A" w:rsidP="001F312E">
            <w:pPr>
              <w:pStyle w:val="NormalTable"/>
              <w:spacing w:line="266" w:lineRule="auto"/>
              <w:ind w:left="0" w:right="0"/>
            </w:pPr>
            <w:r w:rsidRPr="00775774">
              <w:t>b. ___T</w:t>
            </w:r>
          </w:p>
        </w:tc>
      </w:tr>
      <w:tr w:rsidR="006B5B5A" w:rsidRPr="00775774" w14:paraId="151AF080" w14:textId="77777777" w:rsidTr="001F312E">
        <w:tc>
          <w:tcPr>
            <w:tcW w:w="4290" w:type="pct"/>
          </w:tcPr>
          <w:p w14:paraId="60C0E3B2" w14:textId="77777777" w:rsidR="006B5B5A" w:rsidRPr="00775774" w:rsidRDefault="006B5B5A" w:rsidP="00A658E2">
            <w:pPr>
              <w:pStyle w:val="NormalTable"/>
              <w:numPr>
                <w:ilvl w:val="0"/>
                <w:numId w:val="10"/>
              </w:numPr>
              <w:spacing w:line="266" w:lineRule="auto"/>
              <w:ind w:left="360" w:right="0"/>
            </w:pPr>
            <w:r w:rsidRPr="00775774">
              <w:t>a. My communication style can change</w:t>
            </w:r>
            <w:r w:rsidRPr="00775774">
              <w:br/>
              <w:t>considerably, depending on whom I’m talking to.</w:t>
            </w:r>
          </w:p>
        </w:tc>
        <w:tc>
          <w:tcPr>
            <w:tcW w:w="710" w:type="pct"/>
          </w:tcPr>
          <w:p w14:paraId="62EC0F7C" w14:textId="77777777" w:rsidR="006B5B5A" w:rsidRPr="00775774" w:rsidRDefault="006B5B5A" w:rsidP="001F312E">
            <w:pPr>
              <w:pStyle w:val="NormalTable"/>
              <w:spacing w:line="266" w:lineRule="auto"/>
              <w:ind w:left="0" w:right="0"/>
            </w:pPr>
            <w:r w:rsidRPr="00775774">
              <w:t>a. ___W</w:t>
            </w:r>
          </w:p>
        </w:tc>
      </w:tr>
      <w:tr w:rsidR="006B5B5A" w:rsidRPr="00775774" w14:paraId="15671493" w14:textId="77777777" w:rsidTr="001F312E">
        <w:tc>
          <w:tcPr>
            <w:tcW w:w="4290" w:type="pct"/>
          </w:tcPr>
          <w:p w14:paraId="458919EB" w14:textId="77777777" w:rsidR="006B5B5A" w:rsidRPr="00775774" w:rsidRDefault="006B5B5A" w:rsidP="001F312E">
            <w:pPr>
              <w:pStyle w:val="NormalTable"/>
              <w:spacing w:line="266" w:lineRule="auto"/>
              <w:ind w:right="0"/>
            </w:pPr>
            <w:r w:rsidRPr="00775774">
              <w:t>b. I can quickly zero in on people’s</w:t>
            </w:r>
            <w:r w:rsidRPr="00775774">
              <w:br/>
              <w:t>mistaken assumptions.</w:t>
            </w:r>
          </w:p>
        </w:tc>
        <w:tc>
          <w:tcPr>
            <w:tcW w:w="710" w:type="pct"/>
          </w:tcPr>
          <w:p w14:paraId="37B427C9" w14:textId="77777777" w:rsidR="006B5B5A" w:rsidRPr="00775774" w:rsidRDefault="006B5B5A" w:rsidP="001F312E">
            <w:pPr>
              <w:pStyle w:val="NormalTable"/>
              <w:spacing w:line="266" w:lineRule="auto"/>
              <w:ind w:left="0" w:right="0"/>
            </w:pPr>
            <w:r w:rsidRPr="00775774">
              <w:t>b. ___F</w:t>
            </w:r>
          </w:p>
        </w:tc>
      </w:tr>
      <w:tr w:rsidR="006B5B5A" w:rsidRPr="00775774" w14:paraId="12B8E589" w14:textId="77777777" w:rsidTr="001F312E">
        <w:tc>
          <w:tcPr>
            <w:tcW w:w="4290" w:type="pct"/>
          </w:tcPr>
          <w:p w14:paraId="2E8D1AFA" w14:textId="77777777" w:rsidR="006B5B5A" w:rsidRPr="00775774" w:rsidRDefault="006B5B5A" w:rsidP="00A658E2">
            <w:pPr>
              <w:pStyle w:val="NormalTable"/>
              <w:numPr>
                <w:ilvl w:val="0"/>
                <w:numId w:val="10"/>
              </w:numPr>
              <w:ind w:left="360" w:right="0"/>
            </w:pPr>
            <w:r w:rsidRPr="00775774">
              <w:t>a. When possible, I use the authority of higher</w:t>
            </w:r>
            <w:r w:rsidRPr="00775774">
              <w:br/>
              <w:t>management to help get my ideas accepted.</w:t>
            </w:r>
          </w:p>
        </w:tc>
        <w:tc>
          <w:tcPr>
            <w:tcW w:w="710" w:type="pct"/>
          </w:tcPr>
          <w:p w14:paraId="7650BEE9" w14:textId="77777777" w:rsidR="006B5B5A" w:rsidRPr="00775774" w:rsidRDefault="006B5B5A" w:rsidP="00312165">
            <w:pPr>
              <w:pStyle w:val="NormalTable"/>
              <w:ind w:left="0" w:right="0"/>
            </w:pPr>
            <w:r w:rsidRPr="00775774">
              <w:t>a. ___C</w:t>
            </w:r>
          </w:p>
        </w:tc>
      </w:tr>
      <w:tr w:rsidR="006B5B5A" w:rsidRPr="00775774" w14:paraId="6CCB2938" w14:textId="77777777" w:rsidTr="001F312E">
        <w:tc>
          <w:tcPr>
            <w:tcW w:w="4290" w:type="pct"/>
          </w:tcPr>
          <w:p w14:paraId="5A4A7A08" w14:textId="77777777" w:rsidR="006B5B5A" w:rsidRPr="00775774" w:rsidRDefault="006B5B5A" w:rsidP="00312165">
            <w:pPr>
              <w:pStyle w:val="NormalTable"/>
              <w:ind w:right="0"/>
            </w:pPr>
            <w:r w:rsidRPr="00775774">
              <w:t>b. I try to discover what motivates each person</w:t>
            </w:r>
            <w:r w:rsidRPr="00775774">
              <w:br/>
              <w:t>when I’m trying to influence others.</w:t>
            </w:r>
          </w:p>
        </w:tc>
        <w:tc>
          <w:tcPr>
            <w:tcW w:w="710" w:type="pct"/>
          </w:tcPr>
          <w:p w14:paraId="763866C2" w14:textId="77777777" w:rsidR="006B5B5A" w:rsidRPr="00775774" w:rsidRDefault="006B5B5A" w:rsidP="00312165">
            <w:pPr>
              <w:pStyle w:val="NormalTable"/>
              <w:ind w:left="0" w:right="0"/>
            </w:pPr>
            <w:r w:rsidRPr="00775774">
              <w:t>b. ___S</w:t>
            </w:r>
          </w:p>
        </w:tc>
      </w:tr>
      <w:tr w:rsidR="006B5B5A" w:rsidRPr="00775774" w14:paraId="255BCFE1" w14:textId="77777777" w:rsidTr="001F312E">
        <w:tc>
          <w:tcPr>
            <w:tcW w:w="4290" w:type="pct"/>
          </w:tcPr>
          <w:p w14:paraId="48F93637" w14:textId="77777777" w:rsidR="006B5B5A" w:rsidRPr="00775774" w:rsidRDefault="006B5B5A" w:rsidP="00A658E2">
            <w:pPr>
              <w:pStyle w:val="NormalTable"/>
              <w:numPr>
                <w:ilvl w:val="0"/>
                <w:numId w:val="10"/>
              </w:numPr>
              <w:ind w:left="360" w:right="0"/>
            </w:pPr>
            <w:r w:rsidRPr="00775774">
              <w:t>a. I’ll readily admit my lack of expertise when</w:t>
            </w:r>
            <w:r w:rsidRPr="00775774">
              <w:br/>
            </w:r>
            <w:r w:rsidRPr="00775774">
              <w:lastRenderedPageBreak/>
              <w:t>I’m trying to influence others.</w:t>
            </w:r>
          </w:p>
        </w:tc>
        <w:tc>
          <w:tcPr>
            <w:tcW w:w="710" w:type="pct"/>
          </w:tcPr>
          <w:p w14:paraId="1BA1B2FA" w14:textId="77777777" w:rsidR="006B5B5A" w:rsidRPr="00775774" w:rsidRDefault="006B5B5A" w:rsidP="00312165">
            <w:pPr>
              <w:pStyle w:val="NormalTable"/>
              <w:ind w:left="0" w:right="0"/>
            </w:pPr>
            <w:r w:rsidRPr="00775774">
              <w:lastRenderedPageBreak/>
              <w:t>a. ___W</w:t>
            </w:r>
          </w:p>
        </w:tc>
      </w:tr>
      <w:tr w:rsidR="006B5B5A" w:rsidRPr="00775774" w14:paraId="16E14520" w14:textId="77777777" w:rsidTr="001F312E">
        <w:tc>
          <w:tcPr>
            <w:tcW w:w="4290" w:type="pct"/>
          </w:tcPr>
          <w:p w14:paraId="4E42A0E9" w14:textId="77777777" w:rsidR="006B5B5A" w:rsidRPr="00775774" w:rsidRDefault="006B5B5A" w:rsidP="00312165">
            <w:pPr>
              <w:pStyle w:val="NormalTable"/>
              <w:ind w:right="0"/>
            </w:pPr>
            <w:r w:rsidRPr="00775774">
              <w:lastRenderedPageBreak/>
              <w:t>b. In selling my ideas, I use images and metaphors</w:t>
            </w:r>
            <w:r w:rsidRPr="00775774">
              <w:br/>
              <w:t>of a better future.</w:t>
            </w:r>
          </w:p>
        </w:tc>
        <w:tc>
          <w:tcPr>
            <w:tcW w:w="710" w:type="pct"/>
          </w:tcPr>
          <w:p w14:paraId="6D23F0FF" w14:textId="77777777" w:rsidR="006B5B5A" w:rsidRPr="00775774" w:rsidRDefault="006B5B5A" w:rsidP="00312165">
            <w:pPr>
              <w:pStyle w:val="NormalTable"/>
              <w:ind w:left="0" w:right="0"/>
            </w:pPr>
            <w:r w:rsidRPr="00775774">
              <w:t>b. ___G</w:t>
            </w:r>
          </w:p>
        </w:tc>
      </w:tr>
      <w:tr w:rsidR="006B5B5A" w:rsidRPr="00775774" w14:paraId="5A42A472" w14:textId="77777777" w:rsidTr="001F312E">
        <w:tc>
          <w:tcPr>
            <w:tcW w:w="4290" w:type="pct"/>
          </w:tcPr>
          <w:p w14:paraId="5B25920C" w14:textId="77777777" w:rsidR="006B5B5A" w:rsidRPr="00775774" w:rsidRDefault="006B5B5A" w:rsidP="00A658E2">
            <w:pPr>
              <w:pStyle w:val="NormalTable"/>
              <w:numPr>
                <w:ilvl w:val="0"/>
                <w:numId w:val="10"/>
              </w:numPr>
              <w:ind w:left="360" w:right="0"/>
            </w:pPr>
            <w:r w:rsidRPr="00775774">
              <w:t>a. I’ll challenge an idea that won’t work.</w:t>
            </w:r>
          </w:p>
        </w:tc>
        <w:tc>
          <w:tcPr>
            <w:tcW w:w="710" w:type="pct"/>
          </w:tcPr>
          <w:p w14:paraId="4B60C3C1" w14:textId="77777777" w:rsidR="006B5B5A" w:rsidRPr="00775774" w:rsidRDefault="006B5B5A" w:rsidP="00312165">
            <w:pPr>
              <w:pStyle w:val="NormalTable"/>
              <w:ind w:left="0" w:right="0"/>
            </w:pPr>
            <w:r w:rsidRPr="00775774">
              <w:t>a. ___F</w:t>
            </w:r>
          </w:p>
        </w:tc>
      </w:tr>
      <w:tr w:rsidR="006B5B5A" w:rsidRPr="00775774" w14:paraId="3B0440A5" w14:textId="77777777" w:rsidTr="001F312E">
        <w:tc>
          <w:tcPr>
            <w:tcW w:w="4290" w:type="pct"/>
          </w:tcPr>
          <w:p w14:paraId="49AB8161" w14:textId="77777777" w:rsidR="006B5B5A" w:rsidRPr="00775774" w:rsidRDefault="006B5B5A" w:rsidP="00312165">
            <w:pPr>
              <w:pStyle w:val="NormalTable"/>
              <w:ind w:right="0"/>
            </w:pPr>
            <w:r w:rsidRPr="00775774">
              <w:t>b. When I’m trying to influence people, I appeal</w:t>
            </w:r>
            <w:r w:rsidRPr="00775774">
              <w:br/>
              <w:t>to their dreams and ideals.</w:t>
            </w:r>
          </w:p>
        </w:tc>
        <w:tc>
          <w:tcPr>
            <w:tcW w:w="710" w:type="pct"/>
          </w:tcPr>
          <w:p w14:paraId="538F4984" w14:textId="77777777" w:rsidR="006B5B5A" w:rsidRPr="00775774" w:rsidRDefault="006B5B5A" w:rsidP="00312165">
            <w:pPr>
              <w:pStyle w:val="NormalTable"/>
              <w:ind w:left="0" w:right="0"/>
            </w:pPr>
            <w:r w:rsidRPr="00775774">
              <w:t>b. ___G</w:t>
            </w:r>
          </w:p>
        </w:tc>
      </w:tr>
      <w:tr w:rsidR="006B5B5A" w:rsidRPr="00775774" w14:paraId="2AB9AB85" w14:textId="77777777" w:rsidTr="001F312E">
        <w:tc>
          <w:tcPr>
            <w:tcW w:w="4290" w:type="pct"/>
          </w:tcPr>
          <w:p w14:paraId="2D30BECD" w14:textId="77777777" w:rsidR="006B5B5A" w:rsidRPr="00775774" w:rsidRDefault="006B5B5A" w:rsidP="00A658E2">
            <w:pPr>
              <w:pStyle w:val="NormalTable"/>
              <w:numPr>
                <w:ilvl w:val="0"/>
                <w:numId w:val="10"/>
              </w:numPr>
              <w:ind w:left="360" w:right="0"/>
            </w:pPr>
            <w:r w:rsidRPr="00775774">
              <w:t>a. I recognize that reward is a strong motivator.</w:t>
            </w:r>
          </w:p>
        </w:tc>
        <w:tc>
          <w:tcPr>
            <w:tcW w:w="710" w:type="pct"/>
          </w:tcPr>
          <w:p w14:paraId="4214958A" w14:textId="77777777" w:rsidR="006B5B5A" w:rsidRPr="00775774" w:rsidRDefault="006B5B5A" w:rsidP="00312165">
            <w:pPr>
              <w:pStyle w:val="NormalTable"/>
              <w:ind w:left="0" w:right="0"/>
            </w:pPr>
            <w:r w:rsidRPr="00775774">
              <w:t>a. ___C</w:t>
            </w:r>
          </w:p>
        </w:tc>
      </w:tr>
      <w:tr w:rsidR="006B5B5A" w:rsidRPr="00775774" w14:paraId="192DB75C" w14:textId="77777777" w:rsidTr="001F312E">
        <w:tc>
          <w:tcPr>
            <w:tcW w:w="4290" w:type="pct"/>
          </w:tcPr>
          <w:p w14:paraId="2FF5E5BC" w14:textId="77777777" w:rsidR="006B5B5A" w:rsidRPr="00775774" w:rsidRDefault="006B5B5A" w:rsidP="00312165">
            <w:pPr>
              <w:pStyle w:val="NormalTable"/>
              <w:ind w:right="0"/>
            </w:pPr>
            <w:r w:rsidRPr="00775774">
              <w:t>b. When trying to influence others, I take the time</w:t>
            </w:r>
            <w:r w:rsidRPr="00775774">
              <w:br/>
              <w:t xml:space="preserve">to figure out people’s individual </w:t>
            </w:r>
            <w:proofErr w:type="gramStart"/>
            <w:r w:rsidRPr="00775774">
              <w:t>decision making</w:t>
            </w:r>
            <w:proofErr w:type="gramEnd"/>
            <w:r w:rsidRPr="00775774">
              <w:t xml:space="preserve"> styles.</w:t>
            </w:r>
          </w:p>
        </w:tc>
        <w:tc>
          <w:tcPr>
            <w:tcW w:w="710" w:type="pct"/>
          </w:tcPr>
          <w:p w14:paraId="077B1DAA" w14:textId="77777777" w:rsidR="006B5B5A" w:rsidRPr="00775774" w:rsidRDefault="006B5B5A" w:rsidP="00312165">
            <w:pPr>
              <w:pStyle w:val="NormalTable"/>
              <w:ind w:left="0" w:right="0"/>
            </w:pPr>
            <w:r w:rsidRPr="00775774">
              <w:t>b. ___S</w:t>
            </w:r>
          </w:p>
        </w:tc>
      </w:tr>
      <w:tr w:rsidR="006B5B5A" w:rsidRPr="00775774" w14:paraId="3F5D5DD0" w14:textId="77777777" w:rsidTr="001F312E">
        <w:tc>
          <w:tcPr>
            <w:tcW w:w="4290" w:type="pct"/>
          </w:tcPr>
          <w:p w14:paraId="09E00B88" w14:textId="77777777" w:rsidR="006B5B5A" w:rsidRPr="00775774" w:rsidRDefault="006B5B5A" w:rsidP="00A658E2">
            <w:pPr>
              <w:pStyle w:val="NormalTable"/>
              <w:numPr>
                <w:ilvl w:val="0"/>
                <w:numId w:val="10"/>
              </w:numPr>
              <w:ind w:left="360" w:right="0"/>
            </w:pPr>
            <w:r w:rsidRPr="00775774">
              <w:t>a. When presenting my ideas, I actively</w:t>
            </w:r>
            <w:r w:rsidRPr="00775774">
              <w:br/>
              <w:t>encourage the suggestions and ideas of others.</w:t>
            </w:r>
          </w:p>
        </w:tc>
        <w:tc>
          <w:tcPr>
            <w:tcW w:w="710" w:type="pct"/>
          </w:tcPr>
          <w:p w14:paraId="73272257" w14:textId="77777777" w:rsidR="006B5B5A" w:rsidRPr="00775774" w:rsidRDefault="006B5B5A" w:rsidP="00312165">
            <w:pPr>
              <w:pStyle w:val="NormalTable"/>
              <w:ind w:left="0" w:right="0"/>
            </w:pPr>
            <w:r w:rsidRPr="00775774">
              <w:t>a. ___W</w:t>
            </w:r>
          </w:p>
        </w:tc>
      </w:tr>
      <w:tr w:rsidR="006B5B5A" w:rsidRPr="00775774" w14:paraId="67044076" w14:textId="77777777" w:rsidTr="001F312E">
        <w:tc>
          <w:tcPr>
            <w:tcW w:w="4290" w:type="pct"/>
          </w:tcPr>
          <w:p w14:paraId="7BE4D84A" w14:textId="77777777" w:rsidR="006B5B5A" w:rsidRPr="00775774" w:rsidRDefault="006B5B5A" w:rsidP="00312165">
            <w:pPr>
              <w:pStyle w:val="NormalTable"/>
              <w:ind w:right="0"/>
            </w:pPr>
            <w:r w:rsidRPr="00775774">
              <w:t>b. Reason and logic are effective tools in</w:t>
            </w:r>
            <w:r w:rsidRPr="00775774">
              <w:br/>
              <w:t>influencing others.</w:t>
            </w:r>
          </w:p>
        </w:tc>
        <w:tc>
          <w:tcPr>
            <w:tcW w:w="710" w:type="pct"/>
          </w:tcPr>
          <w:p w14:paraId="154A8606" w14:textId="77777777" w:rsidR="006B5B5A" w:rsidRPr="00775774" w:rsidRDefault="006B5B5A" w:rsidP="00312165">
            <w:pPr>
              <w:pStyle w:val="NormalTable"/>
              <w:ind w:left="0" w:right="0"/>
            </w:pPr>
            <w:r w:rsidRPr="00775774">
              <w:t>b. ___T</w:t>
            </w:r>
          </w:p>
        </w:tc>
      </w:tr>
      <w:tr w:rsidR="006B5B5A" w:rsidRPr="00775774" w14:paraId="6417CE6A" w14:textId="77777777" w:rsidTr="001F312E">
        <w:tc>
          <w:tcPr>
            <w:tcW w:w="4290" w:type="pct"/>
          </w:tcPr>
          <w:p w14:paraId="2929D61F" w14:textId="77777777" w:rsidR="006B5B5A" w:rsidRPr="00775774" w:rsidRDefault="006B5B5A" w:rsidP="00A658E2">
            <w:pPr>
              <w:pStyle w:val="NormalTable"/>
              <w:numPr>
                <w:ilvl w:val="0"/>
                <w:numId w:val="10"/>
              </w:numPr>
              <w:ind w:left="360" w:right="0"/>
            </w:pPr>
            <w:r w:rsidRPr="00775774">
              <w:t xml:space="preserve">a. I’ll point out flaws, </w:t>
            </w:r>
            <w:proofErr w:type="gramStart"/>
            <w:r w:rsidRPr="00775774">
              <w:t>mistakes</w:t>
            </w:r>
            <w:proofErr w:type="gramEnd"/>
            <w:r w:rsidRPr="00775774">
              <w:t xml:space="preserve"> or inconsistencies</w:t>
            </w:r>
            <w:r w:rsidRPr="00775774">
              <w:br/>
              <w:t>in the proposals or ideas of others.</w:t>
            </w:r>
          </w:p>
        </w:tc>
        <w:tc>
          <w:tcPr>
            <w:tcW w:w="710" w:type="pct"/>
          </w:tcPr>
          <w:p w14:paraId="45082247" w14:textId="77777777" w:rsidR="006B5B5A" w:rsidRPr="00775774" w:rsidRDefault="006B5B5A" w:rsidP="00312165">
            <w:pPr>
              <w:pStyle w:val="NormalTable"/>
              <w:ind w:left="0" w:right="0"/>
            </w:pPr>
            <w:r w:rsidRPr="00775774">
              <w:t>a. ___F</w:t>
            </w:r>
          </w:p>
        </w:tc>
      </w:tr>
      <w:tr w:rsidR="006B5B5A" w:rsidRPr="00775774" w14:paraId="27F678D4" w14:textId="77777777" w:rsidTr="001F312E">
        <w:tc>
          <w:tcPr>
            <w:tcW w:w="4290" w:type="pct"/>
          </w:tcPr>
          <w:p w14:paraId="0056A36F" w14:textId="77777777" w:rsidR="006B5B5A" w:rsidRPr="00775774" w:rsidRDefault="006B5B5A" w:rsidP="00312165">
            <w:pPr>
              <w:pStyle w:val="NormalTable"/>
              <w:ind w:right="0"/>
            </w:pPr>
            <w:r w:rsidRPr="00775774">
              <w:t>b. I present my ideas by appealing to logic,</w:t>
            </w:r>
            <w:r w:rsidRPr="00775774">
              <w:br/>
              <w:t>not emotion.</w:t>
            </w:r>
          </w:p>
        </w:tc>
        <w:tc>
          <w:tcPr>
            <w:tcW w:w="710" w:type="pct"/>
          </w:tcPr>
          <w:p w14:paraId="16C89485" w14:textId="77777777" w:rsidR="006B5B5A" w:rsidRPr="00775774" w:rsidRDefault="006B5B5A" w:rsidP="00312165">
            <w:pPr>
              <w:pStyle w:val="NormalTable"/>
              <w:ind w:left="0" w:right="0"/>
            </w:pPr>
            <w:r w:rsidRPr="00775774">
              <w:t>b. ___T</w:t>
            </w:r>
          </w:p>
        </w:tc>
      </w:tr>
    </w:tbl>
    <w:p w14:paraId="15473F30" w14:textId="77777777" w:rsidR="006E1CB0" w:rsidRPr="00775774" w:rsidRDefault="006E1CB0" w:rsidP="006B5B5A">
      <w:pPr>
        <w:pStyle w:val="NI2"/>
      </w:pPr>
      <w:r w:rsidRPr="00775774">
        <w:t xml:space="preserve">Once you’ve completed the Influence Styles </w:t>
      </w:r>
      <w:proofErr w:type="spellStart"/>
      <w:r w:rsidRPr="00775774">
        <w:t>Inventory</w:t>
      </w:r>
      <w:r w:rsidRPr="00775774">
        <w:rPr>
          <w:vertAlign w:val="superscript"/>
        </w:rPr>
        <w:t>TM</w:t>
      </w:r>
      <w:proofErr w:type="spellEnd"/>
      <w:r w:rsidRPr="00775774">
        <w:t>, you should tally your answers.</w:t>
      </w:r>
    </w:p>
    <w:p w14:paraId="694FD76C" w14:textId="282BB84E" w:rsidR="006E1CB0" w:rsidRPr="00775774" w:rsidRDefault="006E1CB0" w:rsidP="006E1CB0">
      <w:pPr>
        <w:pStyle w:val="NI"/>
      </w:pPr>
      <w:r w:rsidRPr="00775774">
        <w:t>The chart shows your Influence Styles Inventory score, based on the way you filled out each question (choosing a. or b. in each case)</w:t>
      </w:r>
      <w:r w:rsidR="006E2621" w:rsidRPr="00775774">
        <w:t>.</w:t>
      </w:r>
    </w:p>
    <w:p w14:paraId="217DCD25" w14:textId="77777777" w:rsidR="006E1CB0" w:rsidRPr="00775774" w:rsidRDefault="006E1CB0" w:rsidP="006E1CB0">
      <w:pPr>
        <w:pStyle w:val="NI"/>
      </w:pPr>
      <w:r w:rsidRPr="00775774">
        <w:t>Each of the letters heading up a column stands for the name of a particular Influence Style (i.e. T = Telling, C = Compelling, etc.).</w:t>
      </w:r>
    </w:p>
    <w:p w14:paraId="7233D01E" w14:textId="77777777" w:rsidR="006E1CB0" w:rsidRPr="00775774" w:rsidRDefault="006E1CB0" w:rsidP="006E1CB0">
      <w:pPr>
        <w:pStyle w:val="NI"/>
      </w:pPr>
      <w:r w:rsidRPr="00775774">
        <w:t>At the end of each question in the pairs, one of those letters appears. By your choice of either option a) or b) for that question, you chose a preference for one of the styles (your preferred way to Influence).</w:t>
      </w:r>
    </w:p>
    <w:p w14:paraId="48C3FA45" w14:textId="06A31477" w:rsidR="006E1CB0" w:rsidRPr="00775774" w:rsidRDefault="006E1CB0" w:rsidP="006E1CB0">
      <w:pPr>
        <w:pStyle w:val="NI"/>
      </w:pPr>
      <w:r w:rsidRPr="00775774">
        <w:lastRenderedPageBreak/>
        <w:t>So, the totals of each column represent the number of times for each of the 12 questions, you chose one of the Styles of Influence.</w:t>
      </w:r>
    </w:p>
    <w:p w14:paraId="3954C61D" w14:textId="5061819C" w:rsidR="006E2621" w:rsidRPr="00775774" w:rsidRDefault="006E2621" w:rsidP="006E2621">
      <w:pPr>
        <w:pStyle w:val="Images"/>
      </w:pPr>
      <w:r w:rsidRPr="00775774">
        <w:rPr>
          <w:noProof/>
        </w:rPr>
        <w:drawing>
          <wp:inline distT="0" distB="0" distL="0" distR="0" wp14:anchorId="47B6114B" wp14:editId="09A158BE">
            <wp:extent cx="5943600" cy="3797691"/>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97691"/>
                    </a:xfrm>
                    <a:prstGeom prst="rect">
                      <a:avLst/>
                    </a:prstGeom>
                  </pic:spPr>
                </pic:pic>
              </a:graphicData>
            </a:graphic>
          </wp:inline>
        </w:drawing>
      </w:r>
    </w:p>
    <w:p w14:paraId="21650E26" w14:textId="77777777" w:rsidR="006E1CB0" w:rsidRPr="00775774" w:rsidRDefault="006E1CB0" w:rsidP="006E1CB0">
      <w:pPr>
        <w:pStyle w:val="NI"/>
      </w:pPr>
      <w:r w:rsidRPr="00775774">
        <w:t>The higher the number in any column, the more likely it is that that describes your favorite way to Influence. So, looking across the 6 columns, you are seeing the distribution of your preferred methods of Influence.</w:t>
      </w:r>
    </w:p>
    <w:p w14:paraId="3CDC7C8E" w14:textId="263291A5" w:rsidR="006E1CB0" w:rsidRPr="00775774" w:rsidRDefault="006E1CB0" w:rsidP="006E1CB0">
      <w:pPr>
        <w:pStyle w:val="NI"/>
      </w:pPr>
      <w:r w:rsidRPr="00775774">
        <w:t xml:space="preserve">You may have higher numbers in more than one column; this is good, </w:t>
      </w:r>
      <w:r w:rsidR="006E2621" w:rsidRPr="00775774">
        <w:t>it</w:t>
      </w:r>
      <w:r w:rsidRPr="00775774">
        <w:t xml:space="preserve"> means that you are already flexible in Influencing.</w:t>
      </w:r>
    </w:p>
    <w:p w14:paraId="71A328A0" w14:textId="46CA85DB" w:rsidR="006E1CB0" w:rsidRPr="00775774" w:rsidRDefault="006E1CB0" w:rsidP="006E1CB0">
      <w:pPr>
        <w:pStyle w:val="NI"/>
      </w:pPr>
      <w:r w:rsidRPr="00775774">
        <w:t>Now, after reading the rest of the book, you will learn how to use that knowledge, and strengthen the Styles in which you have a lower score, to become a more powerful Influencer</w:t>
      </w:r>
      <w:r w:rsidR="006E2621" w:rsidRPr="00775774">
        <w:t>.</w:t>
      </w:r>
    </w:p>
    <w:p w14:paraId="15FB0A39" w14:textId="77777777" w:rsidR="006E2621" w:rsidRPr="00775774" w:rsidRDefault="006E2621" w:rsidP="006E2621">
      <w:r w:rsidRPr="00775774">
        <w:br w:type="page"/>
      </w:r>
    </w:p>
    <w:p w14:paraId="43A2F97E" w14:textId="039C5FE5" w:rsidR="006E1CB0" w:rsidRPr="00775774" w:rsidRDefault="006E1CB0" w:rsidP="00840806">
      <w:pPr>
        <w:pStyle w:val="NormalH4"/>
      </w:pPr>
      <w:r w:rsidRPr="00775774">
        <w:lastRenderedPageBreak/>
        <w:t>Recalling and Practicing the Influence Styles</w:t>
      </w:r>
      <w:r w:rsidR="00840806" w:rsidRPr="00775774">
        <w:br/>
      </w:r>
      <w:r w:rsidRPr="00775774">
        <w:t>THE FIRST SIX SECRETS REVEALED</w:t>
      </w:r>
    </w:p>
    <w:p w14:paraId="60ECB50C" w14:textId="07AF67E6" w:rsidR="006E1CB0" w:rsidRPr="00775774" w:rsidRDefault="00840806" w:rsidP="00840806">
      <w:pPr>
        <w:pStyle w:val="NormalH5Appendix"/>
      </w:pPr>
      <w:r w:rsidRPr="00775774">
        <w:t>Influence Exercise 9: The Telling Style</w:t>
      </w:r>
    </w:p>
    <w:p w14:paraId="73EA8085" w14:textId="77777777" w:rsidR="006E1CB0" w:rsidRPr="00775774" w:rsidRDefault="006E1CB0" w:rsidP="00840806">
      <w:r w:rsidRPr="00775774">
        <w:t>Now see how many of the characteristics of the Telling style you can recall. Then use the rest of this exercise to record your understanding of Telling, in yourself and in others.</w:t>
      </w:r>
    </w:p>
    <w:p w14:paraId="0651757E" w14:textId="77777777" w:rsidR="006E1CB0" w:rsidRPr="00775774" w:rsidRDefault="006E1CB0" w:rsidP="00840806">
      <w:pPr>
        <w:pStyle w:val="NormalAppendix2"/>
      </w:pPr>
      <w:r w:rsidRPr="00775774">
        <w:t>Characteristics of the style:</w:t>
      </w:r>
    </w:p>
    <w:p w14:paraId="7E1509F5" w14:textId="11F3B80F" w:rsidR="006E1CB0" w:rsidRPr="00775774" w:rsidRDefault="006E1CB0" w:rsidP="00840806">
      <w:pPr>
        <w:pStyle w:val="NormalAppendix2"/>
      </w:pPr>
      <w:r w:rsidRPr="00775774">
        <w:t xml:space="preserve">1. </w:t>
      </w:r>
      <w:r w:rsidR="00840806" w:rsidRPr="00775774">
        <w:t>_____________________________</w:t>
      </w:r>
      <w:r w:rsidR="00B16CA9">
        <w:t>___________</w:t>
      </w:r>
      <w:r w:rsidR="00840806" w:rsidRPr="00775774">
        <w:t>________________________</w:t>
      </w:r>
    </w:p>
    <w:p w14:paraId="082BFC23" w14:textId="046F030D" w:rsidR="006E1CB0" w:rsidRPr="00775774" w:rsidRDefault="006E1CB0" w:rsidP="00840806">
      <w:pPr>
        <w:pStyle w:val="NormalAppendix2"/>
      </w:pPr>
      <w:r w:rsidRPr="00775774">
        <w:t xml:space="preserve">2. </w:t>
      </w:r>
      <w:r w:rsidR="00840806" w:rsidRPr="00775774">
        <w:t>________________________________________________</w:t>
      </w:r>
      <w:r w:rsidR="00B16CA9">
        <w:t>___________</w:t>
      </w:r>
      <w:r w:rsidR="00840806" w:rsidRPr="00775774">
        <w:t>_____</w:t>
      </w:r>
    </w:p>
    <w:p w14:paraId="1A746F35" w14:textId="78C955E8" w:rsidR="006E1CB0" w:rsidRPr="00775774" w:rsidRDefault="006E1CB0" w:rsidP="00840806">
      <w:pPr>
        <w:pStyle w:val="NormalAppendix2"/>
      </w:pPr>
      <w:r w:rsidRPr="00775774">
        <w:t xml:space="preserve">3. </w:t>
      </w:r>
      <w:r w:rsidR="00840806" w:rsidRPr="00775774">
        <w:t>_____________________________________________</w:t>
      </w:r>
      <w:r w:rsidR="00B16CA9" w:rsidRPr="00775774">
        <w:t>_______</w:t>
      </w:r>
      <w:r w:rsidR="00B16CA9">
        <w:t>____</w:t>
      </w:r>
      <w:r w:rsidR="00840806" w:rsidRPr="00775774">
        <w:t>________</w:t>
      </w:r>
    </w:p>
    <w:p w14:paraId="7FDB0956" w14:textId="5EF19EAA" w:rsidR="006E1CB0" w:rsidRPr="00775774" w:rsidRDefault="006E1CB0" w:rsidP="00840806">
      <w:pPr>
        <w:pStyle w:val="NormalAppendix2"/>
      </w:pPr>
      <w:r w:rsidRPr="00775774">
        <w:t xml:space="preserve">4. </w:t>
      </w:r>
      <w:r w:rsidR="00840806" w:rsidRPr="00775774">
        <w:t>____________________________________________</w:t>
      </w:r>
      <w:r w:rsidR="00B16CA9" w:rsidRPr="00775774">
        <w:t>_______</w:t>
      </w:r>
      <w:r w:rsidR="00B16CA9">
        <w:t>____</w:t>
      </w:r>
      <w:r w:rsidR="00840806" w:rsidRPr="00775774">
        <w:t>_________</w:t>
      </w:r>
    </w:p>
    <w:p w14:paraId="67689C86" w14:textId="7660C37C" w:rsidR="00840806" w:rsidRPr="00775774" w:rsidRDefault="006E1CB0" w:rsidP="00840806">
      <w:pPr>
        <w:pStyle w:val="NormalAppendix2"/>
        <w:rPr>
          <w:u w:val="single"/>
        </w:rPr>
      </w:pPr>
      <w:r w:rsidRPr="00775774">
        <w:t>5.</w:t>
      </w:r>
      <w:r w:rsidR="00840806" w:rsidRPr="00775774">
        <w:t xml:space="preserve"> _____________________________________________</w:t>
      </w:r>
      <w:r w:rsidR="00B16CA9" w:rsidRPr="00775774">
        <w:t>_______</w:t>
      </w:r>
      <w:r w:rsidR="00B16CA9">
        <w:t>____</w:t>
      </w:r>
      <w:r w:rsidR="00840806" w:rsidRPr="00775774">
        <w:t>________</w:t>
      </w:r>
    </w:p>
    <w:p w14:paraId="11021438" w14:textId="48079EEC" w:rsidR="006E1CB0" w:rsidRPr="00775774" w:rsidRDefault="006E1CB0" w:rsidP="00840806">
      <w:pPr>
        <w:pStyle w:val="NormalAppendix2"/>
      </w:pPr>
      <w:r w:rsidRPr="00775774">
        <w:t>Person(s) I know who use this style:</w:t>
      </w:r>
    </w:p>
    <w:p w14:paraId="17CE5215" w14:textId="0341D4B9" w:rsidR="006E1CB0" w:rsidRPr="00775774" w:rsidRDefault="006E1CB0" w:rsidP="00840806">
      <w:pPr>
        <w:pStyle w:val="NormalAppendix2"/>
      </w:pPr>
      <w:r w:rsidRPr="00775774">
        <w:t xml:space="preserve">1. </w:t>
      </w:r>
      <w:r w:rsidR="00840806" w:rsidRPr="00775774">
        <w:t>_________________________________________</w:t>
      </w:r>
      <w:r w:rsidR="00B16CA9" w:rsidRPr="00775774">
        <w:t>_______</w:t>
      </w:r>
      <w:r w:rsidR="00B16CA9">
        <w:t>____</w:t>
      </w:r>
      <w:r w:rsidR="00840806" w:rsidRPr="00775774">
        <w:t>____________</w:t>
      </w:r>
    </w:p>
    <w:p w14:paraId="612FA9C6" w14:textId="7938632E" w:rsidR="006E1CB0" w:rsidRPr="00775774" w:rsidRDefault="006E1CB0" w:rsidP="00840806">
      <w:pPr>
        <w:pStyle w:val="NormalAppendix2"/>
      </w:pPr>
      <w:r w:rsidRPr="00775774">
        <w:t xml:space="preserve">2. </w:t>
      </w:r>
      <w:r w:rsidR="00840806" w:rsidRPr="00775774">
        <w:t>__________________________________________</w:t>
      </w:r>
      <w:r w:rsidR="00B16CA9" w:rsidRPr="00775774">
        <w:t>_______</w:t>
      </w:r>
      <w:r w:rsidR="00B16CA9">
        <w:t>____</w:t>
      </w:r>
      <w:r w:rsidR="00840806" w:rsidRPr="00775774">
        <w:t>___________</w:t>
      </w:r>
    </w:p>
    <w:p w14:paraId="7C90E8F8" w14:textId="0F8A7E2C" w:rsidR="006E1CB0" w:rsidRPr="00775774" w:rsidRDefault="006E1CB0" w:rsidP="00840806">
      <w:pPr>
        <w:pStyle w:val="NormalAppendix2"/>
      </w:pPr>
      <w:r w:rsidRPr="00775774">
        <w:t xml:space="preserve">3. </w:t>
      </w:r>
      <w:r w:rsidR="00840806" w:rsidRPr="00775774">
        <w:t>_________________________________________</w:t>
      </w:r>
      <w:r w:rsidR="00B16CA9" w:rsidRPr="00775774">
        <w:t>_______</w:t>
      </w:r>
      <w:r w:rsidR="00B16CA9">
        <w:t>____</w:t>
      </w:r>
      <w:r w:rsidR="00840806" w:rsidRPr="00775774">
        <w:t>____________</w:t>
      </w:r>
    </w:p>
    <w:p w14:paraId="64402167" w14:textId="284A9B6C" w:rsidR="00840806" w:rsidRPr="00775774" w:rsidRDefault="006E1CB0" w:rsidP="00840806">
      <w:pPr>
        <w:pStyle w:val="NormalAppendix2"/>
        <w:rPr>
          <w:u w:val="single"/>
        </w:rPr>
      </w:pPr>
      <w:r w:rsidRPr="00775774">
        <w:t>4.</w:t>
      </w:r>
      <w:r w:rsidR="00840806" w:rsidRPr="00775774">
        <w:t xml:space="preserve"> __________________________________________</w:t>
      </w:r>
      <w:r w:rsidR="00B16CA9" w:rsidRPr="00775774">
        <w:t>_______</w:t>
      </w:r>
      <w:r w:rsidR="00B16CA9">
        <w:t>____</w:t>
      </w:r>
      <w:r w:rsidR="00840806" w:rsidRPr="00775774">
        <w:t>___________</w:t>
      </w:r>
    </w:p>
    <w:p w14:paraId="5E465C57" w14:textId="0B37518C" w:rsidR="006E1CB0" w:rsidRPr="00775774" w:rsidRDefault="006E1CB0" w:rsidP="00840806">
      <w:pPr>
        <w:pStyle w:val="NormalAppendix2"/>
      </w:pPr>
      <w:r w:rsidRPr="00775774">
        <w:t>Examples of their behavior (or how I know they’re Tellers):</w:t>
      </w:r>
    </w:p>
    <w:p w14:paraId="4C516553" w14:textId="51393F32" w:rsidR="006E1CB0" w:rsidRPr="00775774" w:rsidRDefault="006E1CB0" w:rsidP="00840806">
      <w:pPr>
        <w:pStyle w:val="NormalAppendix2"/>
      </w:pPr>
      <w:r w:rsidRPr="00775774">
        <w:t xml:space="preserve">1. </w:t>
      </w:r>
      <w:r w:rsidR="00840806" w:rsidRPr="00775774">
        <w:t>______________________________________</w:t>
      </w:r>
      <w:r w:rsidR="00B16CA9" w:rsidRPr="00775774">
        <w:t>_______</w:t>
      </w:r>
      <w:r w:rsidR="00B16CA9">
        <w:t>____</w:t>
      </w:r>
      <w:r w:rsidR="00840806" w:rsidRPr="00775774">
        <w:t>_______________</w:t>
      </w:r>
    </w:p>
    <w:p w14:paraId="69A8F452" w14:textId="03BC6718" w:rsidR="006E1CB0" w:rsidRPr="00775774" w:rsidRDefault="006E1CB0" w:rsidP="00840806">
      <w:pPr>
        <w:pStyle w:val="NormalAppendix2"/>
      </w:pPr>
      <w:r w:rsidRPr="00775774">
        <w:t xml:space="preserve">2. </w:t>
      </w:r>
      <w:r w:rsidR="00840806" w:rsidRPr="00775774">
        <w:t>_____________________________________</w:t>
      </w:r>
      <w:r w:rsidR="00B16CA9" w:rsidRPr="00775774">
        <w:t>_______</w:t>
      </w:r>
      <w:r w:rsidR="00B16CA9">
        <w:t>____</w:t>
      </w:r>
      <w:r w:rsidR="00840806" w:rsidRPr="00775774">
        <w:t>________________</w:t>
      </w:r>
    </w:p>
    <w:p w14:paraId="11B1DF75" w14:textId="1C3A4D83" w:rsidR="006E1CB0" w:rsidRPr="00775774" w:rsidRDefault="006E1CB0" w:rsidP="00840806">
      <w:pPr>
        <w:pStyle w:val="NormalAppendix2"/>
      </w:pPr>
      <w:r w:rsidRPr="00775774">
        <w:t xml:space="preserve">3. </w:t>
      </w:r>
      <w:r w:rsidR="00840806" w:rsidRPr="00775774">
        <w:t>______________________________________</w:t>
      </w:r>
      <w:r w:rsidR="00B16CA9" w:rsidRPr="00775774">
        <w:t>_______</w:t>
      </w:r>
      <w:r w:rsidR="00B16CA9">
        <w:t>____</w:t>
      </w:r>
      <w:r w:rsidR="00840806" w:rsidRPr="00775774">
        <w:t>_______________</w:t>
      </w:r>
    </w:p>
    <w:p w14:paraId="3529B36F" w14:textId="6DCBC8A6" w:rsidR="00840806" w:rsidRPr="00775774" w:rsidRDefault="006E1CB0" w:rsidP="00840806">
      <w:pPr>
        <w:pStyle w:val="NormalAppendix2"/>
        <w:rPr>
          <w:u w:val="single"/>
        </w:rPr>
      </w:pPr>
      <w:r w:rsidRPr="00775774">
        <w:t>4.</w:t>
      </w:r>
      <w:r w:rsidR="00840806" w:rsidRPr="00775774">
        <w:t xml:space="preserve"> ______________________________________</w:t>
      </w:r>
      <w:r w:rsidR="00B16CA9" w:rsidRPr="00775774">
        <w:t>_______</w:t>
      </w:r>
      <w:r w:rsidR="00B16CA9">
        <w:t>____</w:t>
      </w:r>
      <w:r w:rsidR="00840806" w:rsidRPr="00775774">
        <w:t>_______________</w:t>
      </w:r>
    </w:p>
    <w:p w14:paraId="6FD65408" w14:textId="0C97C33D" w:rsidR="006E1CB0" w:rsidRPr="00775774" w:rsidRDefault="006E1CB0" w:rsidP="00840806">
      <w:pPr>
        <w:pStyle w:val="NormalAppendix2"/>
      </w:pPr>
      <w:r w:rsidRPr="00775774">
        <w:t>Strengths of the Telling style:</w:t>
      </w:r>
    </w:p>
    <w:p w14:paraId="0C62B085" w14:textId="3DDD8CB4" w:rsidR="006E1CB0" w:rsidRPr="00775774" w:rsidRDefault="006E1CB0" w:rsidP="00840806">
      <w:pPr>
        <w:pStyle w:val="NormalAppendix2"/>
      </w:pPr>
      <w:r w:rsidRPr="00775774">
        <w:t xml:space="preserve">1. </w:t>
      </w:r>
      <w:r w:rsidR="00840806" w:rsidRPr="00775774">
        <w:t>__________________________________</w:t>
      </w:r>
      <w:r w:rsidR="00B16CA9" w:rsidRPr="00775774">
        <w:t>_______</w:t>
      </w:r>
      <w:r w:rsidR="00B16CA9">
        <w:t>____</w:t>
      </w:r>
      <w:r w:rsidR="00840806" w:rsidRPr="00775774">
        <w:t>___________________</w:t>
      </w:r>
    </w:p>
    <w:p w14:paraId="411A8A4D" w14:textId="776BADBA" w:rsidR="006E1CB0" w:rsidRPr="00775774" w:rsidRDefault="006E1CB0" w:rsidP="00840806">
      <w:pPr>
        <w:pStyle w:val="NormalAppendix2"/>
      </w:pPr>
      <w:r w:rsidRPr="00775774">
        <w:t xml:space="preserve">2. </w:t>
      </w:r>
      <w:r w:rsidR="00840806" w:rsidRPr="00775774">
        <w:t>___________________________________</w:t>
      </w:r>
      <w:r w:rsidR="00B16CA9" w:rsidRPr="00775774">
        <w:t>_______</w:t>
      </w:r>
      <w:r w:rsidR="00B16CA9">
        <w:t>____</w:t>
      </w:r>
      <w:r w:rsidR="00840806" w:rsidRPr="00775774">
        <w:t>__________________</w:t>
      </w:r>
    </w:p>
    <w:p w14:paraId="3238775A" w14:textId="78F4BEB0" w:rsidR="006E1CB0" w:rsidRPr="00775774" w:rsidRDefault="006E1CB0" w:rsidP="00840806">
      <w:pPr>
        <w:pStyle w:val="NormalAppendix2"/>
      </w:pPr>
      <w:r w:rsidRPr="00775774">
        <w:t xml:space="preserve">3. </w:t>
      </w:r>
      <w:r w:rsidR="00840806" w:rsidRPr="00775774">
        <w:t>___________________________________</w:t>
      </w:r>
      <w:r w:rsidR="00B16CA9" w:rsidRPr="00775774">
        <w:t>_______</w:t>
      </w:r>
      <w:r w:rsidR="00B16CA9">
        <w:t>____</w:t>
      </w:r>
      <w:r w:rsidR="00840806" w:rsidRPr="00775774">
        <w:t>__________________</w:t>
      </w:r>
    </w:p>
    <w:p w14:paraId="137F9400" w14:textId="60446B88" w:rsidR="00840806" w:rsidRPr="00775774" w:rsidRDefault="006E1CB0" w:rsidP="00840806">
      <w:pPr>
        <w:pStyle w:val="NormalAppendix2"/>
        <w:rPr>
          <w:u w:val="single"/>
        </w:rPr>
      </w:pPr>
      <w:r w:rsidRPr="00775774">
        <w:t>4.</w:t>
      </w:r>
      <w:r w:rsidR="00840806" w:rsidRPr="00775774">
        <w:t xml:space="preserve"> ____________________________________</w:t>
      </w:r>
      <w:r w:rsidR="00B16CA9" w:rsidRPr="00775774">
        <w:t>_______</w:t>
      </w:r>
      <w:r w:rsidR="00B16CA9">
        <w:t>____</w:t>
      </w:r>
      <w:r w:rsidR="00840806" w:rsidRPr="00775774">
        <w:t>_________________</w:t>
      </w:r>
    </w:p>
    <w:p w14:paraId="3B478732" w14:textId="43AB08DB" w:rsidR="006E1CB0" w:rsidRPr="00775774" w:rsidRDefault="006E1CB0" w:rsidP="00840806">
      <w:pPr>
        <w:pStyle w:val="NormalAppendix2"/>
      </w:pPr>
      <w:r w:rsidRPr="00775774">
        <w:t>Weaknesses of the Telling style:</w:t>
      </w:r>
    </w:p>
    <w:p w14:paraId="421A584A" w14:textId="3BDE3B84" w:rsidR="006E1CB0" w:rsidRPr="00775774" w:rsidRDefault="006E1CB0" w:rsidP="00840806">
      <w:pPr>
        <w:pStyle w:val="NormalAppendix2"/>
      </w:pPr>
      <w:r w:rsidRPr="00775774">
        <w:t xml:space="preserve">1. </w:t>
      </w:r>
      <w:r w:rsidR="00840806" w:rsidRPr="00775774">
        <w:t>___________________________________</w:t>
      </w:r>
      <w:r w:rsidR="00B16CA9" w:rsidRPr="00775774">
        <w:t>_______</w:t>
      </w:r>
      <w:r w:rsidR="00B16CA9">
        <w:t>____</w:t>
      </w:r>
      <w:r w:rsidR="00840806" w:rsidRPr="00775774">
        <w:t>__________________</w:t>
      </w:r>
    </w:p>
    <w:p w14:paraId="07B9E188" w14:textId="579DFB23" w:rsidR="006E1CB0" w:rsidRPr="00775774" w:rsidRDefault="006E1CB0" w:rsidP="00840806">
      <w:pPr>
        <w:pStyle w:val="NormalAppendix2"/>
      </w:pPr>
      <w:r w:rsidRPr="00775774">
        <w:t xml:space="preserve">2. </w:t>
      </w:r>
      <w:r w:rsidR="00840806" w:rsidRPr="00775774">
        <w:t>_____________________________________</w:t>
      </w:r>
      <w:r w:rsidR="00B16CA9" w:rsidRPr="00775774">
        <w:t>_______</w:t>
      </w:r>
      <w:r w:rsidR="00B16CA9">
        <w:t>____</w:t>
      </w:r>
      <w:r w:rsidR="00840806" w:rsidRPr="00775774">
        <w:t>________________</w:t>
      </w:r>
    </w:p>
    <w:p w14:paraId="010DDF4C" w14:textId="62B852CB" w:rsidR="006E1CB0" w:rsidRPr="00775774" w:rsidRDefault="006E1CB0" w:rsidP="00840806">
      <w:pPr>
        <w:pStyle w:val="NormalAppendix2"/>
      </w:pPr>
      <w:r w:rsidRPr="00775774">
        <w:t xml:space="preserve">3. </w:t>
      </w:r>
      <w:r w:rsidR="00840806" w:rsidRPr="00775774">
        <w:t>_____________________________________</w:t>
      </w:r>
      <w:r w:rsidR="00B16CA9" w:rsidRPr="00775774">
        <w:t>_______</w:t>
      </w:r>
      <w:r w:rsidR="00B16CA9">
        <w:t>____</w:t>
      </w:r>
      <w:r w:rsidR="00840806" w:rsidRPr="00775774">
        <w:t>________________</w:t>
      </w:r>
    </w:p>
    <w:p w14:paraId="0C3C25A1" w14:textId="544D10DC" w:rsidR="006E1CB0" w:rsidRPr="00775774" w:rsidRDefault="006E1CB0" w:rsidP="00840806">
      <w:pPr>
        <w:pStyle w:val="NormalAppendix2"/>
      </w:pPr>
      <w:r w:rsidRPr="00775774">
        <w:lastRenderedPageBreak/>
        <w:t xml:space="preserve">4. </w:t>
      </w:r>
      <w:r w:rsidR="00840806" w:rsidRPr="00775774">
        <w:t>____________________________________</w:t>
      </w:r>
      <w:r w:rsidR="00B16CA9" w:rsidRPr="00775774">
        <w:t>_______</w:t>
      </w:r>
      <w:r w:rsidR="00B16CA9">
        <w:t>____</w:t>
      </w:r>
      <w:r w:rsidR="00840806" w:rsidRPr="00775774">
        <w:t>_________________</w:t>
      </w:r>
    </w:p>
    <w:p w14:paraId="6A7F5814" w14:textId="77777777" w:rsidR="00840806" w:rsidRPr="00775774" w:rsidRDefault="00840806" w:rsidP="00840806">
      <w:r w:rsidRPr="00775774">
        <w:br w:type="page"/>
      </w:r>
    </w:p>
    <w:p w14:paraId="0B0D04D0" w14:textId="48506A1E" w:rsidR="006E1CB0" w:rsidRPr="00775774" w:rsidRDefault="00840806" w:rsidP="00840806">
      <w:pPr>
        <w:pStyle w:val="NormalH5Appendix"/>
      </w:pPr>
      <w:r w:rsidRPr="00775774">
        <w:lastRenderedPageBreak/>
        <w:t>Influence Exercise 10: The Compelling Style</w:t>
      </w:r>
    </w:p>
    <w:p w14:paraId="0D7E6985" w14:textId="77777777" w:rsidR="006E1CB0" w:rsidRPr="00775774" w:rsidRDefault="006E1CB0" w:rsidP="00840806">
      <w:r w:rsidRPr="00775774">
        <w:t>To test your understanding of the Compelling style, see how many of the characteristics of this style you can recall.</w:t>
      </w:r>
    </w:p>
    <w:p w14:paraId="45A2D182" w14:textId="77777777" w:rsidR="006E1CB0" w:rsidRPr="00775774" w:rsidRDefault="006E1CB0" w:rsidP="00840806">
      <w:pPr>
        <w:pStyle w:val="NormalAppendix2"/>
        <w:spacing w:before="120"/>
      </w:pPr>
      <w:r w:rsidRPr="00775774">
        <w:t>Characteristics of the style:</w:t>
      </w:r>
    </w:p>
    <w:p w14:paraId="124C38ED" w14:textId="2B8C9CF8" w:rsidR="006E1CB0" w:rsidRPr="00775774" w:rsidRDefault="006E1CB0" w:rsidP="00840806">
      <w:pPr>
        <w:pStyle w:val="NormalAppendix2"/>
      </w:pPr>
      <w:r w:rsidRPr="00775774">
        <w:t xml:space="preserve">1. </w:t>
      </w:r>
      <w:r w:rsidR="00840806" w:rsidRPr="00775774">
        <w:t>______________________________</w:t>
      </w:r>
      <w:r w:rsidR="00B16CA9" w:rsidRPr="00775774">
        <w:t>_______</w:t>
      </w:r>
      <w:r w:rsidR="00B16CA9">
        <w:t>____</w:t>
      </w:r>
      <w:r w:rsidR="00840806" w:rsidRPr="00775774">
        <w:t>_______________________</w:t>
      </w:r>
    </w:p>
    <w:p w14:paraId="1130A7A1" w14:textId="4C6E8FCA" w:rsidR="006E1CB0" w:rsidRPr="00775774" w:rsidRDefault="006E1CB0" w:rsidP="00840806">
      <w:pPr>
        <w:pStyle w:val="NormalAppendix2"/>
      </w:pPr>
      <w:r w:rsidRPr="00775774">
        <w:t xml:space="preserve">2. </w:t>
      </w:r>
      <w:r w:rsidR="00840806" w:rsidRPr="00775774">
        <w:t>_____________________________</w:t>
      </w:r>
      <w:r w:rsidR="00B16CA9" w:rsidRPr="00775774">
        <w:t>_______</w:t>
      </w:r>
      <w:r w:rsidR="00B16CA9">
        <w:t>____</w:t>
      </w:r>
      <w:r w:rsidR="00840806" w:rsidRPr="00775774">
        <w:t>________________________</w:t>
      </w:r>
    </w:p>
    <w:p w14:paraId="129B8290" w14:textId="488F0CFA" w:rsidR="006E1CB0" w:rsidRPr="00775774" w:rsidRDefault="006E1CB0" w:rsidP="00840806">
      <w:pPr>
        <w:pStyle w:val="NormalAppendix2"/>
      </w:pPr>
      <w:r w:rsidRPr="00775774">
        <w:t xml:space="preserve">3. </w:t>
      </w:r>
      <w:r w:rsidR="00840806" w:rsidRPr="00775774">
        <w:t>_____________________________</w:t>
      </w:r>
      <w:r w:rsidR="00B16CA9" w:rsidRPr="00775774">
        <w:t>_______</w:t>
      </w:r>
      <w:r w:rsidR="00B16CA9">
        <w:t>____</w:t>
      </w:r>
      <w:r w:rsidR="00840806" w:rsidRPr="00775774">
        <w:t>________________________</w:t>
      </w:r>
    </w:p>
    <w:p w14:paraId="13515CE4" w14:textId="32F1AF6F" w:rsidR="00840806" w:rsidRPr="00775774" w:rsidRDefault="006E1CB0" w:rsidP="00840806">
      <w:pPr>
        <w:pStyle w:val="NormalAppendix2"/>
        <w:rPr>
          <w:u w:val="single"/>
        </w:rPr>
      </w:pPr>
      <w:r w:rsidRPr="00775774">
        <w:t>4.</w:t>
      </w:r>
      <w:r w:rsidR="00840806" w:rsidRPr="00775774">
        <w:t xml:space="preserve"> _______________________________</w:t>
      </w:r>
      <w:r w:rsidR="00B16CA9" w:rsidRPr="00775774">
        <w:t>_______</w:t>
      </w:r>
      <w:r w:rsidR="00B16CA9">
        <w:t>____</w:t>
      </w:r>
      <w:r w:rsidR="00840806" w:rsidRPr="00775774">
        <w:t>______________________</w:t>
      </w:r>
    </w:p>
    <w:p w14:paraId="72EC9531" w14:textId="63C4E350" w:rsidR="006E1CB0" w:rsidRPr="00775774" w:rsidRDefault="006E1CB0" w:rsidP="00840806">
      <w:pPr>
        <w:pStyle w:val="NormalAppendix2"/>
      </w:pPr>
      <w:r w:rsidRPr="00775774">
        <w:t>Person(s) I know who use this style:</w:t>
      </w:r>
    </w:p>
    <w:p w14:paraId="7924728E" w14:textId="7CE3FC47" w:rsidR="006E1CB0" w:rsidRPr="00775774" w:rsidRDefault="006E1CB0" w:rsidP="00840806">
      <w:pPr>
        <w:pStyle w:val="NormalAppendix2"/>
      </w:pPr>
      <w:r w:rsidRPr="00775774">
        <w:t xml:space="preserve">1. </w:t>
      </w:r>
      <w:r w:rsidR="00840806" w:rsidRPr="00775774">
        <w:t>_________________________________</w:t>
      </w:r>
      <w:r w:rsidR="00B16CA9" w:rsidRPr="00775774">
        <w:t>_______</w:t>
      </w:r>
      <w:r w:rsidR="00B16CA9">
        <w:t>____</w:t>
      </w:r>
      <w:r w:rsidR="00840806" w:rsidRPr="00775774">
        <w:t>____________________</w:t>
      </w:r>
    </w:p>
    <w:p w14:paraId="064BB83C" w14:textId="51523085" w:rsidR="006E1CB0" w:rsidRPr="00775774" w:rsidRDefault="006E1CB0" w:rsidP="00840806">
      <w:pPr>
        <w:pStyle w:val="NormalAppendix2"/>
      </w:pPr>
      <w:r w:rsidRPr="00775774">
        <w:t xml:space="preserve">2. </w:t>
      </w:r>
      <w:r w:rsidR="00840806" w:rsidRPr="00775774">
        <w:t>__________________________________</w:t>
      </w:r>
      <w:r w:rsidR="00B16CA9" w:rsidRPr="00775774">
        <w:t>_______</w:t>
      </w:r>
      <w:r w:rsidR="00B16CA9">
        <w:t>____</w:t>
      </w:r>
      <w:r w:rsidR="00840806" w:rsidRPr="00775774">
        <w:t>___________________</w:t>
      </w:r>
    </w:p>
    <w:p w14:paraId="21E79902" w14:textId="591C3A8D" w:rsidR="006E1CB0" w:rsidRPr="00775774" w:rsidRDefault="006E1CB0" w:rsidP="00840806">
      <w:pPr>
        <w:pStyle w:val="NormalAppendix2"/>
      </w:pPr>
      <w:r w:rsidRPr="00775774">
        <w:t xml:space="preserve">3. </w:t>
      </w:r>
      <w:r w:rsidR="00840806" w:rsidRPr="00775774">
        <w:t>___________________________________</w:t>
      </w:r>
      <w:r w:rsidR="00B16CA9" w:rsidRPr="00775774">
        <w:t>_______</w:t>
      </w:r>
      <w:r w:rsidR="00B16CA9">
        <w:t>____</w:t>
      </w:r>
      <w:r w:rsidR="00840806" w:rsidRPr="00775774">
        <w:t>__________________</w:t>
      </w:r>
    </w:p>
    <w:p w14:paraId="44CA3244" w14:textId="2AFF2411" w:rsidR="00840806" w:rsidRPr="00775774" w:rsidRDefault="006E1CB0" w:rsidP="00840806">
      <w:pPr>
        <w:pStyle w:val="NormalAppendix2"/>
        <w:rPr>
          <w:u w:val="single"/>
        </w:rPr>
      </w:pPr>
      <w:r w:rsidRPr="00775774">
        <w:t>4.</w:t>
      </w:r>
      <w:r w:rsidR="00840806" w:rsidRPr="00775774">
        <w:t xml:space="preserve"> ___________________________________</w:t>
      </w:r>
      <w:r w:rsidR="00B16CA9" w:rsidRPr="00775774">
        <w:t>_______</w:t>
      </w:r>
      <w:r w:rsidR="00B16CA9">
        <w:t>____</w:t>
      </w:r>
      <w:r w:rsidR="00840806" w:rsidRPr="00775774">
        <w:t>__________________</w:t>
      </w:r>
    </w:p>
    <w:p w14:paraId="4CE5B8F1" w14:textId="1D64F2FA" w:rsidR="006E1CB0" w:rsidRPr="00775774" w:rsidRDefault="006E1CB0" w:rsidP="00840806">
      <w:pPr>
        <w:pStyle w:val="NormalAppendix2"/>
      </w:pPr>
      <w:r w:rsidRPr="00775774">
        <w:t>Examples of their behavior:</w:t>
      </w:r>
    </w:p>
    <w:p w14:paraId="23F4DFE0" w14:textId="191768C9" w:rsidR="006E1CB0" w:rsidRPr="00775774" w:rsidRDefault="006E1CB0" w:rsidP="00840806">
      <w:pPr>
        <w:pStyle w:val="NormalAppendix2"/>
      </w:pPr>
      <w:r w:rsidRPr="00775774">
        <w:t xml:space="preserve">1. </w:t>
      </w:r>
      <w:r w:rsidR="00840806" w:rsidRPr="00775774">
        <w:t>________________________________</w:t>
      </w:r>
      <w:r w:rsidR="00B16CA9" w:rsidRPr="00775774">
        <w:t>_______</w:t>
      </w:r>
      <w:r w:rsidR="00B16CA9">
        <w:t>____</w:t>
      </w:r>
      <w:r w:rsidR="00840806" w:rsidRPr="00775774">
        <w:t>_____________________</w:t>
      </w:r>
    </w:p>
    <w:p w14:paraId="043D648D" w14:textId="321B9ADF" w:rsidR="006E1CB0" w:rsidRPr="00775774" w:rsidRDefault="006E1CB0" w:rsidP="00840806">
      <w:pPr>
        <w:pStyle w:val="NormalAppendix2"/>
      </w:pPr>
      <w:r w:rsidRPr="00775774">
        <w:t>2.</w:t>
      </w:r>
      <w:r w:rsidRPr="00775774">
        <w:rPr>
          <w:u w:val="single"/>
        </w:rPr>
        <w:t xml:space="preserve"> </w:t>
      </w:r>
      <w:r w:rsidR="00840806" w:rsidRPr="00775774">
        <w:t>_______________________________</w:t>
      </w:r>
      <w:r w:rsidR="00B16CA9" w:rsidRPr="00775774">
        <w:t>_______</w:t>
      </w:r>
      <w:r w:rsidR="00B16CA9">
        <w:t>____</w:t>
      </w:r>
      <w:r w:rsidR="00840806" w:rsidRPr="00775774">
        <w:t>______________________</w:t>
      </w:r>
    </w:p>
    <w:p w14:paraId="42473656" w14:textId="68112B29" w:rsidR="006E1CB0" w:rsidRPr="00775774" w:rsidRDefault="006E1CB0" w:rsidP="00840806">
      <w:pPr>
        <w:pStyle w:val="NormalAppendix2"/>
      </w:pPr>
      <w:r w:rsidRPr="00775774">
        <w:t xml:space="preserve">3. </w:t>
      </w:r>
      <w:r w:rsidR="00840806" w:rsidRPr="00775774">
        <w:t>________________________________</w:t>
      </w:r>
      <w:r w:rsidR="00B16CA9" w:rsidRPr="00775774">
        <w:t>_______</w:t>
      </w:r>
      <w:r w:rsidR="00B16CA9">
        <w:t>____</w:t>
      </w:r>
      <w:r w:rsidR="00840806" w:rsidRPr="00775774">
        <w:t>_____________________</w:t>
      </w:r>
    </w:p>
    <w:p w14:paraId="092107A2" w14:textId="75B1AF0A" w:rsidR="00840806" w:rsidRPr="00775774" w:rsidRDefault="006E1CB0" w:rsidP="00840806">
      <w:pPr>
        <w:pStyle w:val="NormalAppendix2"/>
        <w:rPr>
          <w:u w:val="single"/>
        </w:rPr>
      </w:pPr>
      <w:r w:rsidRPr="00775774">
        <w:t>4.</w:t>
      </w:r>
      <w:r w:rsidR="00840806" w:rsidRPr="00775774">
        <w:t xml:space="preserve"> ________________________________</w:t>
      </w:r>
      <w:r w:rsidR="00B16CA9" w:rsidRPr="00775774">
        <w:t>_______</w:t>
      </w:r>
      <w:r w:rsidR="00B16CA9">
        <w:t>____</w:t>
      </w:r>
      <w:r w:rsidR="00840806" w:rsidRPr="00775774">
        <w:t>_____________________</w:t>
      </w:r>
    </w:p>
    <w:p w14:paraId="40FC552A" w14:textId="638BE6C5" w:rsidR="006E1CB0" w:rsidRPr="00775774" w:rsidRDefault="006E1CB0" w:rsidP="00840806">
      <w:pPr>
        <w:pStyle w:val="NormalAppendix2"/>
      </w:pPr>
      <w:r w:rsidRPr="00775774">
        <w:t>Strengths of the Compelling style:</w:t>
      </w:r>
    </w:p>
    <w:p w14:paraId="2B5BF085" w14:textId="3C950918" w:rsidR="006E1CB0" w:rsidRPr="00775774" w:rsidRDefault="006E1CB0" w:rsidP="00840806">
      <w:pPr>
        <w:pStyle w:val="NormalAppendix2"/>
      </w:pPr>
      <w:r w:rsidRPr="00775774">
        <w:t xml:space="preserve">1. </w:t>
      </w:r>
      <w:r w:rsidR="00840806" w:rsidRPr="00775774">
        <w:t>________________________________</w:t>
      </w:r>
      <w:r w:rsidR="00B16CA9" w:rsidRPr="00775774">
        <w:t>_______</w:t>
      </w:r>
      <w:r w:rsidR="00B16CA9">
        <w:t>____</w:t>
      </w:r>
      <w:r w:rsidR="00840806" w:rsidRPr="00775774">
        <w:t>_____________________</w:t>
      </w:r>
    </w:p>
    <w:p w14:paraId="0126E401" w14:textId="3C8ABE4D" w:rsidR="006E1CB0" w:rsidRPr="00775774" w:rsidRDefault="006E1CB0" w:rsidP="00840806">
      <w:pPr>
        <w:pStyle w:val="NormalAppendix2"/>
      </w:pPr>
      <w:r w:rsidRPr="00775774">
        <w:t xml:space="preserve">2. </w:t>
      </w:r>
      <w:r w:rsidR="00840806" w:rsidRPr="00775774">
        <w:t>________________________________</w:t>
      </w:r>
      <w:r w:rsidR="00B16CA9" w:rsidRPr="00775774">
        <w:t>_______</w:t>
      </w:r>
      <w:r w:rsidR="00B16CA9">
        <w:t>____</w:t>
      </w:r>
      <w:r w:rsidR="00840806" w:rsidRPr="00775774">
        <w:t>_____________________</w:t>
      </w:r>
    </w:p>
    <w:p w14:paraId="4C05AAFE" w14:textId="31B36EFC" w:rsidR="006E1CB0" w:rsidRPr="00775774" w:rsidRDefault="006E1CB0" w:rsidP="00840806">
      <w:pPr>
        <w:pStyle w:val="NormalAppendix2"/>
      </w:pPr>
      <w:r w:rsidRPr="00775774">
        <w:t xml:space="preserve">3. </w:t>
      </w:r>
      <w:r w:rsidR="00840806" w:rsidRPr="00775774">
        <w:t>_________________________________</w:t>
      </w:r>
      <w:r w:rsidR="00B16CA9" w:rsidRPr="00775774">
        <w:t>_______</w:t>
      </w:r>
      <w:r w:rsidR="00B16CA9">
        <w:t>____</w:t>
      </w:r>
      <w:r w:rsidR="00840806" w:rsidRPr="00775774">
        <w:t>____________________</w:t>
      </w:r>
    </w:p>
    <w:p w14:paraId="643A0012" w14:textId="4BB5794F" w:rsidR="00840806" w:rsidRPr="00775774" w:rsidRDefault="006E1CB0" w:rsidP="00840806">
      <w:pPr>
        <w:pStyle w:val="NormalAppendix2"/>
        <w:rPr>
          <w:u w:val="single"/>
        </w:rPr>
      </w:pPr>
      <w:r w:rsidRPr="00775774">
        <w:t>4.</w:t>
      </w:r>
      <w:r w:rsidR="00840806" w:rsidRPr="00775774">
        <w:t xml:space="preserve"> _________________________________</w:t>
      </w:r>
      <w:r w:rsidR="00B16CA9" w:rsidRPr="00775774">
        <w:t>_______</w:t>
      </w:r>
      <w:r w:rsidR="00B16CA9">
        <w:t>____</w:t>
      </w:r>
      <w:r w:rsidR="00840806" w:rsidRPr="00775774">
        <w:t>____________________</w:t>
      </w:r>
    </w:p>
    <w:p w14:paraId="107DA7B2" w14:textId="3E552A06" w:rsidR="006E1CB0" w:rsidRPr="00775774" w:rsidRDefault="006E1CB0" w:rsidP="00840806">
      <w:pPr>
        <w:pStyle w:val="NormalAppendix2"/>
      </w:pPr>
      <w:r w:rsidRPr="00775774">
        <w:t>Weaknesses of the Compelling style:</w:t>
      </w:r>
    </w:p>
    <w:p w14:paraId="3F97194D" w14:textId="0BFBBBA5" w:rsidR="006E1CB0" w:rsidRPr="00775774" w:rsidRDefault="006E1CB0" w:rsidP="00840806">
      <w:pPr>
        <w:pStyle w:val="NormalAppendix2"/>
      </w:pPr>
      <w:r w:rsidRPr="00775774">
        <w:t xml:space="preserve">1. </w:t>
      </w:r>
      <w:r w:rsidR="00840806" w:rsidRPr="00775774">
        <w:t>________________________________</w:t>
      </w:r>
      <w:r w:rsidR="00B16CA9" w:rsidRPr="00775774">
        <w:t>_______</w:t>
      </w:r>
      <w:r w:rsidR="00B16CA9">
        <w:t>____</w:t>
      </w:r>
      <w:r w:rsidR="00840806" w:rsidRPr="00775774">
        <w:t>_____________________</w:t>
      </w:r>
    </w:p>
    <w:p w14:paraId="22B27D4F" w14:textId="535A6AA7" w:rsidR="006E1CB0" w:rsidRPr="00775774" w:rsidRDefault="006E1CB0" w:rsidP="00840806">
      <w:pPr>
        <w:pStyle w:val="NormalAppendix2"/>
      </w:pPr>
      <w:r w:rsidRPr="00775774">
        <w:t xml:space="preserve">2. </w:t>
      </w:r>
      <w:r w:rsidR="00840806" w:rsidRPr="00775774">
        <w:t>_______________________________</w:t>
      </w:r>
      <w:r w:rsidR="00B16CA9" w:rsidRPr="00775774">
        <w:t>_______</w:t>
      </w:r>
      <w:r w:rsidR="00B16CA9">
        <w:t>____</w:t>
      </w:r>
      <w:r w:rsidR="00840806" w:rsidRPr="00775774">
        <w:t>______________________</w:t>
      </w:r>
    </w:p>
    <w:p w14:paraId="347E0D7A" w14:textId="4EBA6DF8" w:rsidR="006E1CB0" w:rsidRPr="00775774" w:rsidRDefault="006E1CB0" w:rsidP="00840806">
      <w:pPr>
        <w:pStyle w:val="NormalAppendix2"/>
      </w:pPr>
      <w:r w:rsidRPr="00775774">
        <w:t xml:space="preserve">3. </w:t>
      </w:r>
      <w:r w:rsidR="00840806" w:rsidRPr="00775774">
        <w:t>_______________________________</w:t>
      </w:r>
      <w:r w:rsidR="00B16CA9" w:rsidRPr="00775774">
        <w:t>_______</w:t>
      </w:r>
      <w:r w:rsidR="00B16CA9">
        <w:t>____</w:t>
      </w:r>
      <w:r w:rsidR="00840806" w:rsidRPr="00775774">
        <w:t>______________________</w:t>
      </w:r>
    </w:p>
    <w:p w14:paraId="368504BA" w14:textId="6119B31C" w:rsidR="00840806" w:rsidRPr="00775774" w:rsidRDefault="006E1CB0" w:rsidP="00840806">
      <w:pPr>
        <w:pStyle w:val="NormalAppendix2"/>
      </w:pPr>
      <w:r w:rsidRPr="00775774">
        <w:t xml:space="preserve">4. </w:t>
      </w:r>
      <w:r w:rsidR="00840806" w:rsidRPr="00775774">
        <w:t>_______________________________</w:t>
      </w:r>
      <w:r w:rsidR="00B16CA9" w:rsidRPr="00775774">
        <w:t>_______</w:t>
      </w:r>
      <w:r w:rsidR="00B16CA9">
        <w:t>____</w:t>
      </w:r>
      <w:r w:rsidR="00840806" w:rsidRPr="00775774">
        <w:t>______________________</w:t>
      </w:r>
      <w:r w:rsidR="00840806" w:rsidRPr="00775774">
        <w:br w:type="page"/>
      </w:r>
    </w:p>
    <w:p w14:paraId="52571AA6" w14:textId="6AF9E3FC" w:rsidR="006E1CB0" w:rsidRPr="00775774" w:rsidRDefault="00840806" w:rsidP="00840806">
      <w:pPr>
        <w:pStyle w:val="NormalH5Appendix"/>
      </w:pPr>
      <w:r w:rsidRPr="00775774">
        <w:lastRenderedPageBreak/>
        <w:t>Influence Exercise 11: The Felling Style</w:t>
      </w:r>
    </w:p>
    <w:p w14:paraId="72A63BF3" w14:textId="77777777" w:rsidR="006E1CB0" w:rsidRPr="00775774" w:rsidRDefault="006E1CB0" w:rsidP="00840806">
      <w:r w:rsidRPr="00775774">
        <w:t>Now see how many of the characteristics of this style you recall. Characteristics of the style:</w:t>
      </w:r>
    </w:p>
    <w:p w14:paraId="6E56DDD3" w14:textId="31F92837" w:rsidR="006E1CB0" w:rsidRPr="00775774" w:rsidRDefault="006E1CB0" w:rsidP="00840806">
      <w:pPr>
        <w:pStyle w:val="NormalAppendix2"/>
      </w:pPr>
      <w:r w:rsidRPr="00775774">
        <w:t xml:space="preserve">1. </w:t>
      </w:r>
      <w:r w:rsidR="00840806" w:rsidRPr="00775774">
        <w:t>___________________</w:t>
      </w:r>
      <w:r w:rsidR="00B16CA9" w:rsidRPr="00775774">
        <w:t>_______</w:t>
      </w:r>
      <w:r w:rsidR="00B16CA9">
        <w:t>____</w:t>
      </w:r>
      <w:r w:rsidR="00840806" w:rsidRPr="00775774">
        <w:t>__________________________________</w:t>
      </w:r>
    </w:p>
    <w:p w14:paraId="1588CDEF" w14:textId="3E88A72A" w:rsidR="006E1CB0" w:rsidRPr="00775774" w:rsidRDefault="006E1CB0" w:rsidP="00840806">
      <w:pPr>
        <w:pStyle w:val="NormalAppendix2"/>
      </w:pPr>
      <w:r w:rsidRPr="00775774">
        <w:t xml:space="preserve">2. </w:t>
      </w:r>
      <w:r w:rsidR="00840806" w:rsidRPr="00775774">
        <w:t>_________________________</w:t>
      </w:r>
      <w:r w:rsidR="00B16CA9" w:rsidRPr="00775774">
        <w:t>_______</w:t>
      </w:r>
      <w:r w:rsidR="00B16CA9">
        <w:t>____</w:t>
      </w:r>
      <w:r w:rsidR="00840806" w:rsidRPr="00775774">
        <w:t>____________________________</w:t>
      </w:r>
    </w:p>
    <w:p w14:paraId="3C50FB0D" w14:textId="1B81C04A" w:rsidR="006E1CB0" w:rsidRPr="00775774" w:rsidRDefault="006E1CB0" w:rsidP="00840806">
      <w:pPr>
        <w:pStyle w:val="NormalAppendix2"/>
      </w:pPr>
      <w:r w:rsidRPr="00775774">
        <w:t xml:space="preserve">3. </w:t>
      </w:r>
      <w:r w:rsidR="00840806" w:rsidRPr="00775774">
        <w:t>_________________________</w:t>
      </w:r>
      <w:r w:rsidR="00B16CA9" w:rsidRPr="00775774">
        <w:t>_______</w:t>
      </w:r>
      <w:r w:rsidR="00B16CA9">
        <w:t>____</w:t>
      </w:r>
      <w:r w:rsidR="00840806" w:rsidRPr="00775774">
        <w:t>____________________________</w:t>
      </w:r>
    </w:p>
    <w:p w14:paraId="16432884" w14:textId="5BBA9C0A" w:rsidR="00840806" w:rsidRPr="00775774" w:rsidRDefault="006E1CB0" w:rsidP="00840806">
      <w:pPr>
        <w:pStyle w:val="NormalAppendix2"/>
        <w:rPr>
          <w:u w:val="single"/>
        </w:rPr>
      </w:pPr>
      <w:r w:rsidRPr="00775774">
        <w:t>4.</w:t>
      </w:r>
      <w:r w:rsidR="00840806" w:rsidRPr="00775774">
        <w:t xml:space="preserve"> __________________________</w:t>
      </w:r>
      <w:r w:rsidR="00B16CA9" w:rsidRPr="00775774">
        <w:t>_______</w:t>
      </w:r>
      <w:r w:rsidR="00B16CA9">
        <w:t>____</w:t>
      </w:r>
      <w:r w:rsidR="00840806" w:rsidRPr="00775774">
        <w:t>___________________________</w:t>
      </w:r>
    </w:p>
    <w:p w14:paraId="09BC0887" w14:textId="0BAA1062" w:rsidR="006E1CB0" w:rsidRPr="00775774" w:rsidRDefault="006E1CB0" w:rsidP="00840806">
      <w:pPr>
        <w:pStyle w:val="NormalAppendix2"/>
      </w:pPr>
      <w:r w:rsidRPr="00775774">
        <w:t>Person(s) I know who use this style:</w:t>
      </w:r>
    </w:p>
    <w:p w14:paraId="0D9FDE9D" w14:textId="21011E93" w:rsidR="006E1CB0" w:rsidRPr="00775774" w:rsidRDefault="006E1CB0" w:rsidP="00840806">
      <w:pPr>
        <w:pStyle w:val="NormalAppendix2"/>
      </w:pPr>
      <w:r w:rsidRPr="00775774">
        <w:t xml:space="preserve">1. </w:t>
      </w:r>
      <w:r w:rsidR="00840806" w:rsidRPr="00775774">
        <w:t>__________________________</w:t>
      </w:r>
      <w:r w:rsidR="00B16CA9" w:rsidRPr="00775774">
        <w:t>_______</w:t>
      </w:r>
      <w:r w:rsidR="00B16CA9">
        <w:t>____</w:t>
      </w:r>
      <w:r w:rsidR="00840806" w:rsidRPr="00775774">
        <w:t>___________________________</w:t>
      </w:r>
    </w:p>
    <w:p w14:paraId="492BF005" w14:textId="42FEB94E" w:rsidR="006E1CB0" w:rsidRPr="00775774" w:rsidRDefault="006E1CB0" w:rsidP="00840806">
      <w:pPr>
        <w:pStyle w:val="NormalAppendix2"/>
      </w:pPr>
      <w:r w:rsidRPr="00775774">
        <w:t xml:space="preserve">2. </w:t>
      </w:r>
      <w:r w:rsidR="00840806" w:rsidRPr="00775774">
        <w:t>__________________________</w:t>
      </w:r>
      <w:r w:rsidR="00B16CA9" w:rsidRPr="00775774">
        <w:t>_______</w:t>
      </w:r>
      <w:r w:rsidR="00B16CA9">
        <w:t>____</w:t>
      </w:r>
      <w:r w:rsidR="00840806" w:rsidRPr="00775774">
        <w:t>___________________________</w:t>
      </w:r>
    </w:p>
    <w:p w14:paraId="35A3D87E" w14:textId="4117BF40" w:rsidR="006E1CB0" w:rsidRPr="00775774" w:rsidRDefault="006E1CB0" w:rsidP="00840806">
      <w:pPr>
        <w:pStyle w:val="NormalAppendix2"/>
      </w:pPr>
      <w:r w:rsidRPr="00775774">
        <w:t xml:space="preserve">3. </w:t>
      </w:r>
      <w:r w:rsidR="00840806" w:rsidRPr="00775774">
        <w:t>_________________________</w:t>
      </w:r>
      <w:r w:rsidR="00B16CA9" w:rsidRPr="00775774">
        <w:t>_______</w:t>
      </w:r>
      <w:r w:rsidR="00B16CA9">
        <w:t>____</w:t>
      </w:r>
      <w:r w:rsidR="00840806" w:rsidRPr="00775774">
        <w:t>____________________________</w:t>
      </w:r>
    </w:p>
    <w:p w14:paraId="69B52A18" w14:textId="4710D2E4" w:rsidR="006E1CB0" w:rsidRPr="00775774" w:rsidRDefault="006E1CB0" w:rsidP="00840806">
      <w:pPr>
        <w:pStyle w:val="NormalAppendix2"/>
      </w:pPr>
      <w:r w:rsidRPr="00775774">
        <w:t xml:space="preserve">4. </w:t>
      </w:r>
      <w:r w:rsidR="00840806" w:rsidRPr="00775774">
        <w:t>_________________________</w:t>
      </w:r>
      <w:r w:rsidR="00B16CA9" w:rsidRPr="00775774">
        <w:t>_______</w:t>
      </w:r>
      <w:r w:rsidR="00B16CA9">
        <w:t>____</w:t>
      </w:r>
      <w:r w:rsidR="00840806" w:rsidRPr="00775774">
        <w:t>____________________________</w:t>
      </w:r>
    </w:p>
    <w:p w14:paraId="661CD021" w14:textId="3E3DE560" w:rsidR="006E1CB0" w:rsidRPr="00775774" w:rsidRDefault="006E1CB0" w:rsidP="00840806">
      <w:pPr>
        <w:pStyle w:val="NormalAppendix2"/>
      </w:pPr>
      <w:r w:rsidRPr="00775774">
        <w:t>Examples of their behavior:</w:t>
      </w:r>
    </w:p>
    <w:p w14:paraId="7A697407" w14:textId="6B774A18" w:rsidR="006E1CB0" w:rsidRPr="00775774" w:rsidRDefault="006E1CB0" w:rsidP="00840806">
      <w:pPr>
        <w:pStyle w:val="NormalAppendix2"/>
      </w:pPr>
      <w:r w:rsidRPr="00775774">
        <w:t xml:space="preserve">1. </w:t>
      </w:r>
      <w:r w:rsidR="00840806" w:rsidRPr="00775774">
        <w:t>___________________________</w:t>
      </w:r>
      <w:r w:rsidR="00B16CA9" w:rsidRPr="00775774">
        <w:t>_______</w:t>
      </w:r>
      <w:r w:rsidR="00B16CA9">
        <w:t>____</w:t>
      </w:r>
      <w:r w:rsidR="00840806" w:rsidRPr="00775774">
        <w:t>__________________________</w:t>
      </w:r>
    </w:p>
    <w:p w14:paraId="3A951BEA" w14:textId="5A626FAE" w:rsidR="006E1CB0" w:rsidRPr="00775774" w:rsidRDefault="006E1CB0" w:rsidP="00840806">
      <w:pPr>
        <w:pStyle w:val="NormalAppendix2"/>
      </w:pPr>
      <w:r w:rsidRPr="00775774">
        <w:t xml:space="preserve">2. </w:t>
      </w:r>
      <w:r w:rsidR="00840806" w:rsidRPr="00775774">
        <w:t>___________________________</w:t>
      </w:r>
      <w:r w:rsidR="00B16CA9" w:rsidRPr="00775774">
        <w:t>_______</w:t>
      </w:r>
      <w:r w:rsidR="00B16CA9">
        <w:t>____</w:t>
      </w:r>
      <w:r w:rsidR="00840806" w:rsidRPr="00775774">
        <w:t>__________________________</w:t>
      </w:r>
    </w:p>
    <w:p w14:paraId="055CC517" w14:textId="0D6354E2" w:rsidR="006E1CB0" w:rsidRPr="00775774" w:rsidRDefault="006E1CB0" w:rsidP="00840806">
      <w:pPr>
        <w:pStyle w:val="NormalAppendix2"/>
      </w:pPr>
      <w:r w:rsidRPr="00775774">
        <w:t xml:space="preserve">3. </w:t>
      </w:r>
      <w:r w:rsidR="00840806" w:rsidRPr="00775774">
        <w:t>___________________________</w:t>
      </w:r>
      <w:r w:rsidR="00B16CA9" w:rsidRPr="00775774">
        <w:t>_______</w:t>
      </w:r>
      <w:r w:rsidR="00B16CA9">
        <w:t>____</w:t>
      </w:r>
      <w:r w:rsidR="00840806" w:rsidRPr="00775774">
        <w:t>__________________________</w:t>
      </w:r>
    </w:p>
    <w:p w14:paraId="24F9B390" w14:textId="36BC2071" w:rsidR="00840806" w:rsidRPr="00775774" w:rsidRDefault="006E1CB0" w:rsidP="00840806">
      <w:pPr>
        <w:pStyle w:val="NormalAppendix2"/>
        <w:rPr>
          <w:u w:val="single"/>
        </w:rPr>
      </w:pPr>
      <w:r w:rsidRPr="00775774">
        <w:t>4.</w:t>
      </w:r>
      <w:r w:rsidR="00840806" w:rsidRPr="00775774">
        <w:t xml:space="preserve"> ___________________________</w:t>
      </w:r>
      <w:r w:rsidR="00B16CA9" w:rsidRPr="00775774">
        <w:t>_______</w:t>
      </w:r>
      <w:r w:rsidR="00B16CA9">
        <w:t>____</w:t>
      </w:r>
      <w:r w:rsidR="00840806" w:rsidRPr="00775774">
        <w:t>__________________________</w:t>
      </w:r>
    </w:p>
    <w:p w14:paraId="5301B81B" w14:textId="11A93F9A" w:rsidR="006E1CB0" w:rsidRPr="00775774" w:rsidRDefault="006E1CB0" w:rsidP="00840806">
      <w:pPr>
        <w:pStyle w:val="NormalAppendix2"/>
      </w:pPr>
      <w:r w:rsidRPr="00775774">
        <w:t>Strengths of the Felling style:</w:t>
      </w:r>
    </w:p>
    <w:p w14:paraId="0400B8DB" w14:textId="6A356DAF" w:rsidR="006E1CB0" w:rsidRPr="00775774" w:rsidRDefault="006E1CB0" w:rsidP="00840806">
      <w:pPr>
        <w:pStyle w:val="NormalAppendix2"/>
      </w:pPr>
      <w:r w:rsidRPr="00775774">
        <w:t xml:space="preserve">1. </w:t>
      </w:r>
      <w:r w:rsidR="00840806" w:rsidRPr="00775774">
        <w:t>____________________________</w:t>
      </w:r>
      <w:r w:rsidR="00B16CA9" w:rsidRPr="00775774">
        <w:t>_______</w:t>
      </w:r>
      <w:r w:rsidR="00B16CA9">
        <w:t>____</w:t>
      </w:r>
      <w:r w:rsidR="00840806" w:rsidRPr="00775774">
        <w:t>_________________________</w:t>
      </w:r>
    </w:p>
    <w:p w14:paraId="2AC06341" w14:textId="1EBDBC3A" w:rsidR="006E1CB0" w:rsidRPr="00775774" w:rsidRDefault="006E1CB0" w:rsidP="00840806">
      <w:pPr>
        <w:pStyle w:val="NormalAppendix2"/>
      </w:pPr>
      <w:r w:rsidRPr="00775774">
        <w:t xml:space="preserve">2. </w:t>
      </w:r>
      <w:r w:rsidR="00840806" w:rsidRPr="00775774">
        <w:t>____________________________</w:t>
      </w:r>
      <w:r w:rsidR="00B16CA9" w:rsidRPr="00775774">
        <w:t>_______</w:t>
      </w:r>
      <w:r w:rsidR="00B16CA9">
        <w:t>____</w:t>
      </w:r>
      <w:r w:rsidR="00840806" w:rsidRPr="00775774">
        <w:t>_________________________</w:t>
      </w:r>
    </w:p>
    <w:p w14:paraId="31AC8935" w14:textId="6FEAB4E4" w:rsidR="006E1CB0" w:rsidRPr="00775774" w:rsidRDefault="006E1CB0" w:rsidP="00840806">
      <w:pPr>
        <w:pStyle w:val="NormalAppendix2"/>
      </w:pPr>
      <w:r w:rsidRPr="00775774">
        <w:t xml:space="preserve">3. </w:t>
      </w:r>
      <w:r w:rsidR="00840806" w:rsidRPr="00775774">
        <w:t>____________________________</w:t>
      </w:r>
      <w:r w:rsidR="00B16CA9" w:rsidRPr="00775774">
        <w:t>_______</w:t>
      </w:r>
      <w:r w:rsidR="00B16CA9">
        <w:t>____</w:t>
      </w:r>
      <w:r w:rsidR="00840806" w:rsidRPr="00775774">
        <w:t>_________________________</w:t>
      </w:r>
    </w:p>
    <w:p w14:paraId="5362AA40" w14:textId="1A2A7508" w:rsidR="00840806" w:rsidRPr="00775774" w:rsidRDefault="006E1CB0" w:rsidP="00840806">
      <w:pPr>
        <w:pStyle w:val="NormalAppendix2"/>
        <w:rPr>
          <w:u w:val="single"/>
        </w:rPr>
      </w:pPr>
      <w:r w:rsidRPr="00775774">
        <w:t>4.</w:t>
      </w:r>
      <w:r w:rsidR="00840806" w:rsidRPr="00775774">
        <w:t xml:space="preserve"> ____________________________</w:t>
      </w:r>
      <w:r w:rsidR="00B16CA9" w:rsidRPr="00775774">
        <w:t>_______</w:t>
      </w:r>
      <w:r w:rsidR="00B16CA9">
        <w:t>____</w:t>
      </w:r>
      <w:r w:rsidR="00840806" w:rsidRPr="00775774">
        <w:t>_________________________</w:t>
      </w:r>
    </w:p>
    <w:p w14:paraId="431892DE" w14:textId="3358091F" w:rsidR="006E1CB0" w:rsidRPr="00775774" w:rsidRDefault="006E1CB0" w:rsidP="00840806">
      <w:pPr>
        <w:pStyle w:val="NormalAppendix2"/>
      </w:pPr>
      <w:r w:rsidRPr="00775774">
        <w:t>Weaknesses of the Felling style:</w:t>
      </w:r>
    </w:p>
    <w:p w14:paraId="20C7159C" w14:textId="69D88474" w:rsidR="006E1CB0" w:rsidRPr="00775774" w:rsidRDefault="006E1CB0" w:rsidP="00840806">
      <w:pPr>
        <w:pStyle w:val="NormalAppendix2"/>
      </w:pPr>
      <w:r w:rsidRPr="00775774">
        <w:t xml:space="preserve">1. </w:t>
      </w:r>
      <w:r w:rsidR="00840806" w:rsidRPr="00775774">
        <w:t>_________________________________</w:t>
      </w:r>
      <w:r w:rsidR="00B16CA9" w:rsidRPr="00775774">
        <w:t>_______</w:t>
      </w:r>
      <w:r w:rsidR="00B16CA9">
        <w:t>____</w:t>
      </w:r>
      <w:r w:rsidR="00840806" w:rsidRPr="00775774">
        <w:t>____________________</w:t>
      </w:r>
    </w:p>
    <w:p w14:paraId="1094B5AD" w14:textId="325E3A19" w:rsidR="006E1CB0" w:rsidRPr="00775774" w:rsidRDefault="006E1CB0" w:rsidP="00840806">
      <w:pPr>
        <w:pStyle w:val="NormalAppendix2"/>
      </w:pPr>
      <w:r w:rsidRPr="00775774">
        <w:t xml:space="preserve">2. </w:t>
      </w:r>
      <w:r w:rsidR="00840806" w:rsidRPr="00775774">
        <w:t>________________________________</w:t>
      </w:r>
      <w:r w:rsidR="00B16CA9" w:rsidRPr="00775774">
        <w:t>_______</w:t>
      </w:r>
      <w:r w:rsidR="00B16CA9">
        <w:t>____</w:t>
      </w:r>
      <w:r w:rsidR="00840806" w:rsidRPr="00775774">
        <w:t>_____________________</w:t>
      </w:r>
    </w:p>
    <w:p w14:paraId="340A6393" w14:textId="63E79065" w:rsidR="006E1CB0" w:rsidRPr="00775774" w:rsidRDefault="006E1CB0" w:rsidP="00840806">
      <w:pPr>
        <w:pStyle w:val="NormalAppendix2"/>
      </w:pPr>
      <w:r w:rsidRPr="00775774">
        <w:t xml:space="preserve">3. </w:t>
      </w:r>
      <w:r w:rsidR="00840806" w:rsidRPr="00775774">
        <w:t>_________________________________</w:t>
      </w:r>
      <w:r w:rsidR="00B16CA9" w:rsidRPr="00775774">
        <w:t>_______</w:t>
      </w:r>
      <w:r w:rsidR="00B16CA9">
        <w:t>____</w:t>
      </w:r>
      <w:r w:rsidR="00840806" w:rsidRPr="00775774">
        <w:t>____________________</w:t>
      </w:r>
    </w:p>
    <w:p w14:paraId="1CC3D4D6" w14:textId="459B5F30" w:rsidR="00840806" w:rsidRPr="00775774" w:rsidRDefault="006E1CB0" w:rsidP="00840806">
      <w:pPr>
        <w:pStyle w:val="NormalAppendix2"/>
      </w:pPr>
      <w:r w:rsidRPr="00775774">
        <w:t xml:space="preserve">4. </w:t>
      </w:r>
      <w:r w:rsidR="00840806" w:rsidRPr="00775774">
        <w:t>_________________________________</w:t>
      </w:r>
      <w:r w:rsidR="00B16CA9" w:rsidRPr="00775774">
        <w:t>_______</w:t>
      </w:r>
      <w:r w:rsidR="00B16CA9">
        <w:t>____</w:t>
      </w:r>
      <w:r w:rsidR="00840806" w:rsidRPr="00775774">
        <w:t>____________________</w:t>
      </w:r>
      <w:r w:rsidR="00840806" w:rsidRPr="00775774">
        <w:br w:type="page"/>
      </w:r>
    </w:p>
    <w:p w14:paraId="74C4604D" w14:textId="5DA8D735" w:rsidR="006E1CB0" w:rsidRPr="00775774" w:rsidRDefault="00840806" w:rsidP="00840806">
      <w:pPr>
        <w:pStyle w:val="NormalH5Appendix"/>
      </w:pPr>
      <w:r w:rsidRPr="00775774">
        <w:lastRenderedPageBreak/>
        <w:t>Influence Exercise 12: The Welling Style</w:t>
      </w:r>
    </w:p>
    <w:p w14:paraId="2CAF6588" w14:textId="77777777" w:rsidR="006E1CB0" w:rsidRPr="00775774" w:rsidRDefault="006E1CB0" w:rsidP="00A9056D">
      <w:pPr>
        <w:pStyle w:val="Normal005"/>
      </w:pPr>
      <w:r w:rsidRPr="00775774">
        <w:t>Now see how many of the characteristics of the Welling style you recall.</w:t>
      </w:r>
    </w:p>
    <w:p w14:paraId="5FD6DA1C" w14:textId="77777777" w:rsidR="006E1CB0" w:rsidRPr="00775774" w:rsidRDefault="006E1CB0" w:rsidP="00A9056D">
      <w:pPr>
        <w:pStyle w:val="NormalAppendix2"/>
      </w:pPr>
      <w:r w:rsidRPr="00775774">
        <w:t>Characteristics of the style:</w:t>
      </w:r>
    </w:p>
    <w:p w14:paraId="507A5DDB" w14:textId="2F51FCE5" w:rsidR="006E1CB0" w:rsidRPr="00775774" w:rsidRDefault="006E1CB0" w:rsidP="00A9056D">
      <w:pPr>
        <w:pStyle w:val="NormalAppendix2"/>
      </w:pPr>
      <w:r w:rsidRPr="00775774">
        <w:t xml:space="preserve">1. </w:t>
      </w:r>
      <w:r w:rsidR="00A9056D" w:rsidRPr="00775774">
        <w:t>_______________________________</w:t>
      </w:r>
      <w:r w:rsidR="00B16CA9" w:rsidRPr="00775774">
        <w:t>_______</w:t>
      </w:r>
      <w:r w:rsidR="00B16CA9">
        <w:t>____</w:t>
      </w:r>
      <w:r w:rsidR="00A9056D" w:rsidRPr="00775774">
        <w:t>______________________</w:t>
      </w:r>
    </w:p>
    <w:p w14:paraId="016F73CD" w14:textId="775FBC59" w:rsidR="006E1CB0" w:rsidRPr="00775774" w:rsidRDefault="006E1CB0" w:rsidP="00A9056D">
      <w:pPr>
        <w:pStyle w:val="NormalAppendix2"/>
      </w:pPr>
      <w:r w:rsidRPr="00775774">
        <w:t xml:space="preserve">2. </w:t>
      </w:r>
      <w:r w:rsidR="00A9056D" w:rsidRPr="00775774">
        <w:t>________________________________</w:t>
      </w:r>
      <w:r w:rsidR="00B16CA9" w:rsidRPr="00775774">
        <w:t>_______</w:t>
      </w:r>
      <w:r w:rsidR="00B16CA9">
        <w:t>____</w:t>
      </w:r>
      <w:r w:rsidR="00A9056D" w:rsidRPr="00775774">
        <w:t>_____________________</w:t>
      </w:r>
    </w:p>
    <w:p w14:paraId="2BBA3FC3" w14:textId="2EC99666" w:rsidR="006E1CB0" w:rsidRPr="00775774" w:rsidRDefault="006E1CB0" w:rsidP="00A9056D">
      <w:pPr>
        <w:pStyle w:val="NormalAppendix2"/>
      </w:pPr>
      <w:r w:rsidRPr="00775774">
        <w:t xml:space="preserve">3. </w:t>
      </w:r>
      <w:r w:rsidR="00A9056D" w:rsidRPr="00775774">
        <w:t>________________________________</w:t>
      </w:r>
      <w:r w:rsidR="00B16CA9" w:rsidRPr="00775774">
        <w:t>_______</w:t>
      </w:r>
      <w:r w:rsidR="00B16CA9">
        <w:t>____</w:t>
      </w:r>
      <w:r w:rsidR="00A9056D" w:rsidRPr="00775774">
        <w:t>_____________________</w:t>
      </w:r>
    </w:p>
    <w:p w14:paraId="232CEFD6" w14:textId="069B8879" w:rsidR="006E1CB0" w:rsidRPr="00775774" w:rsidRDefault="006E1CB0" w:rsidP="00A9056D">
      <w:pPr>
        <w:pStyle w:val="NormalAppendix2"/>
      </w:pPr>
      <w:r w:rsidRPr="00775774">
        <w:t xml:space="preserve">4. </w:t>
      </w:r>
      <w:r w:rsidR="00A9056D" w:rsidRPr="00775774">
        <w:t>_________________________________</w:t>
      </w:r>
      <w:r w:rsidR="00B16CA9" w:rsidRPr="00775774">
        <w:t>_______</w:t>
      </w:r>
      <w:r w:rsidR="00B16CA9">
        <w:t>____</w:t>
      </w:r>
      <w:r w:rsidR="00A9056D" w:rsidRPr="00775774">
        <w:t>____________________</w:t>
      </w:r>
    </w:p>
    <w:p w14:paraId="4099E12B" w14:textId="54258D04" w:rsidR="006E1CB0" w:rsidRPr="00775774" w:rsidRDefault="006E1CB0" w:rsidP="00A9056D">
      <w:pPr>
        <w:pStyle w:val="NormalAppendix2"/>
      </w:pPr>
      <w:r w:rsidRPr="00775774">
        <w:t>Person(s) I know who use this style:</w:t>
      </w:r>
    </w:p>
    <w:p w14:paraId="6A600666" w14:textId="17CF2D07" w:rsidR="006E1CB0" w:rsidRPr="00775774" w:rsidRDefault="006E1CB0" w:rsidP="00A9056D">
      <w:pPr>
        <w:pStyle w:val="NormalAppendix2"/>
      </w:pPr>
      <w:r w:rsidRPr="00775774">
        <w:t xml:space="preserve">1. </w:t>
      </w:r>
      <w:r w:rsidR="00A9056D" w:rsidRPr="00775774">
        <w:t>_______________________________</w:t>
      </w:r>
      <w:r w:rsidR="00B16CA9" w:rsidRPr="00775774">
        <w:t>_______</w:t>
      </w:r>
      <w:r w:rsidR="00B16CA9">
        <w:t>____</w:t>
      </w:r>
      <w:r w:rsidR="00A9056D" w:rsidRPr="00775774">
        <w:t>______________________</w:t>
      </w:r>
    </w:p>
    <w:p w14:paraId="00E25C10" w14:textId="01FF1953" w:rsidR="006E1CB0" w:rsidRPr="00775774" w:rsidRDefault="006E1CB0" w:rsidP="00A9056D">
      <w:pPr>
        <w:pStyle w:val="NormalAppendix2"/>
      </w:pPr>
      <w:r w:rsidRPr="00775774">
        <w:t xml:space="preserve">2. </w:t>
      </w:r>
      <w:r w:rsidR="00A9056D" w:rsidRPr="00775774">
        <w:t>______________________________</w:t>
      </w:r>
      <w:r w:rsidR="00B16CA9" w:rsidRPr="00775774">
        <w:t>_______</w:t>
      </w:r>
      <w:r w:rsidR="00B16CA9">
        <w:t>____</w:t>
      </w:r>
      <w:r w:rsidR="00A9056D" w:rsidRPr="00775774">
        <w:t>_______________________</w:t>
      </w:r>
    </w:p>
    <w:p w14:paraId="06F27F99" w14:textId="327B25F9" w:rsidR="006E1CB0" w:rsidRPr="00775774" w:rsidRDefault="006E1CB0" w:rsidP="00A9056D">
      <w:pPr>
        <w:pStyle w:val="NormalAppendix2"/>
      </w:pPr>
      <w:r w:rsidRPr="00775774">
        <w:t xml:space="preserve">3. </w:t>
      </w:r>
      <w:r w:rsidR="00A9056D" w:rsidRPr="00775774">
        <w:t>_______________________________</w:t>
      </w:r>
      <w:r w:rsidR="00B16CA9" w:rsidRPr="00775774">
        <w:t>_______</w:t>
      </w:r>
      <w:r w:rsidR="00B16CA9">
        <w:t>____</w:t>
      </w:r>
      <w:r w:rsidR="00A9056D" w:rsidRPr="00775774">
        <w:t>______________________</w:t>
      </w:r>
    </w:p>
    <w:p w14:paraId="2015C363" w14:textId="396C8A5E" w:rsidR="006E1CB0" w:rsidRPr="00775774" w:rsidRDefault="006E1CB0" w:rsidP="00A9056D">
      <w:pPr>
        <w:pStyle w:val="NormalAppendix2"/>
      </w:pPr>
      <w:r w:rsidRPr="00775774">
        <w:t xml:space="preserve">4. </w:t>
      </w:r>
      <w:r w:rsidR="00A9056D" w:rsidRPr="00775774">
        <w:t>_______________________________</w:t>
      </w:r>
      <w:r w:rsidR="00B16CA9" w:rsidRPr="00775774">
        <w:t>_______</w:t>
      </w:r>
      <w:r w:rsidR="00B16CA9">
        <w:t>____</w:t>
      </w:r>
      <w:r w:rsidR="00A9056D" w:rsidRPr="00775774">
        <w:t>______________________</w:t>
      </w:r>
    </w:p>
    <w:p w14:paraId="7DF571C8" w14:textId="14BB9D37" w:rsidR="006E1CB0" w:rsidRPr="00775774" w:rsidRDefault="006E1CB0" w:rsidP="00A9056D">
      <w:pPr>
        <w:pStyle w:val="NormalAppendix2"/>
      </w:pPr>
      <w:r w:rsidRPr="00775774">
        <w:t>Examples of their behavior:</w:t>
      </w:r>
    </w:p>
    <w:p w14:paraId="4C1B12C9" w14:textId="1404F884" w:rsidR="006E1CB0" w:rsidRPr="00775774" w:rsidRDefault="006E1CB0" w:rsidP="00A9056D">
      <w:pPr>
        <w:pStyle w:val="NormalAppendix2"/>
      </w:pPr>
      <w:r w:rsidRPr="00775774">
        <w:t xml:space="preserve">1. </w:t>
      </w:r>
      <w:r w:rsidR="00A9056D" w:rsidRPr="00775774">
        <w:t>__________________________________</w:t>
      </w:r>
      <w:r w:rsidR="00B16CA9" w:rsidRPr="00775774">
        <w:t>_______</w:t>
      </w:r>
      <w:r w:rsidR="00B16CA9">
        <w:t>____</w:t>
      </w:r>
      <w:r w:rsidR="00A9056D" w:rsidRPr="00775774">
        <w:t>___________________</w:t>
      </w:r>
    </w:p>
    <w:p w14:paraId="45AC7453" w14:textId="1DBE948E" w:rsidR="006E1CB0" w:rsidRPr="00775774" w:rsidRDefault="006E1CB0" w:rsidP="00A9056D">
      <w:pPr>
        <w:pStyle w:val="NormalAppendix2"/>
      </w:pPr>
      <w:r w:rsidRPr="00775774">
        <w:t xml:space="preserve">2. </w:t>
      </w:r>
      <w:r w:rsidR="00A9056D" w:rsidRPr="00775774">
        <w:t>__________________________________</w:t>
      </w:r>
      <w:r w:rsidR="00B16CA9" w:rsidRPr="00775774">
        <w:t>_______</w:t>
      </w:r>
      <w:r w:rsidR="00B16CA9">
        <w:t>____</w:t>
      </w:r>
      <w:r w:rsidR="00A9056D" w:rsidRPr="00775774">
        <w:t>___________________</w:t>
      </w:r>
    </w:p>
    <w:p w14:paraId="03F75CB0" w14:textId="3355D2B2" w:rsidR="006E1CB0" w:rsidRPr="00775774" w:rsidRDefault="006E1CB0" w:rsidP="00A9056D">
      <w:pPr>
        <w:pStyle w:val="NormalAppendix2"/>
      </w:pPr>
      <w:r w:rsidRPr="00775774">
        <w:t xml:space="preserve">3. </w:t>
      </w:r>
      <w:r w:rsidR="00A9056D" w:rsidRPr="00775774">
        <w:t>___________________________________</w:t>
      </w:r>
      <w:r w:rsidR="00B16CA9" w:rsidRPr="00775774">
        <w:t>_______</w:t>
      </w:r>
      <w:r w:rsidR="00B16CA9">
        <w:t>____</w:t>
      </w:r>
      <w:r w:rsidR="00A9056D" w:rsidRPr="00775774">
        <w:t>__________________</w:t>
      </w:r>
    </w:p>
    <w:p w14:paraId="43AB78D2" w14:textId="7E80B899" w:rsidR="006E1CB0" w:rsidRPr="00775774" w:rsidRDefault="006E1CB0" w:rsidP="00A9056D">
      <w:pPr>
        <w:pStyle w:val="NormalAppendix2"/>
      </w:pPr>
      <w:r w:rsidRPr="00775774">
        <w:t xml:space="preserve">4. </w:t>
      </w:r>
      <w:r w:rsidR="00A9056D" w:rsidRPr="00775774">
        <w:t>____________________________________</w:t>
      </w:r>
      <w:r w:rsidR="00B16CA9" w:rsidRPr="00775774">
        <w:t>_______</w:t>
      </w:r>
      <w:r w:rsidR="00B16CA9">
        <w:t>____</w:t>
      </w:r>
      <w:r w:rsidR="00A9056D" w:rsidRPr="00775774">
        <w:t>_________________</w:t>
      </w:r>
    </w:p>
    <w:p w14:paraId="2446E290" w14:textId="4A81AB54" w:rsidR="006E1CB0" w:rsidRPr="00775774" w:rsidRDefault="006E1CB0" w:rsidP="00A9056D">
      <w:pPr>
        <w:pStyle w:val="NormalAppendix2"/>
      </w:pPr>
      <w:r w:rsidRPr="00775774">
        <w:t>Strengths of the Welling style:</w:t>
      </w:r>
    </w:p>
    <w:p w14:paraId="4E6E72B9" w14:textId="2B36BFCB" w:rsidR="006E1CB0" w:rsidRPr="00775774" w:rsidRDefault="006E1CB0" w:rsidP="00A9056D">
      <w:pPr>
        <w:pStyle w:val="NormalAppendix2"/>
      </w:pPr>
      <w:r w:rsidRPr="00775774">
        <w:t xml:space="preserve">1. </w:t>
      </w:r>
      <w:r w:rsidR="00A9056D" w:rsidRPr="00775774">
        <w:t>___________________________________</w:t>
      </w:r>
      <w:r w:rsidR="00B16CA9" w:rsidRPr="00775774">
        <w:t>_______</w:t>
      </w:r>
      <w:r w:rsidR="00B16CA9">
        <w:t>____</w:t>
      </w:r>
      <w:r w:rsidR="00A9056D" w:rsidRPr="00775774">
        <w:t>__________________</w:t>
      </w:r>
    </w:p>
    <w:p w14:paraId="7E33F6D3" w14:textId="6E688C1C" w:rsidR="006E1CB0" w:rsidRPr="00775774" w:rsidRDefault="006E1CB0" w:rsidP="00A9056D">
      <w:pPr>
        <w:pStyle w:val="NormalAppendix2"/>
      </w:pPr>
      <w:r w:rsidRPr="00775774">
        <w:t xml:space="preserve">2. </w:t>
      </w:r>
      <w:r w:rsidR="00A9056D" w:rsidRPr="00775774">
        <w:t>___________________________________</w:t>
      </w:r>
      <w:r w:rsidR="00B16CA9" w:rsidRPr="00775774">
        <w:t>_______</w:t>
      </w:r>
      <w:r w:rsidR="00B16CA9">
        <w:t>____</w:t>
      </w:r>
      <w:r w:rsidR="00A9056D" w:rsidRPr="00775774">
        <w:t>__________________</w:t>
      </w:r>
    </w:p>
    <w:p w14:paraId="2A90F1C4" w14:textId="3BD4054F" w:rsidR="006E1CB0" w:rsidRPr="00775774" w:rsidRDefault="006E1CB0" w:rsidP="00A9056D">
      <w:pPr>
        <w:pStyle w:val="NormalAppendix2"/>
      </w:pPr>
      <w:r w:rsidRPr="00775774">
        <w:t xml:space="preserve">3. </w:t>
      </w:r>
      <w:r w:rsidR="00A9056D" w:rsidRPr="00775774">
        <w:t>___________________________________</w:t>
      </w:r>
      <w:r w:rsidR="00B16CA9" w:rsidRPr="00775774">
        <w:t>_______</w:t>
      </w:r>
      <w:r w:rsidR="00B16CA9">
        <w:t>____</w:t>
      </w:r>
      <w:r w:rsidR="00A9056D" w:rsidRPr="00775774">
        <w:t>__________________</w:t>
      </w:r>
    </w:p>
    <w:p w14:paraId="62A51E58" w14:textId="4FDC7A58" w:rsidR="00A9056D" w:rsidRPr="00775774" w:rsidRDefault="006E1CB0" w:rsidP="00A9056D">
      <w:pPr>
        <w:pStyle w:val="NormalAppendix2"/>
        <w:rPr>
          <w:u w:val="single"/>
        </w:rPr>
      </w:pPr>
      <w:r w:rsidRPr="00775774">
        <w:t>4.</w:t>
      </w:r>
      <w:r w:rsidR="00A9056D" w:rsidRPr="00775774">
        <w:t xml:space="preserve"> ____________________________________</w:t>
      </w:r>
      <w:r w:rsidR="00B16CA9" w:rsidRPr="00775774">
        <w:t>_______</w:t>
      </w:r>
      <w:r w:rsidR="00B16CA9">
        <w:t>____</w:t>
      </w:r>
      <w:r w:rsidR="00A9056D" w:rsidRPr="00775774">
        <w:t>_________________</w:t>
      </w:r>
    </w:p>
    <w:p w14:paraId="1597C273" w14:textId="249426E6" w:rsidR="006E1CB0" w:rsidRPr="00775774" w:rsidRDefault="006E1CB0" w:rsidP="00A9056D">
      <w:pPr>
        <w:pStyle w:val="NormalAppendix2"/>
      </w:pPr>
      <w:r w:rsidRPr="00775774">
        <w:t>Weaknesses of the Welling style:</w:t>
      </w:r>
    </w:p>
    <w:p w14:paraId="7A0B6BDF" w14:textId="584E6938" w:rsidR="006E1CB0" w:rsidRPr="00775774" w:rsidRDefault="006E1CB0" w:rsidP="00A9056D">
      <w:pPr>
        <w:pStyle w:val="NormalAppendix2"/>
      </w:pPr>
      <w:r w:rsidRPr="00775774">
        <w:t xml:space="preserve">1. </w:t>
      </w:r>
      <w:r w:rsidR="00A9056D" w:rsidRPr="00775774">
        <w:t>___________________________________</w:t>
      </w:r>
      <w:r w:rsidR="00B16CA9" w:rsidRPr="00775774">
        <w:t>_______</w:t>
      </w:r>
      <w:r w:rsidR="00B16CA9">
        <w:t>____</w:t>
      </w:r>
      <w:r w:rsidR="00A9056D" w:rsidRPr="00775774">
        <w:t>__________________</w:t>
      </w:r>
    </w:p>
    <w:p w14:paraId="23364FC3" w14:textId="53276EB9" w:rsidR="006E1CB0" w:rsidRPr="00775774" w:rsidRDefault="006E1CB0" w:rsidP="00A9056D">
      <w:pPr>
        <w:pStyle w:val="NormalAppendix2"/>
      </w:pPr>
      <w:r w:rsidRPr="00775774">
        <w:t xml:space="preserve">2. </w:t>
      </w:r>
      <w:r w:rsidR="00A9056D" w:rsidRPr="00775774">
        <w:t>___________________________________</w:t>
      </w:r>
      <w:r w:rsidR="00B16CA9" w:rsidRPr="00775774">
        <w:t>_______</w:t>
      </w:r>
      <w:r w:rsidR="00B16CA9">
        <w:t>____</w:t>
      </w:r>
      <w:r w:rsidR="00A9056D" w:rsidRPr="00775774">
        <w:t>__________________</w:t>
      </w:r>
    </w:p>
    <w:p w14:paraId="759EA827" w14:textId="2ACF7FD5" w:rsidR="006E1CB0" w:rsidRPr="00775774" w:rsidRDefault="006E1CB0" w:rsidP="00A9056D">
      <w:pPr>
        <w:pStyle w:val="NormalAppendix2"/>
      </w:pPr>
      <w:r w:rsidRPr="00775774">
        <w:t xml:space="preserve">3. </w:t>
      </w:r>
      <w:r w:rsidR="00A9056D" w:rsidRPr="00775774">
        <w:t>____________________________________</w:t>
      </w:r>
      <w:r w:rsidR="00B16CA9" w:rsidRPr="00775774">
        <w:t>_______</w:t>
      </w:r>
      <w:r w:rsidR="00B16CA9">
        <w:t>____</w:t>
      </w:r>
      <w:r w:rsidR="00A9056D" w:rsidRPr="00775774">
        <w:t>_________________</w:t>
      </w:r>
    </w:p>
    <w:p w14:paraId="7162A1AC" w14:textId="7567D2EF" w:rsidR="00A9056D" w:rsidRPr="00775774" w:rsidRDefault="006E1CB0" w:rsidP="00A9056D">
      <w:pPr>
        <w:pStyle w:val="NormalAppendix2"/>
      </w:pPr>
      <w:r w:rsidRPr="00775774">
        <w:t xml:space="preserve">4. </w:t>
      </w:r>
      <w:r w:rsidR="00A9056D" w:rsidRPr="00775774">
        <w:t>____________________________________</w:t>
      </w:r>
      <w:r w:rsidR="00B16CA9" w:rsidRPr="00775774">
        <w:t>_______</w:t>
      </w:r>
      <w:r w:rsidR="00B16CA9">
        <w:t>____</w:t>
      </w:r>
      <w:r w:rsidR="00A9056D" w:rsidRPr="00775774">
        <w:t>_________________</w:t>
      </w:r>
      <w:r w:rsidR="00A9056D" w:rsidRPr="00775774">
        <w:br w:type="page"/>
      </w:r>
    </w:p>
    <w:p w14:paraId="2FAD981C" w14:textId="73A38FAF" w:rsidR="006E1CB0" w:rsidRPr="00775774" w:rsidRDefault="00A9056D" w:rsidP="00A9056D">
      <w:pPr>
        <w:pStyle w:val="NormalH5Appendix"/>
      </w:pPr>
      <w:r w:rsidRPr="00775774">
        <w:lastRenderedPageBreak/>
        <w:t>Influence Exercise 13: The Selling Style</w:t>
      </w:r>
    </w:p>
    <w:p w14:paraId="31B13C5F" w14:textId="77777777" w:rsidR="006E1CB0" w:rsidRPr="00775774" w:rsidRDefault="006E1CB0" w:rsidP="00A9056D">
      <w:r w:rsidRPr="00775774">
        <w:t>See how many of the characteristics of the Selling style you can recall. Characteristics of the style:</w:t>
      </w:r>
    </w:p>
    <w:p w14:paraId="7765C5F3" w14:textId="2B1422BF" w:rsidR="006E1CB0" w:rsidRPr="00775774" w:rsidRDefault="006E1CB0" w:rsidP="00A9056D">
      <w:pPr>
        <w:pStyle w:val="NormalAppendix2"/>
      </w:pPr>
      <w:r w:rsidRPr="00775774">
        <w:t xml:space="preserve">1. </w:t>
      </w:r>
      <w:r w:rsidR="00A9056D" w:rsidRPr="00775774">
        <w:t>__________________________</w:t>
      </w:r>
      <w:r w:rsidR="00B16CA9" w:rsidRPr="00775774">
        <w:t>_______</w:t>
      </w:r>
      <w:r w:rsidR="00B16CA9">
        <w:t>____</w:t>
      </w:r>
      <w:r w:rsidR="00A9056D" w:rsidRPr="00775774">
        <w:t>___________________________</w:t>
      </w:r>
    </w:p>
    <w:p w14:paraId="1667F962" w14:textId="3E85C00B" w:rsidR="006E1CB0" w:rsidRPr="00775774" w:rsidRDefault="006E1CB0" w:rsidP="00A9056D">
      <w:pPr>
        <w:pStyle w:val="NormalAppendix2"/>
      </w:pPr>
      <w:r w:rsidRPr="00775774">
        <w:t xml:space="preserve">2. </w:t>
      </w:r>
      <w:r w:rsidR="00A9056D" w:rsidRPr="00775774">
        <w:t>__________________________</w:t>
      </w:r>
      <w:r w:rsidR="00B16CA9" w:rsidRPr="00775774">
        <w:t>_______</w:t>
      </w:r>
      <w:r w:rsidR="00B16CA9">
        <w:t>____</w:t>
      </w:r>
      <w:r w:rsidR="00A9056D" w:rsidRPr="00775774">
        <w:t>___________________________</w:t>
      </w:r>
    </w:p>
    <w:p w14:paraId="2DD6F30E" w14:textId="2C254ADA" w:rsidR="006E1CB0" w:rsidRPr="00775774" w:rsidRDefault="006E1CB0" w:rsidP="00A9056D">
      <w:pPr>
        <w:pStyle w:val="NormalAppendix2"/>
      </w:pPr>
      <w:r w:rsidRPr="00775774">
        <w:t xml:space="preserve">3. </w:t>
      </w:r>
      <w:r w:rsidR="00A9056D" w:rsidRPr="00775774">
        <w:t>___________________________</w:t>
      </w:r>
      <w:r w:rsidR="00B16CA9" w:rsidRPr="00775774">
        <w:t>_______</w:t>
      </w:r>
      <w:r w:rsidR="00B16CA9">
        <w:t>____</w:t>
      </w:r>
      <w:r w:rsidR="00A9056D" w:rsidRPr="00775774">
        <w:t>__________________________</w:t>
      </w:r>
    </w:p>
    <w:p w14:paraId="235963EF" w14:textId="2DB55368" w:rsidR="00A9056D" w:rsidRPr="00775774" w:rsidRDefault="006E1CB0" w:rsidP="00A9056D">
      <w:pPr>
        <w:pStyle w:val="NormalAppendix2"/>
        <w:rPr>
          <w:u w:val="single"/>
        </w:rPr>
      </w:pPr>
      <w:r w:rsidRPr="00775774">
        <w:t>4.</w:t>
      </w:r>
      <w:r w:rsidR="00A9056D" w:rsidRPr="00775774">
        <w:t xml:space="preserve"> ____________________________</w:t>
      </w:r>
      <w:r w:rsidR="00B16CA9" w:rsidRPr="00775774">
        <w:t>_______</w:t>
      </w:r>
      <w:r w:rsidR="00B16CA9">
        <w:t>____</w:t>
      </w:r>
      <w:r w:rsidR="00A9056D" w:rsidRPr="00775774">
        <w:t>_________________________</w:t>
      </w:r>
    </w:p>
    <w:p w14:paraId="2A371A62" w14:textId="57383BC2" w:rsidR="006E1CB0" w:rsidRPr="00775774" w:rsidRDefault="006E1CB0" w:rsidP="00A9056D">
      <w:pPr>
        <w:pStyle w:val="NormalAppendix2"/>
      </w:pPr>
      <w:r w:rsidRPr="00775774">
        <w:t>Person(s) I know who use this style:</w:t>
      </w:r>
    </w:p>
    <w:p w14:paraId="1EFBE138" w14:textId="204D77D4" w:rsidR="006E1CB0" w:rsidRPr="00775774" w:rsidRDefault="006E1CB0" w:rsidP="00A9056D">
      <w:pPr>
        <w:pStyle w:val="NormalAppendix2"/>
      </w:pPr>
      <w:r w:rsidRPr="00775774">
        <w:t xml:space="preserve">1. </w:t>
      </w:r>
      <w:r w:rsidR="00A9056D" w:rsidRPr="00775774">
        <w:t>_________________________</w:t>
      </w:r>
      <w:r w:rsidR="00B16CA9" w:rsidRPr="00775774">
        <w:t>_______</w:t>
      </w:r>
      <w:r w:rsidR="00B16CA9">
        <w:t>____</w:t>
      </w:r>
      <w:r w:rsidR="00A9056D" w:rsidRPr="00775774">
        <w:t>____________________________</w:t>
      </w:r>
    </w:p>
    <w:p w14:paraId="3FFBDCFD" w14:textId="56FAB896" w:rsidR="006E1CB0" w:rsidRPr="00775774" w:rsidRDefault="006E1CB0" w:rsidP="00A9056D">
      <w:pPr>
        <w:pStyle w:val="NormalAppendix2"/>
      </w:pPr>
      <w:r w:rsidRPr="00775774">
        <w:t xml:space="preserve">2. </w:t>
      </w:r>
      <w:r w:rsidR="00A9056D" w:rsidRPr="00775774">
        <w:t>________________________</w:t>
      </w:r>
      <w:r w:rsidR="00B16CA9" w:rsidRPr="00775774">
        <w:t>_______</w:t>
      </w:r>
      <w:r w:rsidR="00B16CA9">
        <w:t>____</w:t>
      </w:r>
      <w:r w:rsidR="00A9056D" w:rsidRPr="00775774">
        <w:t>_____________________________</w:t>
      </w:r>
    </w:p>
    <w:p w14:paraId="3C599FDD" w14:textId="6B8831A6" w:rsidR="006E1CB0" w:rsidRPr="00775774" w:rsidRDefault="006E1CB0" w:rsidP="00A9056D">
      <w:pPr>
        <w:pStyle w:val="NormalAppendix2"/>
      </w:pPr>
      <w:r w:rsidRPr="00775774">
        <w:t xml:space="preserve">3. </w:t>
      </w:r>
      <w:r w:rsidR="00A9056D" w:rsidRPr="00775774">
        <w:t>_____________________</w:t>
      </w:r>
      <w:r w:rsidR="00B16CA9" w:rsidRPr="00775774">
        <w:t>_______</w:t>
      </w:r>
      <w:r w:rsidR="00B16CA9">
        <w:t>____</w:t>
      </w:r>
      <w:r w:rsidR="00A9056D" w:rsidRPr="00775774">
        <w:t>________________________________</w:t>
      </w:r>
    </w:p>
    <w:p w14:paraId="0E6A65D0" w14:textId="62E5A15E" w:rsidR="00A9056D" w:rsidRPr="00775774" w:rsidRDefault="006E1CB0" w:rsidP="00A9056D">
      <w:pPr>
        <w:pStyle w:val="NormalAppendix2"/>
        <w:rPr>
          <w:u w:val="single"/>
        </w:rPr>
      </w:pPr>
      <w:r w:rsidRPr="00775774">
        <w:t>4.</w:t>
      </w:r>
      <w:r w:rsidR="00A9056D" w:rsidRPr="00775774">
        <w:t xml:space="preserve"> ______________________</w:t>
      </w:r>
      <w:r w:rsidR="00B16CA9" w:rsidRPr="00775774">
        <w:t>_______</w:t>
      </w:r>
      <w:r w:rsidR="00B16CA9">
        <w:t>____</w:t>
      </w:r>
      <w:r w:rsidR="00A9056D" w:rsidRPr="00775774">
        <w:t>_______________________________</w:t>
      </w:r>
    </w:p>
    <w:p w14:paraId="5556C5D7" w14:textId="03708351" w:rsidR="006E1CB0" w:rsidRPr="00775774" w:rsidRDefault="006E1CB0" w:rsidP="00A9056D">
      <w:pPr>
        <w:pStyle w:val="NormalAppendix2"/>
      </w:pPr>
      <w:r w:rsidRPr="00775774">
        <w:t>Examples of their behavior:</w:t>
      </w:r>
    </w:p>
    <w:p w14:paraId="7CF099CD" w14:textId="1E6C7AED" w:rsidR="006E1CB0" w:rsidRPr="00775774" w:rsidRDefault="006E1CB0" w:rsidP="00A9056D">
      <w:pPr>
        <w:pStyle w:val="NormalAppendix2"/>
      </w:pPr>
      <w:r w:rsidRPr="00775774">
        <w:t xml:space="preserve">1. </w:t>
      </w:r>
      <w:r w:rsidR="00A9056D" w:rsidRPr="00775774">
        <w:t>_______________________</w:t>
      </w:r>
      <w:r w:rsidR="00B16CA9" w:rsidRPr="00775774">
        <w:t>_______</w:t>
      </w:r>
      <w:r w:rsidR="00B16CA9">
        <w:t>____</w:t>
      </w:r>
      <w:r w:rsidR="00A9056D" w:rsidRPr="00775774">
        <w:t>______________________________</w:t>
      </w:r>
    </w:p>
    <w:p w14:paraId="35493F5D" w14:textId="42B49F87" w:rsidR="006E1CB0" w:rsidRPr="00775774" w:rsidRDefault="006E1CB0" w:rsidP="00A9056D">
      <w:pPr>
        <w:pStyle w:val="NormalAppendix2"/>
      </w:pPr>
      <w:r w:rsidRPr="00775774">
        <w:t xml:space="preserve">2. </w:t>
      </w:r>
      <w:r w:rsidR="00A9056D" w:rsidRPr="00775774">
        <w:t>________________________</w:t>
      </w:r>
      <w:r w:rsidR="00B16CA9" w:rsidRPr="00775774">
        <w:t>_______</w:t>
      </w:r>
      <w:r w:rsidR="00B16CA9">
        <w:t>____</w:t>
      </w:r>
      <w:r w:rsidR="00A9056D" w:rsidRPr="00775774">
        <w:t>_____________________________</w:t>
      </w:r>
    </w:p>
    <w:p w14:paraId="5610B038" w14:textId="2658D82F" w:rsidR="006E1CB0" w:rsidRPr="00775774" w:rsidRDefault="006E1CB0" w:rsidP="00A9056D">
      <w:pPr>
        <w:pStyle w:val="NormalAppendix2"/>
      </w:pPr>
      <w:r w:rsidRPr="00775774">
        <w:t xml:space="preserve">3. </w:t>
      </w:r>
      <w:r w:rsidR="00A9056D" w:rsidRPr="00775774">
        <w:t>_________________________</w:t>
      </w:r>
      <w:r w:rsidR="00B16CA9" w:rsidRPr="00775774">
        <w:t>_______</w:t>
      </w:r>
      <w:r w:rsidR="00B16CA9">
        <w:t>____</w:t>
      </w:r>
      <w:r w:rsidR="00A9056D" w:rsidRPr="00775774">
        <w:t>____________________________</w:t>
      </w:r>
    </w:p>
    <w:p w14:paraId="59454197" w14:textId="396A4A42" w:rsidR="006E1CB0" w:rsidRPr="00775774" w:rsidRDefault="006E1CB0" w:rsidP="00A9056D">
      <w:pPr>
        <w:pStyle w:val="NormalAppendix2"/>
      </w:pPr>
      <w:r w:rsidRPr="00775774">
        <w:t xml:space="preserve">4. </w:t>
      </w:r>
      <w:r w:rsidR="00A9056D" w:rsidRPr="00775774">
        <w:t>___________________________</w:t>
      </w:r>
      <w:r w:rsidR="00B16CA9" w:rsidRPr="00775774">
        <w:t>_______</w:t>
      </w:r>
      <w:r w:rsidR="00B16CA9">
        <w:t>____</w:t>
      </w:r>
      <w:r w:rsidR="00A9056D" w:rsidRPr="00775774">
        <w:t>__________________________</w:t>
      </w:r>
    </w:p>
    <w:p w14:paraId="50F21140" w14:textId="67A0A639" w:rsidR="006E1CB0" w:rsidRPr="00775774" w:rsidRDefault="006E1CB0" w:rsidP="00A9056D">
      <w:pPr>
        <w:pStyle w:val="NormalAppendix2"/>
      </w:pPr>
      <w:r w:rsidRPr="00775774">
        <w:t>Strengths of the Selling style:</w:t>
      </w:r>
    </w:p>
    <w:p w14:paraId="718CA475" w14:textId="3DAF8EE2" w:rsidR="006E1CB0" w:rsidRPr="00775774" w:rsidRDefault="006E1CB0" w:rsidP="00A9056D">
      <w:pPr>
        <w:pStyle w:val="NormalAppendix2"/>
      </w:pPr>
      <w:r w:rsidRPr="00775774">
        <w:t xml:space="preserve">1. </w:t>
      </w:r>
      <w:r w:rsidR="00A9056D" w:rsidRPr="00775774">
        <w:t>____________________________</w:t>
      </w:r>
      <w:r w:rsidR="00B16CA9" w:rsidRPr="00775774">
        <w:t>_______</w:t>
      </w:r>
      <w:r w:rsidR="00B16CA9">
        <w:t>____</w:t>
      </w:r>
      <w:r w:rsidR="00A9056D" w:rsidRPr="00775774">
        <w:t>_________________________</w:t>
      </w:r>
    </w:p>
    <w:p w14:paraId="3B8DFF09" w14:textId="130943D4" w:rsidR="006E1CB0" w:rsidRPr="00775774" w:rsidRDefault="006E1CB0" w:rsidP="00A9056D">
      <w:pPr>
        <w:pStyle w:val="NormalAppendix2"/>
      </w:pPr>
      <w:r w:rsidRPr="00775774">
        <w:t xml:space="preserve">2. </w:t>
      </w:r>
      <w:r w:rsidR="00A9056D" w:rsidRPr="00775774">
        <w:t>__________________________________</w:t>
      </w:r>
      <w:r w:rsidR="00B16CA9" w:rsidRPr="00775774">
        <w:t>_______</w:t>
      </w:r>
      <w:r w:rsidR="00B16CA9">
        <w:t>____</w:t>
      </w:r>
      <w:r w:rsidR="00A9056D" w:rsidRPr="00775774">
        <w:t>___________________</w:t>
      </w:r>
    </w:p>
    <w:p w14:paraId="517DD0B7" w14:textId="657BD9AE" w:rsidR="006E1CB0" w:rsidRPr="00775774" w:rsidRDefault="006E1CB0" w:rsidP="00A9056D">
      <w:pPr>
        <w:pStyle w:val="NormalAppendix2"/>
      </w:pPr>
      <w:r w:rsidRPr="00775774">
        <w:t xml:space="preserve">3. </w:t>
      </w:r>
      <w:r w:rsidR="00A9056D" w:rsidRPr="00775774">
        <w:t>__________________________________</w:t>
      </w:r>
      <w:r w:rsidR="00B16CA9" w:rsidRPr="00775774">
        <w:t>_______</w:t>
      </w:r>
      <w:r w:rsidR="00B16CA9">
        <w:t>____</w:t>
      </w:r>
      <w:r w:rsidR="00A9056D" w:rsidRPr="00775774">
        <w:t>___________________</w:t>
      </w:r>
    </w:p>
    <w:p w14:paraId="387CEF55" w14:textId="5B5AD4DB" w:rsidR="00A9056D" w:rsidRPr="00775774" w:rsidRDefault="006E1CB0" w:rsidP="00A9056D">
      <w:pPr>
        <w:pStyle w:val="NormalAppendix2"/>
        <w:rPr>
          <w:u w:val="single"/>
        </w:rPr>
      </w:pPr>
      <w:r w:rsidRPr="00775774">
        <w:t>4.</w:t>
      </w:r>
      <w:r w:rsidR="00A9056D" w:rsidRPr="00775774">
        <w:t xml:space="preserve"> __________________________________</w:t>
      </w:r>
      <w:r w:rsidR="00B16CA9" w:rsidRPr="00775774">
        <w:t>_______</w:t>
      </w:r>
      <w:r w:rsidR="00B16CA9">
        <w:t>____</w:t>
      </w:r>
      <w:r w:rsidR="00A9056D" w:rsidRPr="00775774">
        <w:t>___________________</w:t>
      </w:r>
    </w:p>
    <w:p w14:paraId="62BCCB27" w14:textId="60D07748" w:rsidR="006E1CB0" w:rsidRPr="00775774" w:rsidRDefault="006E1CB0" w:rsidP="00A9056D">
      <w:pPr>
        <w:pStyle w:val="NormalAppendix2"/>
      </w:pPr>
      <w:r w:rsidRPr="00775774">
        <w:t>Weaknesses of the Selling style:</w:t>
      </w:r>
    </w:p>
    <w:p w14:paraId="7FCA8CBA" w14:textId="46A4BDEF" w:rsidR="006E1CB0" w:rsidRPr="00775774" w:rsidRDefault="006E1CB0" w:rsidP="00A9056D">
      <w:pPr>
        <w:pStyle w:val="NormalAppendix2"/>
      </w:pPr>
      <w:r w:rsidRPr="00775774">
        <w:t xml:space="preserve">1. </w:t>
      </w:r>
      <w:r w:rsidR="00A9056D" w:rsidRPr="00775774">
        <w:t>__________________________________</w:t>
      </w:r>
      <w:r w:rsidR="00B16CA9" w:rsidRPr="00775774">
        <w:t>_______</w:t>
      </w:r>
      <w:r w:rsidR="00B16CA9">
        <w:t>____</w:t>
      </w:r>
      <w:r w:rsidR="00A9056D" w:rsidRPr="00775774">
        <w:t>___________________</w:t>
      </w:r>
    </w:p>
    <w:p w14:paraId="1885BB8D" w14:textId="391754A3" w:rsidR="006E1CB0" w:rsidRPr="00775774" w:rsidRDefault="006E1CB0" w:rsidP="00A9056D">
      <w:pPr>
        <w:pStyle w:val="NormalAppendix2"/>
      </w:pPr>
      <w:r w:rsidRPr="00775774">
        <w:t xml:space="preserve">2. </w:t>
      </w:r>
      <w:r w:rsidR="00A9056D" w:rsidRPr="00775774">
        <w:t>__________________________________</w:t>
      </w:r>
      <w:r w:rsidR="00B16CA9" w:rsidRPr="00775774">
        <w:t>_______</w:t>
      </w:r>
      <w:r w:rsidR="00B16CA9">
        <w:t>____</w:t>
      </w:r>
      <w:r w:rsidR="00A9056D" w:rsidRPr="00775774">
        <w:t>___________________</w:t>
      </w:r>
    </w:p>
    <w:p w14:paraId="5D78CCFD" w14:textId="4F16D0BF" w:rsidR="006E1CB0" w:rsidRPr="00775774" w:rsidRDefault="006E1CB0" w:rsidP="00A9056D">
      <w:pPr>
        <w:pStyle w:val="NormalAppendix2"/>
      </w:pPr>
      <w:r w:rsidRPr="00775774">
        <w:t xml:space="preserve">3. </w:t>
      </w:r>
      <w:r w:rsidR="00A9056D" w:rsidRPr="00775774">
        <w:t>___________________________________</w:t>
      </w:r>
      <w:r w:rsidR="00B16CA9" w:rsidRPr="00775774">
        <w:t>_______</w:t>
      </w:r>
      <w:r w:rsidR="00B16CA9">
        <w:t>____</w:t>
      </w:r>
      <w:r w:rsidR="00A9056D" w:rsidRPr="00775774">
        <w:t>__________________</w:t>
      </w:r>
    </w:p>
    <w:p w14:paraId="1A269726" w14:textId="39531FEE" w:rsidR="00A9056D" w:rsidRPr="00775774" w:rsidRDefault="00A9056D" w:rsidP="00A9056D">
      <w:pPr>
        <w:pStyle w:val="NormalAppendix2"/>
      </w:pPr>
      <w:r w:rsidRPr="00775774">
        <w:t>4. ____________________________________</w:t>
      </w:r>
      <w:r w:rsidR="00B16CA9" w:rsidRPr="00775774">
        <w:t>_______</w:t>
      </w:r>
      <w:r w:rsidR="00B16CA9">
        <w:t>____</w:t>
      </w:r>
      <w:r w:rsidRPr="00775774">
        <w:t>_________________</w:t>
      </w:r>
      <w:r w:rsidRPr="00775774">
        <w:br w:type="page"/>
      </w:r>
    </w:p>
    <w:p w14:paraId="4BECBF50" w14:textId="57123D6F" w:rsidR="006E1CB0" w:rsidRPr="00775774" w:rsidRDefault="00A9056D" w:rsidP="00A9056D">
      <w:pPr>
        <w:pStyle w:val="NormalH5Appendix"/>
      </w:pPr>
      <w:r w:rsidRPr="00775774">
        <w:lastRenderedPageBreak/>
        <w:t>Influence Exercise 14: The Gelling Style</w:t>
      </w:r>
    </w:p>
    <w:p w14:paraId="54744A76" w14:textId="77777777" w:rsidR="006E1CB0" w:rsidRPr="00775774" w:rsidRDefault="006E1CB0" w:rsidP="00A9056D">
      <w:r w:rsidRPr="00775774">
        <w:t>See how many of the characteristics of this style you recall. Characteristics of the style:</w:t>
      </w:r>
    </w:p>
    <w:p w14:paraId="0C596803" w14:textId="44FCC08E" w:rsidR="006E1CB0" w:rsidRPr="00775774" w:rsidRDefault="006E1CB0" w:rsidP="00A9056D">
      <w:pPr>
        <w:pStyle w:val="NormalAppendix2"/>
      </w:pPr>
      <w:r w:rsidRPr="00775774">
        <w:t xml:space="preserve">1. </w:t>
      </w:r>
      <w:r w:rsidR="00A9056D" w:rsidRPr="00775774">
        <w:t>________________________</w:t>
      </w:r>
      <w:r w:rsidR="00B16CA9" w:rsidRPr="00775774">
        <w:t>_______</w:t>
      </w:r>
      <w:r w:rsidR="00B16CA9">
        <w:t>____</w:t>
      </w:r>
      <w:r w:rsidR="00A9056D" w:rsidRPr="00775774">
        <w:t>_____________________________</w:t>
      </w:r>
    </w:p>
    <w:p w14:paraId="5CF7F814" w14:textId="2F73F249" w:rsidR="006E1CB0" w:rsidRPr="00775774" w:rsidRDefault="006E1CB0" w:rsidP="00A9056D">
      <w:pPr>
        <w:pStyle w:val="NormalAppendix2"/>
      </w:pPr>
      <w:r w:rsidRPr="00775774">
        <w:t xml:space="preserve">2. </w:t>
      </w:r>
      <w:r w:rsidR="00A9056D" w:rsidRPr="00775774">
        <w:t>________________________</w:t>
      </w:r>
      <w:r w:rsidR="00B16CA9" w:rsidRPr="00775774">
        <w:t>_______</w:t>
      </w:r>
      <w:r w:rsidR="00B16CA9">
        <w:t>____</w:t>
      </w:r>
      <w:r w:rsidR="00A9056D" w:rsidRPr="00775774">
        <w:t>_____________________________</w:t>
      </w:r>
    </w:p>
    <w:p w14:paraId="2FF511ED" w14:textId="0E22A72D" w:rsidR="006E1CB0" w:rsidRPr="00775774" w:rsidRDefault="006E1CB0" w:rsidP="00A9056D">
      <w:pPr>
        <w:pStyle w:val="NormalAppendix2"/>
      </w:pPr>
      <w:r w:rsidRPr="00775774">
        <w:t xml:space="preserve">3. </w:t>
      </w:r>
      <w:r w:rsidR="00A9056D" w:rsidRPr="00775774">
        <w:t>_________________________</w:t>
      </w:r>
      <w:r w:rsidR="00B16CA9" w:rsidRPr="00775774">
        <w:t>_______</w:t>
      </w:r>
      <w:r w:rsidR="00B16CA9">
        <w:t>____</w:t>
      </w:r>
      <w:r w:rsidR="00A9056D" w:rsidRPr="00775774">
        <w:t>____________________________</w:t>
      </w:r>
    </w:p>
    <w:p w14:paraId="3EAAD650" w14:textId="627415DA" w:rsidR="00A9056D" w:rsidRPr="00775774" w:rsidRDefault="006E1CB0" w:rsidP="00A9056D">
      <w:pPr>
        <w:pStyle w:val="NormalAppendix2"/>
        <w:rPr>
          <w:u w:val="single"/>
        </w:rPr>
      </w:pPr>
      <w:r w:rsidRPr="00775774">
        <w:t>4.</w:t>
      </w:r>
      <w:r w:rsidR="00A9056D" w:rsidRPr="00775774">
        <w:t xml:space="preserve"> _________________________</w:t>
      </w:r>
      <w:r w:rsidR="00B16CA9" w:rsidRPr="00775774">
        <w:t>_______</w:t>
      </w:r>
      <w:r w:rsidR="00B16CA9">
        <w:t>____</w:t>
      </w:r>
      <w:r w:rsidR="00A9056D" w:rsidRPr="00775774">
        <w:t>____________________________</w:t>
      </w:r>
    </w:p>
    <w:p w14:paraId="67BD71D5" w14:textId="2FA74265" w:rsidR="006E1CB0" w:rsidRPr="00775774" w:rsidRDefault="006E1CB0" w:rsidP="00A9056D">
      <w:pPr>
        <w:pStyle w:val="NormalAppendix2"/>
      </w:pPr>
      <w:r w:rsidRPr="00775774">
        <w:t>Person(s) I know who use this style:</w:t>
      </w:r>
    </w:p>
    <w:p w14:paraId="69C4F62E" w14:textId="1A77485B" w:rsidR="006E1CB0" w:rsidRPr="00775774" w:rsidRDefault="006E1CB0" w:rsidP="00A9056D">
      <w:pPr>
        <w:pStyle w:val="NormalAppendix2"/>
      </w:pPr>
      <w:r w:rsidRPr="00775774">
        <w:t xml:space="preserve">1. </w:t>
      </w:r>
      <w:r w:rsidR="00A9056D" w:rsidRPr="00775774">
        <w:t>_______________________</w:t>
      </w:r>
      <w:r w:rsidR="00B16CA9" w:rsidRPr="00775774">
        <w:t>_______</w:t>
      </w:r>
      <w:r w:rsidR="00B16CA9">
        <w:t>____</w:t>
      </w:r>
      <w:r w:rsidR="00A9056D" w:rsidRPr="00775774">
        <w:t>______________________________</w:t>
      </w:r>
    </w:p>
    <w:p w14:paraId="442541F0" w14:textId="6D1F7DB5" w:rsidR="006E1CB0" w:rsidRPr="00775774" w:rsidRDefault="006E1CB0" w:rsidP="00A9056D">
      <w:pPr>
        <w:pStyle w:val="NormalAppendix2"/>
      </w:pPr>
      <w:r w:rsidRPr="00775774">
        <w:t xml:space="preserve">2. </w:t>
      </w:r>
      <w:r w:rsidR="00A9056D" w:rsidRPr="00775774">
        <w:t>________________________</w:t>
      </w:r>
      <w:r w:rsidR="00B16CA9" w:rsidRPr="00775774">
        <w:t>_______</w:t>
      </w:r>
      <w:r w:rsidR="00B16CA9">
        <w:t>____</w:t>
      </w:r>
      <w:r w:rsidR="00A9056D" w:rsidRPr="00775774">
        <w:t>_____________________________</w:t>
      </w:r>
    </w:p>
    <w:p w14:paraId="645F7E5C" w14:textId="6C2680DD" w:rsidR="006E1CB0" w:rsidRPr="00775774" w:rsidRDefault="006E1CB0" w:rsidP="00A9056D">
      <w:pPr>
        <w:pStyle w:val="NormalAppendix2"/>
      </w:pPr>
      <w:r w:rsidRPr="00775774">
        <w:t xml:space="preserve">3. </w:t>
      </w:r>
      <w:r w:rsidR="00A9056D" w:rsidRPr="00775774">
        <w:t>_________________________</w:t>
      </w:r>
      <w:r w:rsidR="00B16CA9" w:rsidRPr="00775774">
        <w:t>_______</w:t>
      </w:r>
      <w:r w:rsidR="00B16CA9">
        <w:t>____</w:t>
      </w:r>
      <w:r w:rsidR="00A9056D" w:rsidRPr="00775774">
        <w:t>____________________________</w:t>
      </w:r>
    </w:p>
    <w:p w14:paraId="3780A24A" w14:textId="1C2A7EB8" w:rsidR="00A9056D" w:rsidRPr="00775774" w:rsidRDefault="006E1CB0" w:rsidP="00A9056D">
      <w:pPr>
        <w:pStyle w:val="NormalAppendix2"/>
        <w:rPr>
          <w:u w:val="single"/>
        </w:rPr>
      </w:pPr>
      <w:r w:rsidRPr="00775774">
        <w:t>4.</w:t>
      </w:r>
      <w:r w:rsidR="00A9056D" w:rsidRPr="00775774">
        <w:t xml:space="preserve"> _________________________</w:t>
      </w:r>
      <w:r w:rsidR="00B16CA9" w:rsidRPr="00775774">
        <w:t>_______</w:t>
      </w:r>
      <w:r w:rsidR="00B16CA9">
        <w:t>____</w:t>
      </w:r>
      <w:r w:rsidR="00A9056D" w:rsidRPr="00775774">
        <w:t>____________________________</w:t>
      </w:r>
    </w:p>
    <w:p w14:paraId="3E7F7806" w14:textId="0E6AEFDD" w:rsidR="006E1CB0" w:rsidRPr="00775774" w:rsidRDefault="006E1CB0" w:rsidP="00A9056D">
      <w:pPr>
        <w:pStyle w:val="NormalAppendix2"/>
      </w:pPr>
      <w:r w:rsidRPr="00775774">
        <w:t>Examples of their behavior:</w:t>
      </w:r>
    </w:p>
    <w:p w14:paraId="3B2C4789" w14:textId="254C29FE" w:rsidR="006E1CB0" w:rsidRPr="00775774" w:rsidRDefault="006E1CB0" w:rsidP="00A9056D">
      <w:pPr>
        <w:pStyle w:val="NormalAppendix2"/>
      </w:pPr>
      <w:r w:rsidRPr="00775774">
        <w:t xml:space="preserve">1. </w:t>
      </w:r>
      <w:r w:rsidR="00A9056D" w:rsidRPr="00775774">
        <w:t>___________________________</w:t>
      </w:r>
      <w:r w:rsidR="00B16CA9" w:rsidRPr="00775774">
        <w:t>_______</w:t>
      </w:r>
      <w:r w:rsidR="00B16CA9">
        <w:t>____</w:t>
      </w:r>
      <w:r w:rsidR="00A9056D" w:rsidRPr="00775774">
        <w:t>__________________________</w:t>
      </w:r>
    </w:p>
    <w:p w14:paraId="2CC125F1" w14:textId="75F3C43F" w:rsidR="006E1CB0" w:rsidRPr="00775774" w:rsidRDefault="006E1CB0" w:rsidP="00A9056D">
      <w:pPr>
        <w:pStyle w:val="NormalAppendix2"/>
      </w:pPr>
      <w:r w:rsidRPr="00775774">
        <w:t xml:space="preserve">2. </w:t>
      </w:r>
      <w:r w:rsidR="00A9056D" w:rsidRPr="00775774">
        <w:t>____________________________</w:t>
      </w:r>
      <w:r w:rsidR="00B16CA9" w:rsidRPr="00775774">
        <w:t>_______</w:t>
      </w:r>
      <w:r w:rsidR="00B16CA9">
        <w:t>____</w:t>
      </w:r>
      <w:r w:rsidR="00A9056D" w:rsidRPr="00775774">
        <w:t>_________________________</w:t>
      </w:r>
    </w:p>
    <w:p w14:paraId="08D959DB" w14:textId="23BC8FF6" w:rsidR="006E1CB0" w:rsidRPr="00775774" w:rsidRDefault="006E1CB0" w:rsidP="00A9056D">
      <w:pPr>
        <w:pStyle w:val="NormalAppendix2"/>
      </w:pPr>
      <w:r w:rsidRPr="00775774">
        <w:t xml:space="preserve">3. </w:t>
      </w:r>
      <w:r w:rsidR="00A9056D" w:rsidRPr="00775774">
        <w:t>____________________________</w:t>
      </w:r>
      <w:r w:rsidR="00B16CA9" w:rsidRPr="00775774">
        <w:t>_______</w:t>
      </w:r>
      <w:r w:rsidR="00B16CA9">
        <w:t>____</w:t>
      </w:r>
      <w:r w:rsidR="00A9056D" w:rsidRPr="00775774">
        <w:t>_________________________</w:t>
      </w:r>
    </w:p>
    <w:p w14:paraId="3776F7CF" w14:textId="13EB9993" w:rsidR="00A9056D" w:rsidRPr="00775774" w:rsidRDefault="006E1CB0" w:rsidP="00A9056D">
      <w:pPr>
        <w:pStyle w:val="NormalAppendix2"/>
        <w:rPr>
          <w:u w:val="single"/>
        </w:rPr>
      </w:pPr>
      <w:r w:rsidRPr="00775774">
        <w:t>4.</w:t>
      </w:r>
      <w:r w:rsidR="00A9056D" w:rsidRPr="00775774">
        <w:t xml:space="preserve"> ____________________________</w:t>
      </w:r>
      <w:r w:rsidR="00B16CA9" w:rsidRPr="00775774">
        <w:t>_______</w:t>
      </w:r>
      <w:r w:rsidR="00B16CA9">
        <w:t>____</w:t>
      </w:r>
      <w:r w:rsidR="00A9056D" w:rsidRPr="00775774">
        <w:t>_________________________</w:t>
      </w:r>
    </w:p>
    <w:p w14:paraId="1558EF18" w14:textId="79F497F8" w:rsidR="006E1CB0" w:rsidRPr="00775774" w:rsidRDefault="006E1CB0" w:rsidP="00A9056D">
      <w:pPr>
        <w:pStyle w:val="NormalAppendix2"/>
      </w:pPr>
      <w:r w:rsidRPr="00775774">
        <w:t>Strengths of the Gelling style:</w:t>
      </w:r>
    </w:p>
    <w:p w14:paraId="0FD9189B" w14:textId="506F61A3" w:rsidR="006E1CB0" w:rsidRPr="00775774" w:rsidRDefault="006E1CB0" w:rsidP="00A9056D">
      <w:pPr>
        <w:pStyle w:val="NormalAppendix2"/>
      </w:pPr>
      <w:r w:rsidRPr="00775774">
        <w:t xml:space="preserve">1. </w:t>
      </w:r>
      <w:r w:rsidR="00A9056D" w:rsidRPr="00775774">
        <w:t>_____________________________</w:t>
      </w:r>
      <w:r w:rsidR="00B16CA9" w:rsidRPr="00775774">
        <w:t>_______</w:t>
      </w:r>
      <w:r w:rsidR="00B16CA9">
        <w:t>____</w:t>
      </w:r>
      <w:r w:rsidR="00A9056D" w:rsidRPr="00775774">
        <w:t>________________________</w:t>
      </w:r>
    </w:p>
    <w:p w14:paraId="16919E38" w14:textId="5C017DC2" w:rsidR="006E1CB0" w:rsidRPr="00775774" w:rsidRDefault="006E1CB0" w:rsidP="00A9056D">
      <w:pPr>
        <w:pStyle w:val="NormalAppendix2"/>
      </w:pPr>
      <w:r w:rsidRPr="00775774">
        <w:t xml:space="preserve">2. </w:t>
      </w:r>
      <w:r w:rsidR="00A9056D" w:rsidRPr="00775774">
        <w:t>_____________________________</w:t>
      </w:r>
      <w:r w:rsidR="00B16CA9" w:rsidRPr="00775774">
        <w:t>_______</w:t>
      </w:r>
      <w:r w:rsidR="00B16CA9">
        <w:t>____</w:t>
      </w:r>
      <w:r w:rsidR="00A9056D" w:rsidRPr="00775774">
        <w:t>________________________</w:t>
      </w:r>
    </w:p>
    <w:p w14:paraId="6B6F8EC0" w14:textId="4042699F" w:rsidR="006E1CB0" w:rsidRPr="00775774" w:rsidRDefault="006E1CB0" w:rsidP="00A9056D">
      <w:pPr>
        <w:pStyle w:val="NormalAppendix2"/>
      </w:pPr>
      <w:r w:rsidRPr="00775774">
        <w:t xml:space="preserve">3. </w:t>
      </w:r>
      <w:r w:rsidR="00A9056D" w:rsidRPr="00775774">
        <w:t>_____________________________</w:t>
      </w:r>
      <w:r w:rsidR="00B16CA9" w:rsidRPr="00775774">
        <w:t>_______</w:t>
      </w:r>
      <w:r w:rsidR="00B16CA9">
        <w:t>____</w:t>
      </w:r>
      <w:r w:rsidR="00A9056D" w:rsidRPr="00775774">
        <w:t>________________________</w:t>
      </w:r>
    </w:p>
    <w:p w14:paraId="195AEAC6" w14:textId="4EDAD30D" w:rsidR="00A9056D" w:rsidRPr="00775774" w:rsidRDefault="006E1CB0" w:rsidP="00A9056D">
      <w:pPr>
        <w:pStyle w:val="NormalAppendix2"/>
        <w:rPr>
          <w:u w:val="single"/>
        </w:rPr>
      </w:pPr>
      <w:r w:rsidRPr="00775774">
        <w:t>4.</w:t>
      </w:r>
      <w:r w:rsidR="00A9056D" w:rsidRPr="00775774">
        <w:t xml:space="preserve"> _____________________________</w:t>
      </w:r>
      <w:r w:rsidR="00B16CA9" w:rsidRPr="00775774">
        <w:t>_______</w:t>
      </w:r>
      <w:r w:rsidR="00B16CA9">
        <w:t>____</w:t>
      </w:r>
      <w:r w:rsidR="00A9056D" w:rsidRPr="00775774">
        <w:t>________________________</w:t>
      </w:r>
    </w:p>
    <w:p w14:paraId="31C455BC" w14:textId="003C0365" w:rsidR="006E1CB0" w:rsidRPr="00775774" w:rsidRDefault="006E1CB0" w:rsidP="00A9056D">
      <w:pPr>
        <w:pStyle w:val="NormalAppendix2"/>
      </w:pPr>
      <w:r w:rsidRPr="00775774">
        <w:t>Weaknesses of the Gelling style:</w:t>
      </w:r>
    </w:p>
    <w:p w14:paraId="5419DC0C" w14:textId="3BDF6ED7" w:rsidR="006E1CB0" w:rsidRPr="00775774" w:rsidRDefault="006E1CB0" w:rsidP="00A9056D">
      <w:pPr>
        <w:pStyle w:val="NormalAppendix2"/>
      </w:pPr>
      <w:r w:rsidRPr="00775774">
        <w:t xml:space="preserve">1. </w:t>
      </w:r>
      <w:r w:rsidR="00A9056D" w:rsidRPr="00775774">
        <w:t>______________________________</w:t>
      </w:r>
      <w:r w:rsidR="00B16CA9" w:rsidRPr="00775774">
        <w:t>_______</w:t>
      </w:r>
      <w:r w:rsidR="00B16CA9">
        <w:t>____</w:t>
      </w:r>
      <w:r w:rsidR="00A9056D" w:rsidRPr="00775774">
        <w:t>_______________________</w:t>
      </w:r>
    </w:p>
    <w:p w14:paraId="7F1B8E86" w14:textId="05AC1523" w:rsidR="006E1CB0" w:rsidRPr="00775774" w:rsidRDefault="006E1CB0" w:rsidP="00A9056D">
      <w:pPr>
        <w:pStyle w:val="NormalAppendix2"/>
      </w:pPr>
      <w:r w:rsidRPr="00775774">
        <w:t xml:space="preserve">2. </w:t>
      </w:r>
      <w:r w:rsidR="00A9056D" w:rsidRPr="00775774">
        <w:t>_______________________________</w:t>
      </w:r>
      <w:r w:rsidR="00B16CA9" w:rsidRPr="00775774">
        <w:t>_______</w:t>
      </w:r>
      <w:r w:rsidR="00B16CA9">
        <w:t>____</w:t>
      </w:r>
      <w:r w:rsidR="00A9056D" w:rsidRPr="00775774">
        <w:t>______________________</w:t>
      </w:r>
    </w:p>
    <w:p w14:paraId="5F37A689" w14:textId="35B389D3" w:rsidR="006E1CB0" w:rsidRPr="00775774" w:rsidRDefault="006E1CB0" w:rsidP="00A9056D">
      <w:pPr>
        <w:pStyle w:val="NormalAppendix2"/>
      </w:pPr>
      <w:r w:rsidRPr="00775774">
        <w:t xml:space="preserve">3. </w:t>
      </w:r>
      <w:r w:rsidR="00A9056D" w:rsidRPr="00775774">
        <w:t>_______________________________</w:t>
      </w:r>
      <w:r w:rsidR="00B16CA9" w:rsidRPr="00775774">
        <w:t>_______</w:t>
      </w:r>
      <w:r w:rsidR="00B16CA9">
        <w:t>____</w:t>
      </w:r>
      <w:r w:rsidR="00A9056D" w:rsidRPr="00775774">
        <w:t>______________________</w:t>
      </w:r>
    </w:p>
    <w:p w14:paraId="1FA9716D" w14:textId="43BB40A3" w:rsidR="00A9056D" w:rsidRPr="00775774" w:rsidRDefault="006E1CB0" w:rsidP="00A9056D">
      <w:pPr>
        <w:pStyle w:val="NormalAppendix2"/>
      </w:pPr>
      <w:r w:rsidRPr="00775774">
        <w:t xml:space="preserve">4. </w:t>
      </w:r>
      <w:r w:rsidR="00A9056D" w:rsidRPr="00775774">
        <w:t>_______________________________</w:t>
      </w:r>
      <w:r w:rsidR="00B16CA9" w:rsidRPr="00775774">
        <w:t>_______</w:t>
      </w:r>
      <w:r w:rsidR="00B16CA9">
        <w:t>____</w:t>
      </w:r>
      <w:r w:rsidR="00A9056D" w:rsidRPr="00775774">
        <w:t>______________________</w:t>
      </w:r>
      <w:r w:rsidR="00A9056D" w:rsidRPr="00775774">
        <w:br w:type="page"/>
      </w:r>
    </w:p>
    <w:p w14:paraId="4F066025" w14:textId="05792F51" w:rsidR="006E1CB0" w:rsidRPr="00775774" w:rsidRDefault="00A9056D" w:rsidP="00A9056D">
      <w:pPr>
        <w:pStyle w:val="NormalH5Appendix"/>
      </w:pPr>
      <w:r w:rsidRPr="00775774">
        <w:lastRenderedPageBreak/>
        <w:t>Influence Exercise 15</w:t>
      </w:r>
      <w:r w:rsidR="00C54527">
        <w:t>:</w:t>
      </w:r>
      <w:r w:rsidRPr="00775774">
        <w:t xml:space="preserve"> Using the Right Approach to Selling</w:t>
      </w:r>
    </w:p>
    <w:p w14:paraId="42A34402" w14:textId="5D83C81A" w:rsidR="006E1CB0" w:rsidRPr="00775774" w:rsidRDefault="006E1CB0" w:rsidP="00A9056D">
      <w:r w:rsidRPr="00775774">
        <w:t>To explore more fully the concept of features and benefits, look at Exercise 1</w:t>
      </w:r>
      <w:r w:rsidR="00A9056D" w:rsidRPr="00775774">
        <w:t>5</w:t>
      </w:r>
      <w:r w:rsidRPr="00775774">
        <w:t>. This exercise involves a</w:t>
      </w:r>
      <w:r w:rsidR="00A9056D" w:rsidRPr="00775774">
        <w:t xml:space="preserve"> </w:t>
      </w:r>
      <w:r w:rsidRPr="00775774">
        <w:t>selling objective, defining features and benefits, and likely objections</w:t>
      </w:r>
      <w:r w:rsidR="00A9056D" w:rsidRPr="00775774">
        <w:t>.</w:t>
      </w:r>
    </w:p>
    <w:p w14:paraId="0C74CF08" w14:textId="60BFE106" w:rsidR="006E1CB0" w:rsidRPr="00775774" w:rsidRDefault="00645B96" w:rsidP="00645B96">
      <w:pPr>
        <w:pStyle w:val="NormalH4"/>
      </w:pPr>
      <w:r w:rsidRPr="00775774">
        <w:t>Selling on Features and Benefits</w:t>
      </w:r>
    </w:p>
    <w:p w14:paraId="78371243" w14:textId="77777777" w:rsidR="006E1CB0" w:rsidRPr="00775774" w:rsidRDefault="006E1CB0" w:rsidP="00645B96">
      <w:pPr>
        <w:pStyle w:val="NormalH4-1"/>
        <w:jc w:val="center"/>
      </w:pPr>
      <w:r w:rsidRPr="00775774">
        <w:t>Car</w:t>
      </w:r>
    </w:p>
    <w:p w14:paraId="73C4828E" w14:textId="77777777" w:rsidR="006E1CB0" w:rsidRPr="00775774" w:rsidRDefault="006E1CB0" w:rsidP="00645B96">
      <w:pPr>
        <w:pStyle w:val="NormalAppendix"/>
      </w:pPr>
      <w:r w:rsidRPr="00775774">
        <w:t>The objective is to sell a car. As already noted, one feature of a car is mileage. Take a few minutes to think of three or four other features you could use to sell a car. Use the space provided to list additional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45B96" w:rsidRPr="00775774" w14:paraId="36514CC9" w14:textId="77777777" w:rsidTr="00B16CA9">
        <w:tc>
          <w:tcPr>
            <w:tcW w:w="2500" w:type="pct"/>
          </w:tcPr>
          <w:p w14:paraId="5C8BB7DF" w14:textId="77777777" w:rsidR="00645B96" w:rsidRPr="00775774" w:rsidRDefault="00645B96" w:rsidP="00312165">
            <w:pPr>
              <w:pStyle w:val="NormalKWN"/>
              <w:rPr>
                <w:b/>
                <w:bCs/>
              </w:rPr>
            </w:pPr>
            <w:r w:rsidRPr="00775774">
              <w:rPr>
                <w:b/>
                <w:bCs/>
              </w:rPr>
              <w:t>Features</w:t>
            </w:r>
          </w:p>
        </w:tc>
        <w:tc>
          <w:tcPr>
            <w:tcW w:w="2500" w:type="pct"/>
          </w:tcPr>
          <w:p w14:paraId="7719DD72" w14:textId="77777777" w:rsidR="00645B96" w:rsidRPr="00775774" w:rsidRDefault="00645B96" w:rsidP="00312165">
            <w:pPr>
              <w:pStyle w:val="NormalKWN"/>
              <w:rPr>
                <w:b/>
                <w:bCs/>
              </w:rPr>
            </w:pPr>
            <w:r w:rsidRPr="00775774">
              <w:rPr>
                <w:b/>
                <w:bCs/>
              </w:rPr>
              <w:t>Benefits</w:t>
            </w:r>
          </w:p>
        </w:tc>
      </w:tr>
      <w:tr w:rsidR="00645B96" w:rsidRPr="00775774" w14:paraId="393D5E52" w14:textId="77777777" w:rsidTr="00B16CA9">
        <w:tc>
          <w:tcPr>
            <w:tcW w:w="2500" w:type="pct"/>
          </w:tcPr>
          <w:p w14:paraId="67FB83EC" w14:textId="3FD866D7" w:rsidR="00645B96" w:rsidRPr="00775774" w:rsidRDefault="00645B96" w:rsidP="00645B96">
            <w:pPr>
              <w:pStyle w:val="NormalKWN"/>
              <w:ind w:left="288"/>
            </w:pPr>
            <w:r w:rsidRPr="00775774">
              <w:t>1. _____________________</w:t>
            </w:r>
          </w:p>
        </w:tc>
        <w:tc>
          <w:tcPr>
            <w:tcW w:w="2500" w:type="pct"/>
          </w:tcPr>
          <w:p w14:paraId="3700EAD2" w14:textId="7070297F" w:rsidR="00645B96" w:rsidRPr="00775774" w:rsidRDefault="00645B96" w:rsidP="00645B96">
            <w:pPr>
              <w:pStyle w:val="NormalKWN"/>
              <w:ind w:left="288"/>
            </w:pPr>
            <w:r w:rsidRPr="00775774">
              <w:t>1. _____________________</w:t>
            </w:r>
            <w:r w:rsidRPr="00775774">
              <w:br/>
              <w:t>2. _____________________</w:t>
            </w:r>
          </w:p>
        </w:tc>
      </w:tr>
      <w:tr w:rsidR="00645B96" w:rsidRPr="00775774" w14:paraId="01D743D4" w14:textId="77777777" w:rsidTr="00B16CA9">
        <w:tc>
          <w:tcPr>
            <w:tcW w:w="2500" w:type="pct"/>
          </w:tcPr>
          <w:p w14:paraId="02583613" w14:textId="68C31002" w:rsidR="00645B96" w:rsidRPr="00775774" w:rsidRDefault="00645B96" w:rsidP="00645B96">
            <w:pPr>
              <w:pStyle w:val="NormalKWN"/>
              <w:ind w:left="288"/>
            </w:pPr>
            <w:r w:rsidRPr="00775774">
              <w:t>2. _____________________</w:t>
            </w:r>
          </w:p>
        </w:tc>
        <w:tc>
          <w:tcPr>
            <w:tcW w:w="2500" w:type="pct"/>
          </w:tcPr>
          <w:p w14:paraId="0D1F38EB" w14:textId="650B2B4C" w:rsidR="00645B96" w:rsidRPr="00775774" w:rsidRDefault="00645B96" w:rsidP="00645B96">
            <w:pPr>
              <w:pStyle w:val="NormalKWN"/>
              <w:ind w:left="288"/>
            </w:pPr>
            <w:r w:rsidRPr="00775774">
              <w:t>1. _____________________</w:t>
            </w:r>
            <w:r w:rsidRPr="00775774">
              <w:br/>
              <w:t>2. _____________________</w:t>
            </w:r>
          </w:p>
        </w:tc>
      </w:tr>
      <w:tr w:rsidR="00645B96" w:rsidRPr="00775774" w14:paraId="2BFE6AB0" w14:textId="77777777" w:rsidTr="00B16CA9">
        <w:tc>
          <w:tcPr>
            <w:tcW w:w="2500" w:type="pct"/>
          </w:tcPr>
          <w:p w14:paraId="3A51C5D1" w14:textId="16F7E52D" w:rsidR="00645B96" w:rsidRPr="00775774" w:rsidRDefault="00645B96" w:rsidP="00645B96">
            <w:pPr>
              <w:pStyle w:val="NormalKWN"/>
              <w:ind w:left="288"/>
            </w:pPr>
            <w:r w:rsidRPr="00775774">
              <w:t>3. _____________________</w:t>
            </w:r>
          </w:p>
        </w:tc>
        <w:tc>
          <w:tcPr>
            <w:tcW w:w="2500" w:type="pct"/>
          </w:tcPr>
          <w:p w14:paraId="6E1EBB25" w14:textId="393B2E62" w:rsidR="00645B96" w:rsidRPr="00775774" w:rsidRDefault="00645B96" w:rsidP="00645B96">
            <w:pPr>
              <w:pStyle w:val="NormalKWN"/>
              <w:ind w:left="288"/>
            </w:pPr>
            <w:r w:rsidRPr="00775774">
              <w:t>1. _____________________</w:t>
            </w:r>
            <w:r w:rsidRPr="00775774">
              <w:br/>
              <w:t>2. _____________________</w:t>
            </w:r>
          </w:p>
        </w:tc>
      </w:tr>
    </w:tbl>
    <w:p w14:paraId="05ADC5A6" w14:textId="77777777" w:rsidR="006E1CB0" w:rsidRPr="00775774" w:rsidRDefault="006E1CB0" w:rsidP="00645B96">
      <w:pPr>
        <w:pStyle w:val="NormalAppendix"/>
        <w:spacing w:after="0"/>
      </w:pPr>
      <w:r w:rsidRPr="00775774">
        <w:t xml:space="preserve">Did you list the </w:t>
      </w:r>
      <w:r w:rsidRPr="00775774">
        <w:rPr>
          <w:i/>
          <w:iCs/>
        </w:rPr>
        <w:t xml:space="preserve">size </w:t>
      </w:r>
      <w:r w:rsidRPr="00775774">
        <w:t xml:space="preserve">of a car—say, compact versus full size? How </w:t>
      </w:r>
      <w:r w:rsidRPr="00775774">
        <w:rPr>
          <w:i/>
          <w:iCs/>
        </w:rPr>
        <w:t xml:space="preserve">safe </w:t>
      </w:r>
      <w:r w:rsidRPr="00775774">
        <w:t xml:space="preserve">the car is? How </w:t>
      </w:r>
      <w:r w:rsidRPr="00775774">
        <w:rPr>
          <w:i/>
          <w:iCs/>
        </w:rPr>
        <w:t>powerful</w:t>
      </w:r>
      <w:r w:rsidRPr="00775774">
        <w:t xml:space="preserve">? Standard features like </w:t>
      </w:r>
      <w:r w:rsidRPr="00775774">
        <w:rPr>
          <w:i/>
          <w:iCs/>
        </w:rPr>
        <w:t>automatic transmission</w:t>
      </w:r>
      <w:r w:rsidRPr="00775774">
        <w:t xml:space="preserve">? How about </w:t>
      </w:r>
      <w:r w:rsidRPr="00775774">
        <w:rPr>
          <w:i/>
          <w:iCs/>
        </w:rPr>
        <w:t>styling</w:t>
      </w:r>
      <w:r w:rsidRPr="00775774">
        <w:t>? It could be a sports car or a station wagon, for example. Or did you list some other features?</w:t>
      </w:r>
    </w:p>
    <w:p w14:paraId="76841C89" w14:textId="77777777" w:rsidR="006E1CB0" w:rsidRPr="00775774" w:rsidRDefault="006E1CB0" w:rsidP="006E1CB0">
      <w:pPr>
        <w:pStyle w:val="NI"/>
      </w:pPr>
      <w:r w:rsidRPr="00775774">
        <w:t>Now let’s convert features into benefits. For instance, if you listed size, what would be the benefit of, say, a small car? Ease of parking? List at least one benefit for each feature you’ve listed.</w:t>
      </w:r>
    </w:p>
    <w:p w14:paraId="4547AC8E" w14:textId="77777777" w:rsidR="006E1CB0" w:rsidRPr="00775774" w:rsidRDefault="006E1CB0" w:rsidP="006E1CB0">
      <w:pPr>
        <w:pStyle w:val="NI"/>
      </w:pPr>
      <w:r w:rsidRPr="00775774">
        <w:t>If you mentioned size as a feature, what benefits did you list? If it is a large car, did you say the car would be safer, or that you could fit more people or things in it?</w:t>
      </w:r>
    </w:p>
    <w:p w14:paraId="08DE0B5C" w14:textId="77777777" w:rsidR="006E1CB0" w:rsidRPr="00775774" w:rsidRDefault="006E1CB0" w:rsidP="00645B96">
      <w:pPr>
        <w:pStyle w:val="NormalH4"/>
      </w:pPr>
      <w:r w:rsidRPr="00775774">
        <w:lastRenderedPageBreak/>
        <w:t>Anticipating Likely Objections</w:t>
      </w:r>
    </w:p>
    <w:p w14:paraId="49668EEE" w14:textId="77777777" w:rsidR="006E1CB0" w:rsidRPr="00775774" w:rsidRDefault="006E1CB0" w:rsidP="00645B96">
      <w:r w:rsidRPr="00775774">
        <w:t>As you can see, understanding features and benefits is an important part of gaining influence as a seller. When you thought about the benefits of hiring a secretary, you were probably thinking about countering objections. You may have written ‘less need for my working overtime’ as a feature. If you did, you were anticipating an objection about costs, based on what you know about the boss. Anticipating objections is one characteristic of a good salesperson. It’s a good skill to learn to become more influential.</w:t>
      </w:r>
    </w:p>
    <w:p w14:paraId="7E861760" w14:textId="77777777" w:rsidR="006E1CB0" w:rsidRPr="00775774" w:rsidRDefault="006E1CB0" w:rsidP="006E1CB0">
      <w:pPr>
        <w:pStyle w:val="NI"/>
      </w:pPr>
      <w:r w:rsidRPr="00775774">
        <w:t xml:space="preserve">Many people think that all they need to do is present their idea as so good, so valuable, and so irresistible that the prospect will forget all objections, and in this way they’ll be able to sell their idea. But the whole concept of influence is based on selling </w:t>
      </w:r>
      <w:r w:rsidRPr="00775774">
        <w:rPr>
          <w:i/>
          <w:iCs/>
        </w:rPr>
        <w:t xml:space="preserve">to </w:t>
      </w:r>
      <w:r w:rsidRPr="00775774">
        <w:t xml:space="preserve">another person, not </w:t>
      </w:r>
      <w:r w:rsidRPr="00775774">
        <w:rPr>
          <w:i/>
          <w:iCs/>
        </w:rPr>
        <w:t xml:space="preserve">at </w:t>
      </w:r>
      <w:r w:rsidRPr="00775774">
        <w:t>them. The best way to sell to people is to anticipate their likely objections.</w:t>
      </w:r>
    </w:p>
    <w:p w14:paraId="3E833916" w14:textId="4B31D80F" w:rsidR="00645B96" w:rsidRPr="00775774" w:rsidRDefault="006E1CB0" w:rsidP="00645B96">
      <w:pPr>
        <w:pStyle w:val="NI"/>
      </w:pPr>
      <w:proofErr w:type="gramStart"/>
      <w:r w:rsidRPr="00775774">
        <w:t>Whenever people tell you they are restrained by limited funds or other resources, it usually means that you haven’t built up the value or benefits of what you’re offering or selling, so that the cost these prospects are being asked to incur (in money, time, room, energy, or other resources) doesn’t seem to be worthwhile in terms of the return they perceive they’re going to get.</w:t>
      </w:r>
      <w:proofErr w:type="gramEnd"/>
      <w:r w:rsidRPr="00775774">
        <w:t xml:space="preserve"> Inexperienced sellers often get into a discussion or an</w:t>
      </w:r>
      <w:r w:rsidR="00645B96" w:rsidRPr="00775774">
        <w:t xml:space="preserve"> argument about the price, splitting hairs and haggling over pennies. The real issue—and the key to success—is to continue to build up value so that it </w:t>
      </w:r>
      <w:r w:rsidR="00645B96" w:rsidRPr="00775774">
        <w:rPr>
          <w:i/>
          <w:iCs/>
        </w:rPr>
        <w:t>outweighs</w:t>
      </w:r>
      <w:r w:rsidR="00645B96" w:rsidRPr="00775774">
        <w:t xml:space="preserve"> price.</w:t>
      </w:r>
      <w:r w:rsidR="00645B96" w:rsidRPr="00775774">
        <w:br w:type="page"/>
      </w:r>
    </w:p>
    <w:p w14:paraId="744D3CEE" w14:textId="14C99763" w:rsidR="006E1CB0" w:rsidRPr="00775774" w:rsidRDefault="00645B96" w:rsidP="00645B96">
      <w:pPr>
        <w:pStyle w:val="NormalH5Appendix"/>
      </w:pPr>
      <w:r w:rsidRPr="00775774">
        <w:lastRenderedPageBreak/>
        <w:t xml:space="preserve">Influence Exercise 16: </w:t>
      </w:r>
      <w:r w:rsidR="006E1CB0" w:rsidRPr="00775774">
        <w:t>Telling</w:t>
      </w:r>
    </w:p>
    <w:p w14:paraId="323607D5" w14:textId="66A74DEF" w:rsidR="00645B96" w:rsidRPr="00775774" w:rsidRDefault="00645B96" w:rsidP="00645B96">
      <w:r w:rsidRPr="00775774">
        <w:t>The first exercise is a simple one to help you learn the specific and Unique characteristics and behaviors associated with Telling. You will be given a practice case. Since you’re practicing the Telling style, remember to use only the strategies employed in Telling, namely, logic, reason, factual evidence, hard data, and details.</w:t>
      </w:r>
    </w:p>
    <w:p w14:paraId="5DD752D7" w14:textId="77777777" w:rsidR="00645B96" w:rsidRPr="00775774" w:rsidRDefault="00645B96" w:rsidP="00645B96">
      <w:pPr>
        <w:pStyle w:val="NormalH4"/>
      </w:pPr>
      <w:r w:rsidRPr="00775774">
        <w:t>Directions</w:t>
      </w:r>
    </w:p>
    <w:p w14:paraId="13A483CB" w14:textId="0156F0D2" w:rsidR="00645B96" w:rsidRPr="00775774" w:rsidRDefault="00645B96" w:rsidP="00A658E2">
      <w:pPr>
        <w:pStyle w:val="Numbering1"/>
        <w:numPr>
          <w:ilvl w:val="0"/>
          <w:numId w:val="14"/>
        </w:numPr>
        <w:ind w:left="360"/>
      </w:pPr>
      <w:r w:rsidRPr="00775774">
        <w:t>Try to influence someone (you may have a particular person in mind, if not, be creative and pretend) to do something which would be beneficial to his or her health.</w:t>
      </w:r>
    </w:p>
    <w:p w14:paraId="2960C668" w14:textId="0A169879" w:rsidR="00645B96" w:rsidRPr="00775774" w:rsidRDefault="00645B96" w:rsidP="00A658E2">
      <w:pPr>
        <w:pStyle w:val="Numbering1"/>
        <w:numPr>
          <w:ilvl w:val="0"/>
          <w:numId w:val="14"/>
        </w:numPr>
        <w:ind w:left="360"/>
      </w:pPr>
      <w:r w:rsidRPr="00775774">
        <w:t>Use all the logic, reason, and factual evidence you can muster.</w:t>
      </w:r>
    </w:p>
    <w:p w14:paraId="58CBFE83" w14:textId="1FE4142E" w:rsidR="00645B96" w:rsidRPr="00775774" w:rsidRDefault="00645B96" w:rsidP="00A658E2">
      <w:pPr>
        <w:pStyle w:val="Numbering1"/>
        <w:numPr>
          <w:ilvl w:val="0"/>
          <w:numId w:val="14"/>
        </w:numPr>
        <w:ind w:left="360"/>
      </w:pPr>
      <w:r w:rsidRPr="00775774">
        <w:t>Since the other person may resist, try to anticipate the specific points of resistance. Plan in advance, using reason and logical arguments, how you will handle their ‘yes, buts’.</w:t>
      </w:r>
    </w:p>
    <w:p w14:paraId="1E38D49D" w14:textId="0BE6E15C" w:rsidR="00645B96" w:rsidRPr="00775774" w:rsidRDefault="00645B96" w:rsidP="00A658E2">
      <w:pPr>
        <w:pStyle w:val="Numbering1"/>
        <w:numPr>
          <w:ilvl w:val="0"/>
          <w:numId w:val="14"/>
        </w:numPr>
        <w:ind w:left="360"/>
      </w:pPr>
      <w:r w:rsidRPr="00775774">
        <w:t>If you anticipate that you</w:t>
      </w:r>
      <w:r w:rsidR="004D52F0" w:rsidRPr="00775774">
        <w:t xml:space="preserve"> </w:t>
      </w:r>
      <w:r w:rsidRPr="00775774">
        <w:t>will get</w:t>
      </w:r>
      <w:r w:rsidR="004D52F0" w:rsidRPr="00775774">
        <w:t xml:space="preserve"> </w:t>
      </w:r>
      <w:r w:rsidRPr="00775774">
        <w:t>some resistance from the other person (suppose they say that they are too tired to exercise), then you can counter</w:t>
      </w:r>
      <w:r w:rsidR="004D52F0" w:rsidRPr="00775774">
        <w:t xml:space="preserve"> </w:t>
      </w:r>
      <w:r w:rsidRPr="00775774">
        <w:t>with the fact</w:t>
      </w:r>
      <w:r w:rsidR="004D52F0" w:rsidRPr="00775774">
        <w:t xml:space="preserve"> </w:t>
      </w:r>
      <w:r w:rsidRPr="00775774">
        <w:t xml:space="preserve">that exercise reduces </w:t>
      </w:r>
      <w:r w:rsidRPr="00775774">
        <w:rPr>
          <w:i/>
          <w:iCs/>
        </w:rPr>
        <w:t>chronic</w:t>
      </w:r>
      <w:r w:rsidR="004D52F0" w:rsidRPr="00775774">
        <w:rPr>
          <w:i/>
          <w:iCs/>
        </w:rPr>
        <w:t xml:space="preserve"> </w:t>
      </w:r>
      <w:r w:rsidR="004D52F0" w:rsidRPr="00775774">
        <w:t>fatigue. Write out your initial argument, and then write the ‘objections’ or ‘yes, buts’. Be sure to use only the skills of the Telling style.</w:t>
      </w:r>
    </w:p>
    <w:p w14:paraId="52277A09" w14:textId="33604630" w:rsidR="006E1CB0" w:rsidRPr="00775774" w:rsidRDefault="006E1CB0" w:rsidP="00A658E2">
      <w:pPr>
        <w:pStyle w:val="Numbering1"/>
        <w:numPr>
          <w:ilvl w:val="0"/>
          <w:numId w:val="14"/>
        </w:numPr>
        <w:ind w:left="360"/>
      </w:pPr>
      <w:r w:rsidRPr="00775774">
        <w:t>When you are done, ask yourself what difficulties you experienced. If your primary style is one of the others, you may have found it difficult and unnatural to think in such a logical, structured way when trying to influence someone. A little review will help you.</w:t>
      </w:r>
    </w:p>
    <w:p w14:paraId="52F1120F" w14:textId="77777777" w:rsidR="00645B96" w:rsidRPr="00775774" w:rsidRDefault="00645B96">
      <w:pPr>
        <w:spacing w:after="160" w:line="259" w:lineRule="auto"/>
        <w:jc w:val="left"/>
      </w:pPr>
      <w:r w:rsidRPr="00775774">
        <w:br w:type="page"/>
      </w:r>
    </w:p>
    <w:p w14:paraId="4F81839C" w14:textId="38EEE42C" w:rsidR="006E1CB0" w:rsidRPr="00775774" w:rsidRDefault="00645B96" w:rsidP="00645B96">
      <w:pPr>
        <w:pStyle w:val="NormalH5Appendix"/>
      </w:pPr>
      <w:r w:rsidRPr="00775774">
        <w:lastRenderedPageBreak/>
        <w:t>Influence Exercise17: Compelling</w:t>
      </w:r>
    </w:p>
    <w:p w14:paraId="66828A55" w14:textId="77777777" w:rsidR="004D52F0" w:rsidRPr="00775774" w:rsidRDefault="006E1CB0" w:rsidP="004D52F0">
      <w:r w:rsidRPr="00775774">
        <w:t>Now let’s practice the skills and behaviors of the Compelling style in its purest form. While it may seem arbitrary and unnatural to use only a limited range of arguments or</w:t>
      </w:r>
      <w:r w:rsidR="004D52F0" w:rsidRPr="00775774">
        <w:t xml:space="preserve"> behaviors, remember that you’re doing a practice drill, keeping each style in its purest form so you can learn how to use it. Keep in mind the behaviors and characteristics associated with the Compelling style of influence. Remember that Compelling is characterized by the use of bargaining and negotiation. People who use this style often offer rewards for complying with their proposals. They let you know their goals and expectations. Often they bring in a higher authority and sometimes they name-drop to let you know they have the ear or respect of the boss or someone else of high status or power. They also let you know the negative consequences you may incur by not complying with their wishes or requests.</w:t>
      </w:r>
    </w:p>
    <w:p w14:paraId="57D07117" w14:textId="77777777" w:rsidR="006E1CB0" w:rsidRPr="00775774" w:rsidRDefault="006E1CB0" w:rsidP="006E1CB0">
      <w:pPr>
        <w:pStyle w:val="NI"/>
      </w:pPr>
      <w:r w:rsidRPr="00775774">
        <w:t>If you are inclined to be a Compeller, you may find this exercise easy to do. You may use scenario above —the health and fitness arguments and facts—from the earlier Exercise on Telling, or you may use another situation of your own choosing. For now, to practice the Compelling style:</w:t>
      </w:r>
    </w:p>
    <w:p w14:paraId="728F6B2D" w14:textId="4B729D88" w:rsidR="006E1CB0" w:rsidRPr="00775774" w:rsidRDefault="006E1CB0" w:rsidP="00A658E2">
      <w:pPr>
        <w:pStyle w:val="Numbering1"/>
        <w:numPr>
          <w:ilvl w:val="0"/>
          <w:numId w:val="13"/>
        </w:numPr>
        <w:ind w:left="360"/>
      </w:pPr>
      <w:r w:rsidRPr="00775774">
        <w:t>Try to influence someone to do or try something he or she hasn’t done before.</w:t>
      </w:r>
    </w:p>
    <w:p w14:paraId="030F85CD" w14:textId="25FBF0B7" w:rsidR="006E1CB0" w:rsidRPr="00775774" w:rsidRDefault="006E1CB0" w:rsidP="00A658E2">
      <w:pPr>
        <w:pStyle w:val="Numbering1"/>
        <w:numPr>
          <w:ilvl w:val="0"/>
          <w:numId w:val="13"/>
        </w:numPr>
        <w:ind w:left="360"/>
      </w:pPr>
      <w:r w:rsidRPr="00775774">
        <w:t>Use bargaining or negotiation. Offer rewards if you get a ‘yes’ response and possible negative consequences if you get a ‘no’ response.</w:t>
      </w:r>
    </w:p>
    <w:p w14:paraId="046FF9FD" w14:textId="4D4E5C2B" w:rsidR="006E1CB0" w:rsidRPr="00775774" w:rsidRDefault="006E1CB0" w:rsidP="00A658E2">
      <w:pPr>
        <w:pStyle w:val="Numbering1"/>
        <w:numPr>
          <w:ilvl w:val="0"/>
          <w:numId w:val="13"/>
        </w:numPr>
        <w:ind w:left="360"/>
      </w:pPr>
      <w:r w:rsidRPr="00775774">
        <w:t>You may find it helpful first to write your argument and then to indicate the possible objections, or ‘yes, buts’, the other person might come up with. And then you may want to add how you would overcome possible negative responses in order to exert your influence and get the result you want.</w:t>
      </w:r>
    </w:p>
    <w:p w14:paraId="56D611DA" w14:textId="5232C698" w:rsidR="006E1CB0" w:rsidRPr="00775774" w:rsidRDefault="006E1CB0" w:rsidP="00A658E2">
      <w:pPr>
        <w:pStyle w:val="Numbering1"/>
        <w:numPr>
          <w:ilvl w:val="0"/>
          <w:numId w:val="13"/>
        </w:numPr>
        <w:ind w:left="360"/>
      </w:pPr>
      <w:r w:rsidRPr="00775774">
        <w:t>Finally, when you are finished with this exercise, reflect on the difficulties, if any, you experienced. If you think you’re not a Compeller, you may have found it difficult to use this style in its pure form.</w:t>
      </w:r>
    </w:p>
    <w:p w14:paraId="6D77B68E" w14:textId="00F9A16B" w:rsidR="006E1CB0" w:rsidRPr="00775774" w:rsidRDefault="006E1CB0" w:rsidP="00A658E2">
      <w:pPr>
        <w:pStyle w:val="Numbering1"/>
        <w:numPr>
          <w:ilvl w:val="0"/>
          <w:numId w:val="13"/>
        </w:numPr>
        <w:ind w:left="360"/>
      </w:pPr>
      <w:r w:rsidRPr="00775774">
        <w:t>How did it feel to use Compelling as a style to influence another person?</w:t>
      </w:r>
    </w:p>
    <w:p w14:paraId="2AD29026" w14:textId="77777777" w:rsidR="006E1CB0" w:rsidRPr="00775774" w:rsidRDefault="006E1CB0" w:rsidP="006E1CB0">
      <w:pPr>
        <w:pStyle w:val="NI"/>
      </w:pPr>
      <w:r w:rsidRPr="00775774">
        <w:t xml:space="preserve">As you should understand by now, the Compelling style usually works best when you already have some power or authority. Since you have to offer rewards or dole out negative consequences or punishments, it has to be </w:t>
      </w:r>
      <w:r w:rsidRPr="00775774">
        <w:lastRenderedPageBreak/>
        <w:t>assumed that you have something to offer the other person. And of course, it is helpful when the other person’s level of motivation or their need for the rewards you control is very high. This is the case, for example, if you’re their boss or supervisor and they are dependent on you for keeping their job.</w:t>
      </w:r>
    </w:p>
    <w:p w14:paraId="6AF0D51F" w14:textId="77777777" w:rsidR="006E1CB0" w:rsidRPr="00775774" w:rsidRDefault="006E1CB0" w:rsidP="006E1CB0">
      <w:pPr>
        <w:pStyle w:val="NI"/>
      </w:pPr>
      <w:r w:rsidRPr="00775774">
        <w:t>When can Compelling be ineffective? Usually, this style doesn’t work very well when you need a long-term commitment to broad goals. It is also difficult to use this style when you are very far removed from the person you’re attempting to influence, since there has to be a constant and visible reminder of the rewards or punishments. How did using this style compare with using the Telling style?</w:t>
      </w:r>
    </w:p>
    <w:p w14:paraId="7FA84E86" w14:textId="76D96F86" w:rsidR="004D52F0" w:rsidRPr="00775774" w:rsidRDefault="006E1CB0" w:rsidP="004D52F0">
      <w:pPr>
        <w:pStyle w:val="NI"/>
      </w:pPr>
      <w:r w:rsidRPr="00775774">
        <w:t>If you are able to get a partner to practice these styles, you need to get specific feedback on your performance. Ask the person what it was like when you tried to influence him or her using logic, reason, evidence, arguments. Or, you can ask yourself if you can easily detect what style a person is using, and then check with him or her to see if your guess was correct.</w:t>
      </w:r>
      <w:r w:rsidR="004D52F0" w:rsidRPr="00775774">
        <w:br w:type="page"/>
      </w:r>
    </w:p>
    <w:p w14:paraId="3E46D603" w14:textId="296F3C14" w:rsidR="006E1CB0" w:rsidRPr="00775774" w:rsidRDefault="004D52F0" w:rsidP="004D52F0">
      <w:pPr>
        <w:pStyle w:val="NormalH5Appendix"/>
      </w:pPr>
      <w:r w:rsidRPr="00775774">
        <w:lastRenderedPageBreak/>
        <w:t>Influence Exercise 18: Felling</w:t>
      </w:r>
    </w:p>
    <w:p w14:paraId="3E8D0C0E" w14:textId="1CEE518A" w:rsidR="006E1CB0" w:rsidRPr="00775774" w:rsidRDefault="006E1CB0" w:rsidP="004D52F0">
      <w:r w:rsidRPr="00775774">
        <w:t xml:space="preserve">If you work in a large or bureaucratic organization or if you have had any dealings with government or state agencies, you probably have been on the receiving end of the Felling style. Felling is characterized by pointing out flaws or inconsistencies in the ideas or proposals of others; challenging these ideas as ‘unworkable’ by, say, countering them with a statement like ‘It will never fly here’. People who use the Felling style also want to maintain the status quo. Remember that Felling is the style of the </w:t>
      </w:r>
      <w:r w:rsidRPr="00775774">
        <w:rPr>
          <w:i/>
          <w:iCs/>
        </w:rPr>
        <w:t xml:space="preserve">Preservationist, </w:t>
      </w:r>
      <w:r w:rsidRPr="00775774">
        <w:t xml:space="preserve">of people bent on preserving or maintaining the present order of things. Fellers hold firm to their positions and are often seen as rigid or uncompromising. To practice the Felling style, do Exercise </w:t>
      </w:r>
      <w:r w:rsidR="004D52F0" w:rsidRPr="00775774">
        <w:t>18</w:t>
      </w:r>
      <w:r w:rsidRPr="00775774">
        <w:t>.</w:t>
      </w:r>
    </w:p>
    <w:p w14:paraId="7DBAE4C9" w14:textId="751BB22D" w:rsidR="004D52F0" w:rsidRPr="00775774" w:rsidRDefault="004D52F0" w:rsidP="004D52F0">
      <w:pPr>
        <w:pStyle w:val="NormalH4"/>
      </w:pPr>
      <w:r w:rsidRPr="00775774">
        <w:t>Directions</w:t>
      </w:r>
    </w:p>
    <w:p w14:paraId="2FBC7BF2" w14:textId="24C42149" w:rsidR="004D52F0" w:rsidRPr="00775774" w:rsidRDefault="004D52F0" w:rsidP="00A658E2">
      <w:pPr>
        <w:pStyle w:val="Numbering1"/>
        <w:numPr>
          <w:ilvl w:val="0"/>
          <w:numId w:val="12"/>
        </w:numPr>
        <w:ind w:left="360"/>
      </w:pPr>
      <w:r w:rsidRPr="00775774">
        <w:t>Try to influence someone by pointing out the flaws or inconsistencies in an argument he or she has presented to you. Perhaps someone you know has just suggested or presented an idea that you think is crazy, impractical, or ‘blue sky’.</w:t>
      </w:r>
    </w:p>
    <w:p w14:paraId="2AA9A5EA" w14:textId="012A40B1" w:rsidR="004D52F0" w:rsidRPr="00775774" w:rsidRDefault="004D52F0" w:rsidP="00A658E2">
      <w:pPr>
        <w:pStyle w:val="Numbering1"/>
        <w:numPr>
          <w:ilvl w:val="0"/>
          <w:numId w:val="12"/>
        </w:numPr>
        <w:ind w:left="360"/>
      </w:pPr>
      <w:r w:rsidRPr="00775774">
        <w:t>Now, write a few negative statements about the impracticality or illogic of the idea or suggestion.</w:t>
      </w:r>
    </w:p>
    <w:p w14:paraId="7E7525B4" w14:textId="4D0075BB" w:rsidR="004D52F0" w:rsidRPr="00775774" w:rsidRDefault="004D52F0" w:rsidP="00A658E2">
      <w:pPr>
        <w:pStyle w:val="Numbering1"/>
        <w:numPr>
          <w:ilvl w:val="0"/>
          <w:numId w:val="12"/>
        </w:numPr>
        <w:ind w:left="360"/>
      </w:pPr>
      <w:r w:rsidRPr="00775774">
        <w:t>Hold firm to your position, using reason, logic, and evidence. If you are able to find a partner to work with, then your partner can be the person with the idea, and you can be the Feller who is trying to cut down the idea by presenting reasons why it’s bad. For example, if the other person is trying to influence you to begin to do more exercise, you can say simply that you don’t like to exercise. Reason enough, right? Or you could cite an authority</w:t>
      </w:r>
    </w:p>
    <w:p w14:paraId="1B1B154B" w14:textId="25B15FF4" w:rsidR="006E1CB0" w:rsidRPr="00775774" w:rsidRDefault="006E1CB0" w:rsidP="00A658E2">
      <w:pPr>
        <w:pStyle w:val="Numbering1"/>
        <w:numPr>
          <w:ilvl w:val="0"/>
          <w:numId w:val="12"/>
        </w:numPr>
        <w:ind w:left="360"/>
      </w:pPr>
      <w:r w:rsidRPr="00775774">
        <w:t>After you have finished working on Felling, take a moment to think about the difficulties you experienced when using this style. If you are not inclined to be a Feller, you probably found it difficult or unnatural to rebut or cut down someone’s ideas.</w:t>
      </w:r>
    </w:p>
    <w:p w14:paraId="790C9B89" w14:textId="77777777" w:rsidR="006E1CB0" w:rsidRPr="00775774" w:rsidRDefault="006E1CB0" w:rsidP="004D52F0">
      <w:pPr>
        <w:pStyle w:val="NI005"/>
      </w:pPr>
      <w:r w:rsidRPr="00775774">
        <w:t xml:space="preserve">As we discussed in the chapter on Felling, the positive characteristics of this style are that Fellers are often seen as the voice of sanity or as the ‘strainer of reality’ when all about them are people coming up with ‘blue sky’ or genuinely </w:t>
      </w:r>
      <w:r w:rsidRPr="00775774">
        <w:lastRenderedPageBreak/>
        <w:t>impractical ideas. The difficult part comes when this style is used too early in the process of idea exchange and development. Fellers often criticize or veto an idea when it is first presented. And new ideas, like baby chicks, are by their very nature wobbly and awkward. They need to be nurtured and seen positively early on, so that they can begin to develop and grow stronger.</w:t>
      </w:r>
    </w:p>
    <w:p w14:paraId="73B7C6EF" w14:textId="77777777" w:rsidR="006E1CB0" w:rsidRPr="00775774" w:rsidRDefault="006E1CB0" w:rsidP="006E1CB0">
      <w:pPr>
        <w:pStyle w:val="NI"/>
      </w:pPr>
      <w:r w:rsidRPr="00775774">
        <w:t>When can Felling be most effective? As discussed earlier, while the Felling style has many drawbacks and limitations, it can also be very useful when others come to you for a ‘reality test’ of a new or untried idea. I myself have someone that I bounce new ideas off before investing much time and money in them, because he’s a Feller. He usually finds the most minute flaws in the scheme or helps me see where it could be shored up. Often, his comments are so sharp that by following his advice, I save time and money.</w:t>
      </w:r>
    </w:p>
    <w:p w14:paraId="6C57BBE1" w14:textId="77777777" w:rsidR="006E1CB0" w:rsidRPr="00775774" w:rsidRDefault="006E1CB0" w:rsidP="006E1CB0">
      <w:pPr>
        <w:pStyle w:val="NI"/>
      </w:pPr>
      <w:r w:rsidRPr="00775774">
        <w:t xml:space="preserve">When is this style ineffective? When ideas are new, and you’re exploring new ground, you need to sort them out in an atmosphere of </w:t>
      </w:r>
      <w:r w:rsidRPr="00775774">
        <w:rPr>
          <w:i/>
          <w:iCs/>
        </w:rPr>
        <w:t xml:space="preserve">positive </w:t>
      </w:r>
      <w:r w:rsidRPr="00775774">
        <w:t>appraisal, so that they can grow.</w:t>
      </w:r>
    </w:p>
    <w:p w14:paraId="7F86A84F" w14:textId="77777777" w:rsidR="004D52F0" w:rsidRPr="00775774" w:rsidRDefault="004D52F0" w:rsidP="004D52F0">
      <w:r w:rsidRPr="00775774">
        <w:br w:type="page"/>
      </w:r>
    </w:p>
    <w:p w14:paraId="407034E8" w14:textId="48C5B4ED" w:rsidR="006E1CB0" w:rsidRPr="00775774" w:rsidRDefault="004D52F0" w:rsidP="004D52F0">
      <w:pPr>
        <w:pStyle w:val="NormalH5Appendix"/>
      </w:pPr>
      <w:r w:rsidRPr="00775774">
        <w:lastRenderedPageBreak/>
        <w:t>Influence Exercise 19: Welling</w:t>
      </w:r>
    </w:p>
    <w:p w14:paraId="2BAA900F" w14:textId="77777777" w:rsidR="006E1CB0" w:rsidRPr="00775774" w:rsidRDefault="006E1CB0" w:rsidP="004D52F0">
      <w:r w:rsidRPr="00775774">
        <w:t>You can do the Welling practice exercise on your own by writing your influence strategy, or you can practice with a friend or colleague and give each other feedback. Here are your instructions:</w:t>
      </w:r>
    </w:p>
    <w:p w14:paraId="496558E1" w14:textId="58D81475" w:rsidR="006E1CB0" w:rsidRPr="00775774" w:rsidRDefault="006E1CB0" w:rsidP="00A658E2">
      <w:pPr>
        <w:pStyle w:val="Numbering1"/>
        <w:numPr>
          <w:ilvl w:val="0"/>
          <w:numId w:val="11"/>
        </w:numPr>
        <w:ind w:left="360"/>
      </w:pPr>
      <w:r w:rsidRPr="00775774">
        <w:t>Present an idea to someone.</w:t>
      </w:r>
    </w:p>
    <w:p w14:paraId="500F89E0" w14:textId="621E0F94" w:rsidR="006E1CB0" w:rsidRPr="00775774" w:rsidRDefault="006E1CB0" w:rsidP="00A658E2">
      <w:pPr>
        <w:pStyle w:val="Numbering1"/>
        <w:numPr>
          <w:ilvl w:val="0"/>
          <w:numId w:val="11"/>
        </w:numPr>
        <w:ind w:left="360"/>
      </w:pPr>
      <w:r w:rsidRPr="00775774">
        <w:t xml:space="preserve">Acknowledge </w:t>
      </w:r>
      <w:proofErr w:type="gramStart"/>
      <w:r w:rsidRPr="00775774">
        <w:t>that there are some areas where you lack expertise, and ask for theirs</w:t>
      </w:r>
      <w:proofErr w:type="gramEnd"/>
      <w:r w:rsidRPr="00775774">
        <w:t>. Remember to ask for input and suggestions as you go along.</w:t>
      </w:r>
    </w:p>
    <w:p w14:paraId="7F2943EB" w14:textId="36487E6D" w:rsidR="006E1CB0" w:rsidRPr="00775774" w:rsidRDefault="006E1CB0" w:rsidP="00A658E2">
      <w:pPr>
        <w:pStyle w:val="Numbering1"/>
        <w:numPr>
          <w:ilvl w:val="0"/>
          <w:numId w:val="11"/>
        </w:numPr>
        <w:ind w:left="360"/>
      </w:pPr>
      <w:r w:rsidRPr="00775774">
        <w:t xml:space="preserve">If you are hearing the other person’s idea, you may offer suggestions only when they are asked for. When you are listening, make sure that you listen to what the other person is saying as purely and as clearly as you can, without interjecting your </w:t>
      </w:r>
      <w:r w:rsidRPr="00775774">
        <w:rPr>
          <w:i/>
          <w:iCs/>
        </w:rPr>
        <w:t xml:space="preserve">own </w:t>
      </w:r>
      <w:r w:rsidRPr="00775774">
        <w:t>ideas.</w:t>
      </w:r>
    </w:p>
    <w:p w14:paraId="4494E4AA" w14:textId="77777777" w:rsidR="004D52F0" w:rsidRPr="00775774" w:rsidRDefault="006E1CB0" w:rsidP="00A658E2">
      <w:pPr>
        <w:pStyle w:val="Numbering1"/>
        <w:numPr>
          <w:ilvl w:val="0"/>
          <w:numId w:val="11"/>
        </w:numPr>
        <w:ind w:left="360"/>
      </w:pPr>
      <w:r w:rsidRPr="00775774">
        <w:t>After you have worked out a Welling strategy on paper or have practiced the Welling style with someone, write down any difficulties you experienced with this style. For example, was it hard to listen to the other person without commenting or telling them how you might have done something differently? If so, why? How did it feel to use Welling as a style to influence another person?</w:t>
      </w:r>
    </w:p>
    <w:p w14:paraId="6C23CC60" w14:textId="026A56E9" w:rsidR="006E1CB0" w:rsidRPr="00775774" w:rsidRDefault="006E1CB0" w:rsidP="004D52F0">
      <w:pPr>
        <w:pStyle w:val="Numbering1"/>
      </w:pPr>
      <w:r w:rsidRPr="00775774">
        <w:t>If you are already inclined to be a Weller, you may have found it relatively easy to use this method. If not, you may have felt awkward or found it a strain to do the pure listening and the self-disclosing, both essential aspects of this style.</w:t>
      </w:r>
    </w:p>
    <w:p w14:paraId="346469F3" w14:textId="77777777" w:rsidR="006E1CB0" w:rsidRPr="00775774" w:rsidRDefault="006E1CB0" w:rsidP="004D52F0">
      <w:pPr>
        <w:pStyle w:val="NI005"/>
      </w:pPr>
      <w:r w:rsidRPr="00775774">
        <w:t xml:space="preserve">They are quite willing to change </w:t>
      </w:r>
      <w:r w:rsidRPr="00775774">
        <w:rPr>
          <w:i/>
          <w:iCs/>
        </w:rPr>
        <w:t xml:space="preserve">the form </w:t>
      </w:r>
      <w:r w:rsidRPr="00775774">
        <w:t>of their ideas or presentations to that of the other person. Earlier, I mentioned that attentiveness and flexibility are the main keys to influencing. Wellers seem to practice them naturally—they practice attentiveness by tuning in to the content and the process of the other person’s communication, and then they are flexible in shaping their own communication.</w:t>
      </w:r>
    </w:p>
    <w:p w14:paraId="06B482C2" w14:textId="77777777" w:rsidR="004D52F0" w:rsidRPr="00775774" w:rsidRDefault="004D52F0" w:rsidP="004D52F0">
      <w:r w:rsidRPr="00775774">
        <w:br w:type="page"/>
      </w:r>
    </w:p>
    <w:p w14:paraId="64EC5247" w14:textId="534AAA2C" w:rsidR="006E1CB0" w:rsidRPr="00775774" w:rsidRDefault="006E1CB0" w:rsidP="004D52F0">
      <w:pPr>
        <w:pStyle w:val="NormalH5Appendix"/>
      </w:pPr>
      <w:r w:rsidRPr="00775774">
        <w:lastRenderedPageBreak/>
        <w:t>Influence Exercise 2</w:t>
      </w:r>
      <w:r w:rsidR="004D52F0" w:rsidRPr="00775774">
        <w:t>0</w:t>
      </w:r>
      <w:r w:rsidRPr="00775774">
        <w:t>: Selling</w:t>
      </w:r>
    </w:p>
    <w:p w14:paraId="591D67B3" w14:textId="0B89CC45" w:rsidR="006E1CB0" w:rsidRPr="00775774" w:rsidRDefault="006E1CB0" w:rsidP="00A658E2">
      <w:pPr>
        <w:pStyle w:val="NormalAppendix2"/>
        <w:numPr>
          <w:ilvl w:val="1"/>
          <w:numId w:val="7"/>
        </w:numPr>
        <w:ind w:left="360"/>
      </w:pPr>
      <w:r w:rsidRPr="00775774">
        <w:t>Goal/outcome (What do I want?):</w:t>
      </w:r>
    </w:p>
    <w:p w14:paraId="58202C2C" w14:textId="4ED27D40" w:rsidR="006E1CB0" w:rsidRPr="00775774" w:rsidRDefault="006E1CB0" w:rsidP="00A658E2">
      <w:pPr>
        <w:pStyle w:val="NormalAppendix2"/>
        <w:numPr>
          <w:ilvl w:val="0"/>
          <w:numId w:val="15"/>
        </w:numPr>
      </w:pPr>
      <w:r w:rsidRPr="00775774">
        <w:t>Ultimate Goal:</w:t>
      </w:r>
      <w:r w:rsidR="00B16CA9">
        <w:t xml:space="preserve"> </w:t>
      </w:r>
      <w:r w:rsidR="00312165" w:rsidRPr="00775774">
        <w:t>_</w:t>
      </w:r>
      <w:r w:rsidR="00B16CA9">
        <w:t>____________</w:t>
      </w:r>
      <w:r w:rsidR="00312165" w:rsidRPr="00775774">
        <w:t>____________________________________</w:t>
      </w:r>
      <w:r w:rsidR="00312165" w:rsidRPr="00775774">
        <w:br/>
        <w:t>______________________________________________________________________________________</w:t>
      </w:r>
      <w:r w:rsidR="00B16CA9">
        <w:t>________________________</w:t>
      </w:r>
      <w:r w:rsidR="00312165" w:rsidRPr="00775774">
        <w:t>____________</w:t>
      </w:r>
    </w:p>
    <w:p w14:paraId="654B6E45" w14:textId="7E6E7C14" w:rsidR="006E1CB0" w:rsidRPr="00775774" w:rsidRDefault="006E1CB0" w:rsidP="00A658E2">
      <w:pPr>
        <w:pStyle w:val="NormalAppendix2"/>
        <w:numPr>
          <w:ilvl w:val="0"/>
          <w:numId w:val="15"/>
        </w:numPr>
      </w:pPr>
      <w:r w:rsidRPr="00775774">
        <w:t>Subgoals, or milestones:</w:t>
      </w:r>
      <w:r w:rsidR="00312165" w:rsidRPr="00775774">
        <w:t xml:space="preserve"> _______________________</w:t>
      </w:r>
      <w:r w:rsidR="00B16CA9">
        <w:t>____________</w:t>
      </w:r>
      <w:r w:rsidR="00312165" w:rsidRPr="00775774">
        <w:t>______</w:t>
      </w:r>
      <w:r w:rsidR="00312165" w:rsidRPr="00775774">
        <w:br/>
        <w:t>_________________________________________________________________________________________________</w:t>
      </w:r>
      <w:r w:rsidR="00B16CA9">
        <w:t>________________________</w:t>
      </w:r>
      <w:r w:rsidR="00312165" w:rsidRPr="00775774">
        <w:t>_</w:t>
      </w:r>
    </w:p>
    <w:p w14:paraId="19D2488D" w14:textId="3B391C2C" w:rsidR="006E1CB0" w:rsidRPr="00775774" w:rsidRDefault="006E1CB0" w:rsidP="00A658E2">
      <w:pPr>
        <w:pStyle w:val="NormalAppendix2"/>
        <w:numPr>
          <w:ilvl w:val="1"/>
          <w:numId w:val="7"/>
        </w:numPr>
        <w:ind w:left="360"/>
      </w:pPr>
      <w:r w:rsidRPr="00775774">
        <w:t>Person (who has the power or authority to say ‘yes’)?</w:t>
      </w:r>
      <w:r w:rsidR="00312165" w:rsidRPr="00775774">
        <w:br/>
        <w:t>__________________________________________________________________________________________________</w:t>
      </w:r>
      <w:r w:rsidR="00B16CA9">
        <w:t>________________________</w:t>
      </w:r>
      <w:r w:rsidR="00312165" w:rsidRPr="00775774">
        <w:t>______</w:t>
      </w:r>
    </w:p>
    <w:p w14:paraId="333609E3" w14:textId="671C8140" w:rsidR="006E1CB0" w:rsidRPr="00775774" w:rsidRDefault="006E1CB0" w:rsidP="00A658E2">
      <w:pPr>
        <w:pStyle w:val="NormalAppendix2"/>
        <w:numPr>
          <w:ilvl w:val="1"/>
          <w:numId w:val="7"/>
        </w:numPr>
        <w:ind w:left="360"/>
      </w:pPr>
      <w:r w:rsidRPr="00775774">
        <w:t>Features/benefits:</w:t>
      </w:r>
      <w:r w:rsidR="00B16CA9">
        <w:t xml:space="preserve"> </w:t>
      </w:r>
      <w:r w:rsidR="00312165" w:rsidRPr="00775774">
        <w:t>_</w:t>
      </w:r>
      <w:r w:rsidR="00B16CA9">
        <w:t>____________</w:t>
      </w:r>
      <w:r w:rsidR="00312165" w:rsidRPr="00775774">
        <w:t>____________________________________</w:t>
      </w:r>
      <w:r w:rsidR="00312165" w:rsidRPr="00775774">
        <w:br/>
        <w:t>____________________________________________________________________________________________</w:t>
      </w:r>
      <w:r w:rsidR="00B16CA9">
        <w:t>________________________</w:t>
      </w:r>
      <w:r w:rsidR="00312165" w:rsidRPr="00775774">
        <w:t>____________</w:t>
      </w:r>
    </w:p>
    <w:p w14:paraId="3B2619F0" w14:textId="142E4F43" w:rsidR="006E1CB0" w:rsidRPr="00775774" w:rsidRDefault="006E1CB0" w:rsidP="00A658E2">
      <w:pPr>
        <w:pStyle w:val="NormalAppendix2"/>
        <w:numPr>
          <w:ilvl w:val="0"/>
          <w:numId w:val="16"/>
        </w:numPr>
        <w:rPr>
          <w:spacing w:val="-2"/>
        </w:rPr>
      </w:pPr>
      <w:r w:rsidRPr="00775774">
        <w:rPr>
          <w:spacing w:val="-2"/>
        </w:rPr>
        <w:t>What are all the benefits that can be derived from the features?</w:t>
      </w:r>
      <w:r w:rsidR="00312165" w:rsidRPr="00775774">
        <w:rPr>
          <w:spacing w:val="-2"/>
        </w:rPr>
        <w:br/>
        <w:t>________________________________________________________________________________________</w:t>
      </w:r>
      <w:r w:rsidR="00182347" w:rsidRPr="00775774">
        <w:t>_________________________</w:t>
      </w:r>
      <w:r w:rsidR="00182347" w:rsidRPr="00775774">
        <w:rPr>
          <w:spacing w:val="-2"/>
        </w:rPr>
        <w:t>_____________________________________</w:t>
      </w:r>
      <w:r w:rsidR="00312165" w:rsidRPr="00775774">
        <w:rPr>
          <w:spacing w:val="-2"/>
        </w:rPr>
        <w:t>____________</w:t>
      </w:r>
      <w:r w:rsidR="00312165" w:rsidRPr="00775774">
        <w:t>_________________________________________________</w:t>
      </w:r>
      <w:r w:rsidR="00312165" w:rsidRPr="00775774">
        <w:rPr>
          <w:spacing w:val="-2"/>
        </w:rPr>
        <w:t>_____________________________________________________________________________________________________________________________________________________</w:t>
      </w:r>
      <w:r w:rsidR="00B16CA9">
        <w:rPr>
          <w:spacing w:val="-2"/>
        </w:rPr>
        <w:t>___________</w:t>
      </w:r>
      <w:r w:rsidR="00312165" w:rsidRPr="00775774">
        <w:rPr>
          <w:spacing w:val="-2"/>
        </w:rPr>
        <w:t>_</w:t>
      </w:r>
    </w:p>
    <w:p w14:paraId="3FBDE92D" w14:textId="4C76903C" w:rsidR="006E1CB0" w:rsidRPr="00775774" w:rsidRDefault="006E1CB0" w:rsidP="00A658E2">
      <w:pPr>
        <w:pStyle w:val="NormalAppendix2"/>
        <w:numPr>
          <w:ilvl w:val="0"/>
          <w:numId w:val="16"/>
        </w:numPr>
      </w:pPr>
      <w:r w:rsidRPr="00775774">
        <w:t>Which specific benefits might appeal to this person?</w:t>
      </w:r>
      <w:r w:rsidR="00312165" w:rsidRPr="00775774">
        <w:br/>
        <w:t>__________________________________________________________________________________________</w:t>
      </w:r>
      <w:r w:rsidR="00182347" w:rsidRPr="00775774">
        <w:t>_________________________</w:t>
      </w:r>
      <w:r w:rsidR="00182347" w:rsidRPr="00775774">
        <w:rPr>
          <w:spacing w:val="-2"/>
        </w:rPr>
        <w:t>_____________________________________</w:t>
      </w:r>
      <w:r w:rsidR="00182347" w:rsidRPr="00775774">
        <w:t>_________________________</w:t>
      </w:r>
      <w:r w:rsidR="00182347" w:rsidRPr="00775774">
        <w:rPr>
          <w:spacing w:val="-2"/>
        </w:rPr>
        <w:t>_____________________________________</w:t>
      </w:r>
      <w:r w:rsidR="00312165" w:rsidRPr="00775774">
        <w:t>___________________________________________________________________________________________________________________________________________________________________________________</w:t>
      </w:r>
      <w:r w:rsidR="00182347">
        <w:t>___________</w:t>
      </w:r>
      <w:r w:rsidR="00312165" w:rsidRPr="00775774">
        <w:t>_________________________</w:t>
      </w:r>
    </w:p>
    <w:p w14:paraId="73A726C8" w14:textId="212104F5" w:rsidR="006E1CB0" w:rsidRPr="00775774" w:rsidRDefault="006E1CB0" w:rsidP="00A658E2">
      <w:pPr>
        <w:pStyle w:val="NormalAppendix2"/>
        <w:numPr>
          <w:ilvl w:val="1"/>
          <w:numId w:val="7"/>
        </w:numPr>
        <w:ind w:left="360"/>
      </w:pPr>
      <w:r w:rsidRPr="00775774">
        <w:t>Objections (‘yes, buts’):</w:t>
      </w:r>
    </w:p>
    <w:p w14:paraId="6E87B2C6" w14:textId="524A4C9B" w:rsidR="006E1CB0" w:rsidRPr="00775774" w:rsidRDefault="006E1CB0" w:rsidP="00A658E2">
      <w:pPr>
        <w:pStyle w:val="NormalAppendix2"/>
        <w:numPr>
          <w:ilvl w:val="0"/>
          <w:numId w:val="17"/>
        </w:numPr>
      </w:pPr>
      <w:r w:rsidRPr="00775774">
        <w:t>What objections can be anticipated?</w:t>
      </w:r>
      <w:r w:rsidR="00312165" w:rsidRPr="00775774">
        <w:t>_</w:t>
      </w:r>
      <w:r w:rsidR="00182347">
        <w:t>_____________</w:t>
      </w:r>
      <w:r w:rsidR="00312165" w:rsidRPr="00775774">
        <w:t>__________________</w:t>
      </w:r>
      <w:r w:rsidR="00312165" w:rsidRPr="00775774">
        <w:br/>
        <w:t>__________________________________________________________________________________________</w:t>
      </w:r>
      <w:r w:rsidR="00182347">
        <w:t>________________________</w:t>
      </w:r>
      <w:r w:rsidR="00312165" w:rsidRPr="00775774">
        <w:t>________</w:t>
      </w:r>
    </w:p>
    <w:p w14:paraId="66E25A53" w14:textId="302B5B34" w:rsidR="006E1CB0" w:rsidRPr="00775774" w:rsidRDefault="006E1CB0" w:rsidP="00A658E2">
      <w:pPr>
        <w:pStyle w:val="NormalAppendix2"/>
        <w:numPr>
          <w:ilvl w:val="0"/>
          <w:numId w:val="17"/>
        </w:numPr>
      </w:pPr>
      <w:r w:rsidRPr="00775774">
        <w:t>How will you overcome them by presenting value that outweighs the objections?</w:t>
      </w:r>
      <w:r w:rsidR="00312165" w:rsidRPr="00775774">
        <w:t>____________________________</w:t>
      </w:r>
      <w:r w:rsidR="00182347">
        <w:t>________________________</w:t>
      </w:r>
      <w:r w:rsidR="00312165" w:rsidRPr="00775774">
        <w:br/>
      </w:r>
      <w:r w:rsidR="00312165" w:rsidRPr="00775774">
        <w:lastRenderedPageBreak/>
        <w:t>_____________________________________________</w:t>
      </w:r>
      <w:r w:rsidR="00182347">
        <w:t>________________________</w:t>
      </w:r>
      <w:r w:rsidR="00312165" w:rsidRPr="00775774">
        <w:t>_____________________________________________________</w:t>
      </w:r>
    </w:p>
    <w:p w14:paraId="14B020DC" w14:textId="7EC78E19" w:rsidR="006E1CB0" w:rsidRPr="00775774" w:rsidRDefault="006E1CB0" w:rsidP="00A658E2">
      <w:pPr>
        <w:pStyle w:val="NormalAppendix2"/>
        <w:numPr>
          <w:ilvl w:val="1"/>
          <w:numId w:val="7"/>
        </w:numPr>
        <w:ind w:left="360"/>
      </w:pPr>
      <w:r w:rsidRPr="00775774">
        <w:t>Person’s decision-making process:</w:t>
      </w:r>
    </w:p>
    <w:p w14:paraId="43E95151" w14:textId="530F5598" w:rsidR="006E1CB0" w:rsidRPr="00775774" w:rsidRDefault="006E1CB0" w:rsidP="00A658E2">
      <w:pPr>
        <w:pStyle w:val="NormalAppendix2"/>
        <w:numPr>
          <w:ilvl w:val="0"/>
          <w:numId w:val="18"/>
        </w:numPr>
      </w:pPr>
      <w:r w:rsidRPr="00775774">
        <w:t>Examines all options</w:t>
      </w:r>
      <w:proofErr w:type="gramStart"/>
      <w:r w:rsidRPr="00775774">
        <w:t>:</w:t>
      </w:r>
      <w:r w:rsidR="00312165" w:rsidRPr="00775774">
        <w:t>_</w:t>
      </w:r>
      <w:proofErr w:type="gramEnd"/>
      <w:r w:rsidR="00312165" w:rsidRPr="00775774">
        <w:t>__</w:t>
      </w:r>
      <w:r w:rsidR="00182347">
        <w:t>_____________</w:t>
      </w:r>
      <w:r w:rsidR="00312165" w:rsidRPr="00775774">
        <w:t>____________________________</w:t>
      </w:r>
      <w:r w:rsidR="00312165" w:rsidRPr="00775774">
        <w:br/>
        <w:t>__________________________________</w:t>
      </w:r>
      <w:r w:rsidR="00182347">
        <w:t>____________</w:t>
      </w:r>
      <w:r w:rsidR="00312165" w:rsidRPr="00775774">
        <w:t>_______________</w:t>
      </w:r>
    </w:p>
    <w:p w14:paraId="68E16F82" w14:textId="2AC35A1B" w:rsidR="006E1CB0" w:rsidRPr="00775774" w:rsidRDefault="006E1CB0" w:rsidP="00A658E2">
      <w:pPr>
        <w:pStyle w:val="NormalAppendix2"/>
        <w:numPr>
          <w:ilvl w:val="0"/>
          <w:numId w:val="18"/>
        </w:numPr>
      </w:pPr>
      <w:r w:rsidRPr="00775774">
        <w:t>Consults experts or a third party:</w:t>
      </w:r>
      <w:r w:rsidR="00312165" w:rsidRPr="00775774">
        <w:t xml:space="preserve"> ______</w:t>
      </w:r>
      <w:r w:rsidR="00182347">
        <w:t>____________</w:t>
      </w:r>
      <w:r w:rsidR="00312165" w:rsidRPr="00775774">
        <w:t>________________</w:t>
      </w:r>
      <w:r w:rsidR="00312165" w:rsidRPr="00775774">
        <w:br/>
        <w:t>_____________________________________________</w:t>
      </w:r>
      <w:r w:rsidR="00182347">
        <w:t>____________</w:t>
      </w:r>
      <w:r w:rsidR="00312165" w:rsidRPr="00775774">
        <w:t>____</w:t>
      </w:r>
    </w:p>
    <w:p w14:paraId="2B7FBB53" w14:textId="629CEC2C" w:rsidR="006E1CB0" w:rsidRPr="00775774" w:rsidRDefault="006E1CB0" w:rsidP="00A658E2">
      <w:pPr>
        <w:pStyle w:val="NormalAppendix2"/>
        <w:numPr>
          <w:ilvl w:val="0"/>
          <w:numId w:val="18"/>
        </w:numPr>
      </w:pPr>
      <w:r w:rsidRPr="00775774">
        <w:t>Makes quick decisions:</w:t>
      </w:r>
      <w:r w:rsidR="00312165" w:rsidRPr="00775774">
        <w:t xml:space="preserve"> __________</w:t>
      </w:r>
      <w:r w:rsidR="00182347">
        <w:t>____________</w:t>
      </w:r>
      <w:r w:rsidR="00312165" w:rsidRPr="00775774">
        <w:t>____________________</w:t>
      </w:r>
      <w:r w:rsidR="00312165" w:rsidRPr="00775774">
        <w:br/>
        <w:t>_________________________________________</w:t>
      </w:r>
      <w:r w:rsidR="00182347">
        <w:t>____________</w:t>
      </w:r>
      <w:r w:rsidR="00312165" w:rsidRPr="00775774">
        <w:t>________</w:t>
      </w:r>
    </w:p>
    <w:p w14:paraId="5E42249C" w14:textId="11153C41" w:rsidR="006E1CB0" w:rsidRPr="00775774" w:rsidRDefault="006E1CB0" w:rsidP="00A658E2">
      <w:pPr>
        <w:pStyle w:val="NormalAppendix2"/>
        <w:numPr>
          <w:ilvl w:val="0"/>
          <w:numId w:val="18"/>
        </w:numPr>
      </w:pPr>
      <w:r w:rsidRPr="00775774">
        <w:t>Makes tentative choice, then changes</w:t>
      </w:r>
      <w:proofErr w:type="gramStart"/>
      <w:r w:rsidRPr="00775774">
        <w:t>:</w:t>
      </w:r>
      <w:r w:rsidR="00312165" w:rsidRPr="00775774">
        <w:t>_</w:t>
      </w:r>
      <w:proofErr w:type="gramEnd"/>
      <w:r w:rsidR="00312165" w:rsidRPr="00775774">
        <w:t>_________________</w:t>
      </w:r>
      <w:r w:rsidR="00182347">
        <w:t>____________</w:t>
      </w:r>
      <w:r w:rsidR="00312165" w:rsidRPr="00775774">
        <w:t>_</w:t>
      </w:r>
      <w:r w:rsidR="00312165" w:rsidRPr="00775774">
        <w:br/>
        <w:t>________________________________________________</w:t>
      </w:r>
      <w:r w:rsidR="00182347">
        <w:t>____________</w:t>
      </w:r>
      <w:r w:rsidR="00312165" w:rsidRPr="00775774">
        <w:t>_</w:t>
      </w:r>
    </w:p>
    <w:p w14:paraId="2A835D20" w14:textId="534C4792" w:rsidR="006E1CB0" w:rsidRPr="00775774" w:rsidRDefault="006E1CB0" w:rsidP="00A658E2">
      <w:pPr>
        <w:pStyle w:val="NormalAppendix2"/>
        <w:numPr>
          <w:ilvl w:val="0"/>
          <w:numId w:val="18"/>
        </w:numPr>
      </w:pPr>
      <w:r w:rsidRPr="00775774">
        <w:t>Other (please specify)</w:t>
      </w:r>
      <w:proofErr w:type="gramStart"/>
      <w:r w:rsidRPr="00775774">
        <w:t>:</w:t>
      </w:r>
      <w:r w:rsidR="00312165" w:rsidRPr="00775774">
        <w:t>_</w:t>
      </w:r>
      <w:proofErr w:type="gramEnd"/>
      <w:r w:rsidR="00182347">
        <w:t>__</w:t>
      </w:r>
      <w:r w:rsidR="00312165" w:rsidRPr="00775774">
        <w:t>_____________________________</w:t>
      </w:r>
      <w:r w:rsidR="00182347">
        <w:t>__________</w:t>
      </w:r>
      <w:r w:rsidR="00312165" w:rsidRPr="00775774">
        <w:t>_</w:t>
      </w:r>
      <w:r w:rsidR="00312165" w:rsidRPr="00775774">
        <w:br/>
        <w:t>_____________________</w:t>
      </w:r>
      <w:r w:rsidR="00182347">
        <w:t>____________</w:t>
      </w:r>
      <w:r w:rsidR="00312165" w:rsidRPr="00775774">
        <w:t>____________________________</w:t>
      </w:r>
    </w:p>
    <w:p w14:paraId="0C98500C" w14:textId="77777777" w:rsidR="006E1CB0" w:rsidRPr="00775774" w:rsidRDefault="006E1CB0" w:rsidP="006E1CB0">
      <w:pPr>
        <w:pStyle w:val="NI"/>
      </w:pPr>
      <w:r w:rsidRPr="00775774">
        <w:t>Finally, when trying out Selling, keep in mind that this influence style is distinguished by its eclectic nature. In other words, it employs techniques from the other styles whenever the situation calls for them.</w:t>
      </w:r>
    </w:p>
    <w:p w14:paraId="082FECD8" w14:textId="77777777" w:rsidR="00312165" w:rsidRPr="00775774" w:rsidRDefault="00312165" w:rsidP="00312165">
      <w:r w:rsidRPr="00775774">
        <w:br w:type="page"/>
      </w:r>
    </w:p>
    <w:p w14:paraId="4A439169" w14:textId="2C1EDF67" w:rsidR="006E1CB0" w:rsidRPr="00775774" w:rsidRDefault="00312165" w:rsidP="00312165">
      <w:pPr>
        <w:pStyle w:val="NormalH5Appendix"/>
      </w:pPr>
      <w:r w:rsidRPr="00775774">
        <w:lastRenderedPageBreak/>
        <w:t>Influence Exercise 21: Gelling</w:t>
      </w:r>
    </w:p>
    <w:p w14:paraId="0A392A56" w14:textId="1AD2E8CA" w:rsidR="00312165" w:rsidRPr="00F9686F" w:rsidRDefault="006E1CB0" w:rsidP="00312165">
      <w:pPr>
        <w:rPr>
          <w:spacing w:val="-2"/>
        </w:rPr>
      </w:pPr>
      <w:r w:rsidRPr="00F9686F">
        <w:rPr>
          <w:spacing w:val="-2"/>
        </w:rPr>
        <w:t xml:space="preserve">Let’s review some characteristics of the Gelling style that you can use when doing </w:t>
      </w:r>
      <w:r w:rsidR="00312165" w:rsidRPr="00F9686F">
        <w:rPr>
          <w:spacing w:val="-2"/>
        </w:rPr>
        <w:t>Exercise</w:t>
      </w:r>
      <w:r w:rsidR="00F9686F" w:rsidRPr="00F9686F">
        <w:rPr>
          <w:spacing w:val="-2"/>
        </w:rPr>
        <w:t xml:space="preserve"> 21</w:t>
      </w:r>
      <w:r w:rsidR="00312165" w:rsidRPr="00F9686F">
        <w:rPr>
          <w:spacing w:val="-2"/>
        </w:rPr>
        <w:t>.</w:t>
      </w:r>
      <w:r w:rsidRPr="00F9686F">
        <w:rPr>
          <w:spacing w:val="-2"/>
        </w:rPr>
        <w:t xml:space="preserve"> People who use the Gelling style can effectively mobilize the energy and resources of others. Gellers appeal to the hopes, values, and highest</w:t>
      </w:r>
      <w:r w:rsidR="00312165" w:rsidRPr="00F9686F">
        <w:rPr>
          <w:spacing w:val="-2"/>
        </w:rPr>
        <w:t xml:space="preserve"> aspirations and dreams of other people. Gellers strike a common chord to gain support and achieve goals.</w:t>
      </w:r>
    </w:p>
    <w:p w14:paraId="6C82CF09" w14:textId="12263FD3" w:rsidR="006E1CB0" w:rsidRPr="00775774" w:rsidRDefault="00312165" w:rsidP="00312165">
      <w:pPr>
        <w:pStyle w:val="NormalH4"/>
      </w:pPr>
      <w:r w:rsidRPr="00775774">
        <w:t>GELLING PRESENT STATE—DESIRED STATE</w:t>
      </w:r>
    </w:p>
    <w:p w14:paraId="714D8128" w14:textId="77777777" w:rsidR="006E1CB0" w:rsidRPr="00775774" w:rsidRDefault="006E1CB0" w:rsidP="00312165">
      <w:pPr>
        <w:pStyle w:val="NormalAppendix3"/>
      </w:pPr>
      <w:r w:rsidRPr="00775774">
        <w:t>Present State</w:t>
      </w:r>
    </w:p>
    <w:p w14:paraId="001875FA" w14:textId="77777777" w:rsidR="00775774" w:rsidRPr="00775774" w:rsidRDefault="006E1CB0" w:rsidP="00312165">
      <w:pPr>
        <w:pStyle w:val="NormalAppendix4"/>
      </w:pPr>
      <w:r w:rsidRPr="00182347">
        <w:t>1.</w:t>
      </w:r>
      <w:r w:rsidRPr="00775774">
        <w:rPr>
          <w:b/>
          <w:bCs/>
        </w:rPr>
        <w:t xml:space="preserve"> </w:t>
      </w:r>
      <w:r w:rsidRPr="00775774">
        <w:t>What is the situation now?</w:t>
      </w:r>
    </w:p>
    <w:p w14:paraId="4560C328" w14:textId="2764A4A4" w:rsidR="006E1CB0" w:rsidRPr="00775774" w:rsidRDefault="00775774" w:rsidP="00312165">
      <w:pPr>
        <w:pStyle w:val="NormalAppendix4"/>
      </w:pPr>
      <w:r w:rsidRPr="00775774">
        <w:t>______________________________________________________________________________</w:t>
      </w:r>
      <w:r w:rsidR="00182347">
        <w:t>_______</w:t>
      </w:r>
      <w:r w:rsidR="00182347" w:rsidRPr="00775774">
        <w:t>____________</w:t>
      </w:r>
      <w:r w:rsidR="00182347">
        <w:t>_________________________________</w:t>
      </w:r>
      <w:r w:rsidR="00182347" w:rsidRPr="00775774">
        <w:t>_____________________</w:t>
      </w:r>
      <w:r w:rsidR="00182347">
        <w:t>__________________________</w:t>
      </w:r>
      <w:r w:rsidRPr="00775774">
        <w:t>_______________________________________________________________________________________</w:t>
      </w:r>
    </w:p>
    <w:p w14:paraId="2C2BB777" w14:textId="422363BF" w:rsidR="006E1CB0" w:rsidRPr="00775774" w:rsidRDefault="006E1CB0" w:rsidP="00312165">
      <w:pPr>
        <w:pStyle w:val="NormalAppendix4"/>
      </w:pPr>
      <w:r w:rsidRPr="00775774">
        <w:t>2. What makes the situation possible?</w:t>
      </w:r>
    </w:p>
    <w:p w14:paraId="62B67937" w14:textId="5B0CEE62" w:rsidR="00775774" w:rsidRPr="00775774" w:rsidRDefault="00775774" w:rsidP="00312165">
      <w:pPr>
        <w:pStyle w:val="NormalAppendix4"/>
      </w:pPr>
      <w:r w:rsidRPr="00775774">
        <w:t>______________________________________________________________________________________</w:t>
      </w:r>
      <w:r w:rsidR="00182347" w:rsidRPr="00775774">
        <w:t>____________</w:t>
      </w:r>
      <w:r w:rsidR="00182347">
        <w:t>_________________________________</w:t>
      </w:r>
      <w:r w:rsidR="00182347" w:rsidRPr="00775774">
        <w:t>_____________________</w:t>
      </w:r>
      <w:r w:rsidRPr="00775774">
        <w:t>______________________________________________</w:t>
      </w:r>
      <w:r w:rsidR="00182347" w:rsidRPr="00775774">
        <w:t>____________</w:t>
      </w:r>
      <w:r w:rsidR="00182347">
        <w:t>_________________________________</w:t>
      </w:r>
      <w:r w:rsidR="00182347" w:rsidRPr="00775774">
        <w:t>_____________________</w:t>
      </w:r>
    </w:p>
    <w:p w14:paraId="242A1338" w14:textId="77777777" w:rsidR="006E1CB0" w:rsidRPr="00775774" w:rsidRDefault="006E1CB0" w:rsidP="00312165">
      <w:pPr>
        <w:pStyle w:val="NormalAppendix3"/>
      </w:pPr>
      <w:r w:rsidRPr="00775774">
        <w:t>Desired State</w:t>
      </w:r>
    </w:p>
    <w:p w14:paraId="7D300DA7" w14:textId="0EFE5511" w:rsidR="006E1CB0" w:rsidRPr="00775774" w:rsidRDefault="006E1CB0" w:rsidP="00312165">
      <w:pPr>
        <w:pStyle w:val="NormalAppendix4"/>
      </w:pPr>
      <w:r w:rsidRPr="00182347">
        <w:t>1.</w:t>
      </w:r>
      <w:r w:rsidRPr="00775774">
        <w:rPr>
          <w:b/>
          <w:bCs/>
        </w:rPr>
        <w:t xml:space="preserve"> </w:t>
      </w:r>
      <w:r w:rsidRPr="00775774">
        <w:t>What do you want?</w:t>
      </w:r>
    </w:p>
    <w:p w14:paraId="4E123854" w14:textId="7E2AA4DD"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3788B65B" w14:textId="7D1E1A56" w:rsidR="006E1CB0" w:rsidRPr="00775774" w:rsidRDefault="006E1CB0" w:rsidP="00312165">
      <w:pPr>
        <w:pStyle w:val="NormalAppendix4"/>
      </w:pPr>
      <w:r w:rsidRPr="00775774">
        <w:t>2. How would you know when you have it (evidence)?</w:t>
      </w:r>
    </w:p>
    <w:p w14:paraId="22F295EF" w14:textId="3B72C542"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12C8901C" w14:textId="1258036F" w:rsidR="006E1CB0" w:rsidRPr="00775774" w:rsidRDefault="006E1CB0" w:rsidP="00775774">
      <w:pPr>
        <w:pStyle w:val="NormalAppendix4"/>
        <w:keepNext/>
      </w:pPr>
      <w:r w:rsidRPr="00775774">
        <w:t>3. Where and when do you want it (in what context)?</w:t>
      </w:r>
    </w:p>
    <w:p w14:paraId="55887F9B" w14:textId="32B4C002"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334D4DDA" w14:textId="104EC6AF" w:rsidR="006E1CB0" w:rsidRPr="00775774" w:rsidRDefault="006E1CB0" w:rsidP="00312165">
      <w:pPr>
        <w:pStyle w:val="NormalAppendix4"/>
      </w:pPr>
      <w:r w:rsidRPr="00775774">
        <w:t>4. What stops you?</w:t>
      </w:r>
    </w:p>
    <w:p w14:paraId="3928EB4F" w14:textId="639A0175" w:rsidR="00775774" w:rsidRPr="00775774" w:rsidRDefault="00775774" w:rsidP="00312165">
      <w:pPr>
        <w:pStyle w:val="NormalAppendix4"/>
      </w:pPr>
      <w:r w:rsidRPr="00775774">
        <w:lastRenderedPageBreak/>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1E385F94" w14:textId="480FA509" w:rsidR="00312165" w:rsidRPr="00775774" w:rsidRDefault="00312165" w:rsidP="00312165">
      <w:pPr>
        <w:pStyle w:val="NormalAppendix4"/>
      </w:pPr>
      <w:r w:rsidRPr="00775774">
        <w:t>5. How will having it change or improve conditions?</w:t>
      </w:r>
    </w:p>
    <w:p w14:paraId="1B3B1D7A" w14:textId="227EC948"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73B77612" w14:textId="2A09B9F1" w:rsidR="00312165" w:rsidRPr="00775774" w:rsidRDefault="00312165" w:rsidP="00312165">
      <w:pPr>
        <w:pStyle w:val="NormalAppendix4"/>
      </w:pPr>
      <w:r w:rsidRPr="00775774">
        <w:t>6. How will having it change or improve conditions?</w:t>
      </w:r>
    </w:p>
    <w:p w14:paraId="522F08CC" w14:textId="1A178564"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1CF45874" w14:textId="03F69CB7" w:rsidR="00312165" w:rsidRPr="00775774" w:rsidRDefault="00312165" w:rsidP="00312165">
      <w:pPr>
        <w:pStyle w:val="NormalAppendix4"/>
      </w:pPr>
      <w:r w:rsidRPr="00775774">
        <w:t>7. What strategies or paths could you use?</w:t>
      </w:r>
    </w:p>
    <w:p w14:paraId="26E6C930" w14:textId="27BC8F67" w:rsidR="00775774" w:rsidRPr="00775774" w:rsidRDefault="00775774" w:rsidP="00312165">
      <w:pPr>
        <w:pStyle w:val="NormalAppendix4"/>
      </w:pPr>
      <w:r w:rsidRPr="00775774">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05C0D4E6" w14:textId="515F53B8" w:rsidR="006E1CB0" w:rsidRPr="00775774" w:rsidRDefault="006E1CB0" w:rsidP="006E1CB0">
      <w:pPr>
        <w:pStyle w:val="NI"/>
      </w:pPr>
      <w:r w:rsidRPr="00775774">
        <w:t>For this exercise</w:t>
      </w:r>
      <w:r w:rsidR="00312165" w:rsidRPr="00775774">
        <w:t>,</w:t>
      </w:r>
      <w:r w:rsidRPr="00775774">
        <w:t xml:space="preserve"> choose a current situation in which you would like to influence and inspire a person or a group. Write some notes and then a few sentences that express your idea in terms of the language of the Gelling style—using emotional words, strong imagery, and metaphor. Then, try to zero in on what the goals and missions of the persons you’re trying to influence might be, and see how you can build bridges to join your mission with those of the person you’ve targeted.</w:t>
      </w:r>
    </w:p>
    <w:p w14:paraId="51B42956" w14:textId="306C7B0E" w:rsidR="006E1CB0" w:rsidRPr="00775774" w:rsidRDefault="006E1CB0" w:rsidP="00775774">
      <w:pPr>
        <w:pStyle w:val="NI"/>
        <w:spacing w:after="240"/>
      </w:pPr>
      <w:r w:rsidRPr="00775774">
        <w:t>In the workspace provided there are questions for you to ask someone when you want to practice the Gelling style. The ‘Present State - Desired State,’ questions give you a process to use to help people discover their current situation,</w:t>
      </w:r>
      <w:r w:rsidR="00775774" w:rsidRPr="00775774">
        <w:t xml:space="preserve"> what their desired or ideal situation is, and how they would know when they achieved it. Using these questions can be a very powerful way to establish rapport and truly align yourself with another’s goa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75774" w:rsidRPr="00775774" w14:paraId="4AE47E7A" w14:textId="77777777" w:rsidTr="00775774">
        <w:tc>
          <w:tcPr>
            <w:tcW w:w="2500" w:type="pct"/>
          </w:tcPr>
          <w:p w14:paraId="25E5D3A1" w14:textId="77777777" w:rsidR="00775774" w:rsidRPr="00775774" w:rsidRDefault="00775774" w:rsidP="00775774">
            <w:pPr>
              <w:pStyle w:val="NormalAppendix2"/>
              <w:spacing w:before="0" w:after="0"/>
              <w:rPr>
                <w:b/>
                <w:bCs/>
              </w:rPr>
            </w:pPr>
            <w:r w:rsidRPr="00775774">
              <w:rPr>
                <w:b/>
                <w:bCs/>
              </w:rPr>
              <w:t>Problem Orientation</w:t>
            </w:r>
          </w:p>
        </w:tc>
        <w:tc>
          <w:tcPr>
            <w:tcW w:w="2500" w:type="pct"/>
          </w:tcPr>
          <w:p w14:paraId="7CF48021" w14:textId="77777777" w:rsidR="00775774" w:rsidRPr="00775774" w:rsidRDefault="00775774" w:rsidP="00775774">
            <w:pPr>
              <w:pStyle w:val="NormalAppendix2"/>
              <w:spacing w:before="0" w:after="0"/>
              <w:rPr>
                <w:b/>
                <w:bCs/>
              </w:rPr>
            </w:pPr>
            <w:r w:rsidRPr="00775774">
              <w:rPr>
                <w:b/>
                <w:bCs/>
              </w:rPr>
              <w:t>Outcome Orientation</w:t>
            </w:r>
          </w:p>
        </w:tc>
      </w:tr>
      <w:tr w:rsidR="00775774" w:rsidRPr="00775774" w14:paraId="3B6689B4" w14:textId="77777777" w:rsidTr="00775774">
        <w:tc>
          <w:tcPr>
            <w:tcW w:w="2500" w:type="pct"/>
          </w:tcPr>
          <w:p w14:paraId="3AD4FE57" w14:textId="77777777" w:rsidR="00775774" w:rsidRPr="00775774" w:rsidRDefault="00775774" w:rsidP="00775774">
            <w:pPr>
              <w:pStyle w:val="NormalAppendix2"/>
              <w:spacing w:before="0" w:after="0"/>
            </w:pPr>
            <w:r w:rsidRPr="00775774">
              <w:t>1. What is your problem?</w:t>
            </w:r>
          </w:p>
        </w:tc>
        <w:tc>
          <w:tcPr>
            <w:tcW w:w="2500" w:type="pct"/>
          </w:tcPr>
          <w:p w14:paraId="182E184A" w14:textId="77777777" w:rsidR="00775774" w:rsidRPr="00775774" w:rsidRDefault="00775774" w:rsidP="00775774">
            <w:pPr>
              <w:pStyle w:val="NormalAppendix2"/>
              <w:spacing w:before="0" w:after="0"/>
            </w:pPr>
            <w:r w:rsidRPr="00775774">
              <w:t>1. What is your desired outcome?</w:t>
            </w:r>
          </w:p>
        </w:tc>
      </w:tr>
      <w:tr w:rsidR="00775774" w:rsidRPr="00775774" w14:paraId="1A105B45" w14:textId="77777777" w:rsidTr="00775774">
        <w:tc>
          <w:tcPr>
            <w:tcW w:w="2500" w:type="pct"/>
          </w:tcPr>
          <w:p w14:paraId="67BD886B" w14:textId="77777777" w:rsidR="00775774" w:rsidRPr="00775774" w:rsidRDefault="00775774" w:rsidP="00775774">
            <w:pPr>
              <w:pStyle w:val="NormalAppendix2"/>
              <w:spacing w:before="0" w:after="0"/>
            </w:pPr>
            <w:r w:rsidRPr="00775774">
              <w:t>2. What’s wrong?</w:t>
            </w:r>
          </w:p>
        </w:tc>
        <w:tc>
          <w:tcPr>
            <w:tcW w:w="2500" w:type="pct"/>
          </w:tcPr>
          <w:p w14:paraId="6D275C64" w14:textId="77777777" w:rsidR="00775774" w:rsidRPr="00775774" w:rsidRDefault="00775774" w:rsidP="00775774">
            <w:pPr>
              <w:pStyle w:val="NormalAppendix2"/>
              <w:spacing w:before="0" w:after="0"/>
            </w:pPr>
            <w:r w:rsidRPr="00775774">
              <w:t>2. What do you want?</w:t>
            </w:r>
          </w:p>
        </w:tc>
      </w:tr>
      <w:tr w:rsidR="00775774" w:rsidRPr="00775774" w14:paraId="470AE626" w14:textId="77777777" w:rsidTr="00775774">
        <w:tc>
          <w:tcPr>
            <w:tcW w:w="2500" w:type="pct"/>
          </w:tcPr>
          <w:p w14:paraId="008A321F" w14:textId="77777777" w:rsidR="00775774" w:rsidRPr="00775774" w:rsidRDefault="00775774" w:rsidP="00775774">
            <w:pPr>
              <w:pStyle w:val="NormalAppendix2"/>
              <w:spacing w:before="0" w:after="0"/>
            </w:pPr>
            <w:r w:rsidRPr="00775774">
              <w:t>3. Why?</w:t>
            </w:r>
          </w:p>
        </w:tc>
        <w:tc>
          <w:tcPr>
            <w:tcW w:w="2500" w:type="pct"/>
          </w:tcPr>
          <w:p w14:paraId="50B190C0" w14:textId="77777777" w:rsidR="00775774" w:rsidRPr="00775774" w:rsidRDefault="00775774" w:rsidP="00775774">
            <w:pPr>
              <w:pStyle w:val="NormalAppendix2"/>
              <w:spacing w:before="0" w:after="0"/>
            </w:pPr>
            <w:r w:rsidRPr="00775774">
              <w:t>3. How?</w:t>
            </w:r>
          </w:p>
        </w:tc>
      </w:tr>
      <w:tr w:rsidR="00775774" w:rsidRPr="00775774" w14:paraId="1A8CB146" w14:textId="77777777" w:rsidTr="00775774">
        <w:tc>
          <w:tcPr>
            <w:tcW w:w="2500" w:type="pct"/>
          </w:tcPr>
          <w:p w14:paraId="082C214A" w14:textId="77777777" w:rsidR="00775774" w:rsidRPr="00775774" w:rsidRDefault="00775774" w:rsidP="00775774">
            <w:pPr>
              <w:pStyle w:val="NormalAppendix2"/>
              <w:spacing w:before="0" w:after="0"/>
            </w:pPr>
            <w:r w:rsidRPr="00775774">
              <w:lastRenderedPageBreak/>
              <w:t>4. How are you limited?</w:t>
            </w:r>
          </w:p>
        </w:tc>
        <w:tc>
          <w:tcPr>
            <w:tcW w:w="2500" w:type="pct"/>
          </w:tcPr>
          <w:p w14:paraId="2005D36D" w14:textId="77777777" w:rsidR="00775774" w:rsidRPr="00775774" w:rsidRDefault="00775774" w:rsidP="00775774">
            <w:pPr>
              <w:pStyle w:val="NormalAppendix2"/>
              <w:spacing w:before="0" w:after="0"/>
            </w:pPr>
            <w:r w:rsidRPr="00775774">
              <w:t>4. What is possible for you?</w:t>
            </w:r>
          </w:p>
        </w:tc>
      </w:tr>
      <w:tr w:rsidR="00775774" w:rsidRPr="00775774" w14:paraId="7CE98736" w14:textId="77777777" w:rsidTr="00775774">
        <w:tc>
          <w:tcPr>
            <w:tcW w:w="2500" w:type="pct"/>
          </w:tcPr>
          <w:p w14:paraId="22799882" w14:textId="77777777" w:rsidR="00775774" w:rsidRPr="00775774" w:rsidRDefault="00775774" w:rsidP="00775774">
            <w:pPr>
              <w:pStyle w:val="NormalAppendix2"/>
              <w:spacing w:before="0" w:after="0"/>
            </w:pPr>
            <w:r w:rsidRPr="00775774">
              <w:t>5. What mistakes have you made?</w:t>
            </w:r>
          </w:p>
        </w:tc>
        <w:tc>
          <w:tcPr>
            <w:tcW w:w="2500" w:type="pct"/>
          </w:tcPr>
          <w:p w14:paraId="2DDC710B" w14:textId="77777777" w:rsidR="00775774" w:rsidRPr="00775774" w:rsidRDefault="00775774" w:rsidP="00775774">
            <w:pPr>
              <w:pStyle w:val="NormalAppendix2"/>
              <w:spacing w:before="0" w:after="0"/>
            </w:pPr>
            <w:r w:rsidRPr="00775774">
              <w:t>5. How can you use what happened?</w:t>
            </w:r>
          </w:p>
        </w:tc>
      </w:tr>
      <w:tr w:rsidR="00775774" w:rsidRPr="00775774" w14:paraId="61CD8C71" w14:textId="77777777" w:rsidTr="00775774">
        <w:tc>
          <w:tcPr>
            <w:tcW w:w="2500" w:type="pct"/>
          </w:tcPr>
          <w:p w14:paraId="25F5291E" w14:textId="77777777" w:rsidR="00775774" w:rsidRPr="00775774" w:rsidRDefault="00775774" w:rsidP="00775774">
            <w:pPr>
              <w:pStyle w:val="NormalAppendix2"/>
              <w:spacing w:before="0" w:after="0"/>
            </w:pPr>
            <w:r w:rsidRPr="00775774">
              <w:t>6. What did you do wrong?</w:t>
            </w:r>
          </w:p>
        </w:tc>
        <w:tc>
          <w:tcPr>
            <w:tcW w:w="2500" w:type="pct"/>
          </w:tcPr>
          <w:p w14:paraId="4937192C" w14:textId="77777777" w:rsidR="00775774" w:rsidRPr="00775774" w:rsidRDefault="00775774" w:rsidP="00775774">
            <w:pPr>
              <w:pStyle w:val="NormalAppendix2"/>
              <w:spacing w:before="0" w:after="0"/>
            </w:pPr>
            <w:r w:rsidRPr="00775774">
              <w:t>6. What did you do right?</w:t>
            </w:r>
          </w:p>
        </w:tc>
      </w:tr>
    </w:tbl>
    <w:p w14:paraId="3F5451EA" w14:textId="033F7477" w:rsidR="006E1CB0" w:rsidRPr="00C54527" w:rsidRDefault="006E1CB0" w:rsidP="00775774">
      <w:pPr>
        <w:pStyle w:val="NormalAppendix2"/>
        <w:rPr>
          <w:lang w:val="fr-FR"/>
        </w:rPr>
      </w:pPr>
      <w:r w:rsidRPr="00C54527">
        <w:rPr>
          <w:lang w:val="fr-FR"/>
        </w:rPr>
        <w:t>Notes—</w:t>
      </w:r>
      <w:proofErr w:type="spellStart"/>
      <w:r w:rsidRPr="00C54527">
        <w:rPr>
          <w:lang w:val="fr-FR"/>
        </w:rPr>
        <w:t>problem</w:t>
      </w:r>
      <w:proofErr w:type="spellEnd"/>
      <w:r w:rsidRPr="00C54527">
        <w:rPr>
          <w:lang w:val="fr-FR"/>
        </w:rPr>
        <w:t xml:space="preserve"> orientation questions:</w:t>
      </w:r>
      <w:r w:rsidR="00775774" w:rsidRPr="00C54527">
        <w:rPr>
          <w:lang w:val="fr-FR"/>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82347" w:rsidRPr="00182347">
        <w:rPr>
          <w:lang w:val="fr-FR"/>
        </w:rPr>
        <w:t>__________________________________________________________________</w:t>
      </w:r>
    </w:p>
    <w:p w14:paraId="219C50D5" w14:textId="1A221865" w:rsidR="00775774" w:rsidRPr="00C54527" w:rsidRDefault="006E1CB0" w:rsidP="00775774">
      <w:pPr>
        <w:pStyle w:val="NormalAppendix2"/>
        <w:rPr>
          <w:lang w:val="fr-FR"/>
        </w:rPr>
      </w:pPr>
      <w:r w:rsidRPr="00C54527">
        <w:rPr>
          <w:lang w:val="fr-FR"/>
        </w:rPr>
        <w:t>Notes—</w:t>
      </w:r>
      <w:proofErr w:type="spellStart"/>
      <w:r w:rsidRPr="00C54527">
        <w:rPr>
          <w:lang w:val="fr-FR"/>
        </w:rPr>
        <w:t>Outcome</w:t>
      </w:r>
      <w:proofErr w:type="spellEnd"/>
      <w:r w:rsidRPr="00C54527">
        <w:rPr>
          <w:lang w:val="fr-FR"/>
        </w:rPr>
        <w:t xml:space="preserve"> Frame questions</w:t>
      </w:r>
      <w:r w:rsidR="00775774" w:rsidRPr="00C54527">
        <w:rPr>
          <w:lang w:val="fr-FR"/>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82347" w:rsidRPr="00182347">
        <w:rPr>
          <w:lang w:val="fr-FR"/>
        </w:rPr>
        <w:t>__________________________________________________________________</w:t>
      </w:r>
      <w:r w:rsidR="00775774" w:rsidRPr="00C54527">
        <w:rPr>
          <w:lang w:val="fr-FR"/>
        </w:rPr>
        <w:br w:type="page"/>
      </w:r>
    </w:p>
    <w:p w14:paraId="5F3AD535" w14:textId="6DF3409D" w:rsidR="006E1CB0" w:rsidRPr="00775774" w:rsidRDefault="00775774" w:rsidP="00775774">
      <w:pPr>
        <w:pStyle w:val="NormalH5Appendix"/>
      </w:pPr>
      <w:r w:rsidRPr="00775774">
        <w:lastRenderedPageBreak/>
        <w:t>Influence Exercise 22: Effective Listening Techniques</w:t>
      </w:r>
    </w:p>
    <w:p w14:paraId="6F122E1D" w14:textId="2E327117" w:rsidR="006E1CB0" w:rsidRPr="00775774" w:rsidRDefault="006E1CB0" w:rsidP="00775774">
      <w:r w:rsidRPr="00775774">
        <w:t xml:space="preserve">After you’ve completed </w:t>
      </w:r>
      <w:r w:rsidR="00F9686F">
        <w:t>the previous exercises,</w:t>
      </w:r>
      <w:r w:rsidRPr="00775774">
        <w:t xml:space="preserve"> you can review the most effective listening techniques by doing </w:t>
      </w:r>
      <w:r w:rsidR="00775774">
        <w:t xml:space="preserve">this </w:t>
      </w:r>
      <w:r w:rsidR="004C71BD">
        <w:t>e</w:t>
      </w:r>
      <w:r w:rsidRPr="00775774">
        <w:t>xercise</w:t>
      </w:r>
      <w:r w:rsidR="00775774">
        <w:t>.</w:t>
      </w:r>
      <w:r w:rsidRPr="00775774">
        <w:t xml:space="preserve"> We’ve listed each listening technique with space for you to write your impressions and experiences when you try out each technique.</w:t>
      </w:r>
    </w:p>
    <w:p w14:paraId="62F11F66" w14:textId="71720710" w:rsidR="00580E1A" w:rsidRDefault="007A48F3" w:rsidP="007A48F3">
      <w:pPr>
        <w:pStyle w:val="NormalAppendix2"/>
      </w:pPr>
      <w:r>
        <w:t>Open-ended questions:</w:t>
      </w:r>
      <w:r>
        <w:br/>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14F099D7" w14:textId="34732D14" w:rsidR="007A48F3" w:rsidRDefault="007A48F3" w:rsidP="007A48F3">
      <w:pPr>
        <w:pStyle w:val="NormalAppendix2"/>
      </w:pPr>
      <w:r>
        <w:t>Mirroring</w:t>
      </w:r>
      <w:r>
        <w:br/>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6D5BF395" w14:textId="134B6C03" w:rsidR="007A48F3" w:rsidRDefault="007A48F3" w:rsidP="007A48F3">
      <w:pPr>
        <w:pStyle w:val="NormalAppendix2"/>
      </w:pPr>
      <w:r>
        <w:t>Restating</w:t>
      </w:r>
      <w:r>
        <w:br/>
        <w:t>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3F2E2E0E" w14:textId="4A0E5708" w:rsidR="007A48F3" w:rsidRDefault="007A48F3" w:rsidP="007A48F3">
      <w:pPr>
        <w:pStyle w:val="NormalAppendix2"/>
      </w:pPr>
      <w:r>
        <w:t>Reflecting</w:t>
      </w:r>
      <w:r>
        <w:br/>
        <w:t>__________________________________________________________________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p w14:paraId="1CF60995" w14:textId="28A60647" w:rsidR="007A48F3" w:rsidRPr="00775774" w:rsidRDefault="007A48F3" w:rsidP="007A48F3">
      <w:pPr>
        <w:pStyle w:val="NormalAppendix2"/>
      </w:pPr>
      <w:r>
        <w:t>Precision</w:t>
      </w:r>
      <w:r>
        <w:br/>
        <w:t>______________________________________________________________________________________________________________________________________________________________________________________________________</w:t>
      </w:r>
      <w:r w:rsidR="00182347" w:rsidRPr="00775774">
        <w:t>____________</w:t>
      </w:r>
      <w:r w:rsidR="00182347">
        <w:t>_________________________________</w:t>
      </w:r>
      <w:r w:rsidR="00182347" w:rsidRPr="00775774">
        <w:t>_____________________</w:t>
      </w:r>
    </w:p>
    <w:sectPr w:rsidR="007A48F3" w:rsidRPr="00775774" w:rsidSect="00E34577">
      <w:headerReference w:type="even" r:id="rId11"/>
      <w:headerReference w:type="default" r:id="rId12"/>
      <w:footerReference w:type="even" r:id="rId13"/>
      <w:footerReference w:type="default" r:id="rId14"/>
      <w:footerReference w:type="first" r:id="rId1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C6D813" w14:textId="77777777" w:rsidR="00B1429B" w:rsidRDefault="00B1429B" w:rsidP="009B2A3F">
      <w:pPr>
        <w:spacing w:after="0" w:line="240" w:lineRule="auto"/>
      </w:pPr>
      <w:r>
        <w:separator/>
      </w:r>
    </w:p>
  </w:endnote>
  <w:endnote w:type="continuationSeparator" w:id="0">
    <w:p w14:paraId="16DD55CF" w14:textId="77777777" w:rsidR="00B1429B" w:rsidRDefault="00B1429B" w:rsidP="009B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Minion Pro">
    <w:altName w:val="Cambria"/>
    <w:panose1 w:val="00000000000000000000"/>
    <w:charset w:val="00"/>
    <w:family w:val="roman"/>
    <w:notTrueType/>
    <w:pitch w:val="variable"/>
    <w:sig w:usb0="E00002AF" w:usb1="5000E07B" w:usb2="00000000" w:usb3="00000000" w:csb0="0000019F" w:csb1="00000000"/>
  </w:font>
  <w:font w:name="Helvetica">
    <w:panose1 w:val="00000000000000000000"/>
    <w:charset w:val="00"/>
    <w:family w:val="auto"/>
    <w:pitch w:val="variable"/>
    <w:sig w:usb0="E00002FF" w:usb1="5000785B" w:usb2="00000000" w:usb3="00000000" w:csb0="0000019F" w:csb1="00000000"/>
  </w:font>
  <w:font w:name="Futura Std Medium">
    <w:altName w:val="Athelas Bold Italic"/>
    <w:panose1 w:val="00000000000000000000"/>
    <w:charset w:val="00"/>
    <w:family w:val="swiss"/>
    <w:notTrueType/>
    <w:pitch w:val="variable"/>
    <w:sig w:usb0="800000AF" w:usb1="4000204A" w:usb2="00000000" w:usb3="00000000" w:csb0="00000001" w:csb1="00000000"/>
  </w:font>
  <w:font w:name="Futura Std Book">
    <w:altName w:val="Athelas Bold Italic"/>
    <w:panose1 w:val="00000000000000000000"/>
    <w:charset w:val="00"/>
    <w:family w:val="swiss"/>
    <w:notTrueType/>
    <w:pitch w:val="variable"/>
    <w:sig w:usb0="800000AF" w:usb1="4000204A" w:usb2="00000000" w:usb3="00000000" w:csb0="00000001" w:csb1="00000000"/>
  </w:font>
  <w:font w:name="Arial">
    <w:panose1 w:val="020B0604020202020204"/>
    <w:charset w:val="00"/>
    <w:family w:val="auto"/>
    <w:pitch w:val="variable"/>
    <w:sig w:usb0="E0002AFF" w:usb1="C0007843" w:usb2="00000009" w:usb3="00000000" w:csb0="000001FF" w:csb1="00000000"/>
  </w:font>
  <w:font w:name="맑은 고딕">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61EA1" w14:textId="7641DB01" w:rsidR="00523889" w:rsidRDefault="00523889" w:rsidP="00523889">
    <w:pPr>
      <w:pStyle w:val="Footer"/>
      <w:jc w:val="center"/>
    </w:pPr>
    <w:r>
      <w:fldChar w:fldCharType="begin"/>
    </w:r>
    <w:r>
      <w:instrText xml:space="preserve"> PAGE   \* MERGEFORMAT </w:instrText>
    </w:r>
    <w:r>
      <w:fldChar w:fldCharType="separate"/>
    </w:r>
    <w:r w:rsidR="00A1194C">
      <w:rPr>
        <w:noProof/>
      </w:rPr>
      <w:t>20</w:t>
    </w:r>
    <w:r>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CDEB8" w14:textId="5988EDF7" w:rsidR="00523889" w:rsidRDefault="00523889" w:rsidP="00523889">
    <w:pPr>
      <w:pStyle w:val="Footer"/>
      <w:jc w:val="center"/>
    </w:pPr>
    <w:r>
      <w:fldChar w:fldCharType="begin"/>
    </w:r>
    <w:r>
      <w:instrText xml:space="preserve"> PAGE   \* MERGEFORMAT </w:instrText>
    </w:r>
    <w:r>
      <w:fldChar w:fldCharType="separate"/>
    </w:r>
    <w:r w:rsidR="00A1194C">
      <w:rPr>
        <w:noProof/>
      </w:rPr>
      <w:t>21</w:t>
    </w:r>
    <w:r>
      <w:rPr>
        <w:noProof/>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C56119" w14:textId="4539D756" w:rsidR="00523889" w:rsidRDefault="00523889" w:rsidP="00523889">
    <w:pPr>
      <w:pStyle w:val="Footer"/>
      <w:jc w:val="center"/>
    </w:pPr>
    <w:r>
      <w:fldChar w:fldCharType="begin"/>
    </w:r>
    <w:r>
      <w:instrText xml:space="preserve"> PAGE   \* MERGEFORMAT </w:instrText>
    </w:r>
    <w:r>
      <w:fldChar w:fldCharType="separate"/>
    </w:r>
    <w:r w:rsidR="00A1194C">
      <w:rPr>
        <w:noProof/>
      </w:rPr>
      <w:t>2</w:t>
    </w:r>
    <w:r>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E721E9" w14:textId="77777777" w:rsidR="00B1429B" w:rsidRDefault="00B1429B" w:rsidP="009B2A3F">
      <w:pPr>
        <w:spacing w:after="0" w:line="240" w:lineRule="auto"/>
      </w:pPr>
      <w:r>
        <w:separator/>
      </w:r>
    </w:p>
  </w:footnote>
  <w:footnote w:type="continuationSeparator" w:id="0">
    <w:p w14:paraId="22220472" w14:textId="77777777" w:rsidR="00B1429B" w:rsidRDefault="00B1429B" w:rsidP="009B2A3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4C025" w14:textId="461725A9" w:rsidR="00523889" w:rsidRDefault="00523889">
    <w:pPr>
      <w:pStyle w:val="Header"/>
    </w:pPr>
    <w:r w:rsidRPr="00523889">
      <w:t>© Elaina Zuker</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D2FA1" w14:textId="7CCE7305" w:rsidR="00523889" w:rsidRPr="00523889" w:rsidRDefault="00523889" w:rsidP="00523889">
    <w:pPr>
      <w:pStyle w:val="Header"/>
      <w:jc w:val="right"/>
      <w:rPr>
        <w:i/>
        <w:iCs/>
      </w:rPr>
    </w:pPr>
    <w:r w:rsidRPr="00523889">
      <w:rPr>
        <w:i/>
        <w:iCs/>
      </w:rPr>
      <w:t>The Seven Secrets of Influence Workbook</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71B77"/>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F748BB"/>
    <w:multiLevelType w:val="hybridMultilevel"/>
    <w:tmpl w:val="E9285BDE"/>
    <w:lvl w:ilvl="0" w:tplc="04090015">
      <w:start w:val="1"/>
      <w:numFmt w:val="upperLetter"/>
      <w:lvlText w:val="%1."/>
      <w:lvlJc w:val="left"/>
      <w:pPr>
        <w:ind w:left="720" w:hanging="360"/>
      </w:pPr>
    </w:lvl>
    <w:lvl w:ilvl="1" w:tplc="CB3EB6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F45055"/>
    <w:multiLevelType w:val="hybridMultilevel"/>
    <w:tmpl w:val="267A8378"/>
    <w:lvl w:ilvl="0" w:tplc="04090015">
      <w:start w:val="1"/>
      <w:numFmt w:val="upperLetter"/>
      <w:lvlText w:val="%1."/>
      <w:lvlJc w:val="left"/>
      <w:pPr>
        <w:ind w:left="720" w:hanging="360"/>
      </w:pPr>
    </w:lvl>
    <w:lvl w:ilvl="1" w:tplc="1F58D3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4118A"/>
    <w:multiLevelType w:val="hybridMultilevel"/>
    <w:tmpl w:val="D9F63C7A"/>
    <w:lvl w:ilvl="0" w:tplc="73C242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4759B5"/>
    <w:multiLevelType w:val="hybridMultilevel"/>
    <w:tmpl w:val="3788C6C4"/>
    <w:lvl w:ilvl="0" w:tplc="C2C0B7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816894"/>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C1217D"/>
    <w:multiLevelType w:val="hybridMultilevel"/>
    <w:tmpl w:val="6A8C1272"/>
    <w:lvl w:ilvl="0" w:tplc="E0768D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FB4552"/>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6B1713"/>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7A55F8"/>
    <w:multiLevelType w:val="hybridMultilevel"/>
    <w:tmpl w:val="AA0E69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B230F09"/>
    <w:multiLevelType w:val="hybridMultilevel"/>
    <w:tmpl w:val="3230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505687"/>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AA4853"/>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C96235"/>
    <w:multiLevelType w:val="hybridMultilevel"/>
    <w:tmpl w:val="9E4AE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804D70"/>
    <w:multiLevelType w:val="hybridMultilevel"/>
    <w:tmpl w:val="DD20C81A"/>
    <w:lvl w:ilvl="0" w:tplc="7390BD0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8574E9"/>
    <w:multiLevelType w:val="hybridMultilevel"/>
    <w:tmpl w:val="C9FEAA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778352C"/>
    <w:multiLevelType w:val="hybridMultilevel"/>
    <w:tmpl w:val="79CC1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BA758C"/>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E27B94"/>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DF3A13"/>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761823"/>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AF2E9C"/>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92171B"/>
    <w:multiLevelType w:val="hybridMultilevel"/>
    <w:tmpl w:val="9DB80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4A2407"/>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5532DF"/>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BF6973"/>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F435E7"/>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2C5E8E"/>
    <w:multiLevelType w:val="hybridMultilevel"/>
    <w:tmpl w:val="0E24C194"/>
    <w:lvl w:ilvl="0" w:tplc="04090015">
      <w:start w:val="1"/>
      <w:numFmt w:val="upperLetter"/>
      <w:lvlText w:val="%1."/>
      <w:lvlJc w:val="left"/>
      <w:pPr>
        <w:ind w:left="720" w:hanging="360"/>
      </w:pPr>
    </w:lvl>
    <w:lvl w:ilvl="1" w:tplc="F81842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4214B6"/>
    <w:multiLevelType w:val="hybridMultilevel"/>
    <w:tmpl w:val="91447604"/>
    <w:lvl w:ilvl="0" w:tplc="04090015">
      <w:start w:val="1"/>
      <w:numFmt w:val="upperLetter"/>
      <w:lvlText w:val="%1."/>
      <w:lvlJc w:val="left"/>
      <w:pPr>
        <w:ind w:left="720" w:hanging="360"/>
      </w:pPr>
    </w:lvl>
    <w:lvl w:ilvl="1" w:tplc="06762D6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181CC1"/>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3352C9"/>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CB6A41"/>
    <w:multiLevelType w:val="hybridMultilevel"/>
    <w:tmpl w:val="A70AA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D322EF"/>
    <w:multiLevelType w:val="hybridMultilevel"/>
    <w:tmpl w:val="9DB80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F6F4750"/>
    <w:multiLevelType w:val="hybridMultilevel"/>
    <w:tmpl w:val="971C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0E1818"/>
    <w:multiLevelType w:val="hybridMultilevel"/>
    <w:tmpl w:val="6E52D362"/>
    <w:lvl w:ilvl="0" w:tplc="F5707C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0"/>
  </w:num>
  <w:num w:numId="4">
    <w:abstractNumId w:val="1"/>
  </w:num>
  <w:num w:numId="5">
    <w:abstractNumId w:val="2"/>
  </w:num>
  <w:num w:numId="6">
    <w:abstractNumId w:val="27"/>
  </w:num>
  <w:num w:numId="7">
    <w:abstractNumId w:val="28"/>
  </w:num>
  <w:num w:numId="8">
    <w:abstractNumId w:val="15"/>
  </w:num>
  <w:num w:numId="9">
    <w:abstractNumId w:val="16"/>
  </w:num>
  <w:num w:numId="10">
    <w:abstractNumId w:val="22"/>
  </w:num>
  <w:num w:numId="11">
    <w:abstractNumId w:val="9"/>
  </w:num>
  <w:num w:numId="12">
    <w:abstractNumId w:val="13"/>
  </w:num>
  <w:num w:numId="13">
    <w:abstractNumId w:val="31"/>
  </w:num>
  <w:num w:numId="14">
    <w:abstractNumId w:val="32"/>
  </w:num>
  <w:num w:numId="15">
    <w:abstractNumId w:val="3"/>
  </w:num>
  <w:num w:numId="16">
    <w:abstractNumId w:val="34"/>
  </w:num>
  <w:num w:numId="17">
    <w:abstractNumId w:val="4"/>
  </w:num>
  <w:num w:numId="18">
    <w:abstractNumId w:val="6"/>
  </w:num>
  <w:num w:numId="19">
    <w:abstractNumId w:val="17"/>
  </w:num>
  <w:num w:numId="20">
    <w:abstractNumId w:val="24"/>
  </w:num>
  <w:num w:numId="21">
    <w:abstractNumId w:val="12"/>
  </w:num>
  <w:num w:numId="22">
    <w:abstractNumId w:val="7"/>
  </w:num>
  <w:num w:numId="23">
    <w:abstractNumId w:val="0"/>
  </w:num>
  <w:num w:numId="24">
    <w:abstractNumId w:val="8"/>
  </w:num>
  <w:num w:numId="25">
    <w:abstractNumId w:val="23"/>
  </w:num>
  <w:num w:numId="26">
    <w:abstractNumId w:val="30"/>
  </w:num>
  <w:num w:numId="27">
    <w:abstractNumId w:val="20"/>
  </w:num>
  <w:num w:numId="28">
    <w:abstractNumId w:val="21"/>
  </w:num>
  <w:num w:numId="29">
    <w:abstractNumId w:val="19"/>
  </w:num>
  <w:num w:numId="30">
    <w:abstractNumId w:val="18"/>
  </w:num>
  <w:num w:numId="31">
    <w:abstractNumId w:val="5"/>
  </w:num>
  <w:num w:numId="32">
    <w:abstractNumId w:val="33"/>
  </w:num>
  <w:num w:numId="33">
    <w:abstractNumId w:val="29"/>
  </w:num>
  <w:num w:numId="34">
    <w:abstractNumId w:val="25"/>
  </w:num>
  <w:num w:numId="35">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tDQ2NjIyNTA1sjBT0lEKTi0uzszPAykwNKkFAGejV5gtAAAA"/>
  </w:docVars>
  <w:rsids>
    <w:rsidRoot w:val="00731656"/>
    <w:rsid w:val="00011ECD"/>
    <w:rsid w:val="00026AA5"/>
    <w:rsid w:val="00030620"/>
    <w:rsid w:val="00055761"/>
    <w:rsid w:val="00066F52"/>
    <w:rsid w:val="0008380F"/>
    <w:rsid w:val="000A5A3C"/>
    <w:rsid w:val="00125AAA"/>
    <w:rsid w:val="001463F1"/>
    <w:rsid w:val="00182347"/>
    <w:rsid w:val="001A6B65"/>
    <w:rsid w:val="001B7299"/>
    <w:rsid w:val="001C5A60"/>
    <w:rsid w:val="001F312E"/>
    <w:rsid w:val="001F414C"/>
    <w:rsid w:val="00246461"/>
    <w:rsid w:val="0028406A"/>
    <w:rsid w:val="002D386D"/>
    <w:rsid w:val="002F4028"/>
    <w:rsid w:val="00302E37"/>
    <w:rsid w:val="0030522D"/>
    <w:rsid w:val="00305A3D"/>
    <w:rsid w:val="0031168A"/>
    <w:rsid w:val="00312165"/>
    <w:rsid w:val="00342621"/>
    <w:rsid w:val="003505EA"/>
    <w:rsid w:val="00360A9B"/>
    <w:rsid w:val="0036522E"/>
    <w:rsid w:val="0036583F"/>
    <w:rsid w:val="00380F90"/>
    <w:rsid w:val="003B03C2"/>
    <w:rsid w:val="003F12AE"/>
    <w:rsid w:val="003F2349"/>
    <w:rsid w:val="00407CE2"/>
    <w:rsid w:val="004239F1"/>
    <w:rsid w:val="00466762"/>
    <w:rsid w:val="004968BB"/>
    <w:rsid w:val="004C71BD"/>
    <w:rsid w:val="004D52F0"/>
    <w:rsid w:val="004D689C"/>
    <w:rsid w:val="00523889"/>
    <w:rsid w:val="00525F7D"/>
    <w:rsid w:val="0055227A"/>
    <w:rsid w:val="00556705"/>
    <w:rsid w:val="0055766D"/>
    <w:rsid w:val="00580E1A"/>
    <w:rsid w:val="005847DF"/>
    <w:rsid w:val="005D78E7"/>
    <w:rsid w:val="005E4276"/>
    <w:rsid w:val="005E7E20"/>
    <w:rsid w:val="005F33C1"/>
    <w:rsid w:val="00606F59"/>
    <w:rsid w:val="0061302A"/>
    <w:rsid w:val="00622E6D"/>
    <w:rsid w:val="0062653D"/>
    <w:rsid w:val="00645B96"/>
    <w:rsid w:val="006529A3"/>
    <w:rsid w:val="00673598"/>
    <w:rsid w:val="006755AC"/>
    <w:rsid w:val="00676B15"/>
    <w:rsid w:val="00696C5B"/>
    <w:rsid w:val="006B5B5A"/>
    <w:rsid w:val="006C7E4F"/>
    <w:rsid w:val="006D1BCA"/>
    <w:rsid w:val="006E1CB0"/>
    <w:rsid w:val="006E2621"/>
    <w:rsid w:val="00731656"/>
    <w:rsid w:val="00775774"/>
    <w:rsid w:val="007A48F3"/>
    <w:rsid w:val="007E3DC6"/>
    <w:rsid w:val="007F26F5"/>
    <w:rsid w:val="008117CA"/>
    <w:rsid w:val="00820569"/>
    <w:rsid w:val="00837E6C"/>
    <w:rsid w:val="0084062C"/>
    <w:rsid w:val="00840806"/>
    <w:rsid w:val="008579B8"/>
    <w:rsid w:val="00873670"/>
    <w:rsid w:val="008805E6"/>
    <w:rsid w:val="008A154B"/>
    <w:rsid w:val="008D61BE"/>
    <w:rsid w:val="009046A5"/>
    <w:rsid w:val="009079DE"/>
    <w:rsid w:val="00961E86"/>
    <w:rsid w:val="00962722"/>
    <w:rsid w:val="009B0946"/>
    <w:rsid w:val="009B2A3F"/>
    <w:rsid w:val="009E3423"/>
    <w:rsid w:val="00A1194C"/>
    <w:rsid w:val="00A566ED"/>
    <w:rsid w:val="00A571ED"/>
    <w:rsid w:val="00A658E2"/>
    <w:rsid w:val="00A9056D"/>
    <w:rsid w:val="00AA3A25"/>
    <w:rsid w:val="00AD1E6C"/>
    <w:rsid w:val="00AE2524"/>
    <w:rsid w:val="00AE3F12"/>
    <w:rsid w:val="00B073DA"/>
    <w:rsid w:val="00B1429B"/>
    <w:rsid w:val="00B16CA9"/>
    <w:rsid w:val="00B37E1E"/>
    <w:rsid w:val="00B70D51"/>
    <w:rsid w:val="00B76369"/>
    <w:rsid w:val="00BD32D6"/>
    <w:rsid w:val="00BE0B75"/>
    <w:rsid w:val="00BE3799"/>
    <w:rsid w:val="00BF0773"/>
    <w:rsid w:val="00C03DB8"/>
    <w:rsid w:val="00C23953"/>
    <w:rsid w:val="00C46888"/>
    <w:rsid w:val="00C54527"/>
    <w:rsid w:val="00C6247E"/>
    <w:rsid w:val="00C62A0B"/>
    <w:rsid w:val="00C80439"/>
    <w:rsid w:val="00C91A7A"/>
    <w:rsid w:val="00C93A1F"/>
    <w:rsid w:val="00CD49A0"/>
    <w:rsid w:val="00CF1180"/>
    <w:rsid w:val="00D0035E"/>
    <w:rsid w:val="00D1713C"/>
    <w:rsid w:val="00D40FF5"/>
    <w:rsid w:val="00D42F42"/>
    <w:rsid w:val="00D5082B"/>
    <w:rsid w:val="00D67409"/>
    <w:rsid w:val="00D7557B"/>
    <w:rsid w:val="00DA6029"/>
    <w:rsid w:val="00DE0427"/>
    <w:rsid w:val="00DF00C1"/>
    <w:rsid w:val="00E34577"/>
    <w:rsid w:val="00EA73AE"/>
    <w:rsid w:val="00F02FBB"/>
    <w:rsid w:val="00F82939"/>
    <w:rsid w:val="00F92225"/>
    <w:rsid w:val="00F9686F"/>
    <w:rsid w:val="00FA5A11"/>
    <w:rsid w:val="00FB2DB9"/>
    <w:rsid w:val="00FB578E"/>
    <w:rsid w:val="00FB60F8"/>
    <w:rsid w:val="00FD23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983A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577"/>
    <w:pPr>
      <w:spacing w:after="40" w:line="276" w:lineRule="auto"/>
      <w:jc w:val="both"/>
    </w:pPr>
    <w:rPr>
      <w:rFonts w:ascii="Minion Pro" w:hAnsi="Minion Pro"/>
      <w:sz w:val="28"/>
    </w:rPr>
  </w:style>
  <w:style w:type="paragraph" w:styleId="Heading1">
    <w:name w:val="heading 1"/>
    <w:basedOn w:val="Normal"/>
    <w:next w:val="Normal"/>
    <w:link w:val="Heading1Char"/>
    <w:uiPriority w:val="9"/>
    <w:qFormat/>
    <w:rsid w:val="00246461"/>
    <w:pPr>
      <w:spacing w:before="600" w:after="600"/>
      <w:jc w:val="center"/>
      <w:outlineLvl w:val="0"/>
    </w:pPr>
    <w:rPr>
      <w:rFonts w:ascii="Helvetica" w:hAnsi="Helvetica"/>
      <w:b/>
      <w:sz w:val="32"/>
    </w:rPr>
  </w:style>
  <w:style w:type="paragraph" w:styleId="Heading2">
    <w:name w:val="heading 2"/>
    <w:basedOn w:val="Normal"/>
    <w:next w:val="Normal"/>
    <w:link w:val="Heading2Char"/>
    <w:uiPriority w:val="9"/>
    <w:unhideWhenUsed/>
    <w:qFormat/>
    <w:rsid w:val="00246461"/>
    <w:pPr>
      <w:spacing w:before="360" w:after="840"/>
      <w:jc w:val="center"/>
      <w:outlineLvl w:val="1"/>
    </w:pPr>
    <w:rPr>
      <w:rFonts w:ascii="Helvetica" w:hAnsi="Helvetica"/>
      <w:b/>
    </w:rPr>
  </w:style>
  <w:style w:type="paragraph" w:styleId="Heading3">
    <w:name w:val="heading 3"/>
    <w:basedOn w:val="Normal"/>
    <w:next w:val="Normal"/>
    <w:link w:val="Heading3Char"/>
    <w:uiPriority w:val="9"/>
    <w:unhideWhenUsed/>
    <w:qFormat/>
    <w:rsid w:val="0061302A"/>
    <w:pPr>
      <w:spacing w:before="360" w:after="360"/>
      <w:jc w:val="center"/>
      <w:outlineLvl w:val="2"/>
    </w:pPr>
    <w:rPr>
      <w:b/>
    </w:rPr>
  </w:style>
  <w:style w:type="paragraph" w:styleId="Heading4">
    <w:name w:val="heading 4"/>
    <w:basedOn w:val="Heading3"/>
    <w:next w:val="Normal"/>
    <w:link w:val="Heading4Char"/>
    <w:uiPriority w:val="9"/>
    <w:unhideWhenUsed/>
    <w:qFormat/>
    <w:rsid w:val="00246461"/>
    <w:pPr>
      <w:outlineLvl w:val="3"/>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
    <w:name w:val="NI"/>
    <w:basedOn w:val="Normal"/>
    <w:link w:val="NIChar"/>
    <w:qFormat/>
    <w:rsid w:val="00C23953"/>
    <w:pPr>
      <w:ind w:firstLine="360"/>
    </w:pPr>
  </w:style>
  <w:style w:type="paragraph" w:customStyle="1" w:styleId="Bullet1">
    <w:name w:val="Bullet 1"/>
    <w:basedOn w:val="Normal"/>
    <w:link w:val="Bullet1Char"/>
    <w:qFormat/>
    <w:rsid w:val="005E7E20"/>
    <w:pPr>
      <w:spacing w:before="120" w:after="120"/>
      <w:ind w:left="360"/>
      <w:contextualSpacing/>
    </w:pPr>
  </w:style>
  <w:style w:type="character" w:customStyle="1" w:styleId="NIChar">
    <w:name w:val="NI Char"/>
    <w:basedOn w:val="DefaultParagraphFont"/>
    <w:link w:val="NI"/>
    <w:rsid w:val="00C23953"/>
    <w:rPr>
      <w:rFonts w:ascii="Times New Roman" w:hAnsi="Times New Roman"/>
    </w:rPr>
  </w:style>
  <w:style w:type="paragraph" w:customStyle="1" w:styleId="Bullet2">
    <w:name w:val="Bullet 2"/>
    <w:basedOn w:val="Bullet1"/>
    <w:link w:val="Bullet2Char"/>
    <w:qFormat/>
    <w:rsid w:val="00C23953"/>
    <w:pPr>
      <w:contextualSpacing w:val="0"/>
    </w:pPr>
  </w:style>
  <w:style w:type="character" w:customStyle="1" w:styleId="Bullet1Char">
    <w:name w:val="Bullet 1 Char"/>
    <w:basedOn w:val="DefaultParagraphFont"/>
    <w:link w:val="Bullet1"/>
    <w:rsid w:val="005E7E20"/>
    <w:rPr>
      <w:rFonts w:ascii="Times New Roman" w:hAnsi="Times New Roman"/>
    </w:rPr>
  </w:style>
  <w:style w:type="paragraph" w:customStyle="1" w:styleId="Numbering1">
    <w:name w:val="Numbering 1"/>
    <w:basedOn w:val="Normal"/>
    <w:link w:val="Numbering1Char"/>
    <w:qFormat/>
    <w:rsid w:val="004D52F0"/>
    <w:pPr>
      <w:spacing w:before="240" w:after="240"/>
      <w:ind w:left="360"/>
      <w:contextualSpacing/>
    </w:pPr>
  </w:style>
  <w:style w:type="character" w:customStyle="1" w:styleId="Bullet2Char">
    <w:name w:val="Bullet 2 Char"/>
    <w:basedOn w:val="Bullet1Char"/>
    <w:link w:val="Bullet2"/>
    <w:rsid w:val="00C23953"/>
    <w:rPr>
      <w:rFonts w:ascii="Times New Roman" w:hAnsi="Times New Roman"/>
    </w:rPr>
  </w:style>
  <w:style w:type="paragraph" w:customStyle="1" w:styleId="Numbering2">
    <w:name w:val="Numbering 2"/>
    <w:basedOn w:val="Numbering1"/>
    <w:link w:val="Numbering2Char"/>
    <w:qFormat/>
    <w:rsid w:val="00C23953"/>
    <w:pPr>
      <w:contextualSpacing w:val="0"/>
    </w:pPr>
  </w:style>
  <w:style w:type="character" w:customStyle="1" w:styleId="Numbering1Char">
    <w:name w:val="Numbering 1 Char"/>
    <w:basedOn w:val="DefaultParagraphFont"/>
    <w:link w:val="Numbering1"/>
    <w:rsid w:val="004D52F0"/>
    <w:rPr>
      <w:rFonts w:ascii="Minion Pro" w:hAnsi="Minion Pro"/>
      <w:sz w:val="24"/>
    </w:rPr>
  </w:style>
  <w:style w:type="character" w:customStyle="1" w:styleId="Heading1Char">
    <w:name w:val="Heading 1 Char"/>
    <w:basedOn w:val="DefaultParagraphFont"/>
    <w:link w:val="Heading1"/>
    <w:uiPriority w:val="9"/>
    <w:rsid w:val="00246461"/>
    <w:rPr>
      <w:rFonts w:ascii="Helvetica" w:hAnsi="Helvetica"/>
      <w:b/>
      <w:sz w:val="32"/>
    </w:rPr>
  </w:style>
  <w:style w:type="character" w:customStyle="1" w:styleId="Numbering2Char">
    <w:name w:val="Numbering 2 Char"/>
    <w:basedOn w:val="Numbering1Char"/>
    <w:link w:val="Numbering2"/>
    <w:rsid w:val="00C23953"/>
    <w:rPr>
      <w:rFonts w:ascii="Times New Roman" w:hAnsi="Times New Roman"/>
      <w:sz w:val="24"/>
    </w:rPr>
  </w:style>
  <w:style w:type="character" w:customStyle="1" w:styleId="Heading2Char">
    <w:name w:val="Heading 2 Char"/>
    <w:basedOn w:val="DefaultParagraphFont"/>
    <w:link w:val="Heading2"/>
    <w:uiPriority w:val="9"/>
    <w:rsid w:val="00246461"/>
    <w:rPr>
      <w:rFonts w:ascii="Helvetica" w:hAnsi="Helvetica"/>
      <w:b/>
      <w:sz w:val="28"/>
    </w:rPr>
  </w:style>
  <w:style w:type="character" w:customStyle="1" w:styleId="Heading3Char">
    <w:name w:val="Heading 3 Char"/>
    <w:basedOn w:val="DefaultParagraphFont"/>
    <w:link w:val="Heading3"/>
    <w:uiPriority w:val="9"/>
    <w:rsid w:val="0061302A"/>
    <w:rPr>
      <w:rFonts w:ascii="Times New Roman" w:hAnsi="Times New Roman"/>
      <w:b/>
      <w:sz w:val="28"/>
    </w:rPr>
  </w:style>
  <w:style w:type="paragraph" w:customStyle="1" w:styleId="NormalH2">
    <w:name w:val="Normal H2"/>
    <w:basedOn w:val="Normal"/>
    <w:link w:val="NormalH2Char"/>
    <w:qFormat/>
    <w:rsid w:val="00246461"/>
    <w:pPr>
      <w:spacing w:before="480" w:after="480"/>
      <w:jc w:val="center"/>
    </w:pPr>
    <w:rPr>
      <w:rFonts w:ascii="Helvetica" w:hAnsi="Helvetica"/>
      <w:b/>
    </w:rPr>
  </w:style>
  <w:style w:type="paragraph" w:customStyle="1" w:styleId="NormalH3">
    <w:name w:val="Normal H3"/>
    <w:basedOn w:val="Normal"/>
    <w:link w:val="NormalH3Char"/>
    <w:qFormat/>
    <w:rsid w:val="00246461"/>
    <w:pPr>
      <w:keepNext/>
      <w:spacing w:before="240" w:after="120"/>
      <w:jc w:val="left"/>
      <w:outlineLvl w:val="2"/>
    </w:pPr>
    <w:rPr>
      <w:rFonts w:ascii="Futura Std Medium" w:hAnsi="Futura Std Medium"/>
      <w:b/>
      <w:smallCaps/>
    </w:rPr>
  </w:style>
  <w:style w:type="character" w:customStyle="1" w:styleId="NormalH2Char">
    <w:name w:val="Normal H2 Char"/>
    <w:basedOn w:val="DefaultParagraphFont"/>
    <w:link w:val="NormalH2"/>
    <w:rsid w:val="00246461"/>
    <w:rPr>
      <w:rFonts w:ascii="Helvetica" w:hAnsi="Helvetica"/>
      <w:b/>
      <w:sz w:val="28"/>
    </w:rPr>
  </w:style>
  <w:style w:type="paragraph" w:customStyle="1" w:styleId="QuoteN">
    <w:name w:val="Quote N"/>
    <w:basedOn w:val="Normal"/>
    <w:link w:val="QuoteNChar"/>
    <w:qFormat/>
    <w:rsid w:val="005E7E20"/>
    <w:pPr>
      <w:pBdr>
        <w:top w:val="single" w:sz="6" w:space="10" w:color="auto"/>
        <w:bottom w:val="single" w:sz="6" w:space="10" w:color="auto"/>
      </w:pBdr>
      <w:spacing w:before="240" w:after="240"/>
      <w:ind w:left="360" w:right="360"/>
      <w:jc w:val="center"/>
    </w:pPr>
  </w:style>
  <w:style w:type="character" w:customStyle="1" w:styleId="NormalH3Char">
    <w:name w:val="Normal H3 Char"/>
    <w:basedOn w:val="DefaultParagraphFont"/>
    <w:link w:val="NormalH3"/>
    <w:rsid w:val="00246461"/>
    <w:rPr>
      <w:rFonts w:ascii="Futura Std Medium" w:hAnsi="Futura Std Medium"/>
      <w:b/>
      <w:smallCaps/>
      <w:sz w:val="24"/>
    </w:rPr>
  </w:style>
  <w:style w:type="paragraph" w:customStyle="1" w:styleId="QuoteR">
    <w:name w:val="Quote R"/>
    <w:basedOn w:val="Normal"/>
    <w:link w:val="QuoteRChar"/>
    <w:qFormat/>
    <w:rsid w:val="00C23953"/>
    <w:pPr>
      <w:spacing w:after="360"/>
      <w:jc w:val="right"/>
    </w:pPr>
    <w:rPr>
      <w:b/>
    </w:rPr>
  </w:style>
  <w:style w:type="character" w:customStyle="1" w:styleId="QuoteNChar">
    <w:name w:val="Quote N Char"/>
    <w:basedOn w:val="DefaultParagraphFont"/>
    <w:link w:val="QuoteN"/>
    <w:rsid w:val="005E7E20"/>
    <w:rPr>
      <w:rFonts w:ascii="Times New Roman" w:hAnsi="Times New Roman"/>
    </w:rPr>
  </w:style>
  <w:style w:type="character" w:customStyle="1" w:styleId="QuoteRChar">
    <w:name w:val="Quote R Char"/>
    <w:basedOn w:val="DefaultParagraphFont"/>
    <w:link w:val="QuoteR"/>
    <w:rsid w:val="00C23953"/>
    <w:rPr>
      <w:rFonts w:ascii="Times New Roman" w:hAnsi="Times New Roman"/>
      <w:b/>
    </w:rPr>
  </w:style>
  <w:style w:type="paragraph" w:customStyle="1" w:styleId="Images">
    <w:name w:val="Images"/>
    <w:basedOn w:val="Normal"/>
    <w:link w:val="ImagesChar"/>
    <w:qFormat/>
    <w:rsid w:val="003F2349"/>
    <w:pPr>
      <w:spacing w:before="240" w:after="240"/>
      <w:jc w:val="center"/>
    </w:pPr>
  </w:style>
  <w:style w:type="character" w:customStyle="1" w:styleId="ImagesChar">
    <w:name w:val="Images Char"/>
    <w:basedOn w:val="DefaultParagraphFont"/>
    <w:link w:val="Images"/>
    <w:rsid w:val="003F2349"/>
    <w:rPr>
      <w:rFonts w:ascii="Times New Roman" w:hAnsi="Times New Roman"/>
    </w:rPr>
  </w:style>
  <w:style w:type="paragraph" w:customStyle="1" w:styleId="Nospace">
    <w:name w:val="Nospace"/>
    <w:basedOn w:val="Normal"/>
    <w:link w:val="NospaceChar"/>
    <w:qFormat/>
    <w:rsid w:val="006D1BCA"/>
    <w:pPr>
      <w:keepLines/>
      <w:contextualSpacing/>
    </w:pPr>
  </w:style>
  <w:style w:type="character" w:customStyle="1" w:styleId="NospaceChar">
    <w:name w:val="Nospace Char"/>
    <w:basedOn w:val="DefaultParagraphFont"/>
    <w:link w:val="Nospace"/>
    <w:rsid w:val="006D1BCA"/>
    <w:rPr>
      <w:rFonts w:ascii="Times New Roman" w:hAnsi="Times New Roman"/>
    </w:rPr>
  </w:style>
  <w:style w:type="paragraph" w:customStyle="1" w:styleId="Normal2">
    <w:name w:val="Normal 2"/>
    <w:basedOn w:val="Normal"/>
    <w:link w:val="Normal2Char"/>
    <w:qFormat/>
    <w:rsid w:val="00C46888"/>
    <w:pPr>
      <w:spacing w:before="240" w:after="240"/>
    </w:pPr>
  </w:style>
  <w:style w:type="character" w:customStyle="1" w:styleId="Normal2Char">
    <w:name w:val="Normal 2 Char"/>
    <w:basedOn w:val="DefaultParagraphFont"/>
    <w:link w:val="Normal2"/>
    <w:rsid w:val="00C46888"/>
    <w:rPr>
      <w:rFonts w:ascii="Times New Roman" w:hAnsi="Times New Roman"/>
    </w:rPr>
  </w:style>
  <w:style w:type="paragraph" w:customStyle="1" w:styleId="Normal2Center">
    <w:name w:val="Normal 2 + Center"/>
    <w:basedOn w:val="Normal2"/>
    <w:link w:val="Normal2CenterChar"/>
    <w:qFormat/>
    <w:rsid w:val="00C91A7A"/>
    <w:pPr>
      <w:jc w:val="center"/>
    </w:pPr>
  </w:style>
  <w:style w:type="character" w:styleId="Hyperlink">
    <w:name w:val="Hyperlink"/>
    <w:basedOn w:val="DefaultParagraphFont"/>
    <w:uiPriority w:val="99"/>
    <w:unhideWhenUsed/>
    <w:rsid w:val="00C91A7A"/>
    <w:rPr>
      <w:color w:val="0563C1" w:themeColor="hyperlink"/>
      <w:u w:val="single"/>
    </w:rPr>
  </w:style>
  <w:style w:type="character" w:customStyle="1" w:styleId="Normal2CenterChar">
    <w:name w:val="Normal 2 + Center Char"/>
    <w:basedOn w:val="Normal2Char"/>
    <w:link w:val="Normal2Center"/>
    <w:rsid w:val="00C91A7A"/>
    <w:rPr>
      <w:rFonts w:ascii="Times New Roman" w:hAnsi="Times New Roman"/>
    </w:rPr>
  </w:style>
  <w:style w:type="character" w:customStyle="1" w:styleId="UnresolvedMention">
    <w:name w:val="Unresolved Mention"/>
    <w:basedOn w:val="DefaultParagraphFont"/>
    <w:uiPriority w:val="99"/>
    <w:semiHidden/>
    <w:unhideWhenUsed/>
    <w:rsid w:val="00C91A7A"/>
    <w:rPr>
      <w:color w:val="605E5C"/>
      <w:shd w:val="clear" w:color="auto" w:fill="E1DFDD"/>
    </w:rPr>
  </w:style>
  <w:style w:type="paragraph" w:customStyle="1" w:styleId="Heading11">
    <w:name w:val="Heading 1.1"/>
    <w:basedOn w:val="Heading1"/>
    <w:link w:val="Heading11Char"/>
    <w:qFormat/>
    <w:rsid w:val="0061302A"/>
    <w:pPr>
      <w:spacing w:before="840" w:after="360"/>
    </w:pPr>
    <w:rPr>
      <w:sz w:val="40"/>
    </w:rPr>
  </w:style>
  <w:style w:type="paragraph" w:customStyle="1" w:styleId="Normal2Indent">
    <w:name w:val="Normal 2 Indent"/>
    <w:basedOn w:val="Normal2"/>
    <w:link w:val="Normal2IndentChar"/>
    <w:qFormat/>
    <w:rsid w:val="0061302A"/>
    <w:pPr>
      <w:spacing w:before="120" w:after="120"/>
      <w:ind w:left="360"/>
    </w:pPr>
  </w:style>
  <w:style w:type="character" w:customStyle="1" w:styleId="Heading11Char">
    <w:name w:val="Heading 1.1 Char"/>
    <w:basedOn w:val="Heading1Char"/>
    <w:link w:val="Heading11"/>
    <w:rsid w:val="0061302A"/>
    <w:rPr>
      <w:rFonts w:ascii="Times New Roman" w:hAnsi="Times New Roman"/>
      <w:b/>
      <w:sz w:val="40"/>
    </w:rPr>
  </w:style>
  <w:style w:type="paragraph" w:customStyle="1" w:styleId="NormalH4">
    <w:name w:val="Normal H4"/>
    <w:basedOn w:val="Normal"/>
    <w:link w:val="NormalH4Char"/>
    <w:qFormat/>
    <w:rsid w:val="00E34577"/>
    <w:pPr>
      <w:keepNext/>
      <w:spacing w:before="240" w:after="120"/>
      <w:jc w:val="left"/>
    </w:pPr>
    <w:rPr>
      <w:rFonts w:ascii="Futura Std Book" w:hAnsi="Futura Std Book"/>
      <w:sz w:val="36"/>
    </w:rPr>
  </w:style>
  <w:style w:type="character" w:customStyle="1" w:styleId="Normal2IndentChar">
    <w:name w:val="Normal 2 Indent Char"/>
    <w:basedOn w:val="Normal2Char"/>
    <w:link w:val="Normal2Indent"/>
    <w:rsid w:val="0061302A"/>
    <w:rPr>
      <w:rFonts w:ascii="Times New Roman" w:hAnsi="Times New Roman"/>
    </w:rPr>
  </w:style>
  <w:style w:type="paragraph" w:customStyle="1" w:styleId="Normal3">
    <w:name w:val="Normal 3"/>
    <w:basedOn w:val="Normal"/>
    <w:link w:val="Normal3Char"/>
    <w:qFormat/>
    <w:rsid w:val="00962722"/>
    <w:pPr>
      <w:spacing w:before="120" w:after="120"/>
    </w:pPr>
  </w:style>
  <w:style w:type="character" w:customStyle="1" w:styleId="NormalH4Char">
    <w:name w:val="Normal H4 Char"/>
    <w:basedOn w:val="DefaultParagraphFont"/>
    <w:link w:val="NormalH4"/>
    <w:rsid w:val="00E34577"/>
    <w:rPr>
      <w:rFonts w:ascii="Futura Std Book" w:hAnsi="Futura Std Book"/>
      <w:sz w:val="36"/>
    </w:rPr>
  </w:style>
  <w:style w:type="paragraph" w:customStyle="1" w:styleId="NormalH4-1">
    <w:name w:val="Normal H4-1"/>
    <w:basedOn w:val="NormalH4"/>
    <w:link w:val="NormalH4-1Char"/>
    <w:qFormat/>
    <w:rsid w:val="005E7E20"/>
    <w:pPr>
      <w:spacing w:before="120"/>
    </w:pPr>
  </w:style>
  <w:style w:type="character" w:customStyle="1" w:styleId="Normal3Char">
    <w:name w:val="Normal 3 Char"/>
    <w:basedOn w:val="DefaultParagraphFont"/>
    <w:link w:val="Normal3"/>
    <w:rsid w:val="00962722"/>
    <w:rPr>
      <w:rFonts w:ascii="Times New Roman" w:hAnsi="Times New Roman"/>
    </w:rPr>
  </w:style>
  <w:style w:type="paragraph" w:customStyle="1" w:styleId="Normal2IndentSpace">
    <w:name w:val="Normal 2 Indent Space"/>
    <w:basedOn w:val="Normal2Indent"/>
    <w:link w:val="Normal2IndentSpaceChar"/>
    <w:qFormat/>
    <w:rsid w:val="00EA73AE"/>
    <w:pPr>
      <w:spacing w:before="240" w:after="240"/>
    </w:pPr>
  </w:style>
  <w:style w:type="character" w:customStyle="1" w:styleId="NormalH4-1Char">
    <w:name w:val="Normal H4-1 Char"/>
    <w:basedOn w:val="NormalH4Char"/>
    <w:link w:val="NormalH4-1"/>
    <w:rsid w:val="005E7E20"/>
    <w:rPr>
      <w:rFonts w:ascii="Times New Roman" w:hAnsi="Times New Roman"/>
      <w:b w:val="0"/>
      <w:i w:val="0"/>
      <w:sz w:val="24"/>
    </w:rPr>
  </w:style>
  <w:style w:type="paragraph" w:customStyle="1" w:styleId="Indent">
    <w:name w:val="Indent"/>
    <w:basedOn w:val="Normal"/>
    <w:link w:val="IndentChar"/>
    <w:qFormat/>
    <w:rsid w:val="00EA73AE"/>
    <w:pPr>
      <w:spacing w:before="240" w:after="240"/>
      <w:ind w:left="360" w:right="360"/>
    </w:pPr>
  </w:style>
  <w:style w:type="character" w:customStyle="1" w:styleId="Normal2IndentSpaceChar">
    <w:name w:val="Normal 2 Indent Space Char"/>
    <w:basedOn w:val="Normal2IndentChar"/>
    <w:link w:val="Normal2IndentSpace"/>
    <w:rsid w:val="00EA73AE"/>
    <w:rPr>
      <w:rFonts w:ascii="Times New Roman" w:hAnsi="Times New Roman"/>
    </w:rPr>
  </w:style>
  <w:style w:type="paragraph" w:customStyle="1" w:styleId="NormalKWN">
    <w:name w:val="Normal + KWN"/>
    <w:basedOn w:val="Normal"/>
    <w:link w:val="NormalKWNChar"/>
    <w:qFormat/>
    <w:rsid w:val="00EA73AE"/>
    <w:pPr>
      <w:keepNext/>
    </w:pPr>
  </w:style>
  <w:style w:type="character" w:customStyle="1" w:styleId="IndentChar">
    <w:name w:val="Indent Char"/>
    <w:basedOn w:val="DefaultParagraphFont"/>
    <w:link w:val="Indent"/>
    <w:rsid w:val="00EA73AE"/>
    <w:rPr>
      <w:rFonts w:ascii="Times New Roman" w:hAnsi="Times New Roman"/>
    </w:rPr>
  </w:style>
  <w:style w:type="paragraph" w:customStyle="1" w:styleId="NIKWN">
    <w:name w:val="NI + KWN"/>
    <w:basedOn w:val="NI"/>
    <w:link w:val="NIKWNChar"/>
    <w:qFormat/>
    <w:rsid w:val="00EA73AE"/>
    <w:pPr>
      <w:keepNext/>
    </w:pPr>
  </w:style>
  <w:style w:type="character" w:customStyle="1" w:styleId="NormalKWNChar">
    <w:name w:val="Normal + KWN Char"/>
    <w:basedOn w:val="DefaultParagraphFont"/>
    <w:link w:val="NormalKWN"/>
    <w:rsid w:val="00EA73AE"/>
    <w:rPr>
      <w:rFonts w:ascii="Times New Roman" w:hAnsi="Times New Roman"/>
    </w:rPr>
  </w:style>
  <w:style w:type="paragraph" w:customStyle="1" w:styleId="Heading21">
    <w:name w:val="Heading 2.1"/>
    <w:basedOn w:val="Heading2"/>
    <w:link w:val="Heading21Char"/>
    <w:qFormat/>
    <w:rsid w:val="00AD1E6C"/>
    <w:pPr>
      <w:spacing w:before="840" w:after="360"/>
    </w:pPr>
    <w:rPr>
      <w:sz w:val="40"/>
    </w:rPr>
  </w:style>
  <w:style w:type="character" w:customStyle="1" w:styleId="NIKWNChar">
    <w:name w:val="NI + KWN Char"/>
    <w:basedOn w:val="NIChar"/>
    <w:link w:val="NIKWN"/>
    <w:rsid w:val="00EA73AE"/>
    <w:rPr>
      <w:rFonts w:ascii="Times New Roman" w:hAnsi="Times New Roman"/>
    </w:rPr>
  </w:style>
  <w:style w:type="paragraph" w:customStyle="1" w:styleId="Normal3Italics">
    <w:name w:val="Normal 3 + Italics"/>
    <w:basedOn w:val="Normal3"/>
    <w:link w:val="Normal3ItalicsChar"/>
    <w:qFormat/>
    <w:rsid w:val="0028406A"/>
    <w:rPr>
      <w:i/>
    </w:rPr>
  </w:style>
  <w:style w:type="character" w:customStyle="1" w:styleId="Heading21Char">
    <w:name w:val="Heading 2.1 Char"/>
    <w:basedOn w:val="Heading2Char"/>
    <w:link w:val="Heading21"/>
    <w:rsid w:val="00AD1E6C"/>
    <w:rPr>
      <w:rFonts w:ascii="Times New Roman" w:hAnsi="Times New Roman"/>
      <w:b/>
      <w:sz w:val="40"/>
    </w:rPr>
  </w:style>
  <w:style w:type="paragraph" w:customStyle="1" w:styleId="NormalItalics">
    <w:name w:val="Normal + Italics"/>
    <w:basedOn w:val="Normal"/>
    <w:link w:val="NormalItalicsChar"/>
    <w:qFormat/>
    <w:rsid w:val="0028406A"/>
    <w:rPr>
      <w:i/>
    </w:rPr>
  </w:style>
  <w:style w:type="character" w:customStyle="1" w:styleId="Normal3ItalicsChar">
    <w:name w:val="Normal 3 + Italics Char"/>
    <w:basedOn w:val="Normal3Char"/>
    <w:link w:val="Normal3Italics"/>
    <w:rsid w:val="0028406A"/>
    <w:rPr>
      <w:rFonts w:ascii="Times New Roman" w:hAnsi="Times New Roman"/>
      <w:i/>
    </w:rPr>
  </w:style>
  <w:style w:type="paragraph" w:customStyle="1" w:styleId="Normal2IndentNospace">
    <w:name w:val="Normal 2 Indent Nospace"/>
    <w:basedOn w:val="Normal2Indent"/>
    <w:link w:val="Normal2IndentNospaceChar"/>
    <w:qFormat/>
    <w:rsid w:val="00676B15"/>
    <w:pPr>
      <w:contextualSpacing/>
    </w:pPr>
  </w:style>
  <w:style w:type="character" w:customStyle="1" w:styleId="NormalItalicsChar">
    <w:name w:val="Normal + Italics Char"/>
    <w:basedOn w:val="DefaultParagraphFont"/>
    <w:link w:val="NormalItalics"/>
    <w:rsid w:val="0028406A"/>
    <w:rPr>
      <w:rFonts w:ascii="Times New Roman" w:hAnsi="Times New Roman"/>
      <w:i/>
    </w:rPr>
  </w:style>
  <w:style w:type="paragraph" w:customStyle="1" w:styleId="Normal4">
    <w:name w:val="Normal 4"/>
    <w:basedOn w:val="Normal3"/>
    <w:link w:val="Normal4Char"/>
    <w:qFormat/>
    <w:rsid w:val="005F33C1"/>
    <w:pPr>
      <w:spacing w:after="0"/>
    </w:pPr>
  </w:style>
  <w:style w:type="character" w:customStyle="1" w:styleId="Normal2IndentNospaceChar">
    <w:name w:val="Normal 2 Indent Nospace Char"/>
    <w:basedOn w:val="Normal2IndentChar"/>
    <w:link w:val="Normal2IndentNospace"/>
    <w:rsid w:val="00676B15"/>
    <w:rPr>
      <w:rFonts w:ascii="Times New Roman" w:hAnsi="Times New Roman"/>
    </w:rPr>
  </w:style>
  <w:style w:type="paragraph" w:styleId="TOC3">
    <w:name w:val="toc 3"/>
    <w:basedOn w:val="Normal"/>
    <w:next w:val="Normal"/>
    <w:autoRedefine/>
    <w:uiPriority w:val="39"/>
    <w:unhideWhenUsed/>
    <w:rsid w:val="0055766D"/>
    <w:pPr>
      <w:tabs>
        <w:tab w:val="right" w:leader="dot" w:pos="6643"/>
      </w:tabs>
      <w:spacing w:after="100"/>
      <w:ind w:left="720"/>
      <w:contextualSpacing/>
      <w:jc w:val="left"/>
    </w:pPr>
    <w:rPr>
      <w:sz w:val="22"/>
    </w:rPr>
  </w:style>
  <w:style w:type="character" w:customStyle="1" w:styleId="Normal4Char">
    <w:name w:val="Normal 4 Char"/>
    <w:basedOn w:val="Normal3Char"/>
    <w:link w:val="Normal4"/>
    <w:rsid w:val="005F33C1"/>
    <w:rPr>
      <w:rFonts w:ascii="Times New Roman" w:hAnsi="Times New Roman"/>
    </w:rPr>
  </w:style>
  <w:style w:type="paragraph" w:styleId="TOC1">
    <w:name w:val="toc 1"/>
    <w:basedOn w:val="Normal"/>
    <w:next w:val="Normal"/>
    <w:autoRedefine/>
    <w:uiPriority w:val="39"/>
    <w:unhideWhenUsed/>
    <w:rsid w:val="008117CA"/>
    <w:pPr>
      <w:spacing w:after="100"/>
      <w:jc w:val="center"/>
    </w:pPr>
    <w:rPr>
      <w:b/>
      <w:smallCaps/>
      <w:sz w:val="22"/>
    </w:rPr>
  </w:style>
  <w:style w:type="paragraph" w:styleId="TOC2">
    <w:name w:val="toc 2"/>
    <w:basedOn w:val="Normal"/>
    <w:next w:val="Normal"/>
    <w:autoRedefine/>
    <w:uiPriority w:val="39"/>
    <w:unhideWhenUsed/>
    <w:rsid w:val="0055766D"/>
    <w:pPr>
      <w:tabs>
        <w:tab w:val="left" w:pos="720"/>
        <w:tab w:val="right" w:leader="dot" w:pos="6643"/>
      </w:tabs>
      <w:spacing w:after="100"/>
      <w:ind w:left="288"/>
      <w:jc w:val="left"/>
    </w:pPr>
    <w:rPr>
      <w:b/>
      <w:sz w:val="22"/>
    </w:rPr>
  </w:style>
  <w:style w:type="character" w:customStyle="1" w:styleId="Heading4Char">
    <w:name w:val="Heading 4 Char"/>
    <w:basedOn w:val="DefaultParagraphFont"/>
    <w:link w:val="Heading4"/>
    <w:uiPriority w:val="9"/>
    <w:rsid w:val="00246461"/>
    <w:rPr>
      <w:rFonts w:ascii="Helvetica" w:hAnsi="Helvetica"/>
      <w:b/>
      <w:sz w:val="28"/>
    </w:rPr>
  </w:style>
  <w:style w:type="paragraph" w:styleId="TOC4">
    <w:name w:val="toc 4"/>
    <w:basedOn w:val="Normal"/>
    <w:next w:val="Normal"/>
    <w:autoRedefine/>
    <w:uiPriority w:val="39"/>
    <w:unhideWhenUsed/>
    <w:rsid w:val="00C6247E"/>
    <w:pPr>
      <w:tabs>
        <w:tab w:val="right" w:leader="dot" w:pos="6643"/>
      </w:tabs>
      <w:spacing w:after="100"/>
      <w:jc w:val="left"/>
    </w:pPr>
    <w:rPr>
      <w:sz w:val="22"/>
    </w:rPr>
  </w:style>
  <w:style w:type="paragraph" w:customStyle="1" w:styleId="NormalH5Appendix">
    <w:name w:val="Normal H5 Appendix"/>
    <w:basedOn w:val="Normal"/>
    <w:link w:val="NormalH5AppendixChar"/>
    <w:qFormat/>
    <w:rsid w:val="00E34577"/>
    <w:pPr>
      <w:spacing w:before="240" w:after="240"/>
      <w:jc w:val="center"/>
    </w:pPr>
    <w:rPr>
      <w:rFonts w:ascii="Futura Std Medium" w:hAnsi="Futura Std Medium"/>
      <w:b/>
      <w:smallCaps/>
      <w:sz w:val="36"/>
    </w:rPr>
  </w:style>
  <w:style w:type="paragraph" w:customStyle="1" w:styleId="NormalAppendix">
    <w:name w:val="Normal Appendix"/>
    <w:basedOn w:val="Normal"/>
    <w:link w:val="NormalAppendixChar"/>
    <w:qFormat/>
    <w:rsid w:val="00FD2313"/>
    <w:pPr>
      <w:spacing w:before="240" w:after="240"/>
      <w:jc w:val="left"/>
    </w:pPr>
  </w:style>
  <w:style w:type="character" w:customStyle="1" w:styleId="NormalH5AppendixChar">
    <w:name w:val="Normal H5 Appendix Char"/>
    <w:basedOn w:val="DefaultParagraphFont"/>
    <w:link w:val="NormalH5Appendix"/>
    <w:rsid w:val="00E34577"/>
    <w:rPr>
      <w:rFonts w:ascii="Futura Std Medium" w:hAnsi="Futura Std Medium"/>
      <w:b/>
      <w:smallCaps/>
      <w:sz w:val="36"/>
    </w:rPr>
  </w:style>
  <w:style w:type="paragraph" w:customStyle="1" w:styleId="NormalAppendix2">
    <w:name w:val="Normal Appendix 2"/>
    <w:basedOn w:val="NormalAppendix"/>
    <w:link w:val="NormalAppendix2Char"/>
    <w:qFormat/>
    <w:rsid w:val="00696C5B"/>
    <w:pPr>
      <w:contextualSpacing/>
    </w:pPr>
  </w:style>
  <w:style w:type="character" w:customStyle="1" w:styleId="NormalAppendixChar">
    <w:name w:val="Normal Appendix Char"/>
    <w:basedOn w:val="DefaultParagraphFont"/>
    <w:link w:val="NormalAppendix"/>
    <w:rsid w:val="00FD2313"/>
    <w:rPr>
      <w:rFonts w:ascii="Minion Pro" w:hAnsi="Minion Pro"/>
      <w:sz w:val="24"/>
    </w:rPr>
  </w:style>
  <w:style w:type="character" w:customStyle="1" w:styleId="NormalAppendix2Char">
    <w:name w:val="Normal Appendix 2 Char"/>
    <w:basedOn w:val="NormalAppendixChar"/>
    <w:link w:val="NormalAppendix2"/>
    <w:rsid w:val="00696C5B"/>
    <w:rPr>
      <w:rFonts w:ascii="Times New Roman" w:hAnsi="Times New Roman"/>
      <w:sz w:val="24"/>
    </w:rPr>
  </w:style>
  <w:style w:type="paragraph" w:customStyle="1" w:styleId="NormalTable">
    <w:name w:val="Normal + Table"/>
    <w:basedOn w:val="Normal"/>
    <w:link w:val="NormalTableChar"/>
    <w:qFormat/>
    <w:rsid w:val="006755AC"/>
    <w:pPr>
      <w:spacing w:before="120" w:after="120"/>
      <w:ind w:left="360" w:right="360"/>
    </w:pPr>
  </w:style>
  <w:style w:type="table" w:styleId="TableGrid">
    <w:name w:val="Table Grid"/>
    <w:basedOn w:val="TableNormal"/>
    <w:uiPriority w:val="39"/>
    <w:rsid w:val="006755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ableChar">
    <w:name w:val="Normal + Table Char"/>
    <w:basedOn w:val="DefaultParagraphFont"/>
    <w:link w:val="NormalTable"/>
    <w:rsid w:val="006755AC"/>
    <w:rPr>
      <w:rFonts w:ascii="Times New Roman" w:hAnsi="Times New Roman"/>
    </w:rPr>
  </w:style>
  <w:style w:type="paragraph" w:customStyle="1" w:styleId="NI005">
    <w:name w:val="NI 0.05"/>
    <w:basedOn w:val="NI"/>
    <w:link w:val="NI005Char"/>
    <w:qFormat/>
    <w:rsid w:val="003F12AE"/>
    <w:rPr>
      <w:spacing w:val="-1"/>
    </w:rPr>
  </w:style>
  <w:style w:type="paragraph" w:customStyle="1" w:styleId="NI01">
    <w:name w:val="NI 0.1"/>
    <w:basedOn w:val="NI005"/>
    <w:link w:val="NI01Char"/>
    <w:qFormat/>
    <w:rsid w:val="003F12AE"/>
    <w:rPr>
      <w:spacing w:val="-2"/>
    </w:rPr>
  </w:style>
  <w:style w:type="character" w:customStyle="1" w:styleId="NI005Char">
    <w:name w:val="NI 0.05 Char"/>
    <w:basedOn w:val="NIChar"/>
    <w:link w:val="NI005"/>
    <w:rsid w:val="003F12AE"/>
    <w:rPr>
      <w:rFonts w:ascii="Minion Pro" w:hAnsi="Minion Pro"/>
      <w:spacing w:val="-1"/>
      <w:sz w:val="24"/>
    </w:rPr>
  </w:style>
  <w:style w:type="paragraph" w:customStyle="1" w:styleId="NI015">
    <w:name w:val="NI 0.15"/>
    <w:basedOn w:val="NI01"/>
    <w:link w:val="NI015Char"/>
    <w:qFormat/>
    <w:rsid w:val="003F12AE"/>
    <w:rPr>
      <w:spacing w:val="-3"/>
    </w:rPr>
  </w:style>
  <w:style w:type="character" w:customStyle="1" w:styleId="NI01Char">
    <w:name w:val="NI 0.1 Char"/>
    <w:basedOn w:val="NI005Char"/>
    <w:link w:val="NI01"/>
    <w:rsid w:val="003F12AE"/>
    <w:rPr>
      <w:rFonts w:ascii="Minion Pro" w:hAnsi="Minion Pro"/>
      <w:spacing w:val="-2"/>
      <w:sz w:val="24"/>
    </w:rPr>
  </w:style>
  <w:style w:type="paragraph" w:customStyle="1" w:styleId="NI02">
    <w:name w:val="NI 0.2"/>
    <w:basedOn w:val="NI015"/>
    <w:link w:val="NI02Char"/>
    <w:qFormat/>
    <w:rsid w:val="003F12AE"/>
    <w:rPr>
      <w:spacing w:val="-4"/>
    </w:rPr>
  </w:style>
  <w:style w:type="character" w:customStyle="1" w:styleId="NI015Char">
    <w:name w:val="NI 0.15 Char"/>
    <w:basedOn w:val="NI01Char"/>
    <w:link w:val="NI015"/>
    <w:rsid w:val="003F12AE"/>
    <w:rPr>
      <w:rFonts w:ascii="Minion Pro" w:hAnsi="Minion Pro"/>
      <w:spacing w:val="-3"/>
      <w:sz w:val="24"/>
    </w:rPr>
  </w:style>
  <w:style w:type="paragraph" w:customStyle="1" w:styleId="Normal005">
    <w:name w:val="Normal 0.05"/>
    <w:basedOn w:val="Normal"/>
    <w:link w:val="Normal005Char"/>
    <w:qFormat/>
    <w:rsid w:val="003F12AE"/>
    <w:rPr>
      <w:spacing w:val="-1"/>
    </w:rPr>
  </w:style>
  <w:style w:type="character" w:customStyle="1" w:styleId="NI02Char">
    <w:name w:val="NI 0.2 Char"/>
    <w:basedOn w:val="NI015Char"/>
    <w:link w:val="NI02"/>
    <w:rsid w:val="003F12AE"/>
    <w:rPr>
      <w:rFonts w:ascii="Minion Pro" w:hAnsi="Minion Pro"/>
      <w:spacing w:val="-4"/>
      <w:sz w:val="24"/>
    </w:rPr>
  </w:style>
  <w:style w:type="paragraph" w:customStyle="1" w:styleId="Normal01">
    <w:name w:val="Normal 0.1"/>
    <w:basedOn w:val="Normal005"/>
    <w:link w:val="Normal01Char"/>
    <w:qFormat/>
    <w:rsid w:val="003F12AE"/>
    <w:rPr>
      <w:spacing w:val="-2"/>
    </w:rPr>
  </w:style>
  <w:style w:type="character" w:customStyle="1" w:styleId="Normal005Char">
    <w:name w:val="Normal 0.05 Char"/>
    <w:basedOn w:val="DefaultParagraphFont"/>
    <w:link w:val="Normal005"/>
    <w:rsid w:val="003F12AE"/>
    <w:rPr>
      <w:rFonts w:ascii="Minion Pro" w:hAnsi="Minion Pro"/>
      <w:spacing w:val="-1"/>
      <w:sz w:val="24"/>
    </w:rPr>
  </w:style>
  <w:style w:type="paragraph" w:customStyle="1" w:styleId="Normal015">
    <w:name w:val="Normal 0.15"/>
    <w:basedOn w:val="Normal01"/>
    <w:link w:val="Normal015Char"/>
    <w:qFormat/>
    <w:rsid w:val="003F12AE"/>
    <w:rPr>
      <w:spacing w:val="-3"/>
    </w:rPr>
  </w:style>
  <w:style w:type="character" w:customStyle="1" w:styleId="Normal01Char">
    <w:name w:val="Normal 0.1 Char"/>
    <w:basedOn w:val="Normal005Char"/>
    <w:link w:val="Normal01"/>
    <w:rsid w:val="003F12AE"/>
    <w:rPr>
      <w:rFonts w:ascii="Minion Pro" w:hAnsi="Minion Pro"/>
      <w:spacing w:val="-2"/>
      <w:sz w:val="24"/>
    </w:rPr>
  </w:style>
  <w:style w:type="paragraph" w:customStyle="1" w:styleId="Normal02">
    <w:name w:val="Normal 0.2"/>
    <w:basedOn w:val="Normal015"/>
    <w:link w:val="Normal02Char"/>
    <w:qFormat/>
    <w:rsid w:val="003F12AE"/>
    <w:rPr>
      <w:spacing w:val="-4"/>
    </w:rPr>
  </w:style>
  <w:style w:type="character" w:customStyle="1" w:styleId="Normal015Char">
    <w:name w:val="Normal 0.15 Char"/>
    <w:basedOn w:val="Normal01Char"/>
    <w:link w:val="Normal015"/>
    <w:rsid w:val="003F12AE"/>
    <w:rPr>
      <w:rFonts w:ascii="Minion Pro" w:hAnsi="Minion Pro"/>
      <w:spacing w:val="-3"/>
      <w:sz w:val="24"/>
    </w:rPr>
  </w:style>
  <w:style w:type="paragraph" w:customStyle="1" w:styleId="NI2">
    <w:name w:val="NI 2"/>
    <w:basedOn w:val="NI"/>
    <w:link w:val="NI2Char"/>
    <w:qFormat/>
    <w:rsid w:val="00D67409"/>
    <w:pPr>
      <w:spacing w:before="240"/>
    </w:pPr>
  </w:style>
  <w:style w:type="character" w:customStyle="1" w:styleId="Normal02Char">
    <w:name w:val="Normal 0.2 Char"/>
    <w:basedOn w:val="Normal015Char"/>
    <w:link w:val="Normal02"/>
    <w:rsid w:val="003F12AE"/>
    <w:rPr>
      <w:rFonts w:ascii="Minion Pro" w:hAnsi="Minion Pro"/>
      <w:spacing w:val="-4"/>
      <w:sz w:val="24"/>
    </w:rPr>
  </w:style>
  <w:style w:type="paragraph" w:styleId="Header">
    <w:name w:val="header"/>
    <w:basedOn w:val="Normal"/>
    <w:link w:val="HeaderChar"/>
    <w:uiPriority w:val="99"/>
    <w:unhideWhenUsed/>
    <w:rsid w:val="009B2A3F"/>
    <w:pPr>
      <w:tabs>
        <w:tab w:val="center" w:pos="4680"/>
        <w:tab w:val="right" w:pos="9360"/>
      </w:tabs>
      <w:spacing w:after="0" w:line="240" w:lineRule="auto"/>
    </w:pPr>
  </w:style>
  <w:style w:type="character" w:customStyle="1" w:styleId="NI2Char">
    <w:name w:val="NI 2 Char"/>
    <w:basedOn w:val="NIChar"/>
    <w:link w:val="NI2"/>
    <w:rsid w:val="00D67409"/>
    <w:rPr>
      <w:rFonts w:ascii="Minion Pro" w:hAnsi="Minion Pro"/>
      <w:sz w:val="24"/>
    </w:rPr>
  </w:style>
  <w:style w:type="character" w:customStyle="1" w:styleId="HeaderChar">
    <w:name w:val="Header Char"/>
    <w:basedOn w:val="DefaultParagraphFont"/>
    <w:link w:val="Header"/>
    <w:uiPriority w:val="99"/>
    <w:rsid w:val="009B2A3F"/>
    <w:rPr>
      <w:rFonts w:ascii="Minion Pro" w:hAnsi="Minion Pro"/>
      <w:sz w:val="24"/>
    </w:rPr>
  </w:style>
  <w:style w:type="paragraph" w:styleId="Footer">
    <w:name w:val="footer"/>
    <w:basedOn w:val="Normal"/>
    <w:link w:val="FooterChar"/>
    <w:uiPriority w:val="99"/>
    <w:unhideWhenUsed/>
    <w:rsid w:val="009B2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A3F"/>
    <w:rPr>
      <w:rFonts w:ascii="Minion Pro" w:hAnsi="Minion Pro"/>
      <w:sz w:val="24"/>
    </w:rPr>
  </w:style>
  <w:style w:type="paragraph" w:customStyle="1" w:styleId="NormalAppendix3">
    <w:name w:val="Normal Appendix 3"/>
    <w:basedOn w:val="NormalAppendix"/>
    <w:link w:val="NormalAppendix3Char"/>
    <w:qFormat/>
    <w:rsid w:val="00D1713C"/>
    <w:pPr>
      <w:keepNext/>
      <w:spacing w:after="0"/>
    </w:pPr>
    <w:rPr>
      <w:b/>
    </w:rPr>
  </w:style>
  <w:style w:type="paragraph" w:customStyle="1" w:styleId="NormalAppendix4">
    <w:name w:val="Normal Appendix 4"/>
    <w:basedOn w:val="NormalAppendix3"/>
    <w:link w:val="NormalAppendix4Char"/>
    <w:qFormat/>
    <w:rsid w:val="00D1713C"/>
    <w:pPr>
      <w:keepNext w:val="0"/>
      <w:spacing w:before="0" w:after="240"/>
      <w:contextualSpacing/>
    </w:pPr>
    <w:rPr>
      <w:b w:val="0"/>
    </w:rPr>
  </w:style>
  <w:style w:type="character" w:customStyle="1" w:styleId="NormalAppendix3Char">
    <w:name w:val="Normal Appendix 3 Char"/>
    <w:basedOn w:val="NormalAppendixChar"/>
    <w:link w:val="NormalAppendix3"/>
    <w:rsid w:val="00D1713C"/>
    <w:rPr>
      <w:rFonts w:ascii="Minion Pro" w:hAnsi="Minion Pro"/>
      <w:b/>
      <w:sz w:val="24"/>
    </w:rPr>
  </w:style>
  <w:style w:type="character" w:customStyle="1" w:styleId="NormalAppendix4Char">
    <w:name w:val="Normal Appendix 4 Char"/>
    <w:basedOn w:val="NormalAppendix3Char"/>
    <w:link w:val="NormalAppendix4"/>
    <w:rsid w:val="00D1713C"/>
    <w:rPr>
      <w:rFonts w:ascii="Minion Pro" w:hAnsi="Minion Pro"/>
      <w:b w:val="0"/>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577"/>
    <w:pPr>
      <w:spacing w:after="40" w:line="276" w:lineRule="auto"/>
      <w:jc w:val="both"/>
    </w:pPr>
    <w:rPr>
      <w:rFonts w:ascii="Minion Pro" w:hAnsi="Minion Pro"/>
      <w:sz w:val="28"/>
    </w:rPr>
  </w:style>
  <w:style w:type="paragraph" w:styleId="Heading1">
    <w:name w:val="heading 1"/>
    <w:basedOn w:val="Normal"/>
    <w:next w:val="Normal"/>
    <w:link w:val="Heading1Char"/>
    <w:uiPriority w:val="9"/>
    <w:qFormat/>
    <w:rsid w:val="00246461"/>
    <w:pPr>
      <w:spacing w:before="600" w:after="600"/>
      <w:jc w:val="center"/>
      <w:outlineLvl w:val="0"/>
    </w:pPr>
    <w:rPr>
      <w:rFonts w:ascii="Helvetica" w:hAnsi="Helvetica"/>
      <w:b/>
      <w:sz w:val="32"/>
    </w:rPr>
  </w:style>
  <w:style w:type="paragraph" w:styleId="Heading2">
    <w:name w:val="heading 2"/>
    <w:basedOn w:val="Normal"/>
    <w:next w:val="Normal"/>
    <w:link w:val="Heading2Char"/>
    <w:uiPriority w:val="9"/>
    <w:unhideWhenUsed/>
    <w:qFormat/>
    <w:rsid w:val="00246461"/>
    <w:pPr>
      <w:spacing w:before="360" w:after="840"/>
      <w:jc w:val="center"/>
      <w:outlineLvl w:val="1"/>
    </w:pPr>
    <w:rPr>
      <w:rFonts w:ascii="Helvetica" w:hAnsi="Helvetica"/>
      <w:b/>
    </w:rPr>
  </w:style>
  <w:style w:type="paragraph" w:styleId="Heading3">
    <w:name w:val="heading 3"/>
    <w:basedOn w:val="Normal"/>
    <w:next w:val="Normal"/>
    <w:link w:val="Heading3Char"/>
    <w:uiPriority w:val="9"/>
    <w:unhideWhenUsed/>
    <w:qFormat/>
    <w:rsid w:val="0061302A"/>
    <w:pPr>
      <w:spacing w:before="360" w:after="360"/>
      <w:jc w:val="center"/>
      <w:outlineLvl w:val="2"/>
    </w:pPr>
    <w:rPr>
      <w:b/>
    </w:rPr>
  </w:style>
  <w:style w:type="paragraph" w:styleId="Heading4">
    <w:name w:val="heading 4"/>
    <w:basedOn w:val="Heading3"/>
    <w:next w:val="Normal"/>
    <w:link w:val="Heading4Char"/>
    <w:uiPriority w:val="9"/>
    <w:unhideWhenUsed/>
    <w:qFormat/>
    <w:rsid w:val="00246461"/>
    <w:pPr>
      <w:outlineLvl w:val="3"/>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
    <w:name w:val="NI"/>
    <w:basedOn w:val="Normal"/>
    <w:link w:val="NIChar"/>
    <w:qFormat/>
    <w:rsid w:val="00C23953"/>
    <w:pPr>
      <w:ind w:firstLine="360"/>
    </w:pPr>
  </w:style>
  <w:style w:type="paragraph" w:customStyle="1" w:styleId="Bullet1">
    <w:name w:val="Bullet 1"/>
    <w:basedOn w:val="Normal"/>
    <w:link w:val="Bullet1Char"/>
    <w:qFormat/>
    <w:rsid w:val="005E7E20"/>
    <w:pPr>
      <w:spacing w:before="120" w:after="120"/>
      <w:ind w:left="360"/>
      <w:contextualSpacing/>
    </w:pPr>
  </w:style>
  <w:style w:type="character" w:customStyle="1" w:styleId="NIChar">
    <w:name w:val="NI Char"/>
    <w:basedOn w:val="DefaultParagraphFont"/>
    <w:link w:val="NI"/>
    <w:rsid w:val="00C23953"/>
    <w:rPr>
      <w:rFonts w:ascii="Times New Roman" w:hAnsi="Times New Roman"/>
    </w:rPr>
  </w:style>
  <w:style w:type="paragraph" w:customStyle="1" w:styleId="Bullet2">
    <w:name w:val="Bullet 2"/>
    <w:basedOn w:val="Bullet1"/>
    <w:link w:val="Bullet2Char"/>
    <w:qFormat/>
    <w:rsid w:val="00C23953"/>
    <w:pPr>
      <w:contextualSpacing w:val="0"/>
    </w:pPr>
  </w:style>
  <w:style w:type="character" w:customStyle="1" w:styleId="Bullet1Char">
    <w:name w:val="Bullet 1 Char"/>
    <w:basedOn w:val="DefaultParagraphFont"/>
    <w:link w:val="Bullet1"/>
    <w:rsid w:val="005E7E20"/>
    <w:rPr>
      <w:rFonts w:ascii="Times New Roman" w:hAnsi="Times New Roman"/>
    </w:rPr>
  </w:style>
  <w:style w:type="paragraph" w:customStyle="1" w:styleId="Numbering1">
    <w:name w:val="Numbering 1"/>
    <w:basedOn w:val="Normal"/>
    <w:link w:val="Numbering1Char"/>
    <w:qFormat/>
    <w:rsid w:val="004D52F0"/>
    <w:pPr>
      <w:spacing w:before="240" w:after="240"/>
      <w:ind w:left="360"/>
      <w:contextualSpacing/>
    </w:pPr>
  </w:style>
  <w:style w:type="character" w:customStyle="1" w:styleId="Bullet2Char">
    <w:name w:val="Bullet 2 Char"/>
    <w:basedOn w:val="Bullet1Char"/>
    <w:link w:val="Bullet2"/>
    <w:rsid w:val="00C23953"/>
    <w:rPr>
      <w:rFonts w:ascii="Times New Roman" w:hAnsi="Times New Roman"/>
    </w:rPr>
  </w:style>
  <w:style w:type="paragraph" w:customStyle="1" w:styleId="Numbering2">
    <w:name w:val="Numbering 2"/>
    <w:basedOn w:val="Numbering1"/>
    <w:link w:val="Numbering2Char"/>
    <w:qFormat/>
    <w:rsid w:val="00C23953"/>
    <w:pPr>
      <w:contextualSpacing w:val="0"/>
    </w:pPr>
  </w:style>
  <w:style w:type="character" w:customStyle="1" w:styleId="Numbering1Char">
    <w:name w:val="Numbering 1 Char"/>
    <w:basedOn w:val="DefaultParagraphFont"/>
    <w:link w:val="Numbering1"/>
    <w:rsid w:val="004D52F0"/>
    <w:rPr>
      <w:rFonts w:ascii="Minion Pro" w:hAnsi="Minion Pro"/>
      <w:sz w:val="24"/>
    </w:rPr>
  </w:style>
  <w:style w:type="character" w:customStyle="1" w:styleId="Heading1Char">
    <w:name w:val="Heading 1 Char"/>
    <w:basedOn w:val="DefaultParagraphFont"/>
    <w:link w:val="Heading1"/>
    <w:uiPriority w:val="9"/>
    <w:rsid w:val="00246461"/>
    <w:rPr>
      <w:rFonts w:ascii="Helvetica" w:hAnsi="Helvetica"/>
      <w:b/>
      <w:sz w:val="32"/>
    </w:rPr>
  </w:style>
  <w:style w:type="character" w:customStyle="1" w:styleId="Numbering2Char">
    <w:name w:val="Numbering 2 Char"/>
    <w:basedOn w:val="Numbering1Char"/>
    <w:link w:val="Numbering2"/>
    <w:rsid w:val="00C23953"/>
    <w:rPr>
      <w:rFonts w:ascii="Times New Roman" w:hAnsi="Times New Roman"/>
      <w:sz w:val="24"/>
    </w:rPr>
  </w:style>
  <w:style w:type="character" w:customStyle="1" w:styleId="Heading2Char">
    <w:name w:val="Heading 2 Char"/>
    <w:basedOn w:val="DefaultParagraphFont"/>
    <w:link w:val="Heading2"/>
    <w:uiPriority w:val="9"/>
    <w:rsid w:val="00246461"/>
    <w:rPr>
      <w:rFonts w:ascii="Helvetica" w:hAnsi="Helvetica"/>
      <w:b/>
      <w:sz w:val="28"/>
    </w:rPr>
  </w:style>
  <w:style w:type="character" w:customStyle="1" w:styleId="Heading3Char">
    <w:name w:val="Heading 3 Char"/>
    <w:basedOn w:val="DefaultParagraphFont"/>
    <w:link w:val="Heading3"/>
    <w:uiPriority w:val="9"/>
    <w:rsid w:val="0061302A"/>
    <w:rPr>
      <w:rFonts w:ascii="Times New Roman" w:hAnsi="Times New Roman"/>
      <w:b/>
      <w:sz w:val="28"/>
    </w:rPr>
  </w:style>
  <w:style w:type="paragraph" w:customStyle="1" w:styleId="NormalH2">
    <w:name w:val="Normal H2"/>
    <w:basedOn w:val="Normal"/>
    <w:link w:val="NormalH2Char"/>
    <w:qFormat/>
    <w:rsid w:val="00246461"/>
    <w:pPr>
      <w:spacing w:before="480" w:after="480"/>
      <w:jc w:val="center"/>
    </w:pPr>
    <w:rPr>
      <w:rFonts w:ascii="Helvetica" w:hAnsi="Helvetica"/>
      <w:b/>
    </w:rPr>
  </w:style>
  <w:style w:type="paragraph" w:customStyle="1" w:styleId="NormalH3">
    <w:name w:val="Normal H3"/>
    <w:basedOn w:val="Normal"/>
    <w:link w:val="NormalH3Char"/>
    <w:qFormat/>
    <w:rsid w:val="00246461"/>
    <w:pPr>
      <w:keepNext/>
      <w:spacing w:before="240" w:after="120"/>
      <w:jc w:val="left"/>
      <w:outlineLvl w:val="2"/>
    </w:pPr>
    <w:rPr>
      <w:rFonts w:ascii="Futura Std Medium" w:hAnsi="Futura Std Medium"/>
      <w:b/>
      <w:smallCaps/>
    </w:rPr>
  </w:style>
  <w:style w:type="character" w:customStyle="1" w:styleId="NormalH2Char">
    <w:name w:val="Normal H2 Char"/>
    <w:basedOn w:val="DefaultParagraphFont"/>
    <w:link w:val="NormalH2"/>
    <w:rsid w:val="00246461"/>
    <w:rPr>
      <w:rFonts w:ascii="Helvetica" w:hAnsi="Helvetica"/>
      <w:b/>
      <w:sz w:val="28"/>
    </w:rPr>
  </w:style>
  <w:style w:type="paragraph" w:customStyle="1" w:styleId="QuoteN">
    <w:name w:val="Quote N"/>
    <w:basedOn w:val="Normal"/>
    <w:link w:val="QuoteNChar"/>
    <w:qFormat/>
    <w:rsid w:val="005E7E20"/>
    <w:pPr>
      <w:pBdr>
        <w:top w:val="single" w:sz="6" w:space="10" w:color="auto"/>
        <w:bottom w:val="single" w:sz="6" w:space="10" w:color="auto"/>
      </w:pBdr>
      <w:spacing w:before="240" w:after="240"/>
      <w:ind w:left="360" w:right="360"/>
      <w:jc w:val="center"/>
    </w:pPr>
  </w:style>
  <w:style w:type="character" w:customStyle="1" w:styleId="NormalH3Char">
    <w:name w:val="Normal H3 Char"/>
    <w:basedOn w:val="DefaultParagraphFont"/>
    <w:link w:val="NormalH3"/>
    <w:rsid w:val="00246461"/>
    <w:rPr>
      <w:rFonts w:ascii="Futura Std Medium" w:hAnsi="Futura Std Medium"/>
      <w:b/>
      <w:smallCaps/>
      <w:sz w:val="24"/>
    </w:rPr>
  </w:style>
  <w:style w:type="paragraph" w:customStyle="1" w:styleId="QuoteR">
    <w:name w:val="Quote R"/>
    <w:basedOn w:val="Normal"/>
    <w:link w:val="QuoteRChar"/>
    <w:qFormat/>
    <w:rsid w:val="00C23953"/>
    <w:pPr>
      <w:spacing w:after="360"/>
      <w:jc w:val="right"/>
    </w:pPr>
    <w:rPr>
      <w:b/>
    </w:rPr>
  </w:style>
  <w:style w:type="character" w:customStyle="1" w:styleId="QuoteNChar">
    <w:name w:val="Quote N Char"/>
    <w:basedOn w:val="DefaultParagraphFont"/>
    <w:link w:val="QuoteN"/>
    <w:rsid w:val="005E7E20"/>
    <w:rPr>
      <w:rFonts w:ascii="Times New Roman" w:hAnsi="Times New Roman"/>
    </w:rPr>
  </w:style>
  <w:style w:type="character" w:customStyle="1" w:styleId="QuoteRChar">
    <w:name w:val="Quote R Char"/>
    <w:basedOn w:val="DefaultParagraphFont"/>
    <w:link w:val="QuoteR"/>
    <w:rsid w:val="00C23953"/>
    <w:rPr>
      <w:rFonts w:ascii="Times New Roman" w:hAnsi="Times New Roman"/>
      <w:b/>
    </w:rPr>
  </w:style>
  <w:style w:type="paragraph" w:customStyle="1" w:styleId="Images">
    <w:name w:val="Images"/>
    <w:basedOn w:val="Normal"/>
    <w:link w:val="ImagesChar"/>
    <w:qFormat/>
    <w:rsid w:val="003F2349"/>
    <w:pPr>
      <w:spacing w:before="240" w:after="240"/>
      <w:jc w:val="center"/>
    </w:pPr>
  </w:style>
  <w:style w:type="character" w:customStyle="1" w:styleId="ImagesChar">
    <w:name w:val="Images Char"/>
    <w:basedOn w:val="DefaultParagraphFont"/>
    <w:link w:val="Images"/>
    <w:rsid w:val="003F2349"/>
    <w:rPr>
      <w:rFonts w:ascii="Times New Roman" w:hAnsi="Times New Roman"/>
    </w:rPr>
  </w:style>
  <w:style w:type="paragraph" w:customStyle="1" w:styleId="Nospace">
    <w:name w:val="Nospace"/>
    <w:basedOn w:val="Normal"/>
    <w:link w:val="NospaceChar"/>
    <w:qFormat/>
    <w:rsid w:val="006D1BCA"/>
    <w:pPr>
      <w:keepLines/>
      <w:contextualSpacing/>
    </w:pPr>
  </w:style>
  <w:style w:type="character" w:customStyle="1" w:styleId="NospaceChar">
    <w:name w:val="Nospace Char"/>
    <w:basedOn w:val="DefaultParagraphFont"/>
    <w:link w:val="Nospace"/>
    <w:rsid w:val="006D1BCA"/>
    <w:rPr>
      <w:rFonts w:ascii="Times New Roman" w:hAnsi="Times New Roman"/>
    </w:rPr>
  </w:style>
  <w:style w:type="paragraph" w:customStyle="1" w:styleId="Normal2">
    <w:name w:val="Normal 2"/>
    <w:basedOn w:val="Normal"/>
    <w:link w:val="Normal2Char"/>
    <w:qFormat/>
    <w:rsid w:val="00C46888"/>
    <w:pPr>
      <w:spacing w:before="240" w:after="240"/>
    </w:pPr>
  </w:style>
  <w:style w:type="character" w:customStyle="1" w:styleId="Normal2Char">
    <w:name w:val="Normal 2 Char"/>
    <w:basedOn w:val="DefaultParagraphFont"/>
    <w:link w:val="Normal2"/>
    <w:rsid w:val="00C46888"/>
    <w:rPr>
      <w:rFonts w:ascii="Times New Roman" w:hAnsi="Times New Roman"/>
    </w:rPr>
  </w:style>
  <w:style w:type="paragraph" w:customStyle="1" w:styleId="Normal2Center">
    <w:name w:val="Normal 2 + Center"/>
    <w:basedOn w:val="Normal2"/>
    <w:link w:val="Normal2CenterChar"/>
    <w:qFormat/>
    <w:rsid w:val="00C91A7A"/>
    <w:pPr>
      <w:jc w:val="center"/>
    </w:pPr>
  </w:style>
  <w:style w:type="character" w:styleId="Hyperlink">
    <w:name w:val="Hyperlink"/>
    <w:basedOn w:val="DefaultParagraphFont"/>
    <w:uiPriority w:val="99"/>
    <w:unhideWhenUsed/>
    <w:rsid w:val="00C91A7A"/>
    <w:rPr>
      <w:color w:val="0563C1" w:themeColor="hyperlink"/>
      <w:u w:val="single"/>
    </w:rPr>
  </w:style>
  <w:style w:type="character" w:customStyle="1" w:styleId="Normal2CenterChar">
    <w:name w:val="Normal 2 + Center Char"/>
    <w:basedOn w:val="Normal2Char"/>
    <w:link w:val="Normal2Center"/>
    <w:rsid w:val="00C91A7A"/>
    <w:rPr>
      <w:rFonts w:ascii="Times New Roman" w:hAnsi="Times New Roman"/>
    </w:rPr>
  </w:style>
  <w:style w:type="character" w:customStyle="1" w:styleId="UnresolvedMention">
    <w:name w:val="Unresolved Mention"/>
    <w:basedOn w:val="DefaultParagraphFont"/>
    <w:uiPriority w:val="99"/>
    <w:semiHidden/>
    <w:unhideWhenUsed/>
    <w:rsid w:val="00C91A7A"/>
    <w:rPr>
      <w:color w:val="605E5C"/>
      <w:shd w:val="clear" w:color="auto" w:fill="E1DFDD"/>
    </w:rPr>
  </w:style>
  <w:style w:type="paragraph" w:customStyle="1" w:styleId="Heading11">
    <w:name w:val="Heading 1.1"/>
    <w:basedOn w:val="Heading1"/>
    <w:link w:val="Heading11Char"/>
    <w:qFormat/>
    <w:rsid w:val="0061302A"/>
    <w:pPr>
      <w:spacing w:before="840" w:after="360"/>
    </w:pPr>
    <w:rPr>
      <w:sz w:val="40"/>
    </w:rPr>
  </w:style>
  <w:style w:type="paragraph" w:customStyle="1" w:styleId="Normal2Indent">
    <w:name w:val="Normal 2 Indent"/>
    <w:basedOn w:val="Normal2"/>
    <w:link w:val="Normal2IndentChar"/>
    <w:qFormat/>
    <w:rsid w:val="0061302A"/>
    <w:pPr>
      <w:spacing w:before="120" w:after="120"/>
      <w:ind w:left="360"/>
    </w:pPr>
  </w:style>
  <w:style w:type="character" w:customStyle="1" w:styleId="Heading11Char">
    <w:name w:val="Heading 1.1 Char"/>
    <w:basedOn w:val="Heading1Char"/>
    <w:link w:val="Heading11"/>
    <w:rsid w:val="0061302A"/>
    <w:rPr>
      <w:rFonts w:ascii="Times New Roman" w:hAnsi="Times New Roman"/>
      <w:b/>
      <w:sz w:val="40"/>
    </w:rPr>
  </w:style>
  <w:style w:type="paragraph" w:customStyle="1" w:styleId="NormalH4">
    <w:name w:val="Normal H4"/>
    <w:basedOn w:val="Normal"/>
    <w:link w:val="NormalH4Char"/>
    <w:qFormat/>
    <w:rsid w:val="00E34577"/>
    <w:pPr>
      <w:keepNext/>
      <w:spacing w:before="240" w:after="120"/>
      <w:jc w:val="left"/>
    </w:pPr>
    <w:rPr>
      <w:rFonts w:ascii="Futura Std Book" w:hAnsi="Futura Std Book"/>
      <w:sz w:val="36"/>
    </w:rPr>
  </w:style>
  <w:style w:type="character" w:customStyle="1" w:styleId="Normal2IndentChar">
    <w:name w:val="Normal 2 Indent Char"/>
    <w:basedOn w:val="Normal2Char"/>
    <w:link w:val="Normal2Indent"/>
    <w:rsid w:val="0061302A"/>
    <w:rPr>
      <w:rFonts w:ascii="Times New Roman" w:hAnsi="Times New Roman"/>
    </w:rPr>
  </w:style>
  <w:style w:type="paragraph" w:customStyle="1" w:styleId="Normal3">
    <w:name w:val="Normal 3"/>
    <w:basedOn w:val="Normal"/>
    <w:link w:val="Normal3Char"/>
    <w:qFormat/>
    <w:rsid w:val="00962722"/>
    <w:pPr>
      <w:spacing w:before="120" w:after="120"/>
    </w:pPr>
  </w:style>
  <w:style w:type="character" w:customStyle="1" w:styleId="NormalH4Char">
    <w:name w:val="Normal H4 Char"/>
    <w:basedOn w:val="DefaultParagraphFont"/>
    <w:link w:val="NormalH4"/>
    <w:rsid w:val="00E34577"/>
    <w:rPr>
      <w:rFonts w:ascii="Futura Std Book" w:hAnsi="Futura Std Book"/>
      <w:sz w:val="36"/>
    </w:rPr>
  </w:style>
  <w:style w:type="paragraph" w:customStyle="1" w:styleId="NormalH4-1">
    <w:name w:val="Normal H4-1"/>
    <w:basedOn w:val="NormalH4"/>
    <w:link w:val="NormalH4-1Char"/>
    <w:qFormat/>
    <w:rsid w:val="005E7E20"/>
    <w:pPr>
      <w:spacing w:before="120"/>
    </w:pPr>
  </w:style>
  <w:style w:type="character" w:customStyle="1" w:styleId="Normal3Char">
    <w:name w:val="Normal 3 Char"/>
    <w:basedOn w:val="DefaultParagraphFont"/>
    <w:link w:val="Normal3"/>
    <w:rsid w:val="00962722"/>
    <w:rPr>
      <w:rFonts w:ascii="Times New Roman" w:hAnsi="Times New Roman"/>
    </w:rPr>
  </w:style>
  <w:style w:type="paragraph" w:customStyle="1" w:styleId="Normal2IndentSpace">
    <w:name w:val="Normal 2 Indent Space"/>
    <w:basedOn w:val="Normal2Indent"/>
    <w:link w:val="Normal2IndentSpaceChar"/>
    <w:qFormat/>
    <w:rsid w:val="00EA73AE"/>
    <w:pPr>
      <w:spacing w:before="240" w:after="240"/>
    </w:pPr>
  </w:style>
  <w:style w:type="character" w:customStyle="1" w:styleId="NormalH4-1Char">
    <w:name w:val="Normal H4-1 Char"/>
    <w:basedOn w:val="NormalH4Char"/>
    <w:link w:val="NormalH4-1"/>
    <w:rsid w:val="005E7E20"/>
    <w:rPr>
      <w:rFonts w:ascii="Times New Roman" w:hAnsi="Times New Roman"/>
      <w:b w:val="0"/>
      <w:i w:val="0"/>
      <w:sz w:val="24"/>
    </w:rPr>
  </w:style>
  <w:style w:type="paragraph" w:customStyle="1" w:styleId="Indent">
    <w:name w:val="Indent"/>
    <w:basedOn w:val="Normal"/>
    <w:link w:val="IndentChar"/>
    <w:qFormat/>
    <w:rsid w:val="00EA73AE"/>
    <w:pPr>
      <w:spacing w:before="240" w:after="240"/>
      <w:ind w:left="360" w:right="360"/>
    </w:pPr>
  </w:style>
  <w:style w:type="character" w:customStyle="1" w:styleId="Normal2IndentSpaceChar">
    <w:name w:val="Normal 2 Indent Space Char"/>
    <w:basedOn w:val="Normal2IndentChar"/>
    <w:link w:val="Normal2IndentSpace"/>
    <w:rsid w:val="00EA73AE"/>
    <w:rPr>
      <w:rFonts w:ascii="Times New Roman" w:hAnsi="Times New Roman"/>
    </w:rPr>
  </w:style>
  <w:style w:type="paragraph" w:customStyle="1" w:styleId="NormalKWN">
    <w:name w:val="Normal + KWN"/>
    <w:basedOn w:val="Normal"/>
    <w:link w:val="NormalKWNChar"/>
    <w:qFormat/>
    <w:rsid w:val="00EA73AE"/>
    <w:pPr>
      <w:keepNext/>
    </w:pPr>
  </w:style>
  <w:style w:type="character" w:customStyle="1" w:styleId="IndentChar">
    <w:name w:val="Indent Char"/>
    <w:basedOn w:val="DefaultParagraphFont"/>
    <w:link w:val="Indent"/>
    <w:rsid w:val="00EA73AE"/>
    <w:rPr>
      <w:rFonts w:ascii="Times New Roman" w:hAnsi="Times New Roman"/>
    </w:rPr>
  </w:style>
  <w:style w:type="paragraph" w:customStyle="1" w:styleId="NIKWN">
    <w:name w:val="NI + KWN"/>
    <w:basedOn w:val="NI"/>
    <w:link w:val="NIKWNChar"/>
    <w:qFormat/>
    <w:rsid w:val="00EA73AE"/>
    <w:pPr>
      <w:keepNext/>
    </w:pPr>
  </w:style>
  <w:style w:type="character" w:customStyle="1" w:styleId="NormalKWNChar">
    <w:name w:val="Normal + KWN Char"/>
    <w:basedOn w:val="DefaultParagraphFont"/>
    <w:link w:val="NormalKWN"/>
    <w:rsid w:val="00EA73AE"/>
    <w:rPr>
      <w:rFonts w:ascii="Times New Roman" w:hAnsi="Times New Roman"/>
    </w:rPr>
  </w:style>
  <w:style w:type="paragraph" w:customStyle="1" w:styleId="Heading21">
    <w:name w:val="Heading 2.1"/>
    <w:basedOn w:val="Heading2"/>
    <w:link w:val="Heading21Char"/>
    <w:qFormat/>
    <w:rsid w:val="00AD1E6C"/>
    <w:pPr>
      <w:spacing w:before="840" w:after="360"/>
    </w:pPr>
    <w:rPr>
      <w:sz w:val="40"/>
    </w:rPr>
  </w:style>
  <w:style w:type="character" w:customStyle="1" w:styleId="NIKWNChar">
    <w:name w:val="NI + KWN Char"/>
    <w:basedOn w:val="NIChar"/>
    <w:link w:val="NIKWN"/>
    <w:rsid w:val="00EA73AE"/>
    <w:rPr>
      <w:rFonts w:ascii="Times New Roman" w:hAnsi="Times New Roman"/>
    </w:rPr>
  </w:style>
  <w:style w:type="paragraph" w:customStyle="1" w:styleId="Normal3Italics">
    <w:name w:val="Normal 3 + Italics"/>
    <w:basedOn w:val="Normal3"/>
    <w:link w:val="Normal3ItalicsChar"/>
    <w:qFormat/>
    <w:rsid w:val="0028406A"/>
    <w:rPr>
      <w:i/>
    </w:rPr>
  </w:style>
  <w:style w:type="character" w:customStyle="1" w:styleId="Heading21Char">
    <w:name w:val="Heading 2.1 Char"/>
    <w:basedOn w:val="Heading2Char"/>
    <w:link w:val="Heading21"/>
    <w:rsid w:val="00AD1E6C"/>
    <w:rPr>
      <w:rFonts w:ascii="Times New Roman" w:hAnsi="Times New Roman"/>
      <w:b/>
      <w:sz w:val="40"/>
    </w:rPr>
  </w:style>
  <w:style w:type="paragraph" w:customStyle="1" w:styleId="NormalItalics">
    <w:name w:val="Normal + Italics"/>
    <w:basedOn w:val="Normal"/>
    <w:link w:val="NormalItalicsChar"/>
    <w:qFormat/>
    <w:rsid w:val="0028406A"/>
    <w:rPr>
      <w:i/>
    </w:rPr>
  </w:style>
  <w:style w:type="character" w:customStyle="1" w:styleId="Normal3ItalicsChar">
    <w:name w:val="Normal 3 + Italics Char"/>
    <w:basedOn w:val="Normal3Char"/>
    <w:link w:val="Normal3Italics"/>
    <w:rsid w:val="0028406A"/>
    <w:rPr>
      <w:rFonts w:ascii="Times New Roman" w:hAnsi="Times New Roman"/>
      <w:i/>
    </w:rPr>
  </w:style>
  <w:style w:type="paragraph" w:customStyle="1" w:styleId="Normal2IndentNospace">
    <w:name w:val="Normal 2 Indent Nospace"/>
    <w:basedOn w:val="Normal2Indent"/>
    <w:link w:val="Normal2IndentNospaceChar"/>
    <w:qFormat/>
    <w:rsid w:val="00676B15"/>
    <w:pPr>
      <w:contextualSpacing/>
    </w:pPr>
  </w:style>
  <w:style w:type="character" w:customStyle="1" w:styleId="NormalItalicsChar">
    <w:name w:val="Normal + Italics Char"/>
    <w:basedOn w:val="DefaultParagraphFont"/>
    <w:link w:val="NormalItalics"/>
    <w:rsid w:val="0028406A"/>
    <w:rPr>
      <w:rFonts w:ascii="Times New Roman" w:hAnsi="Times New Roman"/>
      <w:i/>
    </w:rPr>
  </w:style>
  <w:style w:type="paragraph" w:customStyle="1" w:styleId="Normal4">
    <w:name w:val="Normal 4"/>
    <w:basedOn w:val="Normal3"/>
    <w:link w:val="Normal4Char"/>
    <w:qFormat/>
    <w:rsid w:val="005F33C1"/>
    <w:pPr>
      <w:spacing w:after="0"/>
    </w:pPr>
  </w:style>
  <w:style w:type="character" w:customStyle="1" w:styleId="Normal2IndentNospaceChar">
    <w:name w:val="Normal 2 Indent Nospace Char"/>
    <w:basedOn w:val="Normal2IndentChar"/>
    <w:link w:val="Normal2IndentNospace"/>
    <w:rsid w:val="00676B15"/>
    <w:rPr>
      <w:rFonts w:ascii="Times New Roman" w:hAnsi="Times New Roman"/>
    </w:rPr>
  </w:style>
  <w:style w:type="paragraph" w:styleId="TOC3">
    <w:name w:val="toc 3"/>
    <w:basedOn w:val="Normal"/>
    <w:next w:val="Normal"/>
    <w:autoRedefine/>
    <w:uiPriority w:val="39"/>
    <w:unhideWhenUsed/>
    <w:rsid w:val="0055766D"/>
    <w:pPr>
      <w:tabs>
        <w:tab w:val="right" w:leader="dot" w:pos="6643"/>
      </w:tabs>
      <w:spacing w:after="100"/>
      <w:ind w:left="720"/>
      <w:contextualSpacing/>
      <w:jc w:val="left"/>
    </w:pPr>
    <w:rPr>
      <w:sz w:val="22"/>
    </w:rPr>
  </w:style>
  <w:style w:type="character" w:customStyle="1" w:styleId="Normal4Char">
    <w:name w:val="Normal 4 Char"/>
    <w:basedOn w:val="Normal3Char"/>
    <w:link w:val="Normal4"/>
    <w:rsid w:val="005F33C1"/>
    <w:rPr>
      <w:rFonts w:ascii="Times New Roman" w:hAnsi="Times New Roman"/>
    </w:rPr>
  </w:style>
  <w:style w:type="paragraph" w:styleId="TOC1">
    <w:name w:val="toc 1"/>
    <w:basedOn w:val="Normal"/>
    <w:next w:val="Normal"/>
    <w:autoRedefine/>
    <w:uiPriority w:val="39"/>
    <w:unhideWhenUsed/>
    <w:rsid w:val="008117CA"/>
    <w:pPr>
      <w:spacing w:after="100"/>
      <w:jc w:val="center"/>
    </w:pPr>
    <w:rPr>
      <w:b/>
      <w:smallCaps/>
      <w:sz w:val="22"/>
    </w:rPr>
  </w:style>
  <w:style w:type="paragraph" w:styleId="TOC2">
    <w:name w:val="toc 2"/>
    <w:basedOn w:val="Normal"/>
    <w:next w:val="Normal"/>
    <w:autoRedefine/>
    <w:uiPriority w:val="39"/>
    <w:unhideWhenUsed/>
    <w:rsid w:val="0055766D"/>
    <w:pPr>
      <w:tabs>
        <w:tab w:val="left" w:pos="720"/>
        <w:tab w:val="right" w:leader="dot" w:pos="6643"/>
      </w:tabs>
      <w:spacing w:after="100"/>
      <w:ind w:left="288"/>
      <w:jc w:val="left"/>
    </w:pPr>
    <w:rPr>
      <w:b/>
      <w:sz w:val="22"/>
    </w:rPr>
  </w:style>
  <w:style w:type="character" w:customStyle="1" w:styleId="Heading4Char">
    <w:name w:val="Heading 4 Char"/>
    <w:basedOn w:val="DefaultParagraphFont"/>
    <w:link w:val="Heading4"/>
    <w:uiPriority w:val="9"/>
    <w:rsid w:val="00246461"/>
    <w:rPr>
      <w:rFonts w:ascii="Helvetica" w:hAnsi="Helvetica"/>
      <w:b/>
      <w:sz w:val="28"/>
    </w:rPr>
  </w:style>
  <w:style w:type="paragraph" w:styleId="TOC4">
    <w:name w:val="toc 4"/>
    <w:basedOn w:val="Normal"/>
    <w:next w:val="Normal"/>
    <w:autoRedefine/>
    <w:uiPriority w:val="39"/>
    <w:unhideWhenUsed/>
    <w:rsid w:val="00C6247E"/>
    <w:pPr>
      <w:tabs>
        <w:tab w:val="right" w:leader="dot" w:pos="6643"/>
      </w:tabs>
      <w:spacing w:after="100"/>
      <w:jc w:val="left"/>
    </w:pPr>
    <w:rPr>
      <w:sz w:val="22"/>
    </w:rPr>
  </w:style>
  <w:style w:type="paragraph" w:customStyle="1" w:styleId="NormalH5Appendix">
    <w:name w:val="Normal H5 Appendix"/>
    <w:basedOn w:val="Normal"/>
    <w:link w:val="NormalH5AppendixChar"/>
    <w:qFormat/>
    <w:rsid w:val="00E34577"/>
    <w:pPr>
      <w:spacing w:before="240" w:after="240"/>
      <w:jc w:val="center"/>
    </w:pPr>
    <w:rPr>
      <w:rFonts w:ascii="Futura Std Medium" w:hAnsi="Futura Std Medium"/>
      <w:b/>
      <w:smallCaps/>
      <w:sz w:val="36"/>
    </w:rPr>
  </w:style>
  <w:style w:type="paragraph" w:customStyle="1" w:styleId="NormalAppendix">
    <w:name w:val="Normal Appendix"/>
    <w:basedOn w:val="Normal"/>
    <w:link w:val="NormalAppendixChar"/>
    <w:qFormat/>
    <w:rsid w:val="00FD2313"/>
    <w:pPr>
      <w:spacing w:before="240" w:after="240"/>
      <w:jc w:val="left"/>
    </w:pPr>
  </w:style>
  <w:style w:type="character" w:customStyle="1" w:styleId="NormalH5AppendixChar">
    <w:name w:val="Normal H5 Appendix Char"/>
    <w:basedOn w:val="DefaultParagraphFont"/>
    <w:link w:val="NormalH5Appendix"/>
    <w:rsid w:val="00E34577"/>
    <w:rPr>
      <w:rFonts w:ascii="Futura Std Medium" w:hAnsi="Futura Std Medium"/>
      <w:b/>
      <w:smallCaps/>
      <w:sz w:val="36"/>
    </w:rPr>
  </w:style>
  <w:style w:type="paragraph" w:customStyle="1" w:styleId="NormalAppendix2">
    <w:name w:val="Normal Appendix 2"/>
    <w:basedOn w:val="NormalAppendix"/>
    <w:link w:val="NormalAppendix2Char"/>
    <w:qFormat/>
    <w:rsid w:val="00696C5B"/>
    <w:pPr>
      <w:contextualSpacing/>
    </w:pPr>
  </w:style>
  <w:style w:type="character" w:customStyle="1" w:styleId="NormalAppendixChar">
    <w:name w:val="Normal Appendix Char"/>
    <w:basedOn w:val="DefaultParagraphFont"/>
    <w:link w:val="NormalAppendix"/>
    <w:rsid w:val="00FD2313"/>
    <w:rPr>
      <w:rFonts w:ascii="Minion Pro" w:hAnsi="Minion Pro"/>
      <w:sz w:val="24"/>
    </w:rPr>
  </w:style>
  <w:style w:type="character" w:customStyle="1" w:styleId="NormalAppendix2Char">
    <w:name w:val="Normal Appendix 2 Char"/>
    <w:basedOn w:val="NormalAppendixChar"/>
    <w:link w:val="NormalAppendix2"/>
    <w:rsid w:val="00696C5B"/>
    <w:rPr>
      <w:rFonts w:ascii="Times New Roman" w:hAnsi="Times New Roman"/>
      <w:sz w:val="24"/>
    </w:rPr>
  </w:style>
  <w:style w:type="paragraph" w:customStyle="1" w:styleId="NormalTable">
    <w:name w:val="Normal + Table"/>
    <w:basedOn w:val="Normal"/>
    <w:link w:val="NormalTableChar"/>
    <w:qFormat/>
    <w:rsid w:val="006755AC"/>
    <w:pPr>
      <w:spacing w:before="120" w:after="120"/>
      <w:ind w:left="360" w:right="360"/>
    </w:pPr>
  </w:style>
  <w:style w:type="table" w:styleId="TableGrid">
    <w:name w:val="Table Grid"/>
    <w:basedOn w:val="TableNormal"/>
    <w:uiPriority w:val="39"/>
    <w:rsid w:val="006755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ableChar">
    <w:name w:val="Normal + Table Char"/>
    <w:basedOn w:val="DefaultParagraphFont"/>
    <w:link w:val="NormalTable"/>
    <w:rsid w:val="006755AC"/>
    <w:rPr>
      <w:rFonts w:ascii="Times New Roman" w:hAnsi="Times New Roman"/>
    </w:rPr>
  </w:style>
  <w:style w:type="paragraph" w:customStyle="1" w:styleId="NI005">
    <w:name w:val="NI 0.05"/>
    <w:basedOn w:val="NI"/>
    <w:link w:val="NI005Char"/>
    <w:qFormat/>
    <w:rsid w:val="003F12AE"/>
    <w:rPr>
      <w:spacing w:val="-1"/>
    </w:rPr>
  </w:style>
  <w:style w:type="paragraph" w:customStyle="1" w:styleId="NI01">
    <w:name w:val="NI 0.1"/>
    <w:basedOn w:val="NI005"/>
    <w:link w:val="NI01Char"/>
    <w:qFormat/>
    <w:rsid w:val="003F12AE"/>
    <w:rPr>
      <w:spacing w:val="-2"/>
    </w:rPr>
  </w:style>
  <w:style w:type="character" w:customStyle="1" w:styleId="NI005Char">
    <w:name w:val="NI 0.05 Char"/>
    <w:basedOn w:val="NIChar"/>
    <w:link w:val="NI005"/>
    <w:rsid w:val="003F12AE"/>
    <w:rPr>
      <w:rFonts w:ascii="Minion Pro" w:hAnsi="Minion Pro"/>
      <w:spacing w:val="-1"/>
      <w:sz w:val="24"/>
    </w:rPr>
  </w:style>
  <w:style w:type="paragraph" w:customStyle="1" w:styleId="NI015">
    <w:name w:val="NI 0.15"/>
    <w:basedOn w:val="NI01"/>
    <w:link w:val="NI015Char"/>
    <w:qFormat/>
    <w:rsid w:val="003F12AE"/>
    <w:rPr>
      <w:spacing w:val="-3"/>
    </w:rPr>
  </w:style>
  <w:style w:type="character" w:customStyle="1" w:styleId="NI01Char">
    <w:name w:val="NI 0.1 Char"/>
    <w:basedOn w:val="NI005Char"/>
    <w:link w:val="NI01"/>
    <w:rsid w:val="003F12AE"/>
    <w:rPr>
      <w:rFonts w:ascii="Minion Pro" w:hAnsi="Minion Pro"/>
      <w:spacing w:val="-2"/>
      <w:sz w:val="24"/>
    </w:rPr>
  </w:style>
  <w:style w:type="paragraph" w:customStyle="1" w:styleId="NI02">
    <w:name w:val="NI 0.2"/>
    <w:basedOn w:val="NI015"/>
    <w:link w:val="NI02Char"/>
    <w:qFormat/>
    <w:rsid w:val="003F12AE"/>
    <w:rPr>
      <w:spacing w:val="-4"/>
    </w:rPr>
  </w:style>
  <w:style w:type="character" w:customStyle="1" w:styleId="NI015Char">
    <w:name w:val="NI 0.15 Char"/>
    <w:basedOn w:val="NI01Char"/>
    <w:link w:val="NI015"/>
    <w:rsid w:val="003F12AE"/>
    <w:rPr>
      <w:rFonts w:ascii="Minion Pro" w:hAnsi="Minion Pro"/>
      <w:spacing w:val="-3"/>
      <w:sz w:val="24"/>
    </w:rPr>
  </w:style>
  <w:style w:type="paragraph" w:customStyle="1" w:styleId="Normal005">
    <w:name w:val="Normal 0.05"/>
    <w:basedOn w:val="Normal"/>
    <w:link w:val="Normal005Char"/>
    <w:qFormat/>
    <w:rsid w:val="003F12AE"/>
    <w:rPr>
      <w:spacing w:val="-1"/>
    </w:rPr>
  </w:style>
  <w:style w:type="character" w:customStyle="1" w:styleId="NI02Char">
    <w:name w:val="NI 0.2 Char"/>
    <w:basedOn w:val="NI015Char"/>
    <w:link w:val="NI02"/>
    <w:rsid w:val="003F12AE"/>
    <w:rPr>
      <w:rFonts w:ascii="Minion Pro" w:hAnsi="Minion Pro"/>
      <w:spacing w:val="-4"/>
      <w:sz w:val="24"/>
    </w:rPr>
  </w:style>
  <w:style w:type="paragraph" w:customStyle="1" w:styleId="Normal01">
    <w:name w:val="Normal 0.1"/>
    <w:basedOn w:val="Normal005"/>
    <w:link w:val="Normal01Char"/>
    <w:qFormat/>
    <w:rsid w:val="003F12AE"/>
    <w:rPr>
      <w:spacing w:val="-2"/>
    </w:rPr>
  </w:style>
  <w:style w:type="character" w:customStyle="1" w:styleId="Normal005Char">
    <w:name w:val="Normal 0.05 Char"/>
    <w:basedOn w:val="DefaultParagraphFont"/>
    <w:link w:val="Normal005"/>
    <w:rsid w:val="003F12AE"/>
    <w:rPr>
      <w:rFonts w:ascii="Minion Pro" w:hAnsi="Minion Pro"/>
      <w:spacing w:val="-1"/>
      <w:sz w:val="24"/>
    </w:rPr>
  </w:style>
  <w:style w:type="paragraph" w:customStyle="1" w:styleId="Normal015">
    <w:name w:val="Normal 0.15"/>
    <w:basedOn w:val="Normal01"/>
    <w:link w:val="Normal015Char"/>
    <w:qFormat/>
    <w:rsid w:val="003F12AE"/>
    <w:rPr>
      <w:spacing w:val="-3"/>
    </w:rPr>
  </w:style>
  <w:style w:type="character" w:customStyle="1" w:styleId="Normal01Char">
    <w:name w:val="Normal 0.1 Char"/>
    <w:basedOn w:val="Normal005Char"/>
    <w:link w:val="Normal01"/>
    <w:rsid w:val="003F12AE"/>
    <w:rPr>
      <w:rFonts w:ascii="Minion Pro" w:hAnsi="Minion Pro"/>
      <w:spacing w:val="-2"/>
      <w:sz w:val="24"/>
    </w:rPr>
  </w:style>
  <w:style w:type="paragraph" w:customStyle="1" w:styleId="Normal02">
    <w:name w:val="Normal 0.2"/>
    <w:basedOn w:val="Normal015"/>
    <w:link w:val="Normal02Char"/>
    <w:qFormat/>
    <w:rsid w:val="003F12AE"/>
    <w:rPr>
      <w:spacing w:val="-4"/>
    </w:rPr>
  </w:style>
  <w:style w:type="character" w:customStyle="1" w:styleId="Normal015Char">
    <w:name w:val="Normal 0.15 Char"/>
    <w:basedOn w:val="Normal01Char"/>
    <w:link w:val="Normal015"/>
    <w:rsid w:val="003F12AE"/>
    <w:rPr>
      <w:rFonts w:ascii="Minion Pro" w:hAnsi="Minion Pro"/>
      <w:spacing w:val="-3"/>
      <w:sz w:val="24"/>
    </w:rPr>
  </w:style>
  <w:style w:type="paragraph" w:customStyle="1" w:styleId="NI2">
    <w:name w:val="NI 2"/>
    <w:basedOn w:val="NI"/>
    <w:link w:val="NI2Char"/>
    <w:qFormat/>
    <w:rsid w:val="00D67409"/>
    <w:pPr>
      <w:spacing w:before="240"/>
    </w:pPr>
  </w:style>
  <w:style w:type="character" w:customStyle="1" w:styleId="Normal02Char">
    <w:name w:val="Normal 0.2 Char"/>
    <w:basedOn w:val="Normal015Char"/>
    <w:link w:val="Normal02"/>
    <w:rsid w:val="003F12AE"/>
    <w:rPr>
      <w:rFonts w:ascii="Minion Pro" w:hAnsi="Minion Pro"/>
      <w:spacing w:val="-4"/>
      <w:sz w:val="24"/>
    </w:rPr>
  </w:style>
  <w:style w:type="paragraph" w:styleId="Header">
    <w:name w:val="header"/>
    <w:basedOn w:val="Normal"/>
    <w:link w:val="HeaderChar"/>
    <w:uiPriority w:val="99"/>
    <w:unhideWhenUsed/>
    <w:rsid w:val="009B2A3F"/>
    <w:pPr>
      <w:tabs>
        <w:tab w:val="center" w:pos="4680"/>
        <w:tab w:val="right" w:pos="9360"/>
      </w:tabs>
      <w:spacing w:after="0" w:line="240" w:lineRule="auto"/>
    </w:pPr>
  </w:style>
  <w:style w:type="character" w:customStyle="1" w:styleId="NI2Char">
    <w:name w:val="NI 2 Char"/>
    <w:basedOn w:val="NIChar"/>
    <w:link w:val="NI2"/>
    <w:rsid w:val="00D67409"/>
    <w:rPr>
      <w:rFonts w:ascii="Minion Pro" w:hAnsi="Minion Pro"/>
      <w:sz w:val="24"/>
    </w:rPr>
  </w:style>
  <w:style w:type="character" w:customStyle="1" w:styleId="HeaderChar">
    <w:name w:val="Header Char"/>
    <w:basedOn w:val="DefaultParagraphFont"/>
    <w:link w:val="Header"/>
    <w:uiPriority w:val="99"/>
    <w:rsid w:val="009B2A3F"/>
    <w:rPr>
      <w:rFonts w:ascii="Minion Pro" w:hAnsi="Minion Pro"/>
      <w:sz w:val="24"/>
    </w:rPr>
  </w:style>
  <w:style w:type="paragraph" w:styleId="Footer">
    <w:name w:val="footer"/>
    <w:basedOn w:val="Normal"/>
    <w:link w:val="FooterChar"/>
    <w:uiPriority w:val="99"/>
    <w:unhideWhenUsed/>
    <w:rsid w:val="009B2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A3F"/>
    <w:rPr>
      <w:rFonts w:ascii="Minion Pro" w:hAnsi="Minion Pro"/>
      <w:sz w:val="24"/>
    </w:rPr>
  </w:style>
  <w:style w:type="paragraph" w:customStyle="1" w:styleId="NormalAppendix3">
    <w:name w:val="Normal Appendix 3"/>
    <w:basedOn w:val="NormalAppendix"/>
    <w:link w:val="NormalAppendix3Char"/>
    <w:qFormat/>
    <w:rsid w:val="00D1713C"/>
    <w:pPr>
      <w:keepNext/>
      <w:spacing w:after="0"/>
    </w:pPr>
    <w:rPr>
      <w:b/>
    </w:rPr>
  </w:style>
  <w:style w:type="paragraph" w:customStyle="1" w:styleId="NormalAppendix4">
    <w:name w:val="Normal Appendix 4"/>
    <w:basedOn w:val="NormalAppendix3"/>
    <w:link w:val="NormalAppendix4Char"/>
    <w:qFormat/>
    <w:rsid w:val="00D1713C"/>
    <w:pPr>
      <w:keepNext w:val="0"/>
      <w:spacing w:before="0" w:after="240"/>
      <w:contextualSpacing/>
    </w:pPr>
    <w:rPr>
      <w:b w:val="0"/>
    </w:rPr>
  </w:style>
  <w:style w:type="character" w:customStyle="1" w:styleId="NormalAppendix3Char">
    <w:name w:val="Normal Appendix 3 Char"/>
    <w:basedOn w:val="NormalAppendixChar"/>
    <w:link w:val="NormalAppendix3"/>
    <w:rsid w:val="00D1713C"/>
    <w:rPr>
      <w:rFonts w:ascii="Minion Pro" w:hAnsi="Minion Pro"/>
      <w:b/>
      <w:sz w:val="24"/>
    </w:rPr>
  </w:style>
  <w:style w:type="character" w:customStyle="1" w:styleId="NormalAppendix4Char">
    <w:name w:val="Normal Appendix 4 Char"/>
    <w:basedOn w:val="NormalAppendix3Char"/>
    <w:link w:val="NormalAppendix4"/>
    <w:rsid w:val="00D1713C"/>
    <w:rPr>
      <w:rFonts w:ascii="Minion Pro" w:hAnsi="Minion Pro"/>
      <w:b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form.jotform.me/73425281313450"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B92F-C845-3C4E-B5F5-A640D42F6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9847</Words>
  <Characters>56134</Characters>
  <Application>Microsoft Macintosh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The 7 Secrets of Influence</vt:lpstr>
    </vt:vector>
  </TitlesOfParts>
  <Company/>
  <LinksUpToDate>false</LinksUpToDate>
  <CharactersWithSpaces>65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7 Secrets of Influence</dc:title>
  <dc:subject/>
  <dc:creator>Elaina Zuker</dc:creator>
  <cp:keywords/>
  <dc:description/>
  <cp:lastModifiedBy>Elaina Zuker</cp:lastModifiedBy>
  <cp:revision>4</cp:revision>
  <cp:lastPrinted>2021-05-14T18:56:00Z</cp:lastPrinted>
  <dcterms:created xsi:type="dcterms:W3CDTF">2021-05-17T18:20:00Z</dcterms:created>
  <dcterms:modified xsi:type="dcterms:W3CDTF">2021-05-17T19:24:00Z</dcterms:modified>
</cp:coreProperties>
</file>